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7229B" w14:textId="73038036" w:rsidR="00517BB5" w:rsidRDefault="00517BB5" w:rsidP="00976CD8">
      <w:pPr>
        <w:spacing w:after="0" w:line="240" w:lineRule="auto"/>
        <w:jc w:val="center"/>
        <w:rPr>
          <w:b/>
          <w:sz w:val="96"/>
        </w:rPr>
      </w:pPr>
      <w:r w:rsidRPr="00517BB5">
        <w:rPr>
          <w:b/>
          <w:sz w:val="96"/>
        </w:rPr>
        <w:t>Community Development Block Grant</w:t>
      </w:r>
      <w:r>
        <w:rPr>
          <w:b/>
          <w:sz w:val="96"/>
        </w:rPr>
        <w:t xml:space="preserve"> Program</w:t>
      </w:r>
    </w:p>
    <w:p w14:paraId="087D7781" w14:textId="31A19A11" w:rsidR="00517BB5" w:rsidRPr="00517BB5" w:rsidRDefault="00D50B9E" w:rsidP="00976CD8">
      <w:pPr>
        <w:spacing w:after="0" w:line="240" w:lineRule="auto"/>
        <w:rPr>
          <w:b/>
          <w:sz w:val="44"/>
        </w:rPr>
      </w:pPr>
      <w:r>
        <w:rPr>
          <w:noProof/>
        </w:rPr>
        <w:drawing>
          <wp:anchor distT="0" distB="0" distL="114300" distR="114300" simplePos="0" relativeHeight="251658241" behindDoc="0" locked="0" layoutInCell="1" allowOverlap="1" wp14:anchorId="79A80FAF" wp14:editId="382BA35E">
            <wp:simplePos x="0" y="0"/>
            <wp:positionH relativeFrom="column">
              <wp:posOffset>4316705</wp:posOffset>
            </wp:positionH>
            <wp:positionV relativeFrom="paragraph">
              <wp:posOffset>7976</wp:posOffset>
            </wp:positionV>
            <wp:extent cx="1643380" cy="1643380"/>
            <wp:effectExtent l="0" t="0" r="0" b="0"/>
            <wp:wrapSquare wrapText="bothSides"/>
            <wp:docPr id="1" name="Picture 1" descr="https://housingalliancepa.org/wp-content/uploads/2017/03/hu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ousingalliancepa.org/wp-content/uploads/2017/03/hud-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7CE">
        <w:rPr>
          <w:noProof/>
        </w:rPr>
        <w:drawing>
          <wp:anchor distT="0" distB="0" distL="114300" distR="114300" simplePos="0" relativeHeight="251658240" behindDoc="1" locked="0" layoutInCell="1" allowOverlap="1" wp14:anchorId="532032B8" wp14:editId="03045E3A">
            <wp:simplePos x="0" y="0"/>
            <wp:positionH relativeFrom="column">
              <wp:posOffset>786396</wp:posOffset>
            </wp:positionH>
            <wp:positionV relativeFrom="paragraph">
              <wp:posOffset>107315</wp:posOffset>
            </wp:positionV>
            <wp:extent cx="2867025" cy="1623060"/>
            <wp:effectExtent l="0" t="0" r="0" b="0"/>
            <wp:wrapNone/>
            <wp:docPr id="6" name="Picture 6" descr="OCRA logo -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CRA logo - color"/>
                    <pic:cNvPicPr>
                      <a:picLocks noChangeAspect="1" noChangeArrowheads="1"/>
                    </pic:cNvPicPr>
                  </pic:nvPicPr>
                  <pic:blipFill>
                    <a:blip r:embed="rId12" cstate="print"/>
                    <a:srcRect/>
                    <a:stretch>
                      <a:fillRect/>
                    </a:stretch>
                  </pic:blipFill>
                  <pic:spPr bwMode="auto">
                    <a:xfrm>
                      <a:off x="0" y="0"/>
                      <a:ext cx="2867025" cy="16230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EEE73B6" w14:textId="310BED76" w:rsidR="00517BB5" w:rsidRDefault="00517BB5" w:rsidP="00976CD8">
      <w:pPr>
        <w:spacing w:after="0" w:line="240" w:lineRule="auto"/>
        <w:jc w:val="center"/>
        <w:rPr>
          <w:b/>
          <w:sz w:val="72"/>
        </w:rPr>
      </w:pPr>
    </w:p>
    <w:p w14:paraId="2CD9EA2E" w14:textId="4ECFE787" w:rsidR="00517BB5" w:rsidRDefault="00517BB5" w:rsidP="00976CD8">
      <w:pPr>
        <w:spacing w:after="0" w:line="240" w:lineRule="auto"/>
        <w:jc w:val="center"/>
        <w:rPr>
          <w:b/>
          <w:sz w:val="72"/>
        </w:rPr>
      </w:pPr>
    </w:p>
    <w:p w14:paraId="3EF9B11D" w14:textId="77777777" w:rsidR="00517BB5" w:rsidRDefault="00517BB5" w:rsidP="00976CD8">
      <w:pPr>
        <w:spacing w:after="0" w:line="240" w:lineRule="auto"/>
        <w:jc w:val="center"/>
        <w:rPr>
          <w:b/>
          <w:sz w:val="72"/>
        </w:rPr>
      </w:pPr>
    </w:p>
    <w:p w14:paraId="5D847F82" w14:textId="2B67ABC6" w:rsidR="00116512" w:rsidRDefault="00517BB5" w:rsidP="00976CD8">
      <w:pPr>
        <w:spacing w:after="0" w:line="240" w:lineRule="auto"/>
        <w:jc w:val="center"/>
        <w:rPr>
          <w:b/>
          <w:sz w:val="96"/>
        </w:rPr>
      </w:pPr>
      <w:r w:rsidRPr="00791537">
        <w:rPr>
          <w:b/>
          <w:sz w:val="96"/>
        </w:rPr>
        <w:t>20</w:t>
      </w:r>
      <w:r w:rsidR="00F6451A">
        <w:rPr>
          <w:b/>
          <w:sz w:val="96"/>
        </w:rPr>
        <w:t>21</w:t>
      </w:r>
      <w:r w:rsidRPr="00791537">
        <w:rPr>
          <w:b/>
          <w:sz w:val="96"/>
        </w:rPr>
        <w:t xml:space="preserve"> Round </w:t>
      </w:r>
      <w:r w:rsidR="00116512">
        <w:rPr>
          <w:b/>
          <w:sz w:val="96"/>
        </w:rPr>
        <w:t xml:space="preserve">2 </w:t>
      </w:r>
    </w:p>
    <w:p w14:paraId="7B86691D" w14:textId="3F1C9344" w:rsidR="00517BB5" w:rsidRPr="00791537" w:rsidRDefault="00116512" w:rsidP="00976CD8">
      <w:pPr>
        <w:spacing w:after="0" w:line="240" w:lineRule="auto"/>
        <w:jc w:val="center"/>
        <w:rPr>
          <w:b/>
          <w:sz w:val="96"/>
        </w:rPr>
      </w:pPr>
      <w:r>
        <w:rPr>
          <w:b/>
          <w:sz w:val="96"/>
        </w:rPr>
        <w:t>Instructions</w:t>
      </w:r>
    </w:p>
    <w:p w14:paraId="22BF62FF" w14:textId="009D91C2" w:rsidR="00517BB5" w:rsidRPr="00791537" w:rsidRDefault="00583FAD" w:rsidP="00DB7159">
      <w:pPr>
        <w:spacing w:after="0" w:line="240" w:lineRule="auto"/>
        <w:jc w:val="center"/>
        <w:rPr>
          <w:b/>
          <w:sz w:val="44"/>
        </w:rPr>
      </w:pPr>
      <w:r>
        <w:rPr>
          <w:b/>
          <w:sz w:val="44"/>
        </w:rPr>
        <w:br/>
      </w:r>
      <w:r w:rsidR="00517BB5" w:rsidRPr="00791537">
        <w:rPr>
          <w:b/>
          <w:sz w:val="44"/>
        </w:rPr>
        <w:t>Pub</w:t>
      </w:r>
      <w:r w:rsidR="00193B79">
        <w:rPr>
          <w:b/>
          <w:sz w:val="44"/>
        </w:rPr>
        <w:t>l</w:t>
      </w:r>
      <w:r>
        <w:rPr>
          <w:b/>
          <w:sz w:val="44"/>
        </w:rPr>
        <w:t>ic Facilities Program</w:t>
      </w:r>
    </w:p>
    <w:p w14:paraId="23458DEE" w14:textId="45D8A434" w:rsidR="00517BB5" w:rsidRPr="00791537" w:rsidRDefault="00517BB5" w:rsidP="00976CD8">
      <w:pPr>
        <w:spacing w:after="0" w:line="240" w:lineRule="auto"/>
        <w:jc w:val="center"/>
        <w:rPr>
          <w:b/>
          <w:sz w:val="44"/>
        </w:rPr>
      </w:pPr>
      <w:r w:rsidRPr="00791537">
        <w:rPr>
          <w:b/>
          <w:sz w:val="44"/>
        </w:rPr>
        <w:t>Stormwater Improvement</w:t>
      </w:r>
      <w:r w:rsidR="00F5352B" w:rsidRPr="00791537">
        <w:rPr>
          <w:b/>
          <w:sz w:val="44"/>
        </w:rPr>
        <w:t>s</w:t>
      </w:r>
      <w:r w:rsidRPr="00791537">
        <w:rPr>
          <w:b/>
          <w:sz w:val="44"/>
        </w:rPr>
        <w:t xml:space="preserve"> </w:t>
      </w:r>
      <w:r w:rsidR="00F5352B" w:rsidRPr="00791537">
        <w:rPr>
          <w:b/>
          <w:sz w:val="44"/>
        </w:rPr>
        <w:t xml:space="preserve">Program </w:t>
      </w:r>
    </w:p>
    <w:p w14:paraId="6A9DE051" w14:textId="259D8476" w:rsidR="00517BB5" w:rsidRPr="00791537" w:rsidRDefault="00517BB5" w:rsidP="00976CD8">
      <w:pPr>
        <w:spacing w:after="0" w:line="240" w:lineRule="auto"/>
        <w:jc w:val="center"/>
        <w:rPr>
          <w:b/>
          <w:sz w:val="44"/>
        </w:rPr>
      </w:pPr>
      <w:r w:rsidRPr="00791537">
        <w:rPr>
          <w:b/>
          <w:sz w:val="44"/>
        </w:rPr>
        <w:t>Wastewa</w:t>
      </w:r>
      <w:r w:rsidR="00583FAD">
        <w:rPr>
          <w:b/>
          <w:sz w:val="44"/>
        </w:rPr>
        <w:t>ter/Drinking Water Program</w:t>
      </w:r>
    </w:p>
    <w:p w14:paraId="2BBA580E" w14:textId="66F8A1CE" w:rsidR="00BD27CE" w:rsidRPr="00BD27CE" w:rsidRDefault="00BD27CE" w:rsidP="00976CD8">
      <w:pPr>
        <w:spacing w:after="0" w:line="240" w:lineRule="auto"/>
        <w:jc w:val="center"/>
        <w:rPr>
          <w:sz w:val="36"/>
        </w:rPr>
      </w:pPr>
      <w:r w:rsidRPr="00BD27CE">
        <w:rPr>
          <w:sz w:val="36"/>
        </w:rPr>
        <w:t>Indiana Office of Community and Rural Affairs</w:t>
      </w:r>
    </w:p>
    <w:p w14:paraId="4B2BB62C" w14:textId="009C864E" w:rsidR="00BD27CE" w:rsidRPr="00BD27CE" w:rsidRDefault="00BD27CE" w:rsidP="00976CD8">
      <w:pPr>
        <w:spacing w:after="0" w:line="240" w:lineRule="auto"/>
        <w:jc w:val="center"/>
        <w:rPr>
          <w:sz w:val="36"/>
        </w:rPr>
      </w:pPr>
      <w:r w:rsidRPr="00BD27CE">
        <w:rPr>
          <w:sz w:val="36"/>
        </w:rPr>
        <w:t>CDBG Program</w:t>
      </w:r>
    </w:p>
    <w:p w14:paraId="6B644449" w14:textId="15CC6765" w:rsidR="00BD27CE" w:rsidRPr="00BD27CE" w:rsidRDefault="00BD27CE" w:rsidP="00976CD8">
      <w:pPr>
        <w:spacing w:after="0" w:line="240" w:lineRule="auto"/>
        <w:jc w:val="center"/>
        <w:rPr>
          <w:sz w:val="36"/>
        </w:rPr>
      </w:pPr>
      <w:r w:rsidRPr="00BD27CE">
        <w:rPr>
          <w:sz w:val="36"/>
        </w:rPr>
        <w:t>One North Capitol, Suite 600</w:t>
      </w:r>
    </w:p>
    <w:p w14:paraId="1FFB6231" w14:textId="1CA149DF" w:rsidR="00263EC6" w:rsidRDefault="00BD27CE" w:rsidP="00FD7713">
      <w:pPr>
        <w:spacing w:after="0" w:line="240" w:lineRule="auto"/>
        <w:jc w:val="center"/>
        <w:rPr>
          <w:b/>
          <w:sz w:val="28"/>
        </w:rPr>
      </w:pPr>
      <w:r w:rsidRPr="00BD27CE">
        <w:rPr>
          <w:sz w:val="36"/>
        </w:rPr>
        <w:t>Indianapolis, IN 46204</w:t>
      </w:r>
      <w:r w:rsidR="00791537">
        <w:rPr>
          <w:b/>
          <w:sz w:val="28"/>
        </w:rPr>
        <w:br w:type="page"/>
      </w:r>
      <w:r>
        <w:rPr>
          <w:b/>
          <w:sz w:val="28"/>
        </w:rPr>
        <w:lastRenderedPageBreak/>
        <w:t>G</w:t>
      </w:r>
      <w:r w:rsidR="00263EC6">
        <w:rPr>
          <w:b/>
          <w:sz w:val="28"/>
        </w:rPr>
        <w:t>ener</w:t>
      </w:r>
      <w:r w:rsidR="00791537">
        <w:rPr>
          <w:b/>
          <w:sz w:val="28"/>
        </w:rPr>
        <w:t xml:space="preserve">al </w:t>
      </w:r>
      <w:r w:rsidR="00744C2F">
        <w:rPr>
          <w:b/>
          <w:sz w:val="28"/>
        </w:rPr>
        <w:t>CDBG Information and</w:t>
      </w:r>
      <w:r w:rsidR="00263EC6">
        <w:rPr>
          <w:b/>
          <w:sz w:val="28"/>
        </w:rPr>
        <w:t xml:space="preserve"> Instructions</w:t>
      </w:r>
    </w:p>
    <w:p w14:paraId="78468647" w14:textId="77777777" w:rsidR="00263EC6" w:rsidRDefault="00263EC6" w:rsidP="00FD7713">
      <w:pPr>
        <w:spacing w:after="0" w:line="240" w:lineRule="auto"/>
        <w:rPr>
          <w:b/>
        </w:rPr>
      </w:pPr>
    </w:p>
    <w:p w14:paraId="57A8EC22" w14:textId="70746794" w:rsidR="00263EC6" w:rsidRDefault="00263EC6" w:rsidP="00FD7713">
      <w:pPr>
        <w:spacing w:after="0" w:line="240" w:lineRule="auto"/>
      </w:pPr>
      <w:r>
        <w:t>The Office of Community and Rural</w:t>
      </w:r>
      <w:r w:rsidR="00F5352B">
        <w:t xml:space="preserve"> Affairs</w:t>
      </w:r>
      <w:r>
        <w:t xml:space="preserve"> (OCRA) seeks </w:t>
      </w:r>
      <w:r w:rsidR="00D67907">
        <w:t>application</w:t>
      </w:r>
      <w:r>
        <w:t>s from eligible local units of government that</w:t>
      </w:r>
      <w:r w:rsidR="00F114FA">
        <w:t xml:space="preserve"> would like to be considered </w:t>
      </w:r>
      <w:r w:rsidR="00480D23">
        <w:t>for</w:t>
      </w:r>
      <w:r>
        <w:t xml:space="preserve"> programs funded through the state Community Development Block Grant (CDBG)</w:t>
      </w:r>
      <w:r w:rsidR="00DF3B35">
        <w:t xml:space="preserve"> program</w:t>
      </w:r>
      <w:r>
        <w:t xml:space="preserve">. Eligible local units of government are </w:t>
      </w:r>
      <w:r w:rsidR="00F5352B">
        <w:t>counties</w:t>
      </w:r>
      <w:r>
        <w:t>, cities, or incorporated towns not located within an entitlement community. Unincorporated areas must apply t</w:t>
      </w:r>
      <w:r w:rsidR="00F5352B">
        <w:t>hrough the county in which they are</w:t>
      </w:r>
      <w:r>
        <w:t xml:space="preserve"> located.</w:t>
      </w:r>
    </w:p>
    <w:p w14:paraId="6AFE5770" w14:textId="77777777" w:rsidR="00263EC6" w:rsidRDefault="00263EC6" w:rsidP="00FD7713">
      <w:pPr>
        <w:spacing w:after="0" w:line="240" w:lineRule="auto"/>
        <w:rPr>
          <w:b/>
        </w:rPr>
      </w:pPr>
    </w:p>
    <w:p w14:paraId="3A6D4731" w14:textId="276BBCE8" w:rsidR="00263EC6" w:rsidRPr="00493EE7" w:rsidRDefault="00263EC6" w:rsidP="00FD7713">
      <w:pPr>
        <w:spacing w:after="0" w:line="240" w:lineRule="auto"/>
        <w:rPr>
          <w:b/>
          <w:u w:val="single"/>
        </w:rPr>
      </w:pPr>
      <w:r w:rsidRPr="00181E28">
        <w:rPr>
          <w:b/>
          <w:u w:val="single"/>
        </w:rPr>
        <w:t>General CDBG Information</w:t>
      </w:r>
    </w:p>
    <w:p w14:paraId="531A2AA9" w14:textId="4F37F656" w:rsidR="0039061A" w:rsidRPr="0039061A" w:rsidRDefault="0039061A" w:rsidP="00FD7713">
      <w:pPr>
        <w:pStyle w:val="BodyText"/>
        <w:jc w:val="left"/>
        <w:rPr>
          <w:rFonts w:asciiTheme="minorHAnsi" w:hAnsiTheme="minorHAnsi"/>
          <w:sz w:val="22"/>
          <w:szCs w:val="22"/>
        </w:rPr>
      </w:pPr>
      <w:r w:rsidRPr="0039061A">
        <w:rPr>
          <w:rFonts w:asciiTheme="minorHAnsi" w:hAnsiTheme="minorHAnsi"/>
          <w:sz w:val="22"/>
          <w:szCs w:val="22"/>
        </w:rPr>
        <w:t>The goal of the Community Development Block Grant (CDBG) Program through the Office of Community and Rural Affairs (OCRA) is to encourage communities with eligible populations to focus on long-term community</w:t>
      </w:r>
      <w:r w:rsidR="00E45AAE">
        <w:rPr>
          <w:rFonts w:asciiTheme="minorHAnsi" w:hAnsiTheme="minorHAnsi"/>
          <w:sz w:val="22"/>
          <w:szCs w:val="22"/>
        </w:rPr>
        <w:t xml:space="preserve"> development. Competitive</w:t>
      </w:r>
      <w:r w:rsidRPr="0039061A">
        <w:rPr>
          <w:rFonts w:asciiTheme="minorHAnsi" w:hAnsiTheme="minorHAnsi"/>
          <w:sz w:val="22"/>
          <w:szCs w:val="22"/>
        </w:rPr>
        <w:t xml:space="preserve"> projects must demonstrate the following:</w:t>
      </w:r>
    </w:p>
    <w:p w14:paraId="3CB687A9" w14:textId="417F31A4" w:rsidR="00480D23" w:rsidRDefault="00480D23" w:rsidP="00FD7713">
      <w:pPr>
        <w:numPr>
          <w:ilvl w:val="0"/>
          <w:numId w:val="3"/>
        </w:numPr>
        <w:spacing w:after="0" w:line="240" w:lineRule="auto"/>
      </w:pPr>
      <w:r>
        <w:t xml:space="preserve">They meet the goal of the Federal </w:t>
      </w:r>
      <w:proofErr w:type="gramStart"/>
      <w:r>
        <w:t>Act;</w:t>
      </w:r>
      <w:proofErr w:type="gramEnd"/>
    </w:p>
    <w:p w14:paraId="078B755B" w14:textId="0DC2EA01" w:rsidR="0039061A" w:rsidRPr="0039061A" w:rsidRDefault="0039061A" w:rsidP="00FD7713">
      <w:pPr>
        <w:numPr>
          <w:ilvl w:val="0"/>
          <w:numId w:val="3"/>
        </w:numPr>
        <w:spacing w:after="0" w:line="240" w:lineRule="auto"/>
      </w:pPr>
      <w:r w:rsidRPr="0039061A">
        <w:t xml:space="preserve">The particular project addresses the long-term planning and development efforts of the </w:t>
      </w:r>
      <w:proofErr w:type="gramStart"/>
      <w:r w:rsidRPr="0039061A">
        <w:t>community;</w:t>
      </w:r>
      <w:proofErr w:type="gramEnd"/>
      <w:r w:rsidRPr="0039061A">
        <w:t xml:space="preserve"> </w:t>
      </w:r>
    </w:p>
    <w:p w14:paraId="07738A2C" w14:textId="5985C794" w:rsidR="0039061A" w:rsidRPr="0039061A" w:rsidRDefault="0039061A" w:rsidP="00FD7713">
      <w:pPr>
        <w:numPr>
          <w:ilvl w:val="0"/>
          <w:numId w:val="4"/>
        </w:numPr>
        <w:spacing w:after="0" w:line="240" w:lineRule="auto"/>
      </w:pPr>
      <w:r w:rsidRPr="0039061A">
        <w:t xml:space="preserve">The funds granted will have a significant impact on the overall </w:t>
      </w:r>
      <w:proofErr w:type="gramStart"/>
      <w:r w:rsidRPr="0039061A">
        <w:t>project;</w:t>
      </w:r>
      <w:proofErr w:type="gramEnd"/>
    </w:p>
    <w:p w14:paraId="6B0FD735" w14:textId="560B4065" w:rsidR="0039061A" w:rsidRPr="0039061A" w:rsidRDefault="0039061A" w:rsidP="00FD7713">
      <w:pPr>
        <w:numPr>
          <w:ilvl w:val="0"/>
          <w:numId w:val="5"/>
        </w:numPr>
        <w:spacing w:after="0" w:line="240" w:lineRule="auto"/>
      </w:pPr>
      <w:r w:rsidRPr="0039061A">
        <w:t>The community has demonstrated a strong commitment to the project</w:t>
      </w:r>
      <w:r w:rsidR="002E78D6">
        <w:t xml:space="preserve"> and it</w:t>
      </w:r>
      <w:r w:rsidR="00192194">
        <w:t>s sustainability</w:t>
      </w:r>
      <w:r w:rsidRPr="0039061A">
        <w:t>; and</w:t>
      </w:r>
    </w:p>
    <w:p w14:paraId="59C00E8E" w14:textId="77777777" w:rsidR="0039061A" w:rsidRPr="0039061A" w:rsidRDefault="0039061A" w:rsidP="00FD7713">
      <w:pPr>
        <w:numPr>
          <w:ilvl w:val="0"/>
          <w:numId w:val="6"/>
        </w:numPr>
        <w:spacing w:after="0" w:line="240" w:lineRule="auto"/>
      </w:pPr>
      <w:r w:rsidRPr="0039061A">
        <w:t>The project is ready to proceed upon grant award and will be completed within 18 months after grant award.</w:t>
      </w:r>
    </w:p>
    <w:p w14:paraId="37FB32A1" w14:textId="77777777" w:rsidR="0039061A" w:rsidRPr="0039061A" w:rsidRDefault="0039061A" w:rsidP="00FD7713">
      <w:pPr>
        <w:spacing w:after="0" w:line="240" w:lineRule="auto"/>
        <w:ind w:left="270" w:hanging="180"/>
      </w:pPr>
    </w:p>
    <w:p w14:paraId="29256BC1" w14:textId="6F52732D" w:rsidR="0039061A" w:rsidRPr="00181E28" w:rsidRDefault="0039061A" w:rsidP="00FD7713">
      <w:pPr>
        <w:spacing w:after="0" w:line="240" w:lineRule="auto"/>
        <w:rPr>
          <w:u w:val="single"/>
        </w:rPr>
      </w:pPr>
      <w:r w:rsidRPr="00181E28">
        <w:rPr>
          <w:b/>
          <w:u w:val="single"/>
        </w:rPr>
        <w:t>Minimum Requirements</w:t>
      </w:r>
    </w:p>
    <w:p w14:paraId="6D2796E6" w14:textId="51735868" w:rsidR="0039061A" w:rsidRPr="0039061A" w:rsidRDefault="0039061A" w:rsidP="00FD7713">
      <w:pPr>
        <w:spacing w:after="0" w:line="240" w:lineRule="auto"/>
      </w:pPr>
      <w:r w:rsidRPr="0039061A">
        <w:t xml:space="preserve">To </w:t>
      </w:r>
      <w:r w:rsidR="00E45AAE">
        <w:t>be eligible for CDBG assistance</w:t>
      </w:r>
      <w:r w:rsidRPr="0039061A">
        <w:t xml:space="preserve"> projects must meet the following m</w:t>
      </w:r>
      <w:r w:rsidR="00A26938">
        <w:t>inimum requirements:</w:t>
      </w:r>
    </w:p>
    <w:p w14:paraId="5F3B2158" w14:textId="511368AB" w:rsidR="0039061A" w:rsidRPr="0039061A" w:rsidRDefault="0039061A" w:rsidP="00FD7713">
      <w:pPr>
        <w:numPr>
          <w:ilvl w:val="0"/>
          <w:numId w:val="7"/>
        </w:numPr>
        <w:spacing w:after="0" w:line="240" w:lineRule="auto"/>
      </w:pPr>
      <w:r w:rsidRPr="0039061A">
        <w:t>The lead applicant must be a non-entitlement city, county</w:t>
      </w:r>
      <w:r w:rsidR="00E45AAE">
        <w:t>,</w:t>
      </w:r>
      <w:r w:rsidRPr="0039061A">
        <w:t xml:space="preserve"> or incorporated town that possesses the legal capacity to carry out the proposed program.</w:t>
      </w:r>
    </w:p>
    <w:p w14:paraId="5C73685D" w14:textId="21AD4F80" w:rsidR="0039061A" w:rsidRPr="0039061A" w:rsidRDefault="0039061A" w:rsidP="00FD7713">
      <w:pPr>
        <w:numPr>
          <w:ilvl w:val="0"/>
          <w:numId w:val="19"/>
        </w:numPr>
        <w:spacing w:after="0" w:line="240" w:lineRule="auto"/>
      </w:pPr>
      <w:r w:rsidRPr="0039061A">
        <w:t>The lead applicant may contract with a</w:t>
      </w:r>
      <w:r w:rsidR="004240D9">
        <w:t xml:space="preserve"> not-for-profit organization</w:t>
      </w:r>
      <w:r w:rsidRPr="0039061A">
        <w:t xml:space="preserve"> to carry out the activities of an eligible project, provided that the organization can document its no</w:t>
      </w:r>
      <w:r w:rsidR="00D460C9">
        <w:t>n</w:t>
      </w:r>
      <w:r w:rsidRPr="0039061A">
        <w:t xml:space="preserve">profit status with the U.S. Internal Revenue Service, the Indiana Department of Revenue, and the Indiana Secretary of State. </w:t>
      </w:r>
    </w:p>
    <w:p w14:paraId="52778D6D" w14:textId="5A8FDD50" w:rsidR="0039061A" w:rsidRPr="0039061A" w:rsidRDefault="0039061A" w:rsidP="00FD7713">
      <w:pPr>
        <w:numPr>
          <w:ilvl w:val="0"/>
          <w:numId w:val="9"/>
        </w:numPr>
        <w:spacing w:after="0" w:line="240" w:lineRule="auto"/>
      </w:pPr>
      <w:r w:rsidRPr="0039061A">
        <w:t>The proposed project must meet a national objective and be an eligible activity un</w:t>
      </w:r>
      <w:r w:rsidR="00683A72">
        <w:t>der Section 105 (a) of the Housing and Community Development Act of 1974</w:t>
      </w:r>
      <w:r w:rsidRPr="0039061A">
        <w:t xml:space="preserve">.  In general, the project must either:  </w:t>
      </w:r>
    </w:p>
    <w:p w14:paraId="4F79800A" w14:textId="2E4BAE86" w:rsidR="0039061A" w:rsidRDefault="0039061A" w:rsidP="00FD7713">
      <w:pPr>
        <w:numPr>
          <w:ilvl w:val="0"/>
          <w:numId w:val="37"/>
        </w:numPr>
        <w:spacing w:after="0" w:line="240" w:lineRule="auto"/>
      </w:pPr>
      <w:r w:rsidRPr="0039061A">
        <w:t>benefit an area or</w:t>
      </w:r>
      <w:r w:rsidR="00E45AAE">
        <w:t xml:space="preserve"> limited</w:t>
      </w:r>
      <w:r w:rsidRPr="0039061A">
        <w:t xml:space="preserve"> clientele whose population is at least 51% low- and moderate-income</w:t>
      </w:r>
    </w:p>
    <w:p w14:paraId="39855B39" w14:textId="169B452A" w:rsidR="00B177C4" w:rsidRPr="00231CCA" w:rsidRDefault="00B177C4" w:rsidP="00FD7713">
      <w:pPr>
        <w:numPr>
          <w:ilvl w:val="1"/>
          <w:numId w:val="37"/>
        </w:numPr>
        <w:spacing w:after="0" w:line="240" w:lineRule="auto"/>
        <w:rPr>
          <w:b/>
          <w:u w:val="single"/>
        </w:rPr>
      </w:pPr>
      <w:r w:rsidRPr="00231CCA">
        <w:rPr>
          <w:b/>
          <w:u w:val="single"/>
        </w:rPr>
        <w:t xml:space="preserve">If an income survey </w:t>
      </w:r>
      <w:r w:rsidR="00E45AAE">
        <w:rPr>
          <w:b/>
          <w:u w:val="single"/>
        </w:rPr>
        <w:t>is</w:t>
      </w:r>
      <w:r w:rsidRPr="00231CCA">
        <w:rPr>
          <w:b/>
          <w:u w:val="single"/>
        </w:rPr>
        <w:t xml:space="preserve"> used, it must be started before the proposal due date</w:t>
      </w:r>
    </w:p>
    <w:p w14:paraId="2A76885F" w14:textId="5DB90AB6" w:rsidR="0039061A" w:rsidRPr="0039061A" w:rsidRDefault="0039061A" w:rsidP="00FD7713">
      <w:pPr>
        <w:numPr>
          <w:ilvl w:val="0"/>
          <w:numId w:val="37"/>
        </w:numPr>
        <w:spacing w:after="0" w:line="240" w:lineRule="auto"/>
      </w:pPr>
      <w:r w:rsidRPr="0039061A">
        <w:t xml:space="preserve">aid in </w:t>
      </w:r>
      <w:r w:rsidR="00E45AAE">
        <w:t xml:space="preserve">the </w:t>
      </w:r>
      <w:r w:rsidRPr="0039061A">
        <w:t>prevention or elimination of slums or blight</w:t>
      </w:r>
    </w:p>
    <w:p w14:paraId="4960BA5F" w14:textId="1EDCD9A3" w:rsidR="0039061A" w:rsidRPr="0039061A" w:rsidRDefault="0039061A" w:rsidP="00FD7713">
      <w:pPr>
        <w:numPr>
          <w:ilvl w:val="0"/>
          <w:numId w:val="20"/>
        </w:numPr>
        <w:tabs>
          <w:tab w:val="clear" w:pos="720"/>
        </w:tabs>
        <w:spacing w:after="0" w:line="240" w:lineRule="auto"/>
        <w:ind w:left="360"/>
      </w:pPr>
      <w:r w:rsidRPr="0039061A">
        <w:t>If the applicant has previously received any CDBG funds through the Office of Community and Rural Affairs or the Indiana Housing and Community Development Authority (IHCDA)</w:t>
      </w:r>
      <w:r w:rsidR="00E45AAE">
        <w:t>,</w:t>
      </w:r>
      <w:r w:rsidRPr="0039061A">
        <w:t xml:space="preserve"> the applicant must </w:t>
      </w:r>
      <w:r w:rsidRPr="0039061A">
        <w:rPr>
          <w:b/>
          <w:u w:val="single"/>
        </w:rPr>
        <w:t>NOT</w:t>
      </w:r>
      <w:r w:rsidRPr="0039061A">
        <w:t xml:space="preserve"> have: </w:t>
      </w:r>
    </w:p>
    <w:p w14:paraId="1EDAB085" w14:textId="77777777" w:rsidR="0039061A" w:rsidRPr="0039061A" w:rsidRDefault="0039061A" w:rsidP="00FD7713">
      <w:pPr>
        <w:numPr>
          <w:ilvl w:val="0"/>
          <w:numId w:val="38"/>
        </w:numPr>
        <w:spacing w:after="0" w:line="240" w:lineRule="auto"/>
      </w:pPr>
      <w:r w:rsidRPr="0039061A">
        <w:t xml:space="preserve">any unresolved monitoring/audit </w:t>
      </w:r>
      <w:proofErr w:type="gramStart"/>
      <w:r w:rsidRPr="0039061A">
        <w:t>findings;</w:t>
      </w:r>
      <w:proofErr w:type="gramEnd"/>
    </w:p>
    <w:p w14:paraId="46B2A845" w14:textId="67D08BFD" w:rsidR="0039061A" w:rsidRPr="0039061A" w:rsidRDefault="0039061A" w:rsidP="00FD7713">
      <w:pPr>
        <w:numPr>
          <w:ilvl w:val="0"/>
          <w:numId w:val="38"/>
        </w:numPr>
        <w:spacing w:after="0" w:line="240" w:lineRule="auto"/>
      </w:pPr>
      <w:r w:rsidRPr="0039061A">
        <w:t>any</w:t>
      </w:r>
      <w:r w:rsidR="000E46AE">
        <w:t xml:space="preserve"> overdue grant reports or close</w:t>
      </w:r>
      <w:r w:rsidRPr="0039061A">
        <w:t xml:space="preserve">out </w:t>
      </w:r>
      <w:proofErr w:type="gramStart"/>
      <w:r w:rsidRPr="0039061A">
        <w:t>documents;</w:t>
      </w:r>
      <w:proofErr w:type="gramEnd"/>
    </w:p>
    <w:p w14:paraId="4EEE439F" w14:textId="61FD5EDF" w:rsidR="0039061A" w:rsidRPr="0039061A" w:rsidRDefault="0039061A" w:rsidP="00FD7713">
      <w:pPr>
        <w:numPr>
          <w:ilvl w:val="0"/>
          <w:numId w:val="38"/>
        </w:numPr>
        <w:spacing w:after="0" w:line="240" w:lineRule="auto"/>
      </w:pPr>
      <w:r w:rsidRPr="0039061A">
        <w:t>for cities and towns: two (2) open CDBG Grant</w:t>
      </w:r>
      <w:r w:rsidR="00F5352B">
        <w:t>s</w:t>
      </w:r>
      <w:r w:rsidRPr="0039061A">
        <w:t xml:space="preserve"> at the time of </w:t>
      </w:r>
      <w:proofErr w:type="gramStart"/>
      <w:r w:rsidRPr="0039061A">
        <w:t>application;</w:t>
      </w:r>
      <w:proofErr w:type="gramEnd"/>
    </w:p>
    <w:p w14:paraId="25A4FB76" w14:textId="1995FCD0" w:rsidR="0039061A" w:rsidRPr="0039061A" w:rsidRDefault="0039061A" w:rsidP="00FD7713">
      <w:pPr>
        <w:numPr>
          <w:ilvl w:val="0"/>
          <w:numId w:val="38"/>
        </w:numPr>
        <w:spacing w:after="0" w:line="240" w:lineRule="auto"/>
      </w:pPr>
      <w:r w:rsidRPr="0039061A">
        <w:t>for counties: three (3) open CDBG Grants at the time of application;</w:t>
      </w:r>
      <w:r w:rsidR="00E45AAE">
        <w:t xml:space="preserve"> or</w:t>
      </w:r>
    </w:p>
    <w:p w14:paraId="454FA965" w14:textId="77777777" w:rsidR="0039061A" w:rsidRPr="00D20EBE" w:rsidRDefault="0039061A" w:rsidP="00FD7713">
      <w:pPr>
        <w:numPr>
          <w:ilvl w:val="0"/>
          <w:numId w:val="38"/>
        </w:numPr>
        <w:spacing w:after="0" w:line="240" w:lineRule="auto"/>
      </w:pPr>
      <w:r w:rsidRPr="00D20EBE">
        <w:t xml:space="preserve">an open CDBG Grant that has not received Release of </w:t>
      </w:r>
      <w:proofErr w:type="gramStart"/>
      <w:r w:rsidRPr="00D20EBE">
        <w:t>Funds;</w:t>
      </w:r>
      <w:proofErr w:type="gramEnd"/>
    </w:p>
    <w:p w14:paraId="6E8E69DE" w14:textId="75EC0741" w:rsidR="0039061A" w:rsidRPr="003A4FCF" w:rsidRDefault="0039061A" w:rsidP="00FD7713">
      <w:pPr>
        <w:numPr>
          <w:ilvl w:val="0"/>
          <w:numId w:val="21"/>
        </w:numPr>
        <w:spacing w:after="0" w:line="240" w:lineRule="auto"/>
      </w:pPr>
      <w:r w:rsidRPr="003A4FCF">
        <w:t>If a community has an open CDBG Grant, the community must have an executed construction contract and be under construction before the commun</w:t>
      </w:r>
      <w:r w:rsidR="00E45AAE">
        <w:t xml:space="preserve">ity may apply for an additional </w:t>
      </w:r>
      <w:r w:rsidRPr="003A4FCF">
        <w:t>CDBG Grant. Grant Services must have received the Notice of Start of Construction to be</w:t>
      </w:r>
      <w:r w:rsidR="00F5352B" w:rsidRPr="003A4FCF">
        <w:t xml:space="preserve"> considered “under construction</w:t>
      </w:r>
      <w:r w:rsidRPr="003A4FCF">
        <w:t>”</w:t>
      </w:r>
      <w:r w:rsidR="00FE43AA" w:rsidRPr="003A4FCF">
        <w:t xml:space="preserve"> by the date application is due</w:t>
      </w:r>
      <w:r w:rsidR="00F5352B" w:rsidRPr="003A4FCF">
        <w:t>.</w:t>
      </w:r>
      <w:r w:rsidR="002C4085" w:rsidRPr="003A4FCF">
        <w:t xml:space="preserve"> </w:t>
      </w:r>
    </w:p>
    <w:p w14:paraId="20726D11" w14:textId="47017CDE" w:rsidR="0039061A" w:rsidRPr="0039061A" w:rsidRDefault="0039061A" w:rsidP="00FD7713">
      <w:pPr>
        <w:numPr>
          <w:ilvl w:val="0"/>
          <w:numId w:val="22"/>
        </w:numPr>
        <w:tabs>
          <w:tab w:val="clear" w:pos="720"/>
        </w:tabs>
        <w:spacing w:after="0" w:line="240" w:lineRule="auto"/>
        <w:ind w:left="360"/>
      </w:pPr>
      <w:r w:rsidRPr="0039061A">
        <w:t>Any</w:t>
      </w:r>
      <w:r w:rsidR="00192194">
        <w:t xml:space="preserve"> CDBG Program Income collected</w:t>
      </w:r>
      <w:r w:rsidRPr="0039061A">
        <w:t xml:space="preserve"> from a previous CDBG grant must be </w:t>
      </w:r>
      <w:r w:rsidR="00192194">
        <w:t>obligated</w:t>
      </w:r>
      <w:r w:rsidRPr="0039061A">
        <w:t xml:space="preserve"> for </w:t>
      </w:r>
      <w:r w:rsidR="00192194">
        <w:t xml:space="preserve">a </w:t>
      </w:r>
      <w:r w:rsidRPr="0039061A">
        <w:t>use that has been approved by the Indiana Office of Community and Rural Af</w:t>
      </w:r>
      <w:r w:rsidR="00E45AAE">
        <w:t xml:space="preserve">fairs before another CDBG application can be submitted. </w:t>
      </w:r>
      <w:r w:rsidRPr="0039061A">
        <w:t>Program Income may be used as part of th</w:t>
      </w:r>
      <w:r w:rsidR="00E45AAE">
        <w:t>e local match for a CDBG application</w:t>
      </w:r>
      <w:r w:rsidRPr="0039061A">
        <w:t xml:space="preserve">.  Please contact the </w:t>
      </w:r>
      <w:r w:rsidR="00E45AAE">
        <w:t>CDBG program staff</w:t>
      </w:r>
      <w:r w:rsidRPr="0039061A">
        <w:t xml:space="preserve"> for additional information regarding Program Income.  </w:t>
      </w:r>
    </w:p>
    <w:p w14:paraId="60CEE84F" w14:textId="107C0BC5" w:rsidR="0039061A" w:rsidRPr="00B73FDF" w:rsidRDefault="00E45AAE" w:rsidP="00FD7713">
      <w:pPr>
        <w:numPr>
          <w:ilvl w:val="0"/>
          <w:numId w:val="22"/>
        </w:numPr>
        <w:tabs>
          <w:tab w:val="clear" w:pos="720"/>
        </w:tabs>
        <w:spacing w:after="0" w:line="240" w:lineRule="auto"/>
        <w:ind w:left="360"/>
      </w:pPr>
      <w:r>
        <w:t>Local m</w:t>
      </w:r>
      <w:r w:rsidR="0039061A" w:rsidRPr="0039061A">
        <w:t>atch must be provided by the applicant or a third-party.  Other</w:t>
      </w:r>
      <w:r>
        <w:t xml:space="preserve"> local,</w:t>
      </w:r>
      <w:r w:rsidR="0039061A" w:rsidRPr="0039061A">
        <w:t xml:space="preserve"> state, </w:t>
      </w:r>
      <w:r>
        <w:t xml:space="preserve">or non-HUD </w:t>
      </w:r>
      <w:r w:rsidR="0039061A" w:rsidRPr="0039061A">
        <w:t>federal grants can count toward the local match requirement.</w:t>
      </w:r>
      <w:r w:rsidR="00192194">
        <w:t xml:space="preserve"> </w:t>
      </w:r>
      <w:r w:rsidR="00192194" w:rsidRPr="00B73FDF">
        <w:t>The local match is a percentage of the total project</w:t>
      </w:r>
      <w:r>
        <w:t xml:space="preserve"> cost</w:t>
      </w:r>
      <w:r w:rsidR="00192194" w:rsidRPr="00B73FDF">
        <w:t xml:space="preserve">, </w:t>
      </w:r>
      <w:r w:rsidR="00F114FA" w:rsidRPr="00B73FDF">
        <w:t xml:space="preserve">not </w:t>
      </w:r>
      <w:r w:rsidR="00192194" w:rsidRPr="00B73FDF">
        <w:t>the grant amount being requested.</w:t>
      </w:r>
      <w:r w:rsidR="0039061A" w:rsidRPr="00B73FDF">
        <w:t xml:space="preserve"> </w:t>
      </w:r>
      <w:r>
        <w:t>M</w:t>
      </w:r>
      <w:r w:rsidR="0039061A" w:rsidRPr="00B73FDF">
        <w:t xml:space="preserve">inimum local match </w:t>
      </w:r>
      <w:r>
        <w:t xml:space="preserve">percentage </w:t>
      </w:r>
      <w:r w:rsidR="0039061A" w:rsidRPr="00B73FDF">
        <w:t>requirements</w:t>
      </w:r>
      <w:r>
        <w:t xml:space="preserve"> for each program are</w:t>
      </w:r>
      <w:r w:rsidR="0039061A" w:rsidRPr="00B73FDF">
        <w:t>:</w:t>
      </w:r>
    </w:p>
    <w:p w14:paraId="7CB3154F" w14:textId="77777777" w:rsidR="0039061A" w:rsidRPr="00B73FDF" w:rsidRDefault="0039061A" w:rsidP="00FD7713">
      <w:pPr>
        <w:numPr>
          <w:ilvl w:val="1"/>
          <w:numId w:val="39"/>
        </w:numPr>
        <w:spacing w:after="0" w:line="240" w:lineRule="auto"/>
      </w:pPr>
      <w:r w:rsidRPr="00B73FDF">
        <w:t>20%</w:t>
      </w:r>
      <w:r w:rsidRPr="00B73FDF">
        <w:tab/>
        <w:t>Wastewater Drinking Water (WDW)</w:t>
      </w:r>
    </w:p>
    <w:p w14:paraId="7D456624" w14:textId="4A023DB4" w:rsidR="0039061A" w:rsidRPr="00B73FDF" w:rsidRDefault="00F5352B" w:rsidP="00FD7713">
      <w:pPr>
        <w:numPr>
          <w:ilvl w:val="1"/>
          <w:numId w:val="39"/>
        </w:numPr>
        <w:spacing w:after="0" w:line="240" w:lineRule="auto"/>
      </w:pPr>
      <w:r w:rsidRPr="00B73FDF">
        <w:t>10%</w:t>
      </w:r>
      <w:r w:rsidRPr="00B73FDF">
        <w:tab/>
        <w:t>Storm</w:t>
      </w:r>
      <w:r w:rsidR="0039061A" w:rsidRPr="00B73FDF">
        <w:t>water Improvement Program (SIP)</w:t>
      </w:r>
    </w:p>
    <w:p w14:paraId="43A0CB22" w14:textId="16B409A5" w:rsidR="0039061A" w:rsidRPr="00B73FDF" w:rsidRDefault="0039061A" w:rsidP="00BD080C">
      <w:pPr>
        <w:numPr>
          <w:ilvl w:val="1"/>
          <w:numId w:val="39"/>
        </w:numPr>
        <w:spacing w:after="0" w:line="240" w:lineRule="auto"/>
      </w:pPr>
      <w:r w:rsidRPr="00B73FDF">
        <w:t>10%</w:t>
      </w:r>
      <w:r w:rsidRPr="00B73FDF">
        <w:tab/>
        <w:t>Public Facilities Program (PFP)</w:t>
      </w:r>
    </w:p>
    <w:p w14:paraId="0A9DA7FA" w14:textId="290B958B" w:rsidR="0039061A" w:rsidRPr="00B73FDF" w:rsidRDefault="17F176C4" w:rsidP="00FD7713">
      <w:pPr>
        <w:pStyle w:val="ListParagraph"/>
        <w:numPr>
          <w:ilvl w:val="0"/>
          <w:numId w:val="22"/>
        </w:numPr>
        <w:tabs>
          <w:tab w:val="clear" w:pos="720"/>
          <w:tab w:val="num" w:pos="810"/>
        </w:tabs>
        <w:spacing w:after="0" w:line="240" w:lineRule="auto"/>
        <w:ind w:left="360"/>
      </w:pPr>
      <w:r>
        <w:lastRenderedPageBreak/>
        <w:t xml:space="preserve">All requests to use in-kind match must be submitted by the </w:t>
      </w:r>
      <w:r w:rsidR="00583FAD" w:rsidRPr="00356AB8">
        <w:rPr>
          <w:b/>
          <w:bCs/>
        </w:rPr>
        <w:t>pre-a</w:t>
      </w:r>
      <w:r w:rsidRPr="00356AB8">
        <w:rPr>
          <w:b/>
          <w:bCs/>
        </w:rPr>
        <w:t>pp</w:t>
      </w:r>
      <w:r w:rsidR="00583FAD" w:rsidRPr="00356AB8">
        <w:rPr>
          <w:b/>
          <w:bCs/>
        </w:rPr>
        <w:t xml:space="preserve">roval deadline of </w:t>
      </w:r>
      <w:r w:rsidR="00E32CA1" w:rsidRPr="00356AB8">
        <w:rPr>
          <w:b/>
          <w:bCs/>
        </w:rPr>
        <w:t>December 10</w:t>
      </w:r>
      <w:r w:rsidR="00583FAD" w:rsidRPr="00356AB8">
        <w:rPr>
          <w:b/>
          <w:bCs/>
        </w:rPr>
        <w:t xml:space="preserve">, </w:t>
      </w:r>
      <w:proofErr w:type="gramStart"/>
      <w:r w:rsidRPr="00356AB8">
        <w:rPr>
          <w:b/>
          <w:bCs/>
        </w:rPr>
        <w:t>2</w:t>
      </w:r>
      <w:r w:rsidR="00583FAD" w:rsidRPr="00356AB8">
        <w:rPr>
          <w:b/>
          <w:bCs/>
        </w:rPr>
        <w:t>0</w:t>
      </w:r>
      <w:r w:rsidR="00E32CA1" w:rsidRPr="00356AB8">
        <w:rPr>
          <w:b/>
          <w:bCs/>
        </w:rPr>
        <w:t>21</w:t>
      </w:r>
      <w:proofErr w:type="gramEnd"/>
      <w:r w:rsidRPr="17F176C4">
        <w:rPr>
          <w:b/>
          <w:bCs/>
        </w:rPr>
        <w:t xml:space="preserve"> via email</w:t>
      </w:r>
      <w:r>
        <w:t xml:space="preserve"> </w:t>
      </w:r>
      <w:r w:rsidR="00D460C9" w:rsidRPr="00D460C9">
        <w:t>to</w:t>
      </w:r>
      <w:r w:rsidRPr="00D460C9">
        <w:t xml:space="preserve"> </w:t>
      </w:r>
      <w:r>
        <w:t>OCRA’s CDBG program staff. Eligible sources of the in-kind match include but are not limited to:</w:t>
      </w:r>
    </w:p>
    <w:p w14:paraId="5D41E661" w14:textId="722F4EEF" w:rsidR="0039061A" w:rsidRPr="00F6369A" w:rsidRDefault="0039061A" w:rsidP="00FD7713">
      <w:pPr>
        <w:pStyle w:val="ListParagraph"/>
        <w:numPr>
          <w:ilvl w:val="0"/>
          <w:numId w:val="35"/>
        </w:numPr>
        <w:spacing w:after="0" w:line="240" w:lineRule="auto"/>
        <w:rPr>
          <w:bCs/>
        </w:rPr>
      </w:pPr>
      <w:r w:rsidRPr="00B73FDF">
        <w:rPr>
          <w:bCs/>
        </w:rPr>
        <w:t xml:space="preserve">The appraised fair market value of donated land. Land donations by applicants, developers, organizations or individuals with financial or ownership interest in the project are ineligible as </w:t>
      </w:r>
      <w:r w:rsidR="00E45AAE">
        <w:rPr>
          <w:bCs/>
        </w:rPr>
        <w:t xml:space="preserve">an </w:t>
      </w:r>
      <w:r w:rsidRPr="00B73FDF">
        <w:rPr>
          <w:bCs/>
        </w:rPr>
        <w:t xml:space="preserve">in-kind </w:t>
      </w:r>
      <w:proofErr w:type="gramStart"/>
      <w:r w:rsidRPr="00F6369A">
        <w:rPr>
          <w:bCs/>
        </w:rPr>
        <w:t>match;</w:t>
      </w:r>
      <w:proofErr w:type="gramEnd"/>
      <w:r w:rsidRPr="00F6369A">
        <w:rPr>
          <w:bCs/>
        </w:rPr>
        <w:t xml:space="preserve"> </w:t>
      </w:r>
    </w:p>
    <w:p w14:paraId="79AC399D" w14:textId="65FDA4BA" w:rsidR="00B57124" w:rsidRPr="00B57124" w:rsidRDefault="0039061A" w:rsidP="00FD7713">
      <w:pPr>
        <w:pStyle w:val="ListParagraph"/>
        <w:numPr>
          <w:ilvl w:val="0"/>
          <w:numId w:val="35"/>
        </w:numPr>
        <w:spacing w:after="0" w:line="240" w:lineRule="auto"/>
        <w:rPr>
          <w:bCs/>
        </w:rPr>
      </w:pPr>
      <w:r w:rsidRPr="00F6369A">
        <w:t>Volunteer labor</w:t>
      </w:r>
      <w:r w:rsidR="00E45AAE">
        <w:t xml:space="preserve"> is</w:t>
      </w:r>
      <w:r w:rsidR="00E0504A">
        <w:rPr>
          <w:bCs/>
        </w:rPr>
        <w:t xml:space="preserve"> calculated at $15</w:t>
      </w:r>
      <w:r w:rsidRPr="00B73FDF">
        <w:rPr>
          <w:bCs/>
        </w:rPr>
        <w:t>.00 per hour regar</w:t>
      </w:r>
      <w:r w:rsidR="00E45AAE">
        <w:rPr>
          <w:bCs/>
        </w:rPr>
        <w:t>dless of the type of work</w:t>
      </w:r>
      <w:r w:rsidR="00E0504A">
        <w:rPr>
          <w:bCs/>
        </w:rPr>
        <w:t xml:space="preserve">; </w:t>
      </w:r>
      <w:r w:rsidR="00B57124">
        <w:rPr>
          <w:bCs/>
        </w:rPr>
        <w:t>and</w:t>
      </w:r>
    </w:p>
    <w:p w14:paraId="7F68709D" w14:textId="32CD4265" w:rsidR="0039061A" w:rsidRPr="00B73FDF" w:rsidRDefault="0039061A" w:rsidP="00FD7713">
      <w:pPr>
        <w:pStyle w:val="ListParagraph"/>
        <w:numPr>
          <w:ilvl w:val="0"/>
          <w:numId w:val="35"/>
        </w:numPr>
        <w:spacing w:after="0" w:line="240" w:lineRule="auto"/>
        <w:rPr>
          <w:bCs/>
        </w:rPr>
      </w:pPr>
      <w:r w:rsidRPr="00B73FDF">
        <w:rPr>
          <w:bCs/>
        </w:rPr>
        <w:t xml:space="preserve">Donated goods </w:t>
      </w:r>
      <w:r w:rsidR="00E0504A">
        <w:rPr>
          <w:bCs/>
        </w:rPr>
        <w:t xml:space="preserve">or services are </w:t>
      </w:r>
      <w:r w:rsidRPr="00B73FDF">
        <w:rPr>
          <w:bCs/>
        </w:rPr>
        <w:t>valued at cost.</w:t>
      </w:r>
    </w:p>
    <w:p w14:paraId="64B53450" w14:textId="260964C4" w:rsidR="0039061A" w:rsidRPr="00B73FDF" w:rsidRDefault="00B57124" w:rsidP="00FD7713">
      <w:pPr>
        <w:spacing w:after="0" w:line="240" w:lineRule="auto"/>
        <w:ind w:left="720"/>
      </w:pPr>
      <w:r>
        <w:t>R</w:t>
      </w:r>
      <w:r w:rsidR="0039061A" w:rsidRPr="00B73FDF">
        <w:t>equests</w:t>
      </w:r>
      <w:r>
        <w:t xml:space="preserve"> </w:t>
      </w:r>
      <w:r w:rsidR="0039061A" w:rsidRPr="00B73FDF">
        <w:t>must include:</w:t>
      </w:r>
    </w:p>
    <w:p w14:paraId="19960B05" w14:textId="55557220" w:rsidR="00CC49C8" w:rsidRDefault="00CC49C8" w:rsidP="00FD7713">
      <w:pPr>
        <w:pStyle w:val="ListParagraph"/>
        <w:numPr>
          <w:ilvl w:val="0"/>
          <w:numId w:val="36"/>
        </w:numPr>
        <w:spacing w:after="0" w:line="240" w:lineRule="auto"/>
      </w:pPr>
      <w:r>
        <w:t xml:space="preserve">A summary of the request that shows a breakdown of how the amount was </w:t>
      </w:r>
      <w:proofErr w:type="gramStart"/>
      <w:r>
        <w:t>calculated;</w:t>
      </w:r>
      <w:proofErr w:type="gramEnd"/>
    </w:p>
    <w:p w14:paraId="4CADD308" w14:textId="5A31ED1D" w:rsidR="0039061A" w:rsidRPr="00B73FDF" w:rsidRDefault="40191235" w:rsidP="00FD7713">
      <w:pPr>
        <w:pStyle w:val="ListParagraph"/>
        <w:numPr>
          <w:ilvl w:val="0"/>
          <w:numId w:val="36"/>
        </w:numPr>
        <w:spacing w:after="0" w:line="240" w:lineRule="auto"/>
      </w:pPr>
      <w:r>
        <w:t xml:space="preserve">A letter from the chief elected official requesting the use of In-Kind match and identifying the amount </w:t>
      </w:r>
      <w:proofErr w:type="gramStart"/>
      <w:r>
        <w:t>requested;</w:t>
      </w:r>
      <w:proofErr w:type="gramEnd"/>
    </w:p>
    <w:p w14:paraId="4385BFE2" w14:textId="77777777" w:rsidR="0039061A" w:rsidRPr="00B73FDF" w:rsidRDefault="0039061A" w:rsidP="00FD7713">
      <w:pPr>
        <w:pStyle w:val="ListParagraph"/>
        <w:numPr>
          <w:ilvl w:val="0"/>
          <w:numId w:val="36"/>
        </w:numPr>
        <w:spacing w:after="0" w:line="240" w:lineRule="auto"/>
      </w:pPr>
      <w:r w:rsidRPr="00B73FDF">
        <w:t>Supporting documentation, including a commitment letter from the donor regarding what is being donated and the value; and</w:t>
      </w:r>
    </w:p>
    <w:p w14:paraId="2E92B321" w14:textId="606C26FE" w:rsidR="0039061A" w:rsidRPr="00B73FDF" w:rsidRDefault="0039061A" w:rsidP="00FD7713">
      <w:pPr>
        <w:pStyle w:val="ListParagraph"/>
        <w:numPr>
          <w:ilvl w:val="0"/>
          <w:numId w:val="36"/>
        </w:numPr>
        <w:spacing w:after="0" w:line="240" w:lineRule="auto"/>
      </w:pPr>
      <w:r w:rsidRPr="00B73FDF">
        <w:t>In the case of land donation, a copy of the fee appraisal (a review appraisal is not required) and all supporting URA documentation.</w:t>
      </w:r>
    </w:p>
    <w:p w14:paraId="6295AF32" w14:textId="66DC05A3" w:rsidR="0039061A" w:rsidRPr="00B73FDF" w:rsidRDefault="0039061A" w:rsidP="00FD7713">
      <w:pPr>
        <w:numPr>
          <w:ilvl w:val="0"/>
          <w:numId w:val="8"/>
        </w:numPr>
        <w:spacing w:after="0" w:line="240" w:lineRule="auto"/>
        <w:ind w:left="360"/>
      </w:pPr>
      <w:r w:rsidRPr="00B73FDF">
        <w:t xml:space="preserve">For those applicants who have open Planning Grants pertaining to the project, the community must have a final plan approved </w:t>
      </w:r>
      <w:r w:rsidR="002C4085" w:rsidRPr="00B73FDF">
        <w:t xml:space="preserve">by OCRA </w:t>
      </w:r>
      <w:r w:rsidR="00E45AAE">
        <w:t>before</w:t>
      </w:r>
      <w:r w:rsidRPr="00B73FDF">
        <w:t xml:space="preserve"> submission of a CDBG </w:t>
      </w:r>
      <w:r w:rsidR="00B57124">
        <w:t>application for the project. Any</w:t>
      </w:r>
      <w:r w:rsidRPr="00B73FDF">
        <w:t xml:space="preserve"> issues</w:t>
      </w:r>
      <w:r w:rsidR="00B57124">
        <w:t xml:space="preserve"> with the plan</w:t>
      </w:r>
      <w:r w:rsidRPr="00B73FDF">
        <w:t xml:space="preserve"> must be resolved </w:t>
      </w:r>
      <w:r w:rsidR="00E45AAE">
        <w:t>before</w:t>
      </w:r>
      <w:r w:rsidRPr="00B73FDF">
        <w:t xml:space="preserve"> submission of the application.</w:t>
      </w:r>
    </w:p>
    <w:p w14:paraId="236F01EF" w14:textId="77777777" w:rsidR="0039061A" w:rsidRPr="00B73FDF" w:rsidRDefault="0039061A" w:rsidP="00FD7713">
      <w:pPr>
        <w:numPr>
          <w:ilvl w:val="0"/>
          <w:numId w:val="8"/>
        </w:numPr>
        <w:spacing w:after="0" w:line="240" w:lineRule="auto"/>
        <w:ind w:left="360"/>
      </w:pPr>
      <w:r w:rsidRPr="00B73FDF">
        <w:t>The cost per beneficiary ratio for the proposed project may not exceed $5,000 per beneficiary.</w:t>
      </w:r>
    </w:p>
    <w:p w14:paraId="36546034" w14:textId="77777777" w:rsidR="0039061A" w:rsidRPr="00B73FDF" w:rsidRDefault="0039061A" w:rsidP="00FD7713">
      <w:pPr>
        <w:spacing w:after="0" w:line="240" w:lineRule="auto"/>
        <w:rPr>
          <w:u w:val="single"/>
        </w:rPr>
      </w:pPr>
    </w:p>
    <w:p w14:paraId="1353E04D" w14:textId="32D057BA" w:rsidR="0039061A" w:rsidRPr="00B73FDF" w:rsidRDefault="00054014" w:rsidP="00FD7713">
      <w:pPr>
        <w:spacing w:after="0" w:line="240" w:lineRule="auto"/>
        <w:rPr>
          <w:b/>
          <w:u w:val="single"/>
        </w:rPr>
      </w:pPr>
      <w:r w:rsidRPr="00B73FDF">
        <w:rPr>
          <w:b/>
          <w:u w:val="single"/>
        </w:rPr>
        <w:t>Eligible Activities</w:t>
      </w:r>
    </w:p>
    <w:p w14:paraId="3E46350D" w14:textId="77777777" w:rsidR="005B4310" w:rsidRDefault="17F176C4" w:rsidP="17F176C4">
      <w:pPr>
        <w:spacing w:after="0" w:line="240" w:lineRule="auto"/>
      </w:pPr>
      <w:r>
        <w:t xml:space="preserve">OCRA utilizes CDBG funding for a variety of programs. The following four (4) programs are eligible for funding this round: </w:t>
      </w:r>
    </w:p>
    <w:p w14:paraId="4A24C668" w14:textId="77777777" w:rsidR="00356AB8" w:rsidRDefault="00356AB8" w:rsidP="17F176C4">
      <w:pPr>
        <w:spacing w:after="0" w:line="240" w:lineRule="auto"/>
      </w:pPr>
    </w:p>
    <w:p w14:paraId="58F46444" w14:textId="67EB54E5" w:rsidR="00356AB8" w:rsidRPr="00B73FDF" w:rsidRDefault="00356AB8" w:rsidP="17F176C4">
      <w:pPr>
        <w:spacing w:after="0" w:line="240" w:lineRule="auto"/>
        <w:sectPr w:rsidR="00356AB8" w:rsidRPr="00B73FDF" w:rsidSect="00231CCA">
          <w:footerReference w:type="default" r:id="rId13"/>
          <w:pgSz w:w="12240" w:h="15840"/>
          <w:pgMar w:top="720" w:right="720" w:bottom="720" w:left="720" w:header="720" w:footer="450" w:gutter="0"/>
          <w:pgBorders w:display="firstPage" w:offsetFrom="page">
            <w:top w:val="thickThinSmallGap" w:sz="24" w:space="24" w:color="auto"/>
            <w:left w:val="thickThinSmallGap" w:sz="24" w:space="24" w:color="auto"/>
            <w:bottom w:val="thickThinSmallGap" w:sz="24" w:space="24" w:color="auto"/>
            <w:right w:val="thickThinSmallGap" w:sz="24" w:space="24" w:color="auto"/>
          </w:pgBorders>
          <w:pgNumType w:start="0"/>
          <w:cols w:space="720"/>
          <w:titlePg/>
          <w:docGrid w:linePitch="360"/>
        </w:sectPr>
      </w:pPr>
    </w:p>
    <w:p w14:paraId="06DF5919" w14:textId="48CB7EFF" w:rsidR="0039061A" w:rsidRPr="00B73FDF" w:rsidRDefault="17F176C4" w:rsidP="17F176C4">
      <w:pPr>
        <w:pStyle w:val="ListParagraph"/>
        <w:numPr>
          <w:ilvl w:val="0"/>
          <w:numId w:val="2"/>
        </w:numPr>
        <w:spacing w:after="0" w:line="240" w:lineRule="auto"/>
      </w:pPr>
      <w:r>
        <w:t>Wastewater / Drinking Water (WDW)</w:t>
      </w:r>
    </w:p>
    <w:p w14:paraId="4169D5CB" w14:textId="1AB550EC" w:rsidR="0039061A" w:rsidRPr="00B73FDF" w:rsidRDefault="17F176C4" w:rsidP="00EB525A">
      <w:pPr>
        <w:pStyle w:val="ListParagraph"/>
        <w:numPr>
          <w:ilvl w:val="0"/>
          <w:numId w:val="2"/>
        </w:numPr>
        <w:spacing w:after="0" w:line="240" w:lineRule="auto"/>
      </w:pPr>
      <w:r>
        <w:t>Stormwater Improvements Program (SIP)</w:t>
      </w:r>
    </w:p>
    <w:p w14:paraId="07D4C8F7" w14:textId="5B720477" w:rsidR="00811210" w:rsidRDefault="17F176C4" w:rsidP="00FD7713">
      <w:pPr>
        <w:numPr>
          <w:ilvl w:val="0"/>
          <w:numId w:val="2"/>
        </w:numPr>
        <w:spacing w:after="0" w:line="240" w:lineRule="auto"/>
        <w:sectPr w:rsidR="00811210" w:rsidSect="00231CCA">
          <w:type w:val="continuous"/>
          <w:pgSz w:w="12240" w:h="15840"/>
          <w:pgMar w:top="720" w:right="720" w:bottom="720" w:left="720" w:header="720" w:footer="450" w:gutter="0"/>
          <w:cols w:num="2" w:space="720"/>
          <w:titlePg/>
          <w:docGrid w:linePitch="360"/>
        </w:sectPr>
      </w:pPr>
      <w:r>
        <w:t>Public Facilities Program (PFP)</w:t>
      </w:r>
    </w:p>
    <w:p w14:paraId="3823E3F9" w14:textId="77777777" w:rsidR="00356AB8" w:rsidRDefault="00356AB8" w:rsidP="4D9DA260">
      <w:pPr>
        <w:spacing w:after="0" w:line="240" w:lineRule="auto"/>
      </w:pPr>
    </w:p>
    <w:p w14:paraId="7BFD528E" w14:textId="2FBB1BBD" w:rsidR="0039061A" w:rsidRDefault="17F176C4" w:rsidP="4D9DA260">
      <w:pPr>
        <w:spacing w:after="0" w:line="240" w:lineRule="auto"/>
      </w:pPr>
      <w:r>
        <w:t xml:space="preserve">For all programs, the following general activities are eligible for CDBG funding. This list is not meant to include or to exclude any </w:t>
      </w:r>
      <w:proofErr w:type="gramStart"/>
      <w:r>
        <w:t>particular project</w:t>
      </w:r>
      <w:proofErr w:type="gramEnd"/>
      <w:r>
        <w:t xml:space="preserve">. </w:t>
      </w:r>
    </w:p>
    <w:p w14:paraId="21D1211F" w14:textId="77777777" w:rsidR="00E45AAE" w:rsidRPr="00B73FDF" w:rsidRDefault="00E45AAE" w:rsidP="00FD7713">
      <w:pPr>
        <w:spacing w:after="0" w:line="240" w:lineRule="auto"/>
      </w:pPr>
    </w:p>
    <w:p w14:paraId="40550487" w14:textId="3C39F237" w:rsidR="0039061A" w:rsidRPr="00B73FDF" w:rsidRDefault="0039061A" w:rsidP="00FD7713">
      <w:pPr>
        <w:spacing w:after="0" w:line="240" w:lineRule="auto"/>
        <w:ind w:left="360" w:right="-4320"/>
        <w:rPr>
          <w:b/>
        </w:rPr>
      </w:pPr>
      <w:r w:rsidRPr="00B73FDF">
        <w:rPr>
          <w:b/>
        </w:rPr>
        <w:t xml:space="preserve">Property Acquisition </w:t>
      </w:r>
    </w:p>
    <w:p w14:paraId="189B7B19" w14:textId="6ADD75FE" w:rsidR="0039061A" w:rsidRPr="00B73FDF" w:rsidRDefault="5F7476C9" w:rsidP="00FD7713">
      <w:pPr>
        <w:numPr>
          <w:ilvl w:val="0"/>
          <w:numId w:val="8"/>
        </w:numPr>
        <w:spacing w:after="0" w:line="240" w:lineRule="auto"/>
        <w:ind w:left="1080" w:right="-4950"/>
      </w:pPr>
      <w:r>
        <w:t xml:space="preserve">Surveying and appraisal costs </w:t>
      </w:r>
    </w:p>
    <w:p w14:paraId="2C685F23" w14:textId="64A98C8E" w:rsidR="00517BB5" w:rsidRPr="00B73FDF" w:rsidRDefault="0039061A" w:rsidP="00FD7713">
      <w:pPr>
        <w:numPr>
          <w:ilvl w:val="0"/>
          <w:numId w:val="8"/>
        </w:numPr>
        <w:spacing w:after="0" w:line="240" w:lineRule="auto"/>
        <w:ind w:left="1080" w:right="-4950"/>
      </w:pPr>
      <w:r w:rsidRPr="00B73FDF">
        <w:t xml:space="preserve">Legal costs related to </w:t>
      </w:r>
      <w:r w:rsidR="00E45AAE">
        <w:t xml:space="preserve">the </w:t>
      </w:r>
      <w:r w:rsidRPr="00B73FDF">
        <w:t>acquisition</w:t>
      </w:r>
    </w:p>
    <w:p w14:paraId="4507314F" w14:textId="732DE2FC" w:rsidR="0039061A" w:rsidRPr="00B73FDF" w:rsidRDefault="00517BB5" w:rsidP="00FD7713">
      <w:pPr>
        <w:pStyle w:val="ListParagraph"/>
        <w:numPr>
          <w:ilvl w:val="0"/>
          <w:numId w:val="8"/>
        </w:numPr>
        <w:spacing w:after="0" w:line="240" w:lineRule="auto"/>
        <w:ind w:left="1080"/>
      </w:pPr>
      <w:r w:rsidRPr="00B73FDF">
        <w:t>Actual purchase costs of land or easement provided URA is followed</w:t>
      </w:r>
      <w:r w:rsidR="00E45AAE">
        <w:t>,</w:t>
      </w:r>
      <w:r w:rsidRPr="00B73FDF">
        <w:t xml:space="preserve"> and </w:t>
      </w:r>
      <w:r w:rsidR="00E45AAE">
        <w:t xml:space="preserve">the </w:t>
      </w:r>
      <w:r w:rsidRPr="00B73FDF">
        <w:t>property is not purc</w:t>
      </w:r>
      <w:r w:rsidR="00B42709">
        <w:t xml:space="preserve">hased </w:t>
      </w:r>
      <w:r w:rsidR="00E45AAE">
        <w:t>before</w:t>
      </w:r>
      <w:r w:rsidR="00B42709">
        <w:t xml:space="preserve"> release of funds.</w:t>
      </w:r>
    </w:p>
    <w:p w14:paraId="3FFB8F72" w14:textId="132D84D3" w:rsidR="0039061A" w:rsidRPr="00B73FDF" w:rsidRDefault="0039061A" w:rsidP="00FD7713">
      <w:pPr>
        <w:spacing w:after="0" w:line="240" w:lineRule="auto"/>
        <w:ind w:left="360" w:right="-4950"/>
      </w:pPr>
      <w:r w:rsidRPr="00B73FDF">
        <w:rPr>
          <w:b/>
        </w:rPr>
        <w:t>Administration</w:t>
      </w:r>
    </w:p>
    <w:p w14:paraId="30AE1EA8" w14:textId="77777777" w:rsidR="00A26938" w:rsidRPr="00B73FDF" w:rsidRDefault="0039061A" w:rsidP="00744C2F">
      <w:pPr>
        <w:pStyle w:val="ListParagraph"/>
        <w:numPr>
          <w:ilvl w:val="0"/>
          <w:numId w:val="57"/>
        </w:numPr>
        <w:spacing w:after="0" w:line="240" w:lineRule="auto"/>
        <w:ind w:right="-4860"/>
      </w:pPr>
      <w:r w:rsidRPr="00B73FDF">
        <w:t xml:space="preserve">Reasonable and eligible costs associated with the administration of the proposed </w:t>
      </w:r>
      <w:r w:rsidR="00A26938" w:rsidRPr="00B73FDF">
        <w:t>project</w:t>
      </w:r>
    </w:p>
    <w:p w14:paraId="0DABDC19" w14:textId="4269D894" w:rsidR="0039061A" w:rsidRPr="00B73FDF" w:rsidRDefault="0039061A" w:rsidP="00FD7713">
      <w:pPr>
        <w:spacing w:after="0" w:line="240" w:lineRule="auto"/>
        <w:ind w:left="1080" w:right="-4860"/>
      </w:pPr>
      <w:r w:rsidRPr="00B73FDF">
        <w:t>(Maximum of 8%</w:t>
      </w:r>
      <w:r w:rsidR="002A5014" w:rsidRPr="00B73FDF">
        <w:t xml:space="preserve"> of </w:t>
      </w:r>
      <w:r w:rsidR="00E45AAE">
        <w:t xml:space="preserve">the </w:t>
      </w:r>
      <w:r w:rsidR="002A5014" w:rsidRPr="00B73FDF">
        <w:t>grant, if paid with CDBG)</w:t>
      </w:r>
    </w:p>
    <w:p w14:paraId="15275FC2" w14:textId="77777777" w:rsidR="0039061A" w:rsidRPr="00B73FDF" w:rsidRDefault="0039061A" w:rsidP="00FD7713">
      <w:pPr>
        <w:spacing w:after="0" w:line="240" w:lineRule="auto"/>
        <w:ind w:left="360"/>
      </w:pPr>
      <w:r w:rsidRPr="00B73FDF">
        <w:rPr>
          <w:b/>
        </w:rPr>
        <w:t>Environmental Review</w:t>
      </w:r>
    </w:p>
    <w:p w14:paraId="2291638E" w14:textId="15B7C64B" w:rsidR="0039061A" w:rsidRPr="00B73FDF" w:rsidRDefault="0039061A" w:rsidP="00FD7713">
      <w:pPr>
        <w:numPr>
          <w:ilvl w:val="0"/>
          <w:numId w:val="8"/>
        </w:numPr>
        <w:spacing w:after="0" w:line="240" w:lineRule="auto"/>
        <w:ind w:left="1080"/>
      </w:pPr>
      <w:r w:rsidRPr="00B73FDF">
        <w:t xml:space="preserve">Costs </w:t>
      </w:r>
      <w:r w:rsidR="00E45AAE">
        <w:t>related to</w:t>
      </w:r>
      <w:r w:rsidRPr="00B73FDF">
        <w:t xml:space="preserve"> obtaining </w:t>
      </w:r>
      <w:r w:rsidR="00E45AAE">
        <w:t xml:space="preserve">the </w:t>
      </w:r>
      <w:r w:rsidRPr="00B73FDF">
        <w:t xml:space="preserve">necessary review of the proposed project. </w:t>
      </w:r>
    </w:p>
    <w:p w14:paraId="3EA4FC67" w14:textId="77777777" w:rsidR="0039061A" w:rsidRPr="00B73FDF" w:rsidRDefault="0039061A" w:rsidP="00FD7713">
      <w:pPr>
        <w:spacing w:after="0" w:line="240" w:lineRule="auto"/>
      </w:pPr>
    </w:p>
    <w:p w14:paraId="5A73CFA3" w14:textId="77777777" w:rsidR="0039061A" w:rsidRPr="00B73FDF" w:rsidRDefault="0039061A" w:rsidP="00FD7713">
      <w:pPr>
        <w:spacing w:after="0" w:line="240" w:lineRule="auto"/>
      </w:pPr>
      <w:r w:rsidRPr="00B73FDF">
        <w:t xml:space="preserve">General types of activities that are eligible for </w:t>
      </w:r>
      <w:r w:rsidRPr="00B73FDF">
        <w:rPr>
          <w:b/>
        </w:rPr>
        <w:t>WDW funding</w:t>
      </w:r>
      <w:r w:rsidRPr="00B73FDF">
        <w:t xml:space="preserve">: </w:t>
      </w:r>
    </w:p>
    <w:p w14:paraId="27F1805A" w14:textId="0F1ACEC1" w:rsidR="0039061A" w:rsidRPr="00B73FDF" w:rsidRDefault="0039061A" w:rsidP="00FD7713">
      <w:pPr>
        <w:numPr>
          <w:ilvl w:val="0"/>
          <w:numId w:val="8"/>
        </w:numPr>
        <w:spacing w:after="0" w:line="240" w:lineRule="auto"/>
        <w:ind w:right="-4950"/>
      </w:pPr>
      <w:r w:rsidRPr="00B73FDF">
        <w:t>Wastewater Improvements (collection lines, treatment plant, etc</w:t>
      </w:r>
      <w:r w:rsidR="00001AA5">
        <w:t>.</w:t>
      </w:r>
      <w:r w:rsidRPr="00B73FDF">
        <w:t>)</w:t>
      </w:r>
    </w:p>
    <w:p w14:paraId="76D5B1E4" w14:textId="35A71680" w:rsidR="003431FA" w:rsidRPr="00B73FDF" w:rsidRDefault="0039061A" w:rsidP="00FD7713">
      <w:pPr>
        <w:numPr>
          <w:ilvl w:val="0"/>
          <w:numId w:val="8"/>
        </w:numPr>
        <w:spacing w:after="0" w:line="240" w:lineRule="auto"/>
        <w:ind w:right="-4950"/>
      </w:pPr>
      <w:r w:rsidRPr="00B73FDF">
        <w:t>Drinking Water System Improvements (water tower, distribution</w:t>
      </w:r>
      <w:r w:rsidR="003C630C">
        <w:t>, treatment, etc.</w:t>
      </w:r>
      <w:r w:rsidRPr="00B73FDF">
        <w:t>)</w:t>
      </w:r>
    </w:p>
    <w:p w14:paraId="7F1676AE" w14:textId="44D2CA85" w:rsidR="0039061A" w:rsidRPr="00B73FDF" w:rsidRDefault="0039061A" w:rsidP="00FD7713">
      <w:pPr>
        <w:spacing w:after="0" w:line="240" w:lineRule="auto"/>
        <w:ind w:right="-4950"/>
      </w:pPr>
    </w:p>
    <w:p w14:paraId="1BD3DEFC" w14:textId="77777777" w:rsidR="0039061A" w:rsidRPr="00B73FDF" w:rsidRDefault="0039061A" w:rsidP="00FD7713">
      <w:pPr>
        <w:spacing w:after="0" w:line="240" w:lineRule="auto"/>
      </w:pPr>
      <w:r w:rsidRPr="00B73FDF">
        <w:t xml:space="preserve">General types of activities that are eligible for </w:t>
      </w:r>
      <w:r w:rsidRPr="00B73FDF">
        <w:rPr>
          <w:b/>
        </w:rPr>
        <w:t>SIP funding</w:t>
      </w:r>
      <w:r w:rsidRPr="00B73FDF">
        <w:t xml:space="preserve">:  </w:t>
      </w:r>
    </w:p>
    <w:p w14:paraId="2A1E2112" w14:textId="09F30FCE" w:rsidR="0039061A" w:rsidRPr="00B73FDF" w:rsidRDefault="00F5352B" w:rsidP="00FD7713">
      <w:pPr>
        <w:numPr>
          <w:ilvl w:val="0"/>
          <w:numId w:val="8"/>
        </w:numPr>
        <w:spacing w:after="0" w:line="240" w:lineRule="auto"/>
        <w:ind w:right="-4950"/>
      </w:pPr>
      <w:r w:rsidRPr="00B73FDF">
        <w:t>Storm</w:t>
      </w:r>
      <w:r w:rsidR="0039061A" w:rsidRPr="00B73FDF">
        <w:t xml:space="preserve">water improvements (retention, lines, etc.) </w:t>
      </w:r>
    </w:p>
    <w:p w14:paraId="30615A2B" w14:textId="77777777" w:rsidR="00B57124" w:rsidRPr="00B73FDF" w:rsidRDefault="00B57124" w:rsidP="00FD7713">
      <w:pPr>
        <w:spacing w:after="0" w:line="240" w:lineRule="auto"/>
      </w:pPr>
    </w:p>
    <w:p w14:paraId="2B3B1AAF" w14:textId="77777777" w:rsidR="0039061A" w:rsidRPr="00B73FDF" w:rsidRDefault="0039061A" w:rsidP="00FD7713">
      <w:pPr>
        <w:spacing w:after="0" w:line="240" w:lineRule="auto"/>
      </w:pPr>
      <w:r w:rsidRPr="00B73FDF">
        <w:t xml:space="preserve">General types of activities that are eligible for </w:t>
      </w:r>
      <w:r w:rsidRPr="00B73FDF">
        <w:rPr>
          <w:b/>
        </w:rPr>
        <w:t>PFP funding</w:t>
      </w:r>
      <w:r w:rsidRPr="00B73FDF">
        <w:t xml:space="preserve">: </w:t>
      </w:r>
    </w:p>
    <w:p w14:paraId="20A741BB" w14:textId="77777777" w:rsidR="00811210" w:rsidRDefault="00811210" w:rsidP="17F176C4">
      <w:pPr>
        <w:spacing w:after="0" w:line="240" w:lineRule="auto"/>
        <w:ind w:left="360"/>
        <w:sectPr w:rsidR="00811210" w:rsidSect="00231CCA">
          <w:type w:val="continuous"/>
          <w:pgSz w:w="12240" w:h="15840"/>
          <w:pgMar w:top="720" w:right="720" w:bottom="720" w:left="720" w:header="720" w:footer="450" w:gutter="0"/>
          <w:cols w:space="720"/>
          <w:titlePg/>
          <w:docGrid w:linePitch="360"/>
        </w:sectPr>
      </w:pPr>
    </w:p>
    <w:p w14:paraId="157B67AB" w14:textId="70A6A399" w:rsidR="0039061A" w:rsidRPr="00B73FDF" w:rsidRDefault="00D20EBE" w:rsidP="00FD7713">
      <w:pPr>
        <w:numPr>
          <w:ilvl w:val="0"/>
          <w:numId w:val="31"/>
        </w:numPr>
        <w:spacing w:after="0" w:line="240" w:lineRule="auto"/>
      </w:pPr>
      <w:r>
        <w:t xml:space="preserve">Removal of Architectural Barriers for </w:t>
      </w:r>
      <w:r w:rsidR="0039061A" w:rsidRPr="00B73FDF">
        <w:t>ADA Accessibility</w:t>
      </w:r>
    </w:p>
    <w:p w14:paraId="3A44D886" w14:textId="77777777" w:rsidR="0039061A" w:rsidRPr="00B73FDF" w:rsidRDefault="0039061A" w:rsidP="00FD7713">
      <w:pPr>
        <w:numPr>
          <w:ilvl w:val="0"/>
          <w:numId w:val="31"/>
        </w:numPr>
        <w:spacing w:after="0" w:line="240" w:lineRule="auto"/>
      </w:pPr>
      <w:r w:rsidRPr="00B73FDF">
        <w:t>Community Centers</w:t>
      </w:r>
    </w:p>
    <w:p w14:paraId="7E335881" w14:textId="77777777" w:rsidR="0039061A" w:rsidRPr="00B73FDF" w:rsidRDefault="0039061A" w:rsidP="00FD7713">
      <w:pPr>
        <w:numPr>
          <w:ilvl w:val="0"/>
          <w:numId w:val="31"/>
        </w:numPr>
        <w:spacing w:after="0" w:line="240" w:lineRule="auto"/>
      </w:pPr>
      <w:r w:rsidRPr="00B73FDF">
        <w:t>Daycare Centers</w:t>
      </w:r>
    </w:p>
    <w:p w14:paraId="12D7462D" w14:textId="77777777" w:rsidR="0039061A" w:rsidRPr="00B73FDF" w:rsidRDefault="0039061A" w:rsidP="00FD7713">
      <w:pPr>
        <w:numPr>
          <w:ilvl w:val="0"/>
          <w:numId w:val="31"/>
        </w:numPr>
        <w:spacing w:after="0" w:line="240" w:lineRule="auto"/>
      </w:pPr>
      <w:r w:rsidRPr="00B73FDF">
        <w:t>Facilities for Special Needs Groups</w:t>
      </w:r>
    </w:p>
    <w:p w14:paraId="67ABE2D2" w14:textId="77777777" w:rsidR="0039061A" w:rsidRPr="00B73FDF" w:rsidRDefault="0039061A" w:rsidP="00FD7713">
      <w:pPr>
        <w:numPr>
          <w:ilvl w:val="0"/>
          <w:numId w:val="31"/>
        </w:numPr>
        <w:spacing w:after="0" w:line="240" w:lineRule="auto"/>
      </w:pPr>
      <w:r w:rsidRPr="00B73FDF">
        <w:t>Fire/EMS Stations</w:t>
      </w:r>
    </w:p>
    <w:p w14:paraId="48296E27" w14:textId="77777777" w:rsidR="0039061A" w:rsidRPr="00B73FDF" w:rsidRDefault="0039061A" w:rsidP="00FD7713">
      <w:pPr>
        <w:numPr>
          <w:ilvl w:val="0"/>
          <w:numId w:val="31"/>
        </w:numPr>
        <w:spacing w:after="0" w:line="240" w:lineRule="auto"/>
      </w:pPr>
      <w:r w:rsidRPr="00B73FDF">
        <w:t>Healthcare Centers</w:t>
      </w:r>
    </w:p>
    <w:p w14:paraId="78739C2A" w14:textId="77777777" w:rsidR="0039061A" w:rsidRPr="00B73FDF" w:rsidRDefault="0039061A" w:rsidP="00FD7713">
      <w:pPr>
        <w:numPr>
          <w:ilvl w:val="0"/>
          <w:numId w:val="31"/>
        </w:numPr>
        <w:spacing w:after="0" w:line="240" w:lineRule="auto"/>
      </w:pPr>
      <w:r w:rsidRPr="00B73FDF">
        <w:lastRenderedPageBreak/>
        <w:t>Historic Preservation</w:t>
      </w:r>
    </w:p>
    <w:p w14:paraId="063AFAD6" w14:textId="77777777" w:rsidR="0039061A" w:rsidRPr="00B73FDF" w:rsidRDefault="0039061A" w:rsidP="00FD7713">
      <w:pPr>
        <w:numPr>
          <w:ilvl w:val="0"/>
          <w:numId w:val="31"/>
        </w:numPr>
        <w:spacing w:after="0" w:line="240" w:lineRule="auto"/>
      </w:pPr>
      <w:r w:rsidRPr="00B73FDF">
        <w:t>Learning Centers</w:t>
      </w:r>
    </w:p>
    <w:p w14:paraId="1FB595B9" w14:textId="77777777" w:rsidR="0039061A" w:rsidRPr="00F6369A" w:rsidRDefault="0039061A" w:rsidP="00FD7713">
      <w:pPr>
        <w:numPr>
          <w:ilvl w:val="0"/>
          <w:numId w:val="31"/>
        </w:numPr>
        <w:spacing w:after="0" w:line="240" w:lineRule="auto"/>
      </w:pPr>
      <w:r w:rsidRPr="00F6369A">
        <w:t>Libraries</w:t>
      </w:r>
    </w:p>
    <w:p w14:paraId="19545A08" w14:textId="77777777" w:rsidR="0039061A" w:rsidRPr="00F6369A" w:rsidRDefault="0039061A" w:rsidP="00FD7713">
      <w:pPr>
        <w:numPr>
          <w:ilvl w:val="0"/>
          <w:numId w:val="31"/>
        </w:numPr>
        <w:spacing w:after="0" w:line="240" w:lineRule="auto"/>
      </w:pPr>
      <w:r w:rsidRPr="00F6369A">
        <w:t>Senior Centers</w:t>
      </w:r>
    </w:p>
    <w:p w14:paraId="26783499" w14:textId="7610E3AE" w:rsidR="00811210" w:rsidRPr="00F6369A" w:rsidRDefault="00E0504A" w:rsidP="00FD7713">
      <w:pPr>
        <w:numPr>
          <w:ilvl w:val="0"/>
          <w:numId w:val="31"/>
        </w:numPr>
        <w:spacing w:after="0" w:line="240" w:lineRule="auto"/>
        <w:sectPr w:rsidR="00811210" w:rsidRPr="00F6369A" w:rsidSect="00231CCA">
          <w:type w:val="continuous"/>
          <w:pgSz w:w="12240" w:h="15840"/>
          <w:pgMar w:top="720" w:right="720" w:bottom="720" w:left="720" w:header="720" w:footer="450" w:gutter="0"/>
          <w:cols w:num="2" w:space="720"/>
          <w:titlePg/>
          <w:docGrid w:linePitch="360"/>
        </w:sectPr>
      </w:pPr>
      <w:r>
        <w:t>Youth Center</w:t>
      </w:r>
    </w:p>
    <w:p w14:paraId="46A3F00B" w14:textId="77777777" w:rsidR="00356AB8" w:rsidRDefault="00356AB8" w:rsidP="00FD7713">
      <w:pPr>
        <w:spacing w:after="0" w:line="240" w:lineRule="auto"/>
        <w:ind w:right="-4950"/>
      </w:pPr>
    </w:p>
    <w:p w14:paraId="35508923" w14:textId="7FDC6F3A" w:rsidR="00811210" w:rsidRDefault="000E46AE" w:rsidP="00FD7713">
      <w:pPr>
        <w:spacing w:after="0" w:line="240" w:lineRule="auto"/>
        <w:ind w:right="-4950"/>
        <w:sectPr w:rsidR="00811210" w:rsidSect="00231CCA">
          <w:type w:val="continuous"/>
          <w:pgSz w:w="12240" w:h="15840"/>
          <w:pgMar w:top="720" w:right="720" w:bottom="720" w:left="720" w:header="720" w:footer="450" w:gutter="0"/>
          <w:cols w:space="720"/>
          <w:titlePg/>
          <w:docGrid w:linePitch="360"/>
        </w:sectPr>
      </w:pPr>
      <w:r w:rsidRPr="00F6369A">
        <w:t>*For guidance on the eligibility of specific activities/expenses under</w:t>
      </w:r>
      <w:r>
        <w:t xml:space="preserve"> CDBG,</w:t>
      </w:r>
      <w:r w:rsidRPr="00D20EBE">
        <w:t xml:space="preserve"> please cont</w:t>
      </w:r>
      <w:r>
        <w:t xml:space="preserve">act the CDBG </w:t>
      </w:r>
      <w:r w:rsidRPr="00D20EBE">
        <w:t>Program Director.</w:t>
      </w:r>
      <w:r>
        <w:t xml:space="preserve">  </w:t>
      </w:r>
    </w:p>
    <w:p w14:paraId="203B3530" w14:textId="77777777" w:rsidR="000E46AE" w:rsidRDefault="000E46AE" w:rsidP="00FD7713">
      <w:pPr>
        <w:spacing w:after="0" w:line="240" w:lineRule="auto"/>
        <w:sectPr w:rsidR="000E46AE" w:rsidSect="00231CCA">
          <w:type w:val="continuous"/>
          <w:pgSz w:w="12240" w:h="15840"/>
          <w:pgMar w:top="720" w:right="720" w:bottom="720" w:left="720" w:header="720" w:footer="450" w:gutter="0"/>
          <w:cols w:space="720"/>
          <w:titlePg/>
          <w:docGrid w:linePitch="360"/>
        </w:sectPr>
      </w:pPr>
    </w:p>
    <w:p w14:paraId="7BD1415D" w14:textId="432206A4" w:rsidR="0039061A" w:rsidRPr="00B73FDF" w:rsidRDefault="007561E0" w:rsidP="00FD7713">
      <w:pPr>
        <w:spacing w:after="0" w:line="240" w:lineRule="auto"/>
        <w:rPr>
          <w:u w:val="single"/>
        </w:rPr>
      </w:pPr>
      <w:r>
        <w:rPr>
          <w:b/>
          <w:u w:val="single"/>
        </w:rPr>
        <w:t>Ineligible Activities</w:t>
      </w:r>
    </w:p>
    <w:p w14:paraId="2579C659" w14:textId="4686FEBF" w:rsidR="0039061A" w:rsidRPr="00B73FDF" w:rsidRDefault="0039061A" w:rsidP="00FD7713">
      <w:pPr>
        <w:spacing w:after="0" w:line="240" w:lineRule="auto"/>
      </w:pPr>
      <w:r w:rsidRPr="00B73FDF">
        <w:rPr>
          <w:b/>
        </w:rPr>
        <w:t>This list is not meant to be all-inclusive</w:t>
      </w:r>
      <w:r w:rsidRPr="00B73FDF">
        <w:t xml:space="preserve">; please consult your Community Liaison for questions regarding specific projects. The following is a list of </w:t>
      </w:r>
      <w:r w:rsidRPr="00B73FDF">
        <w:rPr>
          <w:b/>
          <w:u w:val="single"/>
        </w:rPr>
        <w:t>some</w:t>
      </w:r>
      <w:r w:rsidRPr="00B73FDF">
        <w:t xml:space="preserve"> of the projects that are not eligible for CDBG</w:t>
      </w:r>
      <w:r w:rsidR="00A26938" w:rsidRPr="00B73FDF">
        <w:t xml:space="preserve"> funding:</w:t>
      </w:r>
    </w:p>
    <w:p w14:paraId="4BBB0A9D" w14:textId="77777777" w:rsidR="0039061A" w:rsidRPr="00B73FDF" w:rsidRDefault="0039061A" w:rsidP="00356AB8">
      <w:pPr>
        <w:numPr>
          <w:ilvl w:val="0"/>
          <w:numId w:val="12"/>
        </w:numPr>
        <w:tabs>
          <w:tab w:val="clear" w:pos="360"/>
          <w:tab w:val="num" w:pos="720"/>
        </w:tabs>
        <w:spacing w:after="0" w:line="240" w:lineRule="auto"/>
        <w:ind w:left="720"/>
      </w:pPr>
      <w:r w:rsidRPr="00B73FDF">
        <w:t xml:space="preserve">The acquisition, construction or rehabilitation of buildings for the general conduct of </w:t>
      </w:r>
      <w:proofErr w:type="gramStart"/>
      <w:r w:rsidRPr="00B73FDF">
        <w:t>government;</w:t>
      </w:r>
      <w:proofErr w:type="gramEnd"/>
    </w:p>
    <w:p w14:paraId="61931169" w14:textId="77777777" w:rsidR="0039061A" w:rsidRPr="00B73FDF" w:rsidRDefault="0039061A" w:rsidP="00356AB8">
      <w:pPr>
        <w:numPr>
          <w:ilvl w:val="0"/>
          <w:numId w:val="13"/>
        </w:numPr>
        <w:tabs>
          <w:tab w:val="clear" w:pos="360"/>
          <w:tab w:val="num" w:pos="720"/>
        </w:tabs>
        <w:spacing w:after="0" w:line="240" w:lineRule="auto"/>
        <w:ind w:left="720"/>
      </w:pPr>
      <w:r w:rsidRPr="00B73FDF">
        <w:t xml:space="preserve">Real property acquisition for ineligible </w:t>
      </w:r>
      <w:proofErr w:type="gramStart"/>
      <w:r w:rsidRPr="00B73FDF">
        <w:t>activities;</w:t>
      </w:r>
      <w:proofErr w:type="gramEnd"/>
    </w:p>
    <w:p w14:paraId="620FC3F5" w14:textId="77777777" w:rsidR="0039061A" w:rsidRDefault="0039061A" w:rsidP="00356AB8">
      <w:pPr>
        <w:numPr>
          <w:ilvl w:val="0"/>
          <w:numId w:val="14"/>
        </w:numPr>
        <w:tabs>
          <w:tab w:val="clear" w:pos="360"/>
          <w:tab w:val="num" w:pos="720"/>
        </w:tabs>
        <w:spacing w:after="0" w:line="240" w:lineRule="auto"/>
        <w:ind w:left="720"/>
      </w:pPr>
      <w:r w:rsidRPr="00B73FDF">
        <w:t xml:space="preserve">General equipment </w:t>
      </w:r>
      <w:proofErr w:type="gramStart"/>
      <w:r w:rsidRPr="00B73FDF">
        <w:t>purchase;</w:t>
      </w:r>
      <w:proofErr w:type="gramEnd"/>
    </w:p>
    <w:p w14:paraId="0B65A024" w14:textId="2E88668A" w:rsidR="007561E0" w:rsidRPr="00B73FDF" w:rsidRDefault="007561E0" w:rsidP="00356AB8">
      <w:pPr>
        <w:numPr>
          <w:ilvl w:val="0"/>
          <w:numId w:val="14"/>
        </w:numPr>
        <w:tabs>
          <w:tab w:val="clear" w:pos="360"/>
          <w:tab w:val="num" w:pos="720"/>
        </w:tabs>
        <w:spacing w:after="0" w:line="240" w:lineRule="auto"/>
        <w:ind w:left="720"/>
      </w:pPr>
      <w:r w:rsidRPr="007C1E38">
        <w:t xml:space="preserve">Purchase of items that are living (plants, trees, sod, animals, </w:t>
      </w:r>
      <w:r w:rsidR="007C1E38" w:rsidRPr="007C1E38">
        <w:t>etc.</w:t>
      </w:r>
      <w:proofErr w:type="gramStart"/>
      <w:r w:rsidRPr="007C1E38">
        <w:t>)</w:t>
      </w:r>
      <w:r>
        <w:t>;</w:t>
      </w:r>
      <w:proofErr w:type="gramEnd"/>
    </w:p>
    <w:p w14:paraId="11DD6D8A" w14:textId="77777777" w:rsidR="0039061A" w:rsidRPr="00B73FDF" w:rsidRDefault="0039061A" w:rsidP="00356AB8">
      <w:pPr>
        <w:numPr>
          <w:ilvl w:val="0"/>
          <w:numId w:val="15"/>
        </w:numPr>
        <w:tabs>
          <w:tab w:val="clear" w:pos="360"/>
          <w:tab w:val="num" w:pos="720"/>
        </w:tabs>
        <w:spacing w:after="0" w:line="240" w:lineRule="auto"/>
        <w:ind w:left="720"/>
      </w:pPr>
      <w:r w:rsidRPr="00B73FDF">
        <w:t xml:space="preserve">Operation and maintenance expenses associated with public facilities or </w:t>
      </w:r>
      <w:proofErr w:type="gramStart"/>
      <w:r w:rsidRPr="00B73FDF">
        <w:t>services;</w:t>
      </w:r>
      <w:proofErr w:type="gramEnd"/>
    </w:p>
    <w:p w14:paraId="76C0114F" w14:textId="77777777" w:rsidR="0039061A" w:rsidRPr="00B73FDF" w:rsidRDefault="0039061A" w:rsidP="00356AB8">
      <w:pPr>
        <w:numPr>
          <w:ilvl w:val="0"/>
          <w:numId w:val="16"/>
        </w:numPr>
        <w:tabs>
          <w:tab w:val="clear" w:pos="360"/>
          <w:tab w:val="num" w:pos="720"/>
        </w:tabs>
        <w:spacing w:after="0" w:line="240" w:lineRule="auto"/>
        <w:ind w:left="720"/>
      </w:pPr>
      <w:r w:rsidRPr="00B73FDF">
        <w:t xml:space="preserve">General government </w:t>
      </w:r>
      <w:proofErr w:type="gramStart"/>
      <w:r w:rsidRPr="00B73FDF">
        <w:t>expenses;</w:t>
      </w:r>
      <w:proofErr w:type="gramEnd"/>
    </w:p>
    <w:p w14:paraId="4164FD29" w14:textId="77777777" w:rsidR="0039061A" w:rsidRPr="00B73FDF" w:rsidRDefault="0039061A" w:rsidP="00356AB8">
      <w:pPr>
        <w:numPr>
          <w:ilvl w:val="0"/>
          <w:numId w:val="17"/>
        </w:numPr>
        <w:tabs>
          <w:tab w:val="clear" w:pos="360"/>
          <w:tab w:val="num" w:pos="720"/>
        </w:tabs>
        <w:spacing w:after="0" w:line="240" w:lineRule="auto"/>
        <w:ind w:left="720"/>
      </w:pPr>
      <w:r w:rsidRPr="00B73FDF">
        <w:t>Political activities of any nature; or</w:t>
      </w:r>
    </w:p>
    <w:p w14:paraId="5A50D24E" w14:textId="77777777" w:rsidR="0039061A" w:rsidRPr="00B73FDF" w:rsidRDefault="0039061A" w:rsidP="00356AB8">
      <w:pPr>
        <w:numPr>
          <w:ilvl w:val="0"/>
          <w:numId w:val="18"/>
        </w:numPr>
        <w:spacing w:after="0" w:line="240" w:lineRule="auto"/>
      </w:pPr>
      <w:r w:rsidRPr="00B73FDF">
        <w:t>The direct construction of new housing.</w:t>
      </w:r>
    </w:p>
    <w:p w14:paraId="5909FEC1" w14:textId="77777777" w:rsidR="0039061A" w:rsidRPr="00B73FDF" w:rsidRDefault="0039061A" w:rsidP="00FD7713">
      <w:pPr>
        <w:spacing w:after="0" w:line="240" w:lineRule="auto"/>
      </w:pPr>
    </w:p>
    <w:p w14:paraId="3713E513" w14:textId="2B8C9128" w:rsidR="00181E28" w:rsidRPr="00B73FDF" w:rsidRDefault="00181E28" w:rsidP="00FD7713">
      <w:pPr>
        <w:spacing w:after="0" w:line="240" w:lineRule="auto"/>
        <w:rPr>
          <w:b/>
          <w:u w:val="single"/>
        </w:rPr>
      </w:pPr>
      <w:r w:rsidRPr="00B73FDF">
        <w:rPr>
          <w:b/>
          <w:u w:val="single"/>
        </w:rPr>
        <w:t>Projects Combining Eligible and Ineligible Activities</w:t>
      </w:r>
    </w:p>
    <w:p w14:paraId="3D567C83" w14:textId="77777777" w:rsidR="00403AF7" w:rsidRDefault="0039061A" w:rsidP="00FD7713">
      <w:pPr>
        <w:spacing w:after="0" w:line="240" w:lineRule="auto"/>
      </w:pPr>
      <w:r w:rsidRPr="00B73FDF">
        <w:t>Depending on a community’s needs, it may be appropriate for a project to combine CDBG eligible and ineligible activities.  Such a project may still be eligible for CDBG funds, provided</w:t>
      </w:r>
      <w:r w:rsidR="00403AF7">
        <w:t>:</w:t>
      </w:r>
    </w:p>
    <w:p w14:paraId="669B3E3B" w14:textId="57A8C1CF" w:rsidR="00403AF7" w:rsidRPr="00403AF7" w:rsidRDefault="0039061A" w:rsidP="00FD7713">
      <w:pPr>
        <w:pStyle w:val="ListParagraph"/>
        <w:numPr>
          <w:ilvl w:val="0"/>
          <w:numId w:val="18"/>
        </w:numPr>
        <w:spacing w:after="0" w:line="240" w:lineRule="auto"/>
      </w:pPr>
      <w:r w:rsidRPr="00B73FDF">
        <w:t xml:space="preserve">that the budget clearly delineates the costs of the eligible and ineligible </w:t>
      </w:r>
      <w:proofErr w:type="gramStart"/>
      <w:r w:rsidRPr="002E78D6">
        <w:t>activities;</w:t>
      </w:r>
      <w:proofErr w:type="gramEnd"/>
      <w:r w:rsidRPr="002E78D6">
        <w:t xml:space="preserve"> </w:t>
      </w:r>
    </w:p>
    <w:p w14:paraId="7652E53E" w14:textId="77777777" w:rsidR="00403AF7" w:rsidRPr="00F6369A" w:rsidRDefault="0039061A" w:rsidP="00FD7713">
      <w:pPr>
        <w:pStyle w:val="ListParagraph"/>
        <w:numPr>
          <w:ilvl w:val="0"/>
          <w:numId w:val="18"/>
        </w:numPr>
        <w:spacing w:after="0" w:line="240" w:lineRule="auto"/>
      </w:pPr>
      <w:r w:rsidRPr="00F6369A">
        <w:t xml:space="preserve">that CDBG funds will not pay for any ineligible activities; and </w:t>
      </w:r>
    </w:p>
    <w:p w14:paraId="264D30EB" w14:textId="46393321" w:rsidR="00403AF7" w:rsidRDefault="0039061A" w:rsidP="00FD7713">
      <w:pPr>
        <w:pStyle w:val="ListParagraph"/>
        <w:numPr>
          <w:ilvl w:val="0"/>
          <w:numId w:val="18"/>
        </w:numPr>
        <w:spacing w:after="0" w:line="240" w:lineRule="auto"/>
      </w:pPr>
      <w:r w:rsidRPr="00F6369A">
        <w:t>that local funds comprise at least the minimum</w:t>
      </w:r>
      <w:r w:rsidR="00E45AAE">
        <w:t xml:space="preserve"> percentage</w:t>
      </w:r>
      <w:r w:rsidRPr="00F6369A">
        <w:t xml:space="preserve"> required </w:t>
      </w:r>
      <w:r w:rsidR="00E45AAE">
        <w:t xml:space="preserve">local </w:t>
      </w:r>
      <w:r w:rsidRPr="00F6369A">
        <w:t>match portion</w:t>
      </w:r>
      <w:r w:rsidRPr="00B73FDF">
        <w:t xml:space="preserve"> of the project.  </w:t>
      </w:r>
    </w:p>
    <w:p w14:paraId="06AD6AAF" w14:textId="77777777" w:rsidR="002E78D6" w:rsidRDefault="002E78D6" w:rsidP="00FD7713">
      <w:pPr>
        <w:spacing w:after="0" w:line="240" w:lineRule="auto"/>
      </w:pPr>
    </w:p>
    <w:p w14:paraId="3FF9CEE2" w14:textId="7A5A7C30" w:rsidR="0039061A" w:rsidRPr="00B73FDF" w:rsidRDefault="0039061A" w:rsidP="00FD7713">
      <w:pPr>
        <w:spacing w:after="0" w:line="240" w:lineRule="auto"/>
      </w:pPr>
      <w:r w:rsidRPr="00B73FDF">
        <w:t xml:space="preserve">Please consult your Community Liaison or CDBG Program Director for further guidance.    </w:t>
      </w:r>
    </w:p>
    <w:p w14:paraId="0C8E2FD9" w14:textId="77777777" w:rsidR="0039061A" w:rsidRPr="00B73FDF" w:rsidRDefault="0039061A" w:rsidP="00FD7713">
      <w:pPr>
        <w:spacing w:after="0" w:line="240" w:lineRule="auto"/>
        <w:rPr>
          <w:b/>
          <w:u w:val="single"/>
        </w:rPr>
      </w:pPr>
    </w:p>
    <w:p w14:paraId="17905756" w14:textId="0D68AAE1" w:rsidR="0039061A" w:rsidRPr="00B73FDF" w:rsidRDefault="00054014" w:rsidP="00FD7713">
      <w:pPr>
        <w:spacing w:after="0" w:line="240" w:lineRule="auto"/>
        <w:rPr>
          <w:u w:val="single"/>
        </w:rPr>
      </w:pPr>
      <w:r w:rsidRPr="00B73FDF">
        <w:rPr>
          <w:b/>
          <w:u w:val="single"/>
        </w:rPr>
        <w:t>Meeting a</w:t>
      </w:r>
      <w:r w:rsidR="0039061A" w:rsidRPr="00B73FDF">
        <w:rPr>
          <w:b/>
          <w:u w:val="single"/>
        </w:rPr>
        <w:t xml:space="preserve"> </w:t>
      </w:r>
      <w:r w:rsidRPr="00B73FDF">
        <w:rPr>
          <w:b/>
          <w:u w:val="single"/>
        </w:rPr>
        <w:t>National Objective of the Federal Act</w:t>
      </w:r>
    </w:p>
    <w:p w14:paraId="17734B59" w14:textId="77777777" w:rsidR="0039061A" w:rsidRPr="00B73FDF" w:rsidRDefault="0039061A" w:rsidP="00FD7713">
      <w:pPr>
        <w:spacing w:after="0" w:line="240" w:lineRule="auto"/>
      </w:pPr>
      <w:r w:rsidRPr="00B73FDF">
        <w:t xml:space="preserve">Title I of the Housing and Community Development Act of 1974, as amended, identifies the national objectives of the CDBG program. </w:t>
      </w:r>
    </w:p>
    <w:p w14:paraId="3D1E4549" w14:textId="77777777" w:rsidR="0039061A" w:rsidRPr="00B73FDF" w:rsidRDefault="0039061A" w:rsidP="00FD7713">
      <w:pPr>
        <w:numPr>
          <w:ilvl w:val="0"/>
          <w:numId w:val="18"/>
        </w:numPr>
        <w:spacing w:after="0" w:line="240" w:lineRule="auto"/>
      </w:pPr>
      <w:r w:rsidRPr="00B73FDF">
        <w:t>WDW projects must meet the national objective of Benefit to Low-and-Moderate Income on an Area Wide Basis.</w:t>
      </w:r>
    </w:p>
    <w:p w14:paraId="4D54E4F3" w14:textId="77777777" w:rsidR="0039061A" w:rsidRPr="00B73FDF" w:rsidRDefault="0039061A" w:rsidP="00FD7713">
      <w:pPr>
        <w:numPr>
          <w:ilvl w:val="0"/>
          <w:numId w:val="18"/>
        </w:numPr>
        <w:spacing w:after="0" w:line="240" w:lineRule="auto"/>
      </w:pPr>
      <w:r w:rsidRPr="00B73FDF">
        <w:t>SIP projects must meet the national objective of Benefit to Low-and-Moderate Income on an Area Wide Basis.</w:t>
      </w:r>
    </w:p>
    <w:p w14:paraId="4CE0198A" w14:textId="1881017D" w:rsidR="0039061A" w:rsidRPr="00B73FDF" w:rsidRDefault="0039061A" w:rsidP="00FD7713">
      <w:pPr>
        <w:numPr>
          <w:ilvl w:val="0"/>
          <w:numId w:val="18"/>
        </w:numPr>
        <w:spacing w:after="0" w:line="240" w:lineRule="auto"/>
      </w:pPr>
      <w:r w:rsidRPr="00B73FDF">
        <w:t>PFP projects must meet the national objective of Benefit to Low-and-Moderate Inco</w:t>
      </w:r>
      <w:r w:rsidR="002E78D6">
        <w:t xml:space="preserve">me Persons on an Area Basis, </w:t>
      </w:r>
      <w:r w:rsidRPr="00B73FDF">
        <w:t>Limited Clientele Basis</w:t>
      </w:r>
      <w:r w:rsidR="002E78D6">
        <w:t>, or Spot Slum and Blight</w:t>
      </w:r>
      <w:r w:rsidRPr="00B73FDF">
        <w:t>.</w:t>
      </w:r>
    </w:p>
    <w:p w14:paraId="170461AE" w14:textId="1B6B578D" w:rsidR="00192194" w:rsidRPr="00B73FDF" w:rsidRDefault="00192194" w:rsidP="00FD7713">
      <w:pPr>
        <w:numPr>
          <w:ilvl w:val="0"/>
          <w:numId w:val="18"/>
        </w:numPr>
        <w:spacing w:after="0" w:line="240" w:lineRule="auto"/>
      </w:pPr>
      <w:r w:rsidRPr="00B73FDF">
        <w:t>MSRP projects must meet the national objective of Areawide Slum and Blight.</w:t>
      </w:r>
    </w:p>
    <w:p w14:paraId="05FAEB4A" w14:textId="77777777" w:rsidR="00B177C4" w:rsidRDefault="00B177C4" w:rsidP="00FD7713">
      <w:pPr>
        <w:spacing w:after="0" w:line="240" w:lineRule="auto"/>
      </w:pPr>
    </w:p>
    <w:p w14:paraId="70C91809" w14:textId="000A788B" w:rsidR="0039061A" w:rsidRPr="00B73FDF" w:rsidRDefault="0039061A" w:rsidP="00FD7713">
      <w:pPr>
        <w:spacing w:after="0" w:line="240" w:lineRule="auto"/>
      </w:pPr>
      <w:r w:rsidRPr="00B73FDF">
        <w:t xml:space="preserve">The community will need to demonstrate that it meets the required objective by providing all </w:t>
      </w:r>
      <w:r w:rsidR="00E45AAE">
        <w:t xml:space="preserve">the </w:t>
      </w:r>
      <w:r w:rsidRPr="00B73FDF">
        <w:t>required documentation and answering all relevant questions:</w:t>
      </w:r>
    </w:p>
    <w:p w14:paraId="4DA2974E" w14:textId="77777777" w:rsidR="00181E28" w:rsidRPr="00B73FDF" w:rsidRDefault="00181E28" w:rsidP="00FD7713">
      <w:pPr>
        <w:spacing w:after="0" w:line="240" w:lineRule="auto"/>
        <w:rPr>
          <w:rFonts w:eastAsiaTheme="majorEastAsia" w:cstheme="majorBidi"/>
          <w:color w:val="2E74B5" w:themeColor="accent1" w:themeShade="BF"/>
        </w:rPr>
      </w:pPr>
    </w:p>
    <w:p w14:paraId="5373C5ED" w14:textId="537BC0DC" w:rsidR="0039061A" w:rsidRPr="00B73FDF" w:rsidRDefault="00181E28" w:rsidP="00FD7713">
      <w:pPr>
        <w:spacing w:after="0" w:line="240" w:lineRule="auto"/>
        <w:ind w:left="720"/>
        <w:rPr>
          <w:b/>
        </w:rPr>
      </w:pPr>
      <w:r w:rsidRPr="00B73FDF">
        <w:rPr>
          <w:b/>
        </w:rPr>
        <w:t>Benefit to Low- and Moderate-Income Persons – Area Basis</w:t>
      </w:r>
    </w:p>
    <w:p w14:paraId="2388379F" w14:textId="59C4FCDC" w:rsidR="0039061A" w:rsidRDefault="0039061A" w:rsidP="00FD7713">
      <w:pPr>
        <w:spacing w:after="0" w:line="240" w:lineRule="auto"/>
        <w:ind w:left="720"/>
      </w:pPr>
      <w:r w:rsidRPr="00B73FDF">
        <w:t xml:space="preserve">To show that a project benefits an area of </w:t>
      </w:r>
      <w:proofErr w:type="gramStart"/>
      <w:r w:rsidRPr="00B73FDF">
        <w:t>low and moderate income</w:t>
      </w:r>
      <w:proofErr w:type="gramEnd"/>
      <w:r w:rsidRPr="00B73FDF">
        <w:t xml:space="preserve"> people, the following questions must be answered in the application on the National</w:t>
      </w:r>
      <w:r w:rsidR="00A26938" w:rsidRPr="00B73FDF">
        <w:t xml:space="preserve"> Objective Identification page:</w:t>
      </w:r>
    </w:p>
    <w:p w14:paraId="7525683F" w14:textId="77777777" w:rsidR="00356AB8" w:rsidRPr="00356AB8" w:rsidRDefault="00356AB8" w:rsidP="00FD7713">
      <w:pPr>
        <w:spacing w:after="0" w:line="240" w:lineRule="auto"/>
        <w:ind w:left="720"/>
        <w:rPr>
          <w:sz w:val="12"/>
          <w:szCs w:val="12"/>
        </w:rPr>
      </w:pPr>
    </w:p>
    <w:p w14:paraId="3BCA8130" w14:textId="77777777" w:rsidR="0039061A" w:rsidRPr="00B73FDF" w:rsidRDefault="0039061A" w:rsidP="00FD7713">
      <w:pPr>
        <w:numPr>
          <w:ilvl w:val="0"/>
          <w:numId w:val="10"/>
        </w:numPr>
        <w:tabs>
          <w:tab w:val="clear" w:pos="360"/>
          <w:tab w:val="num" w:pos="1080"/>
        </w:tabs>
        <w:spacing w:after="0" w:line="240" w:lineRule="auto"/>
        <w:ind w:left="1080"/>
      </w:pPr>
      <w:r w:rsidRPr="00B73FDF">
        <w:t>What are the boundaries of the service area?</w:t>
      </w:r>
    </w:p>
    <w:p w14:paraId="62CAF1A4" w14:textId="77777777" w:rsidR="0039061A" w:rsidRPr="00B73FDF" w:rsidRDefault="0039061A" w:rsidP="00FD7713">
      <w:pPr>
        <w:numPr>
          <w:ilvl w:val="0"/>
          <w:numId w:val="10"/>
        </w:numPr>
        <w:tabs>
          <w:tab w:val="clear" w:pos="360"/>
          <w:tab w:val="num" w:pos="1080"/>
        </w:tabs>
        <w:spacing w:after="0" w:line="240" w:lineRule="auto"/>
        <w:ind w:left="1080"/>
      </w:pPr>
      <w:r w:rsidRPr="00B73FDF">
        <w:t>How do the boundaries correspond to the project’s intended beneficiaries?</w:t>
      </w:r>
    </w:p>
    <w:p w14:paraId="1EA50D4D" w14:textId="0E488F70" w:rsidR="0039061A" w:rsidRPr="00B73FDF" w:rsidRDefault="17F176C4" w:rsidP="00FD7713">
      <w:pPr>
        <w:numPr>
          <w:ilvl w:val="0"/>
          <w:numId w:val="10"/>
        </w:numPr>
        <w:tabs>
          <w:tab w:val="clear" w:pos="360"/>
          <w:tab w:val="num" w:pos="1080"/>
        </w:tabs>
        <w:spacing w:after="0" w:line="240" w:lineRule="auto"/>
        <w:ind w:left="1080"/>
      </w:pPr>
      <w:r>
        <w:t xml:space="preserve">Using HUD Census data or a certified income survey, what percentage of persons in the service area are of low-to-moderate income? </w:t>
      </w:r>
    </w:p>
    <w:p w14:paraId="3CFC0BF4" w14:textId="77777777" w:rsidR="0039061A" w:rsidRPr="00B73FDF" w:rsidRDefault="0039061A" w:rsidP="00FD7713">
      <w:pPr>
        <w:numPr>
          <w:ilvl w:val="0"/>
          <w:numId w:val="10"/>
        </w:numPr>
        <w:tabs>
          <w:tab w:val="clear" w:pos="360"/>
          <w:tab w:val="num" w:pos="1080"/>
        </w:tabs>
        <w:spacing w:after="0" w:line="240" w:lineRule="auto"/>
        <w:ind w:left="1080"/>
      </w:pPr>
      <w:r w:rsidRPr="00B73FDF">
        <w:t>How were the income characteristics of the target population determined?</w:t>
      </w:r>
    </w:p>
    <w:p w14:paraId="2C636656" w14:textId="77777777" w:rsidR="0039061A" w:rsidRPr="00B73FDF" w:rsidRDefault="0039061A" w:rsidP="00FD7713">
      <w:pPr>
        <w:numPr>
          <w:ilvl w:val="0"/>
          <w:numId w:val="10"/>
        </w:numPr>
        <w:tabs>
          <w:tab w:val="clear" w:pos="360"/>
          <w:tab w:val="num" w:pos="1080"/>
        </w:tabs>
        <w:spacing w:after="0" w:line="240" w:lineRule="auto"/>
        <w:ind w:left="1080"/>
      </w:pPr>
      <w:r w:rsidRPr="00B73FDF">
        <w:t>Is the proposed facility available to all service area residents?</w:t>
      </w:r>
    </w:p>
    <w:p w14:paraId="7C59AAC9" w14:textId="77777777" w:rsidR="0039061A" w:rsidRPr="00B73FDF" w:rsidRDefault="0039061A" w:rsidP="00FD7713">
      <w:pPr>
        <w:spacing w:after="0" w:line="240" w:lineRule="auto"/>
        <w:ind w:left="720"/>
      </w:pPr>
    </w:p>
    <w:p w14:paraId="70F45FB1" w14:textId="2DADDA55" w:rsidR="0039061A" w:rsidRPr="00AE3117" w:rsidRDefault="0039061A" w:rsidP="00FD7713">
      <w:pPr>
        <w:spacing w:after="0" w:line="240" w:lineRule="auto"/>
        <w:ind w:left="720"/>
      </w:pPr>
      <w:r w:rsidRPr="00AE3117">
        <w:t xml:space="preserve">The following documentation </w:t>
      </w:r>
      <w:r w:rsidRPr="00AE3117">
        <w:rPr>
          <w:b/>
          <w:u w:val="single"/>
        </w:rPr>
        <w:t>MUST</w:t>
      </w:r>
      <w:r w:rsidRPr="00AE3117">
        <w:t xml:space="preserve"> </w:t>
      </w:r>
      <w:r w:rsidR="00A26938" w:rsidRPr="00AE3117">
        <w:t>be provided in the application:</w:t>
      </w:r>
    </w:p>
    <w:p w14:paraId="6A080EF8" w14:textId="775B47A8" w:rsidR="0039061A" w:rsidRPr="00AE3117" w:rsidRDefault="0039061A" w:rsidP="00FD7713">
      <w:pPr>
        <w:numPr>
          <w:ilvl w:val="0"/>
          <w:numId w:val="11"/>
        </w:numPr>
        <w:tabs>
          <w:tab w:val="clear" w:pos="360"/>
          <w:tab w:val="num" w:pos="1080"/>
        </w:tabs>
        <w:spacing w:after="0" w:line="240" w:lineRule="auto"/>
        <w:ind w:left="1080"/>
      </w:pPr>
      <w:r w:rsidRPr="00AE3117">
        <w:t xml:space="preserve">Detailed map(s) showing </w:t>
      </w:r>
      <w:r w:rsidR="00E45AAE">
        <w:t xml:space="preserve">the </w:t>
      </w:r>
      <w:r w:rsidRPr="00AE3117">
        <w:t xml:space="preserve">location and boundaries of </w:t>
      </w:r>
      <w:r w:rsidR="00E45AAE">
        <w:t xml:space="preserve">the </w:t>
      </w:r>
      <w:r w:rsidRPr="00AE3117">
        <w:t>service area, including street names.</w:t>
      </w:r>
    </w:p>
    <w:p w14:paraId="5F6B278D" w14:textId="77777777" w:rsidR="00E45AAE" w:rsidRDefault="00E45AAE" w:rsidP="00FD7713">
      <w:pPr>
        <w:numPr>
          <w:ilvl w:val="0"/>
          <w:numId w:val="11"/>
        </w:numPr>
        <w:tabs>
          <w:tab w:val="clear" w:pos="360"/>
          <w:tab w:val="num" w:pos="1080"/>
        </w:tabs>
        <w:spacing w:after="0" w:line="240" w:lineRule="auto"/>
        <w:ind w:left="1080"/>
      </w:pPr>
      <w:r>
        <w:lastRenderedPageBreak/>
        <w:t>HUD LMI Data Maps and Worksheet</w:t>
      </w:r>
    </w:p>
    <w:p w14:paraId="331BE4B8" w14:textId="01DD06B0" w:rsidR="00E45AAE" w:rsidRDefault="00E45AAE" w:rsidP="00FD7713">
      <w:pPr>
        <w:numPr>
          <w:ilvl w:val="0"/>
          <w:numId w:val="11"/>
        </w:numPr>
        <w:tabs>
          <w:tab w:val="clear" w:pos="360"/>
          <w:tab w:val="num" w:pos="1080"/>
        </w:tabs>
        <w:spacing w:after="0" w:line="240" w:lineRule="auto"/>
        <w:ind w:left="1080"/>
      </w:pPr>
      <w:r>
        <w:t>For income Surveys</w:t>
      </w:r>
      <w:r w:rsidR="00C30549">
        <w:t>:</w:t>
      </w:r>
    </w:p>
    <w:p w14:paraId="52334218" w14:textId="5022325F" w:rsidR="0039061A" w:rsidRPr="00AE3117" w:rsidRDefault="0039061A" w:rsidP="00E45AAE">
      <w:pPr>
        <w:numPr>
          <w:ilvl w:val="0"/>
          <w:numId w:val="58"/>
        </w:numPr>
        <w:spacing w:after="0" w:line="240" w:lineRule="auto"/>
      </w:pPr>
      <w:r w:rsidRPr="00AE3117">
        <w:t>The methodology of the income survey, the low-to-moderate income worksheet</w:t>
      </w:r>
      <w:r w:rsidR="00E45AAE">
        <w:t>,</w:t>
      </w:r>
      <w:r w:rsidRPr="00AE3117">
        <w:t xml:space="preserve"> and the sample survey instrument </w:t>
      </w:r>
      <w:r w:rsidRPr="00AE3117">
        <w:rPr>
          <w:u w:val="single"/>
        </w:rPr>
        <w:t>must</w:t>
      </w:r>
      <w:r w:rsidRPr="00AE3117">
        <w:t xml:space="preserve"> be included.</w:t>
      </w:r>
    </w:p>
    <w:p w14:paraId="137B722E" w14:textId="77777777" w:rsidR="0039061A" w:rsidRPr="00AE3117" w:rsidRDefault="0039061A" w:rsidP="00E45AAE">
      <w:pPr>
        <w:numPr>
          <w:ilvl w:val="0"/>
          <w:numId w:val="58"/>
        </w:numPr>
        <w:spacing w:after="0" w:line="240" w:lineRule="auto"/>
      </w:pPr>
      <w:r w:rsidRPr="00AE3117">
        <w:t>Income Certification Form</w:t>
      </w:r>
    </w:p>
    <w:p w14:paraId="01D811ED" w14:textId="74D7253A" w:rsidR="0039061A" w:rsidRPr="00AE3117" w:rsidRDefault="00E45AAE" w:rsidP="00E45AAE">
      <w:pPr>
        <w:numPr>
          <w:ilvl w:val="0"/>
          <w:numId w:val="58"/>
        </w:numPr>
        <w:spacing w:after="0" w:line="240" w:lineRule="auto"/>
      </w:pPr>
      <w:r>
        <w:t>Preapproval to use an income survey from OCRA CDBG program staff.</w:t>
      </w:r>
    </w:p>
    <w:p w14:paraId="1ABFB97B" w14:textId="77777777" w:rsidR="003431FA" w:rsidRDefault="003431FA" w:rsidP="00FD7713">
      <w:pPr>
        <w:spacing w:after="0" w:line="240" w:lineRule="auto"/>
        <w:ind w:left="720"/>
        <w:rPr>
          <w:b/>
        </w:rPr>
      </w:pPr>
    </w:p>
    <w:p w14:paraId="3FF6A575" w14:textId="371D4168" w:rsidR="00DA52E1" w:rsidRDefault="17F176C4" w:rsidP="17F176C4">
      <w:pPr>
        <w:spacing w:after="0" w:line="240" w:lineRule="auto"/>
        <w:ind w:left="720"/>
        <w:rPr>
          <w:b/>
          <w:bCs/>
        </w:rPr>
      </w:pPr>
      <w:r w:rsidRPr="17F176C4">
        <w:rPr>
          <w:b/>
          <w:bCs/>
        </w:rPr>
        <w:t>Benefit to Low- and Moderate-Income Persons- Limited Clientele Basis</w:t>
      </w:r>
    </w:p>
    <w:p w14:paraId="78630AD2" w14:textId="77777777" w:rsidR="00356AB8" w:rsidRPr="00356AB8" w:rsidRDefault="00356AB8" w:rsidP="17F176C4">
      <w:pPr>
        <w:spacing w:after="0" w:line="240" w:lineRule="auto"/>
        <w:ind w:left="720"/>
        <w:rPr>
          <w:b/>
          <w:bCs/>
          <w:sz w:val="12"/>
          <w:szCs w:val="12"/>
        </w:rPr>
      </w:pPr>
    </w:p>
    <w:p w14:paraId="5BF28BAC" w14:textId="4B105C46" w:rsidR="0039061A" w:rsidRPr="00B73FDF" w:rsidRDefault="0039061A" w:rsidP="00FD7713">
      <w:pPr>
        <w:pStyle w:val="BodyText"/>
        <w:ind w:left="720"/>
        <w:jc w:val="left"/>
        <w:rPr>
          <w:rFonts w:asciiTheme="minorHAnsi" w:hAnsiTheme="minorHAnsi"/>
          <w:sz w:val="22"/>
          <w:szCs w:val="22"/>
        </w:rPr>
      </w:pPr>
      <w:r w:rsidRPr="00B73FDF">
        <w:rPr>
          <w:rFonts w:asciiTheme="minorHAnsi" w:hAnsiTheme="minorHAnsi"/>
          <w:sz w:val="22"/>
          <w:szCs w:val="22"/>
        </w:rPr>
        <w:t>There are eight groups of people that are presumed by federal regulations to be of</w:t>
      </w:r>
      <w:r w:rsidR="00E45AAE">
        <w:rPr>
          <w:rFonts w:asciiTheme="minorHAnsi" w:hAnsiTheme="minorHAnsi"/>
          <w:sz w:val="22"/>
          <w:szCs w:val="22"/>
        </w:rPr>
        <w:t xml:space="preserve"> be made up of at least 51%</w:t>
      </w:r>
      <w:r w:rsidRPr="00B73FDF">
        <w:rPr>
          <w:rFonts w:asciiTheme="minorHAnsi" w:hAnsiTheme="minorHAnsi"/>
          <w:sz w:val="22"/>
          <w:szCs w:val="22"/>
        </w:rPr>
        <w:t xml:space="preserve"> </w:t>
      </w:r>
      <w:proofErr w:type="gramStart"/>
      <w:r w:rsidRPr="00B73FDF">
        <w:rPr>
          <w:rFonts w:asciiTheme="minorHAnsi" w:hAnsiTheme="minorHAnsi"/>
          <w:sz w:val="22"/>
          <w:szCs w:val="22"/>
        </w:rPr>
        <w:t>low and moderate income</w:t>
      </w:r>
      <w:proofErr w:type="gramEnd"/>
      <w:r w:rsidR="00E45AAE">
        <w:rPr>
          <w:rFonts w:asciiTheme="minorHAnsi" w:hAnsiTheme="minorHAnsi"/>
          <w:sz w:val="22"/>
          <w:szCs w:val="22"/>
        </w:rPr>
        <w:t xml:space="preserve"> persons</w:t>
      </w:r>
      <w:r w:rsidRPr="00B73FDF">
        <w:rPr>
          <w:rFonts w:asciiTheme="minorHAnsi" w:hAnsiTheme="minorHAnsi"/>
          <w:sz w:val="22"/>
          <w:szCs w:val="22"/>
        </w:rPr>
        <w:t xml:space="preserve">.  Those groups are as follows: </w:t>
      </w:r>
    </w:p>
    <w:p w14:paraId="737DD29A" w14:textId="77777777" w:rsidR="00FE43AA" w:rsidRDefault="00FE43AA" w:rsidP="17F176C4">
      <w:pPr>
        <w:pStyle w:val="BodyText"/>
        <w:tabs>
          <w:tab w:val="num" w:pos="1440"/>
        </w:tabs>
        <w:ind w:left="1080"/>
        <w:jc w:val="left"/>
        <w:rPr>
          <w:rFonts w:asciiTheme="minorHAnsi" w:hAnsiTheme="minorHAnsi"/>
          <w:sz w:val="22"/>
          <w:szCs w:val="22"/>
        </w:rPr>
        <w:sectPr w:rsidR="00FE43AA" w:rsidSect="00231CCA">
          <w:type w:val="continuous"/>
          <w:pgSz w:w="12240" w:h="15840"/>
          <w:pgMar w:top="720" w:right="720" w:bottom="720" w:left="720" w:header="720" w:footer="450" w:gutter="0"/>
          <w:cols w:space="720"/>
          <w:titlePg/>
          <w:docGrid w:linePitch="360"/>
        </w:sectPr>
      </w:pPr>
    </w:p>
    <w:p w14:paraId="02E51A3B" w14:textId="4A5329F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Senior citizens (people who are 62 years of age or older</w:t>
      </w:r>
      <w:proofErr w:type="gramStart"/>
      <w:r w:rsidRPr="00B73FDF">
        <w:rPr>
          <w:rFonts w:asciiTheme="minorHAnsi" w:hAnsiTheme="minorHAnsi"/>
          <w:sz w:val="22"/>
          <w:szCs w:val="22"/>
        </w:rPr>
        <w:t>);</w:t>
      </w:r>
      <w:proofErr w:type="gramEnd"/>
    </w:p>
    <w:p w14:paraId="2A2C0D9F" w14:textId="4DB0B51B"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Migrant </w:t>
      </w:r>
      <w:proofErr w:type="gramStart"/>
      <w:r w:rsidRPr="00B73FDF">
        <w:rPr>
          <w:rFonts w:asciiTheme="minorHAnsi" w:hAnsiTheme="minorHAnsi"/>
          <w:sz w:val="22"/>
          <w:szCs w:val="22"/>
        </w:rPr>
        <w:t>farmworkers;</w:t>
      </w:r>
      <w:proofErr w:type="gramEnd"/>
    </w:p>
    <w:p w14:paraId="77134B7A"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Abused </w:t>
      </w:r>
      <w:proofErr w:type="gramStart"/>
      <w:r w:rsidRPr="00B73FDF">
        <w:rPr>
          <w:rFonts w:asciiTheme="minorHAnsi" w:hAnsiTheme="minorHAnsi"/>
          <w:sz w:val="22"/>
          <w:szCs w:val="22"/>
        </w:rPr>
        <w:t>children;</w:t>
      </w:r>
      <w:proofErr w:type="gramEnd"/>
    </w:p>
    <w:p w14:paraId="3A437970"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Battered </w:t>
      </w:r>
      <w:proofErr w:type="gramStart"/>
      <w:r w:rsidRPr="00B73FDF">
        <w:rPr>
          <w:rFonts w:asciiTheme="minorHAnsi" w:hAnsiTheme="minorHAnsi"/>
          <w:sz w:val="22"/>
          <w:szCs w:val="22"/>
        </w:rPr>
        <w:t>spouses;</w:t>
      </w:r>
      <w:proofErr w:type="gramEnd"/>
      <w:r w:rsidRPr="00B73FDF">
        <w:rPr>
          <w:rFonts w:asciiTheme="minorHAnsi" w:hAnsiTheme="minorHAnsi"/>
          <w:sz w:val="22"/>
          <w:szCs w:val="22"/>
        </w:rPr>
        <w:t xml:space="preserve"> </w:t>
      </w:r>
    </w:p>
    <w:p w14:paraId="499689BD"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Severely handicapped </w:t>
      </w:r>
      <w:proofErr w:type="gramStart"/>
      <w:r w:rsidRPr="00B73FDF">
        <w:rPr>
          <w:rFonts w:asciiTheme="minorHAnsi" w:hAnsiTheme="minorHAnsi"/>
          <w:sz w:val="22"/>
          <w:szCs w:val="22"/>
        </w:rPr>
        <w:t>adults;</w:t>
      </w:r>
      <w:proofErr w:type="gramEnd"/>
    </w:p>
    <w:p w14:paraId="2F2EFF83"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Homeless </w:t>
      </w:r>
      <w:proofErr w:type="gramStart"/>
      <w:r w:rsidRPr="00B73FDF">
        <w:rPr>
          <w:rFonts w:asciiTheme="minorHAnsi" w:hAnsiTheme="minorHAnsi"/>
          <w:sz w:val="22"/>
          <w:szCs w:val="22"/>
        </w:rPr>
        <w:t>persons;</w:t>
      </w:r>
      <w:proofErr w:type="gramEnd"/>
    </w:p>
    <w:p w14:paraId="390D14FD"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Illiterate </w:t>
      </w:r>
      <w:proofErr w:type="gramStart"/>
      <w:r w:rsidRPr="00B73FDF">
        <w:rPr>
          <w:rFonts w:asciiTheme="minorHAnsi" w:hAnsiTheme="minorHAnsi"/>
          <w:sz w:val="22"/>
          <w:szCs w:val="22"/>
        </w:rPr>
        <w:t>adults;</w:t>
      </w:r>
      <w:proofErr w:type="gramEnd"/>
      <w:r w:rsidRPr="00B73FDF">
        <w:rPr>
          <w:rFonts w:asciiTheme="minorHAnsi" w:hAnsiTheme="minorHAnsi"/>
          <w:sz w:val="22"/>
          <w:szCs w:val="22"/>
        </w:rPr>
        <w:t xml:space="preserve">  </w:t>
      </w:r>
    </w:p>
    <w:p w14:paraId="45EB03EE" w14:textId="77777777" w:rsidR="0039061A" w:rsidRPr="00B73FDF" w:rsidRDefault="0039061A" w:rsidP="00FD7713">
      <w:pPr>
        <w:pStyle w:val="BodyText"/>
        <w:numPr>
          <w:ilvl w:val="0"/>
          <w:numId w:val="23"/>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Persons with AIDS.  </w:t>
      </w:r>
    </w:p>
    <w:p w14:paraId="1002A01D" w14:textId="77777777" w:rsidR="00FE43AA" w:rsidRDefault="00FE43AA" w:rsidP="00FD7713">
      <w:pPr>
        <w:pStyle w:val="BodyText"/>
        <w:ind w:left="720"/>
        <w:jc w:val="left"/>
        <w:rPr>
          <w:rFonts w:asciiTheme="minorHAnsi" w:hAnsiTheme="minorHAnsi"/>
          <w:sz w:val="22"/>
          <w:szCs w:val="22"/>
        </w:rPr>
        <w:sectPr w:rsidR="00FE43AA" w:rsidSect="00231CCA">
          <w:type w:val="continuous"/>
          <w:pgSz w:w="12240" w:h="15840"/>
          <w:pgMar w:top="720" w:right="720" w:bottom="720" w:left="720" w:header="720" w:footer="450" w:gutter="0"/>
          <w:cols w:num="2" w:space="720"/>
          <w:titlePg/>
          <w:docGrid w:linePitch="360"/>
        </w:sectPr>
      </w:pPr>
    </w:p>
    <w:p w14:paraId="64028904" w14:textId="3D055109" w:rsidR="0039061A" w:rsidRPr="00B73FDF" w:rsidRDefault="0039061A" w:rsidP="00FD7713">
      <w:pPr>
        <w:pStyle w:val="BodyText"/>
        <w:ind w:left="720"/>
        <w:jc w:val="left"/>
        <w:rPr>
          <w:rFonts w:asciiTheme="minorHAnsi" w:hAnsiTheme="minorHAnsi"/>
          <w:sz w:val="22"/>
          <w:szCs w:val="22"/>
        </w:rPr>
      </w:pPr>
    </w:p>
    <w:p w14:paraId="504F4A33" w14:textId="5BFF89CD" w:rsidR="0039061A" w:rsidRPr="00B73FDF" w:rsidRDefault="17F176C4" w:rsidP="17F176C4">
      <w:pPr>
        <w:pStyle w:val="BodyText"/>
        <w:ind w:left="720"/>
        <w:jc w:val="left"/>
        <w:rPr>
          <w:rFonts w:asciiTheme="minorHAnsi" w:hAnsiTheme="minorHAnsi"/>
          <w:color w:val="auto"/>
          <w:sz w:val="22"/>
          <w:szCs w:val="22"/>
        </w:rPr>
      </w:pPr>
      <w:r w:rsidRPr="17F176C4">
        <w:rPr>
          <w:rFonts w:asciiTheme="minorHAnsi" w:hAnsiTheme="minorHAnsi"/>
          <w:color w:val="auto"/>
          <w:sz w:val="22"/>
          <w:szCs w:val="22"/>
        </w:rPr>
        <w:t xml:space="preserve">For Limited Clientele projects serving other persons, the benefit to low- and moderate-income persons must be documented by an income verification process and should include at least three (3) months of data. </w:t>
      </w:r>
    </w:p>
    <w:p w14:paraId="0CDE6803" w14:textId="77777777" w:rsidR="0039061A" w:rsidRPr="00B73FDF" w:rsidRDefault="0039061A" w:rsidP="00FD7713">
      <w:pPr>
        <w:spacing w:after="0" w:line="240" w:lineRule="auto"/>
        <w:ind w:left="720"/>
        <w:rPr>
          <w:b/>
        </w:rPr>
      </w:pPr>
    </w:p>
    <w:p w14:paraId="49C3CD87" w14:textId="5011149A" w:rsidR="0039061A" w:rsidRPr="00B73FDF" w:rsidRDefault="0039061A" w:rsidP="00FD7713">
      <w:pPr>
        <w:spacing w:after="0" w:line="240" w:lineRule="auto"/>
        <w:ind w:left="720"/>
      </w:pPr>
      <w:r w:rsidRPr="00B73FDF">
        <w:t>For a limited clientele project, the following questions will need to be answered in the application on the National Objective Identification page:</w:t>
      </w:r>
    </w:p>
    <w:p w14:paraId="77B0821D" w14:textId="3A48ADA8" w:rsidR="0039061A" w:rsidRPr="00B73FDF" w:rsidRDefault="17F176C4" w:rsidP="00FD7713">
      <w:pPr>
        <w:numPr>
          <w:ilvl w:val="0"/>
          <w:numId w:val="24"/>
        </w:numPr>
        <w:tabs>
          <w:tab w:val="clear" w:pos="360"/>
          <w:tab w:val="num" w:pos="1080"/>
        </w:tabs>
        <w:spacing w:after="0" w:line="240" w:lineRule="auto"/>
        <w:ind w:left="1080"/>
      </w:pPr>
      <w:r>
        <w:t>Who will use the proposed facility?  Are the beneficiaries in a group presumed to be low- and moderate-income, or will beneficiaries be qualified based on income?</w:t>
      </w:r>
    </w:p>
    <w:p w14:paraId="497C9D14" w14:textId="77777777" w:rsidR="0039061A" w:rsidRPr="00B73FDF" w:rsidRDefault="0039061A" w:rsidP="00FD7713">
      <w:pPr>
        <w:numPr>
          <w:ilvl w:val="0"/>
          <w:numId w:val="24"/>
        </w:numPr>
        <w:tabs>
          <w:tab w:val="clear" w:pos="360"/>
          <w:tab w:val="num" w:pos="1080"/>
        </w:tabs>
        <w:spacing w:after="0" w:line="240" w:lineRule="auto"/>
        <w:ind w:left="1080"/>
      </w:pPr>
      <w:r w:rsidRPr="00B73FDF">
        <w:t xml:space="preserve">Will any other groups or the </w:t>
      </w:r>
      <w:proofErr w:type="gramStart"/>
      <w:r w:rsidRPr="00B73FDF">
        <w:t>general public</w:t>
      </w:r>
      <w:proofErr w:type="gramEnd"/>
      <w:r w:rsidRPr="00B73FDF">
        <w:t xml:space="preserve"> also use the facility?  If so, to what extent?</w:t>
      </w:r>
    </w:p>
    <w:p w14:paraId="4CA2DC8F" w14:textId="43476141" w:rsidR="0039061A" w:rsidRPr="00B73FDF" w:rsidRDefault="0039061A" w:rsidP="00FD7713">
      <w:pPr>
        <w:numPr>
          <w:ilvl w:val="0"/>
          <w:numId w:val="24"/>
        </w:numPr>
        <w:tabs>
          <w:tab w:val="clear" w:pos="360"/>
          <w:tab w:val="num" w:pos="1080"/>
        </w:tabs>
        <w:spacing w:after="0" w:line="240" w:lineRule="auto"/>
        <w:ind w:left="1080"/>
      </w:pPr>
      <w:r w:rsidRPr="00B73FDF">
        <w:t xml:space="preserve">If the facility is to be used on an income-eligible basis, how will income and family size information of users be documented?  </w:t>
      </w:r>
      <w:r w:rsidR="00E45AAE">
        <w:t>H</w:t>
      </w:r>
      <w:r w:rsidRPr="00B73FDF">
        <w:t>ow was the percentage of low- to moderate-income users determined or estimated?</w:t>
      </w:r>
    </w:p>
    <w:p w14:paraId="483B56B6" w14:textId="77777777" w:rsidR="003431FA" w:rsidRDefault="003431FA" w:rsidP="00E45AAE">
      <w:pPr>
        <w:spacing w:after="0" w:line="240" w:lineRule="auto"/>
        <w:rPr>
          <w:b/>
        </w:rPr>
      </w:pPr>
    </w:p>
    <w:p w14:paraId="64CA525D" w14:textId="277A5258" w:rsidR="0039061A" w:rsidRPr="00B73FDF" w:rsidRDefault="00054014" w:rsidP="00FD7713">
      <w:pPr>
        <w:spacing w:after="0" w:line="240" w:lineRule="auto"/>
        <w:ind w:left="720"/>
        <w:rPr>
          <w:b/>
        </w:rPr>
      </w:pPr>
      <w:r w:rsidRPr="00B73FDF">
        <w:rPr>
          <w:b/>
        </w:rPr>
        <w:t>Prevention or Elimination of Slums or Blight – Area Basis</w:t>
      </w:r>
    </w:p>
    <w:p w14:paraId="2041EE75" w14:textId="2C37B493" w:rsidR="0039061A" w:rsidRPr="00B73FDF" w:rsidRDefault="0039061A" w:rsidP="00FD7713">
      <w:pPr>
        <w:spacing w:after="0" w:line="240" w:lineRule="auto"/>
        <w:ind w:left="720"/>
      </w:pPr>
      <w:r w:rsidRPr="00B73FDF">
        <w:t>The following questions must be answered in the application on the National Objective Identification page:</w:t>
      </w:r>
    </w:p>
    <w:p w14:paraId="1C65D0C7" w14:textId="77777777" w:rsidR="0039061A" w:rsidRPr="00B73FDF" w:rsidRDefault="0039061A" w:rsidP="00FD7713">
      <w:pPr>
        <w:numPr>
          <w:ilvl w:val="0"/>
          <w:numId w:val="26"/>
        </w:numPr>
        <w:tabs>
          <w:tab w:val="clear" w:pos="360"/>
          <w:tab w:val="num" w:pos="1080"/>
        </w:tabs>
        <w:spacing w:after="0" w:line="240" w:lineRule="auto"/>
        <w:ind w:left="1080"/>
      </w:pPr>
      <w:r w:rsidRPr="00B73FDF">
        <w:t>What are the boundaries of the area?</w:t>
      </w:r>
    </w:p>
    <w:p w14:paraId="090726B5" w14:textId="77777777" w:rsidR="0039061A" w:rsidRPr="00B73FDF" w:rsidRDefault="0039061A" w:rsidP="00FD7713">
      <w:pPr>
        <w:numPr>
          <w:ilvl w:val="0"/>
          <w:numId w:val="26"/>
        </w:numPr>
        <w:tabs>
          <w:tab w:val="clear" w:pos="360"/>
          <w:tab w:val="num" w:pos="1080"/>
        </w:tabs>
        <w:spacing w:after="0" w:line="240" w:lineRule="auto"/>
        <w:ind w:left="1080"/>
      </w:pPr>
      <w:r w:rsidRPr="00B73FDF">
        <w:t>What are the conditions that cause the area to be considered blighted?</w:t>
      </w:r>
    </w:p>
    <w:p w14:paraId="72649B02" w14:textId="77777777" w:rsidR="0039061A" w:rsidRPr="00B73FDF" w:rsidRDefault="0039061A" w:rsidP="00FD7713">
      <w:pPr>
        <w:numPr>
          <w:ilvl w:val="0"/>
          <w:numId w:val="26"/>
        </w:numPr>
        <w:tabs>
          <w:tab w:val="clear" w:pos="360"/>
          <w:tab w:val="num" w:pos="1080"/>
        </w:tabs>
        <w:spacing w:after="0" w:line="240" w:lineRule="auto"/>
        <w:ind w:left="1080"/>
      </w:pPr>
      <w:r w:rsidRPr="00B73FDF">
        <w:t>What percentage of buildings in the area are deteriorated? How are they deteriorated?</w:t>
      </w:r>
    </w:p>
    <w:p w14:paraId="189B90D8" w14:textId="6725F8EE" w:rsidR="0039061A" w:rsidRPr="00B73FDF" w:rsidRDefault="0039061A" w:rsidP="00FD7713">
      <w:pPr>
        <w:numPr>
          <w:ilvl w:val="0"/>
          <w:numId w:val="26"/>
        </w:numPr>
        <w:tabs>
          <w:tab w:val="clear" w:pos="360"/>
          <w:tab w:val="num" w:pos="1080"/>
        </w:tabs>
        <w:spacing w:after="0" w:line="240" w:lineRule="auto"/>
        <w:ind w:left="1080"/>
      </w:pPr>
      <w:r w:rsidRPr="00B73FDF">
        <w:t xml:space="preserve">What </w:t>
      </w:r>
      <w:r w:rsidR="00D460C9">
        <w:t xml:space="preserve">are the </w:t>
      </w:r>
      <w:r w:rsidRPr="00B73FDF">
        <w:t>p</w:t>
      </w:r>
      <w:r w:rsidR="00D460C9">
        <w:t>ublic facilities in the area that are</w:t>
      </w:r>
      <w:r w:rsidRPr="00B73FDF">
        <w:t xml:space="preserve"> deteriorated? Describe this deterioration.</w:t>
      </w:r>
    </w:p>
    <w:p w14:paraId="23105E5A" w14:textId="77777777" w:rsidR="0039061A" w:rsidRPr="00B73FDF" w:rsidRDefault="0039061A" w:rsidP="00FD7713">
      <w:pPr>
        <w:numPr>
          <w:ilvl w:val="0"/>
          <w:numId w:val="26"/>
        </w:numPr>
        <w:tabs>
          <w:tab w:val="clear" w:pos="360"/>
          <w:tab w:val="num" w:pos="1080"/>
        </w:tabs>
        <w:spacing w:after="0" w:line="240" w:lineRule="auto"/>
        <w:ind w:left="1080"/>
      </w:pPr>
      <w:r w:rsidRPr="00B73FDF">
        <w:t>How will the proposed project remedy one or more of the blighted conditions described above?</w:t>
      </w:r>
    </w:p>
    <w:p w14:paraId="1A4F42E0" w14:textId="78BBEDA3" w:rsidR="00B177C4" w:rsidRPr="00B73FDF" w:rsidRDefault="0039061A" w:rsidP="00FD7713">
      <w:pPr>
        <w:spacing w:after="0" w:line="240" w:lineRule="auto"/>
        <w:ind w:left="720"/>
      </w:pPr>
      <w:r w:rsidRPr="00B73FDF">
        <w:tab/>
      </w:r>
    </w:p>
    <w:p w14:paraId="462B2B98" w14:textId="274F6739" w:rsidR="0039061A" w:rsidRPr="00B73FDF" w:rsidRDefault="0039061A" w:rsidP="00FD7713">
      <w:pPr>
        <w:spacing w:after="0" w:line="240" w:lineRule="auto"/>
        <w:ind w:left="720"/>
      </w:pPr>
      <w:r w:rsidRPr="00B73FDF">
        <w:t>The following documentation must be attached to a slum and blight, area basis application:</w:t>
      </w:r>
    </w:p>
    <w:p w14:paraId="0134418F" w14:textId="37DA540C" w:rsidR="0039061A" w:rsidRPr="00E45AAE" w:rsidRDefault="0039061A" w:rsidP="00FD7713">
      <w:pPr>
        <w:numPr>
          <w:ilvl w:val="0"/>
          <w:numId w:val="28"/>
        </w:numPr>
        <w:tabs>
          <w:tab w:val="clear" w:pos="720"/>
          <w:tab w:val="num" w:pos="1080"/>
        </w:tabs>
        <w:spacing w:after="0" w:line="240" w:lineRule="auto"/>
        <w:ind w:left="1080"/>
        <w:rPr>
          <w:b/>
        </w:rPr>
      </w:pPr>
      <w:r w:rsidRPr="00B73FDF">
        <w:t>Municipal resolution passed</w:t>
      </w:r>
      <w:r w:rsidR="00B62BEC" w:rsidRPr="00B73FDF">
        <w:t>, by the application due date,</w:t>
      </w:r>
      <w:r w:rsidRPr="00B73FDF">
        <w:t xml:space="preserve"> by governing body that describes boundaries of the specific blighted conditions within the area, and officially designates an area as blighted or an area in need of redevelopment </w:t>
      </w:r>
      <w:r w:rsidR="00E45AAE">
        <w:t>per</w:t>
      </w:r>
      <w:r w:rsidRPr="00B73FDF">
        <w:t xml:space="preserve"> IN 36-7-1-3 and IN 36-7-14.</w:t>
      </w:r>
      <w:r w:rsidR="00403AF7">
        <w:t xml:space="preserve"> </w:t>
      </w:r>
      <w:r w:rsidR="00403AF7" w:rsidRPr="00E45AAE">
        <w:rPr>
          <w:b/>
        </w:rPr>
        <w:t xml:space="preserve">Resolution cannot be older than </w:t>
      </w:r>
      <w:r w:rsidR="00E45AAE">
        <w:rPr>
          <w:b/>
        </w:rPr>
        <w:t>ten (10)</w:t>
      </w:r>
      <w:r w:rsidR="00403AF7" w:rsidRPr="00E45AAE">
        <w:rPr>
          <w:b/>
        </w:rPr>
        <w:t xml:space="preserve"> years. </w:t>
      </w:r>
    </w:p>
    <w:p w14:paraId="68C695CC" w14:textId="5B9E8AA5" w:rsidR="009E7F59" w:rsidRPr="00B73FDF" w:rsidRDefault="009E7F59" w:rsidP="00FD7713">
      <w:pPr>
        <w:numPr>
          <w:ilvl w:val="0"/>
          <w:numId w:val="28"/>
        </w:numPr>
        <w:tabs>
          <w:tab w:val="clear" w:pos="720"/>
        </w:tabs>
        <w:spacing w:after="0" w:line="240" w:lineRule="auto"/>
        <w:ind w:left="1080"/>
      </w:pPr>
      <w:r w:rsidRPr="00B73FDF">
        <w:t xml:space="preserve">Photographic documentation of the slum or blighted conditions that prompted the municipal resolution. </w:t>
      </w:r>
    </w:p>
    <w:p w14:paraId="4CC3CE89" w14:textId="7B786F5F" w:rsidR="0039061A" w:rsidRPr="00B73FDF" w:rsidRDefault="0039061A" w:rsidP="00FD7713">
      <w:pPr>
        <w:numPr>
          <w:ilvl w:val="0"/>
          <w:numId w:val="28"/>
        </w:numPr>
        <w:tabs>
          <w:tab w:val="clear" w:pos="720"/>
        </w:tabs>
        <w:spacing w:after="0" w:line="240" w:lineRule="auto"/>
        <w:ind w:left="1080"/>
      </w:pPr>
      <w:r w:rsidRPr="00B73FDF">
        <w:t xml:space="preserve">Map of area showing </w:t>
      </w:r>
      <w:r w:rsidR="00E45AAE">
        <w:t xml:space="preserve">the </w:t>
      </w:r>
      <w:r w:rsidRPr="00B73FDF">
        <w:t xml:space="preserve">location of project activities.  </w:t>
      </w:r>
      <w:r w:rsidR="00E45AAE">
        <w:t>The m</w:t>
      </w:r>
      <w:r w:rsidRPr="00B73FDF">
        <w:t>ap must provide street</w:t>
      </w:r>
      <w:r w:rsidR="00E45AAE">
        <w:t>-</w:t>
      </w:r>
      <w:r w:rsidRPr="00B73FDF">
        <w:t>level detail.</w:t>
      </w:r>
    </w:p>
    <w:p w14:paraId="6C39BE8B" w14:textId="77777777" w:rsidR="009E7F59" w:rsidRPr="00B73FDF" w:rsidRDefault="009E7F59" w:rsidP="00FD7713">
      <w:pPr>
        <w:spacing w:after="0" w:line="240" w:lineRule="auto"/>
        <w:ind w:left="1080"/>
      </w:pPr>
    </w:p>
    <w:p w14:paraId="196B438A" w14:textId="44FE347A" w:rsidR="0039061A" w:rsidRPr="00B73FDF" w:rsidRDefault="00054014" w:rsidP="00FD7713">
      <w:pPr>
        <w:spacing w:after="0" w:line="240" w:lineRule="auto"/>
        <w:ind w:left="720"/>
        <w:rPr>
          <w:b/>
        </w:rPr>
      </w:pPr>
      <w:r w:rsidRPr="00B73FDF">
        <w:rPr>
          <w:b/>
        </w:rPr>
        <w:t>Prevention or Elimination of Slums or Blight – Spot Basis</w:t>
      </w:r>
    </w:p>
    <w:p w14:paraId="0FFF6BD3" w14:textId="70172E16" w:rsidR="0039061A" w:rsidRPr="00B73FDF" w:rsidRDefault="0039061A" w:rsidP="00FD7713">
      <w:pPr>
        <w:spacing w:after="0" w:line="240" w:lineRule="auto"/>
        <w:ind w:left="720"/>
      </w:pPr>
      <w:r w:rsidRPr="00B73FDF">
        <w:t>The following issues must be addressed on the National Objective Identification page:</w:t>
      </w:r>
    </w:p>
    <w:p w14:paraId="54D8498E" w14:textId="77777777" w:rsidR="0039061A" w:rsidRPr="00B73FDF" w:rsidRDefault="0039061A" w:rsidP="00FD7713">
      <w:pPr>
        <w:numPr>
          <w:ilvl w:val="0"/>
          <w:numId w:val="27"/>
        </w:numPr>
        <w:tabs>
          <w:tab w:val="clear" w:pos="360"/>
          <w:tab w:val="num" w:pos="1080"/>
        </w:tabs>
        <w:spacing w:after="0" w:line="240" w:lineRule="auto"/>
        <w:ind w:left="1080"/>
      </w:pPr>
      <w:r w:rsidRPr="00B73FDF">
        <w:t>Show the specific blighted or deteriorating structure that will be affected by the proposed project.</w:t>
      </w:r>
    </w:p>
    <w:p w14:paraId="088AA681" w14:textId="77777777" w:rsidR="0039061A" w:rsidRPr="00B73FDF" w:rsidRDefault="0039061A" w:rsidP="00FD7713">
      <w:pPr>
        <w:numPr>
          <w:ilvl w:val="0"/>
          <w:numId w:val="27"/>
        </w:numPr>
        <w:tabs>
          <w:tab w:val="clear" w:pos="360"/>
          <w:tab w:val="num" w:pos="1080"/>
        </w:tabs>
        <w:spacing w:after="0" w:line="240" w:lineRule="auto"/>
        <w:ind w:left="1080"/>
      </w:pPr>
      <w:r w:rsidRPr="00B73FDF">
        <w:t>Provide a detailed description of conditions to be remedied by the proposed project, accompanied by a detailed statement of activities to address those conditions.</w:t>
      </w:r>
    </w:p>
    <w:p w14:paraId="4A225524" w14:textId="77777777" w:rsidR="0039061A" w:rsidRPr="00B73FDF" w:rsidRDefault="0039061A" w:rsidP="00FD7713">
      <w:pPr>
        <w:spacing w:after="0" w:line="240" w:lineRule="auto"/>
        <w:ind w:left="720"/>
      </w:pPr>
    </w:p>
    <w:p w14:paraId="1E0AF3EF" w14:textId="444FF528" w:rsidR="0039061A" w:rsidRPr="00B73FDF" w:rsidRDefault="0039061A" w:rsidP="00FD7713">
      <w:pPr>
        <w:spacing w:after="0" w:line="240" w:lineRule="auto"/>
        <w:ind w:left="720"/>
      </w:pPr>
      <w:r w:rsidRPr="00B73FDF">
        <w:t>The following documentation must be attached to a slum and blight, spot basis application:</w:t>
      </w:r>
    </w:p>
    <w:p w14:paraId="4E876D4F" w14:textId="1ADBF61B" w:rsidR="009E7F59" w:rsidRPr="00B73FDF" w:rsidRDefault="0039061A" w:rsidP="00FD7713">
      <w:pPr>
        <w:numPr>
          <w:ilvl w:val="0"/>
          <w:numId w:val="29"/>
        </w:numPr>
        <w:tabs>
          <w:tab w:val="clear" w:pos="720"/>
          <w:tab w:val="num" w:pos="1080"/>
        </w:tabs>
        <w:spacing w:after="0" w:line="240" w:lineRule="auto"/>
        <w:ind w:left="1080"/>
      </w:pPr>
      <w:r w:rsidRPr="00B73FDF">
        <w:lastRenderedPageBreak/>
        <w:t>Municipal resolution passed</w:t>
      </w:r>
      <w:r w:rsidR="00B62BEC" w:rsidRPr="00B73FDF">
        <w:t>, by the application due date</w:t>
      </w:r>
      <w:r w:rsidRPr="00B73FDF">
        <w:t xml:space="preserve"> by governing body that describes the blighted or deteriorating structure, including a legal description, and officially designates the structure as blighted under a spot basis.</w:t>
      </w:r>
    </w:p>
    <w:p w14:paraId="0660E6EB" w14:textId="202A59E4" w:rsidR="009E7F59" w:rsidRPr="00B73FDF" w:rsidRDefault="009E7F59" w:rsidP="00FD7713">
      <w:pPr>
        <w:numPr>
          <w:ilvl w:val="0"/>
          <w:numId w:val="29"/>
        </w:numPr>
        <w:tabs>
          <w:tab w:val="clear" w:pos="720"/>
          <w:tab w:val="num" w:pos="1080"/>
        </w:tabs>
        <w:spacing w:after="0" w:line="240" w:lineRule="auto"/>
        <w:ind w:left="1080"/>
      </w:pPr>
      <w:r w:rsidRPr="00B73FDF">
        <w:t>Photographic documentation of the slum or blighted conditions that prompted the municipal resolution.</w:t>
      </w:r>
    </w:p>
    <w:p w14:paraId="2B6C56D3" w14:textId="77777777" w:rsidR="0039061A" w:rsidRPr="00B73FDF" w:rsidRDefault="0039061A" w:rsidP="00FD7713">
      <w:pPr>
        <w:spacing w:after="0" w:line="240" w:lineRule="auto"/>
        <w:ind w:left="720"/>
      </w:pPr>
    </w:p>
    <w:p w14:paraId="4D3B2445" w14:textId="00323C00" w:rsidR="0039061A" w:rsidRDefault="0039061A" w:rsidP="00FD7713">
      <w:pPr>
        <w:spacing w:after="0" w:line="240" w:lineRule="auto"/>
        <w:ind w:left="720"/>
        <w:rPr>
          <w:i/>
        </w:rPr>
      </w:pPr>
      <w:r w:rsidRPr="00B73FDF">
        <w:t>Spot basis slum/blight projects are limited to five project activities: acquisition, relocation, clearance, historic preservation</w:t>
      </w:r>
      <w:r w:rsidR="00E45AAE">
        <w:t>,</w:t>
      </w:r>
      <w:r w:rsidRPr="00B73FDF">
        <w:t xml:space="preserve"> and limited rehabilitation to correct specific conditions detrimental to public health and safety</w:t>
      </w:r>
      <w:r w:rsidRPr="00B73FDF">
        <w:rPr>
          <w:b/>
        </w:rPr>
        <w:t>.  Please note a spot basis blight project must not be located within a designated blight area</w:t>
      </w:r>
      <w:r w:rsidR="003431FA">
        <w:rPr>
          <w:i/>
        </w:rPr>
        <w:t>.</w:t>
      </w:r>
    </w:p>
    <w:p w14:paraId="015036F8" w14:textId="77777777" w:rsidR="00D34C1C" w:rsidRPr="00D34C1C" w:rsidRDefault="00D34C1C" w:rsidP="004F15D0">
      <w:pPr>
        <w:spacing w:after="0" w:line="240" w:lineRule="auto"/>
        <w:rPr>
          <w:b/>
          <w:bCs/>
          <w:iCs/>
          <w:u w:val="single"/>
        </w:rPr>
      </w:pPr>
    </w:p>
    <w:p w14:paraId="31B23745" w14:textId="1CFF1834" w:rsidR="00D34C1C" w:rsidRPr="00D34C1C" w:rsidRDefault="004F15D0" w:rsidP="004F15D0">
      <w:pPr>
        <w:spacing w:after="0" w:line="240" w:lineRule="auto"/>
        <w:rPr>
          <w:b/>
          <w:bCs/>
          <w:iCs/>
          <w:u w:val="single"/>
        </w:rPr>
      </w:pPr>
      <w:r w:rsidRPr="00D34C1C">
        <w:rPr>
          <w:b/>
          <w:bCs/>
          <w:iCs/>
          <w:u w:val="single"/>
        </w:rPr>
        <w:t>Duplication of Benefits</w:t>
      </w:r>
    </w:p>
    <w:p w14:paraId="273CED4C" w14:textId="0AA1EA55" w:rsidR="00757915" w:rsidRDefault="004F15D0" w:rsidP="04FD5428">
      <w:pPr>
        <w:spacing w:after="0" w:line="240" w:lineRule="auto"/>
        <w:rPr>
          <w:highlight w:val="yellow"/>
        </w:rPr>
      </w:pPr>
      <w:r w:rsidRPr="04FD5428">
        <w:rPr>
          <w:highlight w:val="yellow"/>
        </w:rPr>
        <w:t>Many communities have received or will receive federal stimulus funds from the CARES Acts, American Rescue Plan (ARP), or other federal allocations that can be used for the same eligible activities as CDBG, as such OCRA must consider any duplication of benefit. Per the Stafford Act</w:t>
      </w:r>
      <w:r w:rsidR="2194D8C8" w:rsidRPr="04FD5428">
        <w:rPr>
          <w:highlight w:val="yellow"/>
        </w:rPr>
        <w:t xml:space="preserve"> </w:t>
      </w:r>
      <w:r w:rsidRPr="04FD5428">
        <w:rPr>
          <w:highlight w:val="yellow"/>
        </w:rPr>
        <w:t>“Duplication occurs when an agency has provided assistance which was the primary responsibility of another agency, and the agency with primary responsibility later provide assistance.”</w:t>
      </w:r>
    </w:p>
    <w:p w14:paraId="24348037" w14:textId="77777777" w:rsidR="00757915" w:rsidRDefault="00757915" w:rsidP="004F15D0">
      <w:pPr>
        <w:spacing w:after="0" w:line="240" w:lineRule="auto"/>
        <w:rPr>
          <w:iCs/>
          <w:highlight w:val="yellow"/>
        </w:rPr>
      </w:pPr>
    </w:p>
    <w:p w14:paraId="22348519" w14:textId="676837E0" w:rsidR="004F15D0" w:rsidRPr="00D34C1C" w:rsidRDefault="004F15D0" w:rsidP="004F15D0">
      <w:pPr>
        <w:spacing w:after="0" w:line="240" w:lineRule="auto"/>
        <w:rPr>
          <w:iCs/>
        </w:rPr>
      </w:pPr>
      <w:r w:rsidRPr="00D34C1C">
        <w:rPr>
          <w:iCs/>
          <w:highlight w:val="yellow"/>
        </w:rPr>
        <w:t xml:space="preserve"> To determine if any duplication has or will occur, each applicant must complete the Duplication of Benefit form and upload it will their proposal. On the form, applicated will provide details on any federal stimulus funds received and their status. Any of those funds that are not yet obligated could be considered duplicative of CDBG funds and could decrease an award from this round.</w:t>
      </w:r>
    </w:p>
    <w:p w14:paraId="02405A54" w14:textId="77777777" w:rsidR="003431FA" w:rsidRPr="003431FA" w:rsidRDefault="003431FA" w:rsidP="00FD7713">
      <w:pPr>
        <w:spacing w:after="0" w:line="240" w:lineRule="auto"/>
        <w:ind w:left="720"/>
      </w:pPr>
    </w:p>
    <w:p w14:paraId="4A8AC353" w14:textId="71936DF0" w:rsidR="0039061A" w:rsidRPr="00B73FDF" w:rsidRDefault="00181E28" w:rsidP="00FD7713">
      <w:pPr>
        <w:spacing w:after="0" w:line="240" w:lineRule="auto"/>
        <w:rPr>
          <w:b/>
          <w:u w:val="single"/>
        </w:rPr>
      </w:pPr>
      <w:r w:rsidRPr="00B73FDF">
        <w:rPr>
          <w:b/>
          <w:u w:val="single"/>
        </w:rPr>
        <w:t>Maximum Grant Amounts</w:t>
      </w:r>
    </w:p>
    <w:p w14:paraId="48741B26" w14:textId="21300071" w:rsidR="0039061A" w:rsidRPr="00B73FDF" w:rsidRDefault="00683A72" w:rsidP="00FD7713">
      <w:pPr>
        <w:pStyle w:val="Default"/>
        <w:rPr>
          <w:rFonts w:asciiTheme="minorHAnsi" w:hAnsiTheme="minorHAnsi"/>
          <w:b/>
          <w:bCs/>
          <w:color w:val="auto"/>
          <w:sz w:val="22"/>
          <w:szCs w:val="22"/>
        </w:rPr>
      </w:pPr>
      <w:r>
        <w:rPr>
          <w:rFonts w:asciiTheme="minorHAnsi" w:hAnsiTheme="minorHAnsi"/>
          <w:b/>
          <w:bCs/>
          <w:color w:val="auto"/>
          <w:sz w:val="22"/>
          <w:szCs w:val="22"/>
        </w:rPr>
        <w:t xml:space="preserve">Wastewater / </w:t>
      </w:r>
      <w:r w:rsidR="00054014" w:rsidRPr="00B73FDF">
        <w:rPr>
          <w:rFonts w:asciiTheme="minorHAnsi" w:hAnsiTheme="minorHAnsi"/>
          <w:b/>
          <w:bCs/>
          <w:color w:val="auto"/>
          <w:sz w:val="22"/>
          <w:szCs w:val="22"/>
        </w:rPr>
        <w:t>Drinking Water (WDW) Program</w:t>
      </w:r>
      <w:r w:rsidR="003431FA">
        <w:rPr>
          <w:rFonts w:asciiTheme="minorHAnsi" w:hAnsiTheme="minorHAnsi"/>
          <w:b/>
          <w:bCs/>
          <w:color w:val="auto"/>
          <w:sz w:val="22"/>
          <w:szCs w:val="22"/>
        </w:rPr>
        <w:t>:</w:t>
      </w:r>
    </w:p>
    <w:p w14:paraId="6F6BB6D4" w14:textId="77777777" w:rsidR="0039061A" w:rsidRPr="00B73FDF" w:rsidRDefault="0039061A" w:rsidP="00FD7713">
      <w:pPr>
        <w:spacing w:after="0" w:line="240" w:lineRule="auto"/>
      </w:pPr>
      <w:r w:rsidRPr="00B73FDF">
        <w:t xml:space="preserve">The Indiana Office of Community and Rural Affairs (OCRA) has established a maximum grant award according to the following matrix.  </w:t>
      </w:r>
    </w:p>
    <w:p w14:paraId="1251E0C0" w14:textId="77777777" w:rsidR="0039061A" w:rsidRPr="00B73FDF" w:rsidRDefault="0039061A" w:rsidP="00FD7713">
      <w:pPr>
        <w:spacing w:after="0" w:line="240" w:lineRule="auto"/>
      </w:pPr>
    </w:p>
    <w:p w14:paraId="6A27D16E" w14:textId="2BC4CDD0" w:rsidR="0039061A" w:rsidRPr="00B73FDF" w:rsidRDefault="0039061A" w:rsidP="00FD7713">
      <w:pPr>
        <w:spacing w:after="0" w:line="240" w:lineRule="auto"/>
      </w:pPr>
      <w:r w:rsidRPr="00B73FDF">
        <w:t xml:space="preserve">Grant amounts for communities with existing systems will be based on the </w:t>
      </w:r>
      <w:r w:rsidRPr="00B73FDF">
        <w:rPr>
          <w:u w:val="single"/>
        </w:rPr>
        <w:t xml:space="preserve">current </w:t>
      </w:r>
      <w:r w:rsidR="00DA52E1">
        <w:rPr>
          <w:u w:val="single"/>
        </w:rPr>
        <w:t xml:space="preserve">combined </w:t>
      </w:r>
      <w:r w:rsidRPr="00B73FDF">
        <w:rPr>
          <w:u w:val="single"/>
        </w:rPr>
        <w:t xml:space="preserve">rates at the time of </w:t>
      </w:r>
      <w:r w:rsidR="00D67907">
        <w:rPr>
          <w:u w:val="single"/>
        </w:rPr>
        <w:t>application</w:t>
      </w:r>
      <w:r w:rsidR="00E45AAE">
        <w:rPr>
          <w:u w:val="single"/>
        </w:rPr>
        <w:t>,</w:t>
      </w:r>
      <w:r w:rsidRPr="00B73FDF">
        <w:t xml:space="preserve"> and grant amounts for communities constructing new systems will be based on a verified rate study included in a P</w:t>
      </w:r>
      <w:r w:rsidR="00FE43AA">
        <w:t xml:space="preserve">reliminary </w:t>
      </w:r>
      <w:r w:rsidRPr="00B73FDF">
        <w:t>E</w:t>
      </w:r>
      <w:r w:rsidR="00FE43AA">
        <w:t xml:space="preserve">ngineering </w:t>
      </w:r>
      <w:r w:rsidR="00FE43AA" w:rsidRPr="00B73FDF">
        <w:t>R</w:t>
      </w:r>
      <w:r w:rsidR="00FE43AA">
        <w:t>eport (PER)</w:t>
      </w:r>
      <w:r w:rsidRPr="00B73FDF">
        <w:t>.</w:t>
      </w:r>
    </w:p>
    <w:p w14:paraId="149A6532" w14:textId="77777777" w:rsidR="0039061A" w:rsidRDefault="0039061A" w:rsidP="00FD7713">
      <w:pPr>
        <w:pStyle w:val="Default"/>
        <w:rPr>
          <w:rFonts w:asciiTheme="minorHAnsi" w:hAnsiTheme="minorHAnsi"/>
          <w:b/>
          <w:bCs/>
          <w:color w:val="auto"/>
          <w:sz w:val="22"/>
          <w:szCs w:val="22"/>
        </w:rPr>
      </w:pPr>
    </w:p>
    <w:p w14:paraId="6F7014EA" w14:textId="39DF4AB9" w:rsidR="00D15C3A" w:rsidRPr="00B73FDF" w:rsidRDefault="00D15C3A" w:rsidP="00FD7713">
      <w:pPr>
        <w:pStyle w:val="Default"/>
        <w:rPr>
          <w:rFonts w:asciiTheme="minorHAnsi" w:hAnsiTheme="minorHAnsi"/>
          <w:b/>
          <w:bCs/>
          <w:color w:val="auto"/>
          <w:sz w:val="22"/>
          <w:szCs w:val="22"/>
        </w:rPr>
      </w:pPr>
      <w:r w:rsidRPr="00B73FDF">
        <w:rPr>
          <w:rFonts w:asciiTheme="minorHAnsi" w:hAnsiTheme="minorHAnsi"/>
          <w:color w:val="auto"/>
          <w:sz w:val="22"/>
          <w:szCs w:val="22"/>
        </w:rPr>
        <w:t xml:space="preserve">The amount of CDBG funds </w:t>
      </w:r>
      <w:r w:rsidRPr="00F6369A">
        <w:rPr>
          <w:rFonts w:asciiTheme="minorHAnsi" w:hAnsiTheme="minorHAnsi"/>
          <w:color w:val="auto"/>
          <w:sz w:val="22"/>
          <w:szCs w:val="22"/>
        </w:rPr>
        <w:t xml:space="preserve">granted </w:t>
      </w:r>
      <w:r w:rsidRPr="00F6369A">
        <w:rPr>
          <w:rFonts w:asciiTheme="minorHAnsi" w:hAnsiTheme="minorHAnsi"/>
          <w:color w:val="auto"/>
          <w:sz w:val="22"/>
        </w:rPr>
        <w:t>will be based</w:t>
      </w:r>
      <w:r w:rsidRPr="00F6369A">
        <w:rPr>
          <w:rFonts w:asciiTheme="minorHAnsi" w:hAnsiTheme="minorHAnsi"/>
          <w:color w:val="auto"/>
          <w:sz w:val="22"/>
          <w:szCs w:val="22"/>
        </w:rPr>
        <w:t xml:space="preserve"> on</w:t>
      </w:r>
      <w:r w:rsidRPr="00B73FDF">
        <w:rPr>
          <w:rFonts w:asciiTheme="minorHAnsi" w:hAnsiTheme="minorHAnsi"/>
          <w:color w:val="auto"/>
          <w:sz w:val="22"/>
          <w:szCs w:val="22"/>
        </w:rPr>
        <w:t xml:space="preserve"> a $5,000 cost per project beneficiary.</w:t>
      </w:r>
    </w:p>
    <w:p w14:paraId="1FAD2E9E" w14:textId="77777777" w:rsidR="00B177C4" w:rsidRDefault="00B177C4" w:rsidP="00FD7713">
      <w:pPr>
        <w:spacing w:after="0" w:line="240" w:lineRule="auto"/>
        <w:rPr>
          <w:bCs/>
        </w:rPr>
      </w:pPr>
    </w:p>
    <w:p w14:paraId="0228E8CA" w14:textId="77777777" w:rsidR="0039061A" w:rsidRPr="00B73FDF" w:rsidRDefault="0039061A" w:rsidP="00FD7713">
      <w:pPr>
        <w:spacing w:after="0" w:line="240" w:lineRule="auto"/>
        <w:rPr>
          <w:bCs/>
        </w:rPr>
      </w:pPr>
      <w:r w:rsidRPr="00B73FDF">
        <w:rPr>
          <w:bCs/>
        </w:rPr>
        <w:t>Maximum grant amounts are based upon user rate information, as follows:</w:t>
      </w:r>
    </w:p>
    <w:p w14:paraId="767734A4" w14:textId="77777777" w:rsidR="0039061A" w:rsidRPr="00B73FDF" w:rsidRDefault="0039061A" w:rsidP="00FD7713">
      <w:pPr>
        <w:spacing w:after="0" w:line="240" w:lineRule="auto"/>
      </w:pPr>
    </w:p>
    <w:p w14:paraId="5DA7906E" w14:textId="40001F2D" w:rsidR="0039061A" w:rsidRPr="00E4597C" w:rsidRDefault="00054014" w:rsidP="00FD7713">
      <w:pPr>
        <w:pStyle w:val="Default"/>
        <w:ind w:left="720"/>
        <w:rPr>
          <w:rFonts w:asciiTheme="minorHAnsi" w:hAnsiTheme="minorHAnsi"/>
          <w:b/>
          <w:bCs/>
          <w:color w:val="auto"/>
          <w:sz w:val="22"/>
          <w:szCs w:val="22"/>
        </w:rPr>
      </w:pPr>
      <w:r w:rsidRPr="00E4597C">
        <w:rPr>
          <w:rFonts w:asciiTheme="minorHAnsi" w:hAnsiTheme="minorHAnsi"/>
          <w:b/>
          <w:bCs/>
          <w:color w:val="auto"/>
          <w:sz w:val="22"/>
          <w:szCs w:val="22"/>
        </w:rPr>
        <w:t>Wastewater</w:t>
      </w:r>
      <w:r w:rsidR="00E4597C" w:rsidRPr="00E4597C">
        <w:rPr>
          <w:rFonts w:asciiTheme="minorHAnsi" w:hAnsiTheme="minorHAnsi"/>
          <w:b/>
          <w:bCs/>
          <w:color w:val="auto"/>
          <w:sz w:val="22"/>
          <w:szCs w:val="22"/>
        </w:rPr>
        <w:t xml:space="preserve"> and Drinking Wat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2"/>
        <w:gridCol w:w="1194"/>
        <w:gridCol w:w="1317"/>
        <w:gridCol w:w="1307"/>
      </w:tblGrid>
      <w:tr w:rsidR="0039061A" w:rsidRPr="00E4597C" w14:paraId="6A54252D" w14:textId="77777777" w:rsidTr="00054014">
        <w:tc>
          <w:tcPr>
            <w:tcW w:w="0" w:type="auto"/>
            <w:vMerge w:val="restart"/>
            <w:shd w:val="clear" w:color="auto" w:fill="auto"/>
            <w:vAlign w:val="center"/>
          </w:tcPr>
          <w:p w14:paraId="005CC726"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Maximum Grant Amounts</w:t>
            </w:r>
          </w:p>
        </w:tc>
        <w:tc>
          <w:tcPr>
            <w:tcW w:w="0" w:type="auto"/>
            <w:gridSpan w:val="3"/>
            <w:shd w:val="clear" w:color="auto" w:fill="auto"/>
          </w:tcPr>
          <w:p w14:paraId="0250A199"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Rates for 4,000 gallons</w:t>
            </w:r>
          </w:p>
        </w:tc>
      </w:tr>
      <w:tr w:rsidR="0039061A" w:rsidRPr="00E4597C" w14:paraId="62A06EFF" w14:textId="77777777" w:rsidTr="00054014">
        <w:tc>
          <w:tcPr>
            <w:tcW w:w="0" w:type="auto"/>
            <w:vMerge/>
            <w:shd w:val="clear" w:color="auto" w:fill="auto"/>
          </w:tcPr>
          <w:p w14:paraId="39231936" w14:textId="77777777" w:rsidR="0039061A" w:rsidRPr="00E4597C" w:rsidRDefault="0039061A" w:rsidP="00FD7713">
            <w:pPr>
              <w:pStyle w:val="Default"/>
              <w:rPr>
                <w:rFonts w:asciiTheme="minorHAnsi" w:hAnsiTheme="minorHAnsi"/>
                <w:b/>
                <w:color w:val="auto"/>
                <w:sz w:val="22"/>
                <w:szCs w:val="22"/>
              </w:rPr>
            </w:pPr>
          </w:p>
        </w:tc>
        <w:tc>
          <w:tcPr>
            <w:tcW w:w="0" w:type="auto"/>
            <w:shd w:val="clear" w:color="auto" w:fill="auto"/>
          </w:tcPr>
          <w:p w14:paraId="128AF96C"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User Rates</w:t>
            </w:r>
          </w:p>
          <w:p w14:paraId="788F5EAD"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Over $50)</w:t>
            </w:r>
          </w:p>
        </w:tc>
        <w:tc>
          <w:tcPr>
            <w:tcW w:w="0" w:type="auto"/>
            <w:shd w:val="clear" w:color="auto" w:fill="auto"/>
          </w:tcPr>
          <w:p w14:paraId="2F3006C3"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User Rates</w:t>
            </w:r>
          </w:p>
          <w:p w14:paraId="608040AD"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30 to $50)</w:t>
            </w:r>
          </w:p>
        </w:tc>
        <w:tc>
          <w:tcPr>
            <w:tcW w:w="0" w:type="auto"/>
            <w:shd w:val="clear" w:color="auto" w:fill="auto"/>
          </w:tcPr>
          <w:p w14:paraId="333E24E2"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User Rates</w:t>
            </w:r>
          </w:p>
          <w:p w14:paraId="7219CB7D" w14:textId="77777777" w:rsidR="0039061A" w:rsidRPr="00E4597C" w:rsidRDefault="0039061A" w:rsidP="00FD7713">
            <w:pPr>
              <w:pStyle w:val="Default"/>
              <w:rPr>
                <w:rFonts w:asciiTheme="minorHAnsi" w:hAnsiTheme="minorHAnsi"/>
                <w:b/>
                <w:color w:val="auto"/>
                <w:sz w:val="22"/>
                <w:szCs w:val="22"/>
              </w:rPr>
            </w:pPr>
            <w:r w:rsidRPr="00E4597C">
              <w:rPr>
                <w:rFonts w:asciiTheme="minorHAnsi" w:hAnsiTheme="minorHAnsi"/>
                <w:b/>
                <w:color w:val="auto"/>
                <w:sz w:val="22"/>
                <w:szCs w:val="22"/>
              </w:rPr>
              <w:t>(Under $30)</w:t>
            </w:r>
          </w:p>
        </w:tc>
      </w:tr>
      <w:tr w:rsidR="0039061A" w:rsidRPr="00E4597C" w14:paraId="63C441DA" w14:textId="77777777" w:rsidTr="00054014">
        <w:tc>
          <w:tcPr>
            <w:tcW w:w="0" w:type="auto"/>
            <w:shd w:val="clear" w:color="auto" w:fill="auto"/>
          </w:tcPr>
          <w:p w14:paraId="3FCF1EC1"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Projects over $1 million in total project cost</w:t>
            </w:r>
          </w:p>
        </w:tc>
        <w:tc>
          <w:tcPr>
            <w:tcW w:w="0" w:type="auto"/>
            <w:shd w:val="clear" w:color="auto" w:fill="auto"/>
          </w:tcPr>
          <w:p w14:paraId="07DB9E18"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700,000</w:t>
            </w:r>
          </w:p>
        </w:tc>
        <w:tc>
          <w:tcPr>
            <w:tcW w:w="0" w:type="auto"/>
            <w:shd w:val="clear" w:color="auto" w:fill="auto"/>
          </w:tcPr>
          <w:p w14:paraId="0F4CB93E"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600,000</w:t>
            </w:r>
          </w:p>
        </w:tc>
        <w:tc>
          <w:tcPr>
            <w:tcW w:w="0" w:type="auto"/>
            <w:shd w:val="clear" w:color="auto" w:fill="auto"/>
          </w:tcPr>
          <w:p w14:paraId="0D6B2DAF"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550,000</w:t>
            </w:r>
          </w:p>
        </w:tc>
      </w:tr>
      <w:tr w:rsidR="0039061A" w:rsidRPr="00F637C4" w14:paraId="5F43020A" w14:textId="77777777" w:rsidTr="00054014">
        <w:tc>
          <w:tcPr>
            <w:tcW w:w="0" w:type="auto"/>
            <w:shd w:val="clear" w:color="auto" w:fill="auto"/>
          </w:tcPr>
          <w:p w14:paraId="7B1F39A2"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Projects under $1 million in total project cost</w:t>
            </w:r>
          </w:p>
        </w:tc>
        <w:tc>
          <w:tcPr>
            <w:tcW w:w="0" w:type="auto"/>
            <w:shd w:val="clear" w:color="auto" w:fill="auto"/>
          </w:tcPr>
          <w:p w14:paraId="77F2FC33" w14:textId="6F5C9778" w:rsidR="0039061A" w:rsidRPr="00E4597C" w:rsidRDefault="00AD44C6" w:rsidP="00FD7713">
            <w:pPr>
              <w:pStyle w:val="Default"/>
              <w:rPr>
                <w:rFonts w:asciiTheme="minorHAnsi" w:hAnsiTheme="minorHAnsi"/>
                <w:color w:val="auto"/>
                <w:sz w:val="22"/>
                <w:szCs w:val="22"/>
              </w:rPr>
            </w:pPr>
            <w:r w:rsidRPr="00E4597C">
              <w:rPr>
                <w:rFonts w:asciiTheme="minorHAnsi" w:hAnsiTheme="minorHAnsi"/>
                <w:color w:val="auto"/>
                <w:sz w:val="22"/>
                <w:szCs w:val="22"/>
              </w:rPr>
              <w:t>$60</w:t>
            </w:r>
            <w:r w:rsidR="0039061A" w:rsidRPr="00E4597C">
              <w:rPr>
                <w:rFonts w:asciiTheme="minorHAnsi" w:hAnsiTheme="minorHAnsi"/>
                <w:color w:val="auto"/>
                <w:sz w:val="22"/>
                <w:szCs w:val="22"/>
              </w:rPr>
              <w:t>0,000</w:t>
            </w:r>
          </w:p>
        </w:tc>
        <w:tc>
          <w:tcPr>
            <w:tcW w:w="0" w:type="auto"/>
            <w:shd w:val="clear" w:color="auto" w:fill="auto"/>
          </w:tcPr>
          <w:p w14:paraId="3FC23693"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550,000</w:t>
            </w:r>
          </w:p>
        </w:tc>
        <w:tc>
          <w:tcPr>
            <w:tcW w:w="0" w:type="auto"/>
            <w:shd w:val="clear" w:color="auto" w:fill="auto"/>
          </w:tcPr>
          <w:p w14:paraId="18B47D98" w14:textId="77777777" w:rsidR="0039061A" w:rsidRPr="00E4597C" w:rsidRDefault="0039061A" w:rsidP="00FD7713">
            <w:pPr>
              <w:pStyle w:val="Default"/>
              <w:rPr>
                <w:rFonts w:asciiTheme="minorHAnsi" w:hAnsiTheme="minorHAnsi"/>
                <w:color w:val="auto"/>
                <w:sz w:val="22"/>
                <w:szCs w:val="22"/>
              </w:rPr>
            </w:pPr>
            <w:r w:rsidRPr="00E4597C">
              <w:rPr>
                <w:rFonts w:asciiTheme="minorHAnsi" w:hAnsiTheme="minorHAnsi"/>
                <w:color w:val="auto"/>
                <w:sz w:val="22"/>
                <w:szCs w:val="22"/>
              </w:rPr>
              <w:t>$500,000</w:t>
            </w:r>
          </w:p>
        </w:tc>
      </w:tr>
    </w:tbl>
    <w:p w14:paraId="79D5ED3A" w14:textId="77777777" w:rsidR="003431FA" w:rsidRDefault="003431FA" w:rsidP="00FD7713">
      <w:pPr>
        <w:pStyle w:val="Default"/>
        <w:rPr>
          <w:rFonts w:asciiTheme="minorHAnsi" w:hAnsiTheme="minorHAnsi"/>
          <w:b/>
          <w:color w:val="auto"/>
          <w:sz w:val="22"/>
          <w:szCs w:val="22"/>
        </w:rPr>
      </w:pPr>
    </w:p>
    <w:p w14:paraId="1C3B6956" w14:textId="2AA9E605" w:rsidR="0039061A" w:rsidRPr="00B73FDF" w:rsidRDefault="00AD44C6" w:rsidP="00FD7713">
      <w:pPr>
        <w:pStyle w:val="Default"/>
        <w:rPr>
          <w:rFonts w:asciiTheme="minorHAnsi" w:hAnsiTheme="minorHAnsi"/>
          <w:b/>
          <w:color w:val="auto"/>
          <w:sz w:val="22"/>
          <w:szCs w:val="22"/>
        </w:rPr>
      </w:pPr>
      <w:r w:rsidRPr="00B73FDF">
        <w:rPr>
          <w:rFonts w:asciiTheme="minorHAnsi" w:hAnsiTheme="minorHAnsi"/>
          <w:b/>
          <w:color w:val="auto"/>
          <w:sz w:val="22"/>
          <w:szCs w:val="22"/>
        </w:rPr>
        <w:t>Stormwater Improvements Program</w:t>
      </w:r>
      <w:r w:rsidR="0039061A" w:rsidRPr="00B73FDF">
        <w:rPr>
          <w:rFonts w:asciiTheme="minorHAnsi" w:hAnsiTheme="minorHAnsi"/>
          <w:b/>
          <w:color w:val="auto"/>
          <w:sz w:val="22"/>
          <w:szCs w:val="22"/>
        </w:rPr>
        <w:t xml:space="preserve">: </w:t>
      </w:r>
    </w:p>
    <w:p w14:paraId="2E44D1AD" w14:textId="5B525C3F" w:rsidR="0039061A" w:rsidRPr="00B73FDF" w:rsidRDefault="0039061A" w:rsidP="00FD7713">
      <w:pPr>
        <w:pStyle w:val="Default"/>
        <w:rPr>
          <w:rFonts w:asciiTheme="minorHAnsi" w:hAnsiTheme="minorHAnsi"/>
          <w:color w:val="auto"/>
          <w:sz w:val="22"/>
          <w:szCs w:val="22"/>
        </w:rPr>
      </w:pPr>
      <w:r w:rsidRPr="00B73FDF">
        <w:rPr>
          <w:rFonts w:asciiTheme="minorHAnsi" w:hAnsiTheme="minorHAnsi"/>
          <w:color w:val="auto"/>
          <w:sz w:val="22"/>
          <w:szCs w:val="22"/>
        </w:rPr>
        <w:t xml:space="preserve">The Indiana Office of Community and Rural Affairs (OCRA) has established a </w:t>
      </w:r>
      <w:r w:rsidR="00A87492" w:rsidRPr="00E4597C">
        <w:rPr>
          <w:rFonts w:asciiTheme="minorHAnsi" w:hAnsiTheme="minorHAnsi"/>
          <w:b/>
          <w:color w:val="auto"/>
          <w:sz w:val="22"/>
          <w:szCs w:val="22"/>
        </w:rPr>
        <w:t>maximum grant award of up to $6</w:t>
      </w:r>
      <w:r w:rsidRPr="00E4597C">
        <w:rPr>
          <w:rFonts w:asciiTheme="minorHAnsi" w:hAnsiTheme="minorHAnsi"/>
          <w:b/>
          <w:color w:val="auto"/>
          <w:sz w:val="22"/>
          <w:szCs w:val="22"/>
        </w:rPr>
        <w:t>00,000</w:t>
      </w:r>
      <w:r w:rsidRPr="00B73FDF">
        <w:rPr>
          <w:rFonts w:asciiTheme="minorHAnsi" w:hAnsiTheme="minorHAnsi"/>
          <w:color w:val="auto"/>
          <w:sz w:val="22"/>
          <w:szCs w:val="22"/>
        </w:rPr>
        <w:t xml:space="preserve"> for the Stormwater Improvements Program (SIP). If OCRA determines that a lesser amount is appropriate, it may be necessary to revise the project before it is submitted in final form. </w:t>
      </w:r>
    </w:p>
    <w:p w14:paraId="212CA4A1" w14:textId="77777777" w:rsidR="0039061A" w:rsidRPr="00B73FDF" w:rsidRDefault="0039061A" w:rsidP="00FD7713">
      <w:pPr>
        <w:pStyle w:val="Default"/>
        <w:rPr>
          <w:rFonts w:asciiTheme="minorHAnsi" w:hAnsiTheme="minorHAnsi"/>
          <w:color w:val="auto"/>
          <w:sz w:val="22"/>
          <w:szCs w:val="22"/>
        </w:rPr>
      </w:pPr>
    </w:p>
    <w:p w14:paraId="48B4729B" w14:textId="77777777" w:rsidR="0039061A" w:rsidRPr="00B73FDF" w:rsidRDefault="0039061A" w:rsidP="00FD7713">
      <w:pPr>
        <w:pStyle w:val="Default"/>
        <w:rPr>
          <w:rFonts w:asciiTheme="minorHAnsi" w:hAnsiTheme="minorHAnsi"/>
          <w:color w:val="auto"/>
          <w:sz w:val="22"/>
          <w:szCs w:val="22"/>
        </w:rPr>
      </w:pPr>
      <w:r w:rsidRPr="00B73FDF">
        <w:rPr>
          <w:rFonts w:asciiTheme="minorHAnsi" w:hAnsiTheme="minorHAnsi"/>
          <w:color w:val="auto"/>
          <w:sz w:val="22"/>
          <w:szCs w:val="22"/>
        </w:rPr>
        <w:t xml:space="preserve">The amount of CDBG funds </w:t>
      </w:r>
      <w:r w:rsidRPr="00F6369A">
        <w:rPr>
          <w:rFonts w:asciiTheme="minorHAnsi" w:hAnsiTheme="minorHAnsi"/>
          <w:color w:val="auto"/>
          <w:sz w:val="22"/>
          <w:szCs w:val="22"/>
        </w:rPr>
        <w:t xml:space="preserve">granted </w:t>
      </w:r>
      <w:r w:rsidRPr="00F6369A">
        <w:rPr>
          <w:rFonts w:asciiTheme="minorHAnsi" w:hAnsiTheme="minorHAnsi"/>
          <w:color w:val="auto"/>
          <w:sz w:val="22"/>
        </w:rPr>
        <w:t>will be based</w:t>
      </w:r>
      <w:r w:rsidRPr="00F6369A">
        <w:rPr>
          <w:rFonts w:asciiTheme="minorHAnsi" w:hAnsiTheme="minorHAnsi"/>
          <w:color w:val="auto"/>
          <w:sz w:val="22"/>
          <w:szCs w:val="22"/>
        </w:rPr>
        <w:t xml:space="preserve"> on a</w:t>
      </w:r>
      <w:r w:rsidRPr="00B73FDF">
        <w:rPr>
          <w:rFonts w:asciiTheme="minorHAnsi" w:hAnsiTheme="minorHAnsi"/>
          <w:color w:val="auto"/>
          <w:sz w:val="22"/>
          <w:szCs w:val="22"/>
        </w:rPr>
        <w:t xml:space="preserve"> $5,000 cost per project beneficiary. </w:t>
      </w:r>
    </w:p>
    <w:p w14:paraId="3F1EC3ED" w14:textId="77777777" w:rsidR="00B177C4" w:rsidRPr="00B73FDF" w:rsidRDefault="00B177C4" w:rsidP="00FD7713">
      <w:pPr>
        <w:pStyle w:val="Default"/>
        <w:rPr>
          <w:rFonts w:asciiTheme="minorHAnsi" w:hAnsiTheme="minorHAnsi"/>
          <w:b/>
          <w:color w:val="auto"/>
          <w:sz w:val="22"/>
          <w:szCs w:val="22"/>
        </w:rPr>
      </w:pPr>
    </w:p>
    <w:p w14:paraId="4BD5B837" w14:textId="30C1076C" w:rsidR="0039061A" w:rsidRPr="00B73FDF" w:rsidRDefault="00AD44C6" w:rsidP="00FD7713">
      <w:pPr>
        <w:pStyle w:val="Default"/>
        <w:rPr>
          <w:rFonts w:asciiTheme="minorHAnsi" w:hAnsiTheme="minorHAnsi"/>
          <w:b/>
          <w:color w:val="auto"/>
          <w:sz w:val="22"/>
          <w:szCs w:val="22"/>
        </w:rPr>
      </w:pPr>
      <w:r w:rsidRPr="00B73FDF">
        <w:rPr>
          <w:rFonts w:asciiTheme="minorHAnsi" w:hAnsiTheme="minorHAnsi"/>
          <w:b/>
          <w:color w:val="auto"/>
          <w:sz w:val="22"/>
          <w:szCs w:val="22"/>
        </w:rPr>
        <w:t>Public Facilities Program</w:t>
      </w:r>
      <w:r w:rsidR="0039061A" w:rsidRPr="00B73FDF">
        <w:rPr>
          <w:rFonts w:asciiTheme="minorHAnsi" w:hAnsiTheme="minorHAnsi"/>
          <w:b/>
          <w:color w:val="auto"/>
          <w:sz w:val="22"/>
          <w:szCs w:val="22"/>
        </w:rPr>
        <w:t xml:space="preserve">:  </w:t>
      </w:r>
    </w:p>
    <w:p w14:paraId="610906BF" w14:textId="38186959" w:rsidR="0039061A" w:rsidRPr="00B73FDF" w:rsidRDefault="0039061A" w:rsidP="00FD7713">
      <w:pPr>
        <w:spacing w:after="0" w:line="240" w:lineRule="auto"/>
      </w:pPr>
      <w:r w:rsidRPr="00B73FDF">
        <w:t xml:space="preserve">The Indiana Office of Community and Rural Affairs (OCRA) has established a </w:t>
      </w:r>
      <w:r w:rsidRPr="00E4597C">
        <w:rPr>
          <w:b/>
        </w:rPr>
        <w:t>maximum grant award of $500,000</w:t>
      </w:r>
      <w:r w:rsidRPr="00B73FDF">
        <w:t xml:space="preserve"> for all Public Facility projects. The maximum award is not intended to serve as a target figure for requests for grant assistance. </w:t>
      </w:r>
      <w:r w:rsidRPr="00B73FDF">
        <w:lastRenderedPageBreak/>
        <w:t>OCRA will review the level of grant assistance requested and will consider the appropriateness of the project’s scope, the level of demonstrated need</w:t>
      </w:r>
      <w:r w:rsidR="00E45AAE">
        <w:t>,</w:t>
      </w:r>
      <w:r w:rsidRPr="00B73FDF">
        <w:t xml:space="preserve"> and the financial resources of the applicant. If OCRA determines that a lesser amount is appropriate, it may be necessary to revise the project before it is submitted in final form.</w:t>
      </w:r>
    </w:p>
    <w:p w14:paraId="1EFACA6D" w14:textId="77777777" w:rsidR="003431FA" w:rsidRDefault="003431FA" w:rsidP="00FD7713">
      <w:pPr>
        <w:pStyle w:val="Default"/>
        <w:rPr>
          <w:rFonts w:asciiTheme="minorHAnsi" w:hAnsiTheme="minorHAnsi"/>
          <w:color w:val="auto"/>
          <w:sz w:val="22"/>
          <w:szCs w:val="22"/>
        </w:rPr>
      </w:pPr>
    </w:p>
    <w:p w14:paraId="2A03D8C0" w14:textId="678B8927" w:rsidR="0039061A" w:rsidRPr="00B73FDF" w:rsidRDefault="0039061A" w:rsidP="00FD7713">
      <w:pPr>
        <w:pStyle w:val="Default"/>
        <w:rPr>
          <w:rFonts w:asciiTheme="minorHAnsi" w:hAnsiTheme="minorHAnsi"/>
          <w:sz w:val="22"/>
          <w:szCs w:val="22"/>
        </w:rPr>
      </w:pPr>
      <w:r w:rsidRPr="00F6369A">
        <w:rPr>
          <w:rFonts w:asciiTheme="minorHAnsi" w:hAnsiTheme="minorHAnsi"/>
          <w:color w:val="auto"/>
          <w:sz w:val="22"/>
          <w:szCs w:val="22"/>
        </w:rPr>
        <w:t xml:space="preserve">The amount of CDBG funds granted </w:t>
      </w:r>
      <w:r w:rsidRPr="00F6369A">
        <w:rPr>
          <w:rFonts w:asciiTheme="minorHAnsi" w:hAnsiTheme="minorHAnsi"/>
          <w:color w:val="auto"/>
          <w:sz w:val="22"/>
        </w:rPr>
        <w:t>will be based on a</w:t>
      </w:r>
      <w:r w:rsidRPr="00F6369A">
        <w:rPr>
          <w:rFonts w:asciiTheme="minorHAnsi" w:hAnsiTheme="minorHAnsi"/>
          <w:color w:val="auto"/>
          <w:sz w:val="22"/>
          <w:szCs w:val="22"/>
        </w:rPr>
        <w:t xml:space="preserve"> $</w:t>
      </w:r>
      <w:r w:rsidRPr="00B73FDF">
        <w:rPr>
          <w:rFonts w:asciiTheme="minorHAnsi" w:hAnsiTheme="minorHAnsi"/>
          <w:color w:val="auto"/>
          <w:sz w:val="22"/>
          <w:szCs w:val="22"/>
        </w:rPr>
        <w:t xml:space="preserve">5,000 cost per project beneficiary.  </w:t>
      </w:r>
    </w:p>
    <w:p w14:paraId="754EFCE0" w14:textId="77777777" w:rsidR="003A6D79" w:rsidRPr="003A6D79" w:rsidRDefault="003A6D79" w:rsidP="00FD7713">
      <w:pPr>
        <w:pStyle w:val="Default"/>
        <w:rPr>
          <w:rFonts w:asciiTheme="minorHAnsi" w:hAnsiTheme="minorHAnsi"/>
          <w:bCs/>
          <w:color w:val="auto"/>
          <w:sz w:val="22"/>
          <w:szCs w:val="22"/>
        </w:rPr>
      </w:pPr>
    </w:p>
    <w:p w14:paraId="3247A4A6" w14:textId="7E82AC3B" w:rsidR="0039061A" w:rsidRPr="00B73FDF" w:rsidRDefault="00181E28" w:rsidP="00FD7713">
      <w:pPr>
        <w:spacing w:after="0" w:line="240" w:lineRule="auto"/>
        <w:rPr>
          <w:b/>
          <w:u w:val="single"/>
        </w:rPr>
      </w:pPr>
      <w:r w:rsidRPr="00B73FDF">
        <w:rPr>
          <w:b/>
          <w:u w:val="single"/>
        </w:rPr>
        <w:t>Grant Administration</w:t>
      </w:r>
    </w:p>
    <w:p w14:paraId="4C352D6C" w14:textId="758922A2" w:rsidR="0039061A" w:rsidRDefault="0039061A" w:rsidP="00FD7713">
      <w:pPr>
        <w:pStyle w:val="BodyText"/>
        <w:jc w:val="left"/>
        <w:rPr>
          <w:rFonts w:asciiTheme="minorHAnsi" w:hAnsiTheme="minorHAnsi"/>
          <w:color w:val="auto"/>
          <w:sz w:val="22"/>
          <w:szCs w:val="22"/>
        </w:rPr>
      </w:pPr>
      <w:r w:rsidRPr="00B73FDF">
        <w:rPr>
          <w:rFonts w:asciiTheme="minorHAnsi" w:hAnsiTheme="minorHAnsi"/>
          <w:color w:val="auto"/>
          <w:sz w:val="22"/>
          <w:szCs w:val="22"/>
        </w:rPr>
        <w:t>The Community Development Block Grant (CDBG) program requires the Qualifications Based Selection (QBS) procurement method for archite</w:t>
      </w:r>
      <w:r w:rsidR="00C82DC4" w:rsidRPr="00B73FDF">
        <w:rPr>
          <w:rFonts w:asciiTheme="minorHAnsi" w:hAnsiTheme="minorHAnsi"/>
          <w:color w:val="auto"/>
          <w:sz w:val="22"/>
          <w:szCs w:val="22"/>
        </w:rPr>
        <w:t>ctural and engineering services. A</w:t>
      </w:r>
      <w:r w:rsidRPr="00B73FDF">
        <w:rPr>
          <w:rFonts w:asciiTheme="minorHAnsi" w:hAnsiTheme="minorHAnsi"/>
          <w:color w:val="auto"/>
          <w:sz w:val="22"/>
          <w:szCs w:val="22"/>
        </w:rPr>
        <w:t xml:space="preserve">ll other professional services must be procured using the Request for </w:t>
      </w:r>
      <w:r w:rsidR="00D67907">
        <w:rPr>
          <w:rFonts w:asciiTheme="minorHAnsi" w:hAnsiTheme="minorHAnsi"/>
          <w:color w:val="auto"/>
          <w:sz w:val="22"/>
          <w:szCs w:val="22"/>
        </w:rPr>
        <w:t>Application</w:t>
      </w:r>
      <w:r w:rsidRPr="00B73FDF">
        <w:rPr>
          <w:rFonts w:asciiTheme="minorHAnsi" w:hAnsiTheme="minorHAnsi"/>
          <w:color w:val="auto"/>
          <w:sz w:val="22"/>
          <w:szCs w:val="22"/>
        </w:rPr>
        <w:t xml:space="preserve"> (RFP) method </w:t>
      </w:r>
      <w:r w:rsidR="003431FA">
        <w:rPr>
          <w:rFonts w:asciiTheme="minorHAnsi" w:hAnsiTheme="minorHAnsi"/>
          <w:color w:val="auto"/>
          <w:sz w:val="22"/>
          <w:szCs w:val="22"/>
        </w:rPr>
        <w:t xml:space="preserve">if being paid with CDBG funds. </w:t>
      </w:r>
    </w:p>
    <w:p w14:paraId="106EABDF" w14:textId="77777777" w:rsidR="003431FA" w:rsidRPr="003431FA" w:rsidRDefault="003431FA" w:rsidP="00FD7713">
      <w:pPr>
        <w:pStyle w:val="BodyText"/>
        <w:jc w:val="left"/>
        <w:rPr>
          <w:rFonts w:asciiTheme="minorHAnsi" w:hAnsiTheme="minorHAnsi"/>
          <w:color w:val="auto"/>
          <w:sz w:val="22"/>
          <w:szCs w:val="22"/>
        </w:rPr>
      </w:pPr>
    </w:p>
    <w:p w14:paraId="2F1C6C1E" w14:textId="59134B8B" w:rsidR="0039061A" w:rsidRPr="00B73FDF" w:rsidRDefault="0039061A" w:rsidP="00FD7713">
      <w:pPr>
        <w:spacing w:after="0" w:line="240" w:lineRule="auto"/>
      </w:pPr>
      <w:r w:rsidRPr="00B73FDF">
        <w:t>All grant administrators involved in CDBG projects must be fully Accredited CDBG Grant Administrator</w:t>
      </w:r>
      <w:r w:rsidR="00C82DC4" w:rsidRPr="00B73FDF">
        <w:t>s</w:t>
      </w:r>
      <w:r w:rsidRPr="00B73FDF">
        <w:t>.  This certification must be current at the time o</w:t>
      </w:r>
      <w:r w:rsidR="009620E6">
        <w:t>f application.  A list of such G</w:t>
      </w:r>
      <w:r w:rsidRPr="00B73FDF">
        <w:t xml:space="preserve">rant </w:t>
      </w:r>
      <w:r w:rsidR="009620E6">
        <w:t>A</w:t>
      </w:r>
      <w:r w:rsidRPr="00B73FDF">
        <w:t>dministrators</w:t>
      </w:r>
      <w:r w:rsidR="009620E6">
        <w:t xml:space="preserve"> and other information on certification</w:t>
      </w:r>
      <w:r w:rsidRPr="00B73FDF">
        <w:t xml:space="preserve"> can be </w:t>
      </w:r>
      <w:r w:rsidR="009620E6">
        <w:t>found at</w:t>
      </w:r>
      <w:r w:rsidRPr="00B73FDF">
        <w:t xml:space="preserve"> </w:t>
      </w:r>
      <w:hyperlink r:id="rId14" w:history="1">
        <w:r w:rsidR="000E46AE">
          <w:rPr>
            <w:rStyle w:val="Hyperlink"/>
          </w:rPr>
          <w:t>http://www.in.gov/ocra/2536.htm</w:t>
        </w:r>
      </w:hyperlink>
      <w:r w:rsidRPr="00B73FDF">
        <w:t>.</w:t>
      </w:r>
    </w:p>
    <w:p w14:paraId="0D45CE5B" w14:textId="77777777" w:rsidR="0039061A" w:rsidRPr="00B73FDF" w:rsidRDefault="0039061A" w:rsidP="00FD7713">
      <w:pPr>
        <w:spacing w:after="0" w:line="240" w:lineRule="auto"/>
      </w:pPr>
    </w:p>
    <w:p w14:paraId="4A0A426A" w14:textId="77777777" w:rsidR="0039061A" w:rsidRPr="00B73FDF" w:rsidRDefault="0039061A" w:rsidP="00FD7713">
      <w:pPr>
        <w:spacing w:after="0" w:line="240" w:lineRule="auto"/>
      </w:pPr>
      <w:r w:rsidRPr="00B73FDF">
        <w:rPr>
          <w:b/>
        </w:rPr>
        <w:t xml:space="preserve">NOTE:  </w:t>
      </w:r>
      <w:r w:rsidRPr="00B73FDF">
        <w:t xml:space="preserve">Private firms or non-governmental entities that perform project development and administration activities for CDBG-assisted projects (project development, environmental review, grant application preparation, procurement assistance, grant administration) will NOT be allowed to perform architectural, engineering, planning, or other related services/activities for grantees or their non-profit sub-recipients on those projects.  </w:t>
      </w:r>
    </w:p>
    <w:p w14:paraId="06A2AFAF" w14:textId="77777777" w:rsidR="0039061A" w:rsidRPr="00B73FDF" w:rsidRDefault="0039061A" w:rsidP="00FD7713">
      <w:pPr>
        <w:spacing w:after="0" w:line="240" w:lineRule="auto"/>
        <w:rPr>
          <w:b/>
        </w:rPr>
      </w:pPr>
    </w:p>
    <w:p w14:paraId="2A3A7184" w14:textId="77777777" w:rsidR="0039061A" w:rsidRPr="00B73FDF" w:rsidRDefault="0039061A" w:rsidP="00FD7713">
      <w:pPr>
        <w:spacing w:after="0" w:line="240" w:lineRule="auto"/>
        <w:rPr>
          <w:b/>
        </w:rPr>
      </w:pPr>
      <w:r w:rsidRPr="00B73FDF">
        <w:rPr>
          <w:b/>
        </w:rPr>
        <w:t>If paid from CGBG funds, Grant Administrators may charge the following:</w:t>
      </w:r>
    </w:p>
    <w:p w14:paraId="1F219D7C" w14:textId="67736F67" w:rsidR="0039061A" w:rsidRPr="003A4FCF" w:rsidRDefault="0039061A" w:rsidP="00FD7713">
      <w:pPr>
        <w:numPr>
          <w:ilvl w:val="0"/>
          <w:numId w:val="33"/>
        </w:numPr>
        <w:spacing w:after="0" w:line="240" w:lineRule="auto"/>
      </w:pPr>
      <w:r w:rsidRPr="003A4FCF">
        <w:t xml:space="preserve">Environmental Review </w:t>
      </w:r>
      <w:r w:rsidRPr="003A4FCF">
        <w:tab/>
        <w:t>$</w:t>
      </w:r>
      <w:r w:rsidR="00E4597C" w:rsidRPr="003A4FCF">
        <w:t>5</w:t>
      </w:r>
      <w:r w:rsidRPr="003A4FCF">
        <w:t>,000 maximum</w:t>
      </w:r>
    </w:p>
    <w:p w14:paraId="67A3714A" w14:textId="35047D62" w:rsidR="0039061A" w:rsidRPr="00D57D40" w:rsidRDefault="00E41D42" w:rsidP="00FD7713">
      <w:pPr>
        <w:numPr>
          <w:ilvl w:val="0"/>
          <w:numId w:val="33"/>
        </w:numPr>
        <w:spacing w:after="0" w:line="240" w:lineRule="auto"/>
      </w:pPr>
      <w:r w:rsidRPr="00D57D40">
        <w:t xml:space="preserve">Labor Standards </w:t>
      </w:r>
      <w:r w:rsidRPr="00D57D40">
        <w:tab/>
      </w:r>
      <w:r w:rsidR="00500190" w:rsidRPr="00D57D40">
        <w:t>$</w:t>
      </w:r>
      <w:r w:rsidR="009C1C25" w:rsidRPr="00D57D40">
        <w:t>5</w:t>
      </w:r>
      <w:r w:rsidR="0039061A" w:rsidRPr="00D57D40">
        <w:t>,000 maximum</w:t>
      </w:r>
    </w:p>
    <w:p w14:paraId="043E1C85" w14:textId="536D938C" w:rsidR="0039061A" w:rsidRPr="00E4597C" w:rsidRDefault="0039061A" w:rsidP="00FD7713">
      <w:pPr>
        <w:numPr>
          <w:ilvl w:val="0"/>
          <w:numId w:val="33"/>
        </w:numPr>
        <w:spacing w:after="0" w:line="240" w:lineRule="auto"/>
      </w:pPr>
      <w:r w:rsidRPr="00E4597C">
        <w:t xml:space="preserve">Administration </w:t>
      </w:r>
      <w:r w:rsidRPr="00E4597C">
        <w:tab/>
      </w:r>
      <w:r w:rsidRPr="00E4597C">
        <w:tab/>
        <w:t>8% of the CDBG grant amount</w:t>
      </w:r>
    </w:p>
    <w:p w14:paraId="2F387318" w14:textId="77777777" w:rsidR="0023322D" w:rsidRDefault="0023322D" w:rsidP="00FD7713">
      <w:pPr>
        <w:spacing w:after="0" w:line="240" w:lineRule="auto"/>
        <w:rPr>
          <w:b/>
          <w:u w:val="single"/>
        </w:rPr>
      </w:pPr>
    </w:p>
    <w:p w14:paraId="17DFA665" w14:textId="2424084C" w:rsidR="0039061A" w:rsidRPr="00B73FDF" w:rsidRDefault="00AD44C6" w:rsidP="00FD7713">
      <w:pPr>
        <w:spacing w:after="0" w:line="240" w:lineRule="auto"/>
        <w:rPr>
          <w:u w:val="single"/>
        </w:rPr>
      </w:pPr>
      <w:r w:rsidRPr="00B73FDF">
        <w:rPr>
          <w:b/>
          <w:u w:val="single"/>
        </w:rPr>
        <w:t>Public Hearings</w:t>
      </w:r>
    </w:p>
    <w:p w14:paraId="4B7A5E89" w14:textId="205F52EB" w:rsidR="0039061A" w:rsidRPr="00231CCA" w:rsidRDefault="0039061A" w:rsidP="00FD7713">
      <w:pPr>
        <w:spacing w:after="0" w:line="240" w:lineRule="auto"/>
        <w:rPr>
          <w:bCs/>
        </w:rPr>
      </w:pPr>
      <w:r w:rsidRPr="00B73FDF">
        <w:rPr>
          <w:bCs/>
        </w:rPr>
        <w:t xml:space="preserve">Two public hearings must be held at different stages of project development. One public hearing must be held </w:t>
      </w:r>
      <w:r w:rsidR="00E45AAE">
        <w:rPr>
          <w:bCs/>
        </w:rPr>
        <w:t>before</w:t>
      </w:r>
      <w:r w:rsidRPr="00B73FDF">
        <w:rPr>
          <w:bCs/>
        </w:rPr>
        <w:t xml:space="preserve"> submission of the proposal</w:t>
      </w:r>
      <w:r w:rsidR="00E45AAE">
        <w:rPr>
          <w:bCs/>
        </w:rPr>
        <w:t>,</w:t>
      </w:r>
      <w:r w:rsidRPr="00B73FDF">
        <w:rPr>
          <w:bCs/>
        </w:rPr>
        <w:t xml:space="preserve"> and the second must be held </w:t>
      </w:r>
      <w:r w:rsidR="00E45AAE">
        <w:rPr>
          <w:bCs/>
        </w:rPr>
        <w:t>before</w:t>
      </w:r>
      <w:r w:rsidRPr="00B73FDF">
        <w:rPr>
          <w:bCs/>
        </w:rPr>
        <w:t xml:space="preserve"> the submis</w:t>
      </w:r>
      <w:r w:rsidR="00231CCA">
        <w:rPr>
          <w:bCs/>
        </w:rPr>
        <w:t xml:space="preserve">sion of the full application. </w:t>
      </w:r>
      <w:r w:rsidR="00231CCA">
        <w:rPr>
          <w:b/>
          <w:bCs/>
          <w:u w:val="single"/>
        </w:rPr>
        <w:t xml:space="preserve">Note: </w:t>
      </w:r>
      <w:r w:rsidRPr="00B73FDF">
        <w:rPr>
          <w:b/>
          <w:bCs/>
          <w:u w:val="single"/>
        </w:rPr>
        <w:t>New public hearings m</w:t>
      </w:r>
      <w:r w:rsidR="00231CCA">
        <w:rPr>
          <w:b/>
          <w:bCs/>
          <w:u w:val="single"/>
        </w:rPr>
        <w:t>ust be held for each grant round</w:t>
      </w:r>
      <w:r w:rsidRPr="00B73FDF">
        <w:rPr>
          <w:b/>
          <w:bCs/>
          <w:u w:val="single"/>
        </w:rPr>
        <w:t>, regardless of prior application(s).</w:t>
      </w:r>
    </w:p>
    <w:p w14:paraId="308987E9" w14:textId="77777777" w:rsidR="0039061A" w:rsidRPr="00B73FDF" w:rsidRDefault="0039061A" w:rsidP="00FD7713">
      <w:pPr>
        <w:spacing w:after="0" w:line="240" w:lineRule="auto"/>
      </w:pPr>
    </w:p>
    <w:p w14:paraId="5D940275" w14:textId="7C38C289" w:rsidR="0039061A" w:rsidRPr="00B73FDF" w:rsidRDefault="0039061A" w:rsidP="00FD7713">
      <w:pPr>
        <w:pStyle w:val="BodyText"/>
        <w:jc w:val="left"/>
        <w:rPr>
          <w:rFonts w:asciiTheme="minorHAnsi" w:hAnsiTheme="minorHAnsi"/>
          <w:sz w:val="22"/>
          <w:szCs w:val="22"/>
        </w:rPr>
      </w:pPr>
      <w:r w:rsidRPr="00B73FDF">
        <w:rPr>
          <w:rFonts w:asciiTheme="minorHAnsi" w:hAnsiTheme="minorHAnsi"/>
          <w:sz w:val="22"/>
          <w:szCs w:val="22"/>
        </w:rPr>
        <w:t>Applicants should be aware of local newspaper deadlines for submitting advertisements. Some smaller newspapers are published weekly and will require that the advertisement is placed well in</w:t>
      </w:r>
      <w:r w:rsidR="006747D0" w:rsidRPr="00B73FDF">
        <w:rPr>
          <w:rFonts w:asciiTheme="minorHAnsi" w:hAnsiTheme="minorHAnsi"/>
          <w:sz w:val="22"/>
          <w:szCs w:val="22"/>
        </w:rPr>
        <w:t xml:space="preserve"> advance of the public hearing. </w:t>
      </w:r>
      <w:r w:rsidRPr="00B73FDF">
        <w:rPr>
          <w:rFonts w:asciiTheme="minorHAnsi" w:hAnsiTheme="minorHAnsi"/>
          <w:sz w:val="22"/>
          <w:szCs w:val="22"/>
        </w:rPr>
        <w:t xml:space="preserve">Other methods of advertising the public hearing </w:t>
      </w:r>
      <w:proofErr w:type="gramStart"/>
      <w:r w:rsidRPr="00B73FDF">
        <w:rPr>
          <w:rFonts w:asciiTheme="minorHAnsi" w:hAnsiTheme="minorHAnsi"/>
          <w:sz w:val="22"/>
          <w:szCs w:val="22"/>
        </w:rPr>
        <w:t>are</w:t>
      </w:r>
      <w:proofErr w:type="gramEnd"/>
      <w:r w:rsidRPr="00B73FDF">
        <w:rPr>
          <w:rFonts w:asciiTheme="minorHAnsi" w:hAnsiTheme="minorHAnsi"/>
          <w:sz w:val="22"/>
          <w:szCs w:val="22"/>
        </w:rPr>
        <w:t xml:space="preserve"> also encouraged. All public hearings must be accessible to </w:t>
      </w:r>
      <w:r w:rsidR="00E45AAE">
        <w:rPr>
          <w:rFonts w:asciiTheme="minorHAnsi" w:hAnsiTheme="minorHAnsi"/>
          <w:sz w:val="22"/>
          <w:szCs w:val="22"/>
        </w:rPr>
        <w:t>disabl</w:t>
      </w:r>
      <w:r w:rsidRPr="00B73FDF">
        <w:rPr>
          <w:rFonts w:asciiTheme="minorHAnsi" w:hAnsiTheme="minorHAnsi"/>
          <w:sz w:val="22"/>
          <w:szCs w:val="22"/>
        </w:rPr>
        <w:t>ed persons. Public hearings should also be made convenient to the low- and moderate-income residents who will benefit from the project.</w:t>
      </w:r>
    </w:p>
    <w:p w14:paraId="122F2689" w14:textId="77777777" w:rsidR="0039061A" w:rsidRPr="00B73FDF" w:rsidRDefault="0039061A" w:rsidP="00FD7713">
      <w:pPr>
        <w:spacing w:after="0" w:line="240" w:lineRule="auto"/>
      </w:pPr>
    </w:p>
    <w:p w14:paraId="35E61C0E" w14:textId="1FCF8CCA" w:rsidR="0039061A" w:rsidRPr="00B73FDF" w:rsidRDefault="0039061A" w:rsidP="00FD7713">
      <w:pPr>
        <w:spacing w:after="0" w:line="240" w:lineRule="auto"/>
      </w:pPr>
      <w:r w:rsidRPr="00B73FDF">
        <w:t>The public hearing notice and the publisher’s affidavit documenting publication dates, the dated sign</w:t>
      </w:r>
      <w:r w:rsidR="00E45AAE">
        <w:t>-</w:t>
      </w:r>
      <w:r w:rsidRPr="00B73FDF">
        <w:t>in sheet and signed minutes must be attached to the</w:t>
      </w:r>
      <w:r w:rsidRPr="00B73FDF">
        <w:rPr>
          <w:color w:val="FF0000"/>
        </w:rPr>
        <w:t xml:space="preserve"> </w:t>
      </w:r>
      <w:r w:rsidRPr="00B73FDF">
        <w:t xml:space="preserve">application for </w:t>
      </w:r>
      <w:r w:rsidRPr="00B73FDF">
        <w:rPr>
          <w:b/>
        </w:rPr>
        <w:t>both public hearings</w:t>
      </w:r>
      <w:r w:rsidRPr="00B73FDF">
        <w:t xml:space="preserve">. The affidavits are the </w:t>
      </w:r>
      <w:r w:rsidRPr="00B73FDF">
        <w:rPr>
          <w:b/>
          <w:u w:val="single"/>
        </w:rPr>
        <w:t>only</w:t>
      </w:r>
      <w:r w:rsidRPr="00B73FDF">
        <w:t xml:space="preserve"> application document accepted after the application due date. </w:t>
      </w:r>
      <w:r w:rsidRPr="00B73FDF">
        <w:rPr>
          <w:b/>
        </w:rPr>
        <w:t xml:space="preserve">The affidavits must be received within 14 days of the application due date.  </w:t>
      </w:r>
      <w:r w:rsidRPr="00B73FDF">
        <w:rPr>
          <w:b/>
          <w:u w:val="single"/>
        </w:rPr>
        <w:t>OCRA is not responsible for reminding applicants to submit the documents.</w:t>
      </w:r>
      <w:r w:rsidRPr="00B73FDF">
        <w:rPr>
          <w:b/>
        </w:rPr>
        <w:t xml:space="preserve"> </w:t>
      </w:r>
      <w:r w:rsidRPr="00E4597C">
        <w:t>Public hearing documentation should be packaged independently, as Hearing 1 and Hearing 2.</w:t>
      </w:r>
    </w:p>
    <w:p w14:paraId="57CF0719" w14:textId="77777777" w:rsidR="0039061A" w:rsidRPr="00B73FDF" w:rsidRDefault="0039061A" w:rsidP="00FD7713">
      <w:pPr>
        <w:spacing w:after="0" w:line="240" w:lineRule="auto"/>
      </w:pPr>
    </w:p>
    <w:p w14:paraId="69A444B9" w14:textId="7858D47B" w:rsidR="0039061A" w:rsidRPr="00B73FDF" w:rsidRDefault="0039061A" w:rsidP="00FD7713">
      <w:pPr>
        <w:spacing w:after="0" w:line="240" w:lineRule="auto"/>
      </w:pPr>
      <w:r w:rsidRPr="00B73FDF">
        <w:rPr>
          <w:b/>
          <w:u w:val="single"/>
        </w:rPr>
        <w:t xml:space="preserve">Minutes </w:t>
      </w:r>
      <w:r w:rsidRPr="00B73FDF">
        <w:rPr>
          <w:b/>
          <w:bCs/>
          <w:u w:val="single"/>
        </w:rPr>
        <w:t>must</w:t>
      </w:r>
      <w:r w:rsidRPr="00B73FDF">
        <w:rPr>
          <w:b/>
          <w:u w:val="single"/>
        </w:rPr>
        <w:t xml:space="preserve"> be signed and dated by the party that recorded them.</w:t>
      </w:r>
      <w:r w:rsidRPr="00B73FDF">
        <w:t xml:space="preserve">  </w:t>
      </w:r>
      <w:r w:rsidRPr="00B73FDF">
        <w:rPr>
          <w:i/>
        </w:rPr>
        <w:t xml:space="preserve">If a third party, such as a grant administrator, takes the minutes of the meeting, the applicant </w:t>
      </w:r>
      <w:r w:rsidRPr="00B73FDF">
        <w:rPr>
          <w:b/>
          <w:i/>
        </w:rPr>
        <w:t>must</w:t>
      </w:r>
      <w:r w:rsidRPr="00B73FDF">
        <w:rPr>
          <w:i/>
        </w:rPr>
        <w:t xml:space="preserve"> include a document stating that the third party is acting as the applicant’s representative.</w:t>
      </w:r>
      <w:r w:rsidRPr="00B73FDF">
        <w:t xml:space="preserve"> It is recommended that an audiotape of the public hearing be recorded and kept until the grant is closed out.  OCRA may request transcripts of the public hearings.</w:t>
      </w:r>
    </w:p>
    <w:p w14:paraId="5DED5DBF" w14:textId="77777777" w:rsidR="0039061A" w:rsidRPr="00B73FDF" w:rsidRDefault="0039061A" w:rsidP="00FD7713">
      <w:pPr>
        <w:numPr>
          <w:ilvl w:val="0"/>
          <w:numId w:val="34"/>
        </w:numPr>
        <w:spacing w:after="0" w:line="240" w:lineRule="auto"/>
      </w:pPr>
      <w:r w:rsidRPr="00B73FDF">
        <w:t xml:space="preserve">Place all documents from each public hearing together in the application. Do not separate by type of documentation. </w:t>
      </w:r>
    </w:p>
    <w:p w14:paraId="763261D8" w14:textId="77777777" w:rsidR="0039061A" w:rsidRPr="00B73FDF" w:rsidRDefault="0039061A" w:rsidP="00FD7713">
      <w:pPr>
        <w:numPr>
          <w:ilvl w:val="0"/>
          <w:numId w:val="34"/>
        </w:numPr>
        <w:spacing w:after="0" w:line="240" w:lineRule="auto"/>
      </w:pPr>
      <w:r w:rsidRPr="00B73FDF">
        <w:t xml:space="preserve">All public hearing ads submitted with the application must be of sufficient size to be readable upon review. </w:t>
      </w:r>
    </w:p>
    <w:p w14:paraId="05E0862C" w14:textId="6CA977E1" w:rsidR="0039061A" w:rsidRPr="00B73FDF" w:rsidRDefault="0039061A" w:rsidP="00FD7713">
      <w:pPr>
        <w:numPr>
          <w:ilvl w:val="0"/>
          <w:numId w:val="34"/>
        </w:numPr>
        <w:spacing w:after="0" w:line="240" w:lineRule="auto"/>
      </w:pPr>
      <w:r w:rsidRPr="00B73FDF">
        <w:t xml:space="preserve">Minutes </w:t>
      </w:r>
      <w:r w:rsidRPr="00D1427D">
        <w:t>should</w:t>
      </w:r>
      <w:r w:rsidR="00480D23" w:rsidRPr="00D1427D">
        <w:t xml:space="preserve"> be a transcript</w:t>
      </w:r>
      <w:r w:rsidR="00480D23">
        <w:t xml:space="preserve"> that</w:t>
      </w:r>
      <w:r w:rsidRPr="00B73FDF">
        <w:t xml:space="preserve"> document</w:t>
      </w:r>
      <w:r w:rsidR="00480D23">
        <w:t>s</w:t>
      </w:r>
      <w:r w:rsidRPr="00B73FDF">
        <w:t xml:space="preserve"> the topics of discussion</w:t>
      </w:r>
      <w:r w:rsidR="00D460C9">
        <w:t xml:space="preserve"> and comments made. N</w:t>
      </w:r>
      <w:r w:rsidRPr="00B73FDF">
        <w:t xml:space="preserve">ot </w:t>
      </w:r>
      <w:r w:rsidR="00D460C9">
        <w:t>mere</w:t>
      </w:r>
      <w:r w:rsidRPr="00B73FDF">
        <w:t>ly state</w:t>
      </w:r>
      <w:r w:rsidR="00E45AAE">
        <w:t>,</w:t>
      </w:r>
      <w:r w:rsidRPr="00B73FDF">
        <w:t xml:space="preserve"> “there was a discussion.”</w:t>
      </w:r>
    </w:p>
    <w:p w14:paraId="1187EC47" w14:textId="77777777" w:rsidR="0039061A" w:rsidRPr="00B73FDF" w:rsidRDefault="17F176C4" w:rsidP="00FD7713">
      <w:pPr>
        <w:numPr>
          <w:ilvl w:val="0"/>
          <w:numId w:val="34"/>
        </w:numPr>
        <w:spacing w:after="0" w:line="240" w:lineRule="auto"/>
      </w:pPr>
      <w:r>
        <w:lastRenderedPageBreak/>
        <w:t xml:space="preserve">Minutes are a great source of quotes showing residential impact. </w:t>
      </w:r>
    </w:p>
    <w:p w14:paraId="26800C4D" w14:textId="77777777" w:rsidR="0039061A" w:rsidRPr="00B73FDF" w:rsidRDefault="0039061A" w:rsidP="00FD7713">
      <w:pPr>
        <w:spacing w:after="0" w:line="240" w:lineRule="auto"/>
      </w:pPr>
    </w:p>
    <w:p w14:paraId="1964BBC5" w14:textId="77777777" w:rsidR="0039061A" w:rsidRPr="00B73FDF" w:rsidRDefault="0039061A" w:rsidP="00FD7713">
      <w:pPr>
        <w:spacing w:after="0" w:line="240" w:lineRule="auto"/>
      </w:pPr>
      <w:r w:rsidRPr="00B73FDF">
        <w:t>All questions regarding Limited English Proficiency must be answered on the Citizen Participation page.  Please attach the 4 Factor Analysis and Language Access Plan as required.</w:t>
      </w:r>
    </w:p>
    <w:p w14:paraId="48842738" w14:textId="77777777" w:rsidR="0039061A" w:rsidRPr="00B73FDF" w:rsidRDefault="0039061A" w:rsidP="00FD7713">
      <w:pPr>
        <w:spacing w:after="0" w:line="240" w:lineRule="auto"/>
      </w:pPr>
    </w:p>
    <w:p w14:paraId="10E16118" w14:textId="014941A2" w:rsidR="0039061A" w:rsidRPr="00B73FDF" w:rsidRDefault="0039061A" w:rsidP="00FD7713">
      <w:pPr>
        <w:spacing w:after="0" w:line="240" w:lineRule="auto"/>
      </w:pPr>
      <w:r w:rsidRPr="00B73FDF">
        <w:t xml:space="preserve">For more information, please refer to the </w:t>
      </w:r>
      <w:r w:rsidR="00181E28" w:rsidRPr="00B73FDF">
        <w:t>OCRA website</w:t>
      </w:r>
      <w:r w:rsidRPr="00B73FDF">
        <w:t>.</w:t>
      </w:r>
    </w:p>
    <w:p w14:paraId="0C337709" w14:textId="77777777" w:rsidR="00231CCA" w:rsidRDefault="00231CCA" w:rsidP="00FD7713">
      <w:pPr>
        <w:spacing w:after="0" w:line="240" w:lineRule="auto"/>
        <w:rPr>
          <w:b/>
          <w:u w:val="single"/>
        </w:rPr>
      </w:pPr>
    </w:p>
    <w:p w14:paraId="464C2B9F" w14:textId="12E88DF0" w:rsidR="0039061A" w:rsidRPr="00B73FDF" w:rsidRDefault="000A3246" w:rsidP="00FD7713">
      <w:pPr>
        <w:spacing w:after="0" w:line="240" w:lineRule="auto"/>
        <w:rPr>
          <w:u w:val="single"/>
        </w:rPr>
      </w:pPr>
      <w:r>
        <w:rPr>
          <w:b/>
          <w:u w:val="single"/>
        </w:rPr>
        <w:t xml:space="preserve">Proposal and </w:t>
      </w:r>
      <w:r w:rsidR="00AD44C6" w:rsidRPr="00B73FDF">
        <w:rPr>
          <w:b/>
          <w:u w:val="single"/>
        </w:rPr>
        <w:t>Application Process</w:t>
      </w:r>
    </w:p>
    <w:p w14:paraId="4F214D07" w14:textId="33777AC7" w:rsidR="00BC7F89" w:rsidRDefault="0039061A" w:rsidP="04FD5428">
      <w:pPr>
        <w:pStyle w:val="BodyText"/>
        <w:jc w:val="left"/>
        <w:rPr>
          <w:rFonts w:asciiTheme="minorHAnsi" w:hAnsiTheme="minorHAnsi"/>
          <w:sz w:val="22"/>
          <w:szCs w:val="22"/>
        </w:rPr>
      </w:pPr>
      <w:r w:rsidRPr="04FD5428">
        <w:rPr>
          <w:rFonts w:asciiTheme="minorHAnsi" w:hAnsiTheme="minorHAnsi"/>
          <w:sz w:val="22"/>
          <w:szCs w:val="22"/>
        </w:rPr>
        <w:t xml:space="preserve">There </w:t>
      </w:r>
      <w:r w:rsidR="00181E28" w:rsidRPr="04FD5428">
        <w:rPr>
          <w:rFonts w:asciiTheme="minorHAnsi" w:hAnsiTheme="minorHAnsi"/>
          <w:sz w:val="22"/>
          <w:szCs w:val="22"/>
        </w:rPr>
        <w:t xml:space="preserve">are two </w:t>
      </w:r>
      <w:r w:rsidR="00AD44C6" w:rsidRPr="04FD5428">
        <w:rPr>
          <w:rFonts w:asciiTheme="minorHAnsi" w:hAnsiTheme="minorHAnsi"/>
          <w:sz w:val="22"/>
          <w:szCs w:val="22"/>
        </w:rPr>
        <w:t>stage</w:t>
      </w:r>
      <w:r w:rsidR="00181E28" w:rsidRPr="04FD5428">
        <w:rPr>
          <w:rFonts w:asciiTheme="minorHAnsi" w:hAnsiTheme="minorHAnsi"/>
          <w:sz w:val="22"/>
          <w:szCs w:val="22"/>
        </w:rPr>
        <w:t>s to the application</w:t>
      </w:r>
      <w:r w:rsidRPr="04FD5428">
        <w:rPr>
          <w:rFonts w:asciiTheme="minorHAnsi" w:hAnsiTheme="minorHAnsi"/>
          <w:sz w:val="22"/>
          <w:szCs w:val="22"/>
        </w:rPr>
        <w:t xml:space="preserve"> process: the Proposal stage and the Application stage. The Proposal stage </w:t>
      </w:r>
      <w:r w:rsidR="00AD44C6" w:rsidRPr="04FD5428">
        <w:rPr>
          <w:rFonts w:asciiTheme="minorHAnsi" w:hAnsiTheme="minorHAnsi"/>
          <w:sz w:val="22"/>
          <w:szCs w:val="22"/>
        </w:rPr>
        <w:t>consist</w:t>
      </w:r>
      <w:r w:rsidR="002E78D6" w:rsidRPr="04FD5428">
        <w:rPr>
          <w:rFonts w:asciiTheme="minorHAnsi" w:hAnsiTheme="minorHAnsi"/>
          <w:sz w:val="22"/>
          <w:szCs w:val="22"/>
        </w:rPr>
        <w:t>s</w:t>
      </w:r>
      <w:r w:rsidR="00AD44C6" w:rsidRPr="04FD5428">
        <w:rPr>
          <w:rFonts w:asciiTheme="minorHAnsi" w:hAnsiTheme="minorHAnsi"/>
          <w:sz w:val="22"/>
          <w:szCs w:val="22"/>
        </w:rPr>
        <w:t xml:space="preserve"> of a community submitting a proposal</w:t>
      </w:r>
      <w:r w:rsidR="000A3246" w:rsidRPr="04FD5428">
        <w:rPr>
          <w:rFonts w:asciiTheme="minorHAnsi" w:hAnsiTheme="minorHAnsi"/>
          <w:sz w:val="22"/>
          <w:szCs w:val="22"/>
        </w:rPr>
        <w:t xml:space="preserve">, </w:t>
      </w:r>
      <w:r w:rsidR="000A3246" w:rsidRPr="04FD5428">
        <w:rPr>
          <w:rFonts w:asciiTheme="minorHAnsi" w:hAnsiTheme="minorHAnsi"/>
          <w:b/>
          <w:bCs/>
          <w:sz w:val="22"/>
          <w:szCs w:val="22"/>
        </w:rPr>
        <w:t>which is a</w:t>
      </w:r>
      <w:r w:rsidR="00AD44C6" w:rsidRPr="04FD5428">
        <w:rPr>
          <w:rFonts w:asciiTheme="minorHAnsi" w:hAnsiTheme="minorHAnsi"/>
          <w:b/>
          <w:bCs/>
          <w:sz w:val="22"/>
          <w:szCs w:val="22"/>
        </w:rPr>
        <w:t xml:space="preserve"> </w:t>
      </w:r>
      <w:r w:rsidR="000A3246" w:rsidRPr="04FD5428">
        <w:rPr>
          <w:rFonts w:asciiTheme="minorHAnsi" w:hAnsiTheme="minorHAnsi"/>
          <w:b/>
          <w:bCs/>
          <w:sz w:val="22"/>
          <w:szCs w:val="22"/>
        </w:rPr>
        <w:t>draft of the application</w:t>
      </w:r>
      <w:r w:rsidR="000A3246" w:rsidRPr="04FD5428">
        <w:rPr>
          <w:rFonts w:asciiTheme="minorHAnsi" w:hAnsiTheme="minorHAnsi"/>
          <w:sz w:val="22"/>
          <w:szCs w:val="22"/>
        </w:rPr>
        <w:t xml:space="preserve">, </w:t>
      </w:r>
      <w:r w:rsidR="00AD44C6" w:rsidRPr="04FD5428">
        <w:rPr>
          <w:rFonts w:asciiTheme="minorHAnsi" w:hAnsiTheme="minorHAnsi"/>
          <w:sz w:val="22"/>
          <w:szCs w:val="22"/>
        </w:rPr>
        <w:t xml:space="preserve">and </w:t>
      </w:r>
      <w:r w:rsidRPr="04FD5428">
        <w:rPr>
          <w:rFonts w:asciiTheme="minorHAnsi" w:hAnsiTheme="minorHAnsi"/>
          <w:sz w:val="22"/>
          <w:szCs w:val="22"/>
        </w:rPr>
        <w:t>allows</w:t>
      </w:r>
      <w:r w:rsidR="00AD44C6" w:rsidRPr="04FD5428">
        <w:rPr>
          <w:rFonts w:asciiTheme="minorHAnsi" w:hAnsiTheme="minorHAnsi"/>
          <w:sz w:val="22"/>
          <w:szCs w:val="22"/>
        </w:rPr>
        <w:t xml:space="preserve"> </w:t>
      </w:r>
      <w:r w:rsidRPr="04FD5428">
        <w:rPr>
          <w:rFonts w:asciiTheme="minorHAnsi" w:hAnsiTheme="minorHAnsi"/>
          <w:sz w:val="22"/>
          <w:szCs w:val="22"/>
        </w:rPr>
        <w:t xml:space="preserve">OCRA to </w:t>
      </w:r>
      <w:r w:rsidR="000A3246" w:rsidRPr="04FD5428">
        <w:rPr>
          <w:rFonts w:asciiTheme="minorHAnsi" w:hAnsiTheme="minorHAnsi"/>
          <w:sz w:val="22"/>
          <w:szCs w:val="22"/>
        </w:rPr>
        <w:t xml:space="preserve">review project </w:t>
      </w:r>
      <w:r w:rsidR="00D609BB" w:rsidRPr="04FD5428">
        <w:rPr>
          <w:rFonts w:asciiTheme="minorHAnsi" w:hAnsiTheme="minorHAnsi"/>
          <w:sz w:val="22"/>
          <w:szCs w:val="22"/>
        </w:rPr>
        <w:t xml:space="preserve">information </w:t>
      </w:r>
      <w:r w:rsidR="000A3246" w:rsidRPr="04FD5428">
        <w:rPr>
          <w:rFonts w:asciiTheme="minorHAnsi" w:hAnsiTheme="minorHAnsi"/>
          <w:sz w:val="22"/>
          <w:szCs w:val="22"/>
        </w:rPr>
        <w:t>and d</w:t>
      </w:r>
      <w:r w:rsidR="00967D64" w:rsidRPr="04FD5428">
        <w:rPr>
          <w:rFonts w:asciiTheme="minorHAnsi" w:hAnsiTheme="minorHAnsi"/>
          <w:sz w:val="22"/>
          <w:szCs w:val="22"/>
        </w:rPr>
        <w:t xml:space="preserve">etermine if it </w:t>
      </w:r>
      <w:r w:rsidR="00D609BB" w:rsidRPr="04FD5428">
        <w:rPr>
          <w:rFonts w:asciiTheme="minorHAnsi" w:hAnsiTheme="minorHAnsi"/>
          <w:sz w:val="22"/>
          <w:szCs w:val="22"/>
        </w:rPr>
        <w:t>is likely to meet</w:t>
      </w:r>
      <w:r w:rsidRPr="04FD5428">
        <w:rPr>
          <w:rFonts w:asciiTheme="minorHAnsi" w:hAnsiTheme="minorHAnsi"/>
          <w:sz w:val="22"/>
          <w:szCs w:val="22"/>
        </w:rPr>
        <w:t xml:space="preserve"> a national objective</w:t>
      </w:r>
      <w:r w:rsidR="00967D64" w:rsidRPr="04FD5428">
        <w:rPr>
          <w:rFonts w:asciiTheme="minorHAnsi" w:hAnsiTheme="minorHAnsi"/>
          <w:sz w:val="22"/>
          <w:szCs w:val="22"/>
        </w:rPr>
        <w:t>,</w:t>
      </w:r>
      <w:r w:rsidR="000A3246" w:rsidRPr="04FD5428">
        <w:rPr>
          <w:rFonts w:asciiTheme="minorHAnsi" w:hAnsiTheme="minorHAnsi"/>
          <w:sz w:val="22"/>
          <w:szCs w:val="22"/>
        </w:rPr>
        <w:t xml:space="preserve"> and</w:t>
      </w:r>
      <w:r w:rsidR="00D609BB" w:rsidRPr="04FD5428">
        <w:rPr>
          <w:rFonts w:asciiTheme="minorHAnsi" w:hAnsiTheme="minorHAnsi"/>
          <w:sz w:val="22"/>
          <w:szCs w:val="22"/>
        </w:rPr>
        <w:t xml:space="preserve"> </w:t>
      </w:r>
      <w:r w:rsidR="00480D23" w:rsidRPr="04FD5428">
        <w:rPr>
          <w:rFonts w:asciiTheme="minorHAnsi" w:hAnsiTheme="minorHAnsi"/>
          <w:sz w:val="22"/>
          <w:szCs w:val="22"/>
        </w:rPr>
        <w:t>an</w:t>
      </w:r>
      <w:r w:rsidR="000A3246" w:rsidRPr="04FD5428">
        <w:rPr>
          <w:rFonts w:asciiTheme="minorHAnsi" w:hAnsiTheme="minorHAnsi"/>
          <w:sz w:val="22"/>
          <w:szCs w:val="22"/>
        </w:rPr>
        <w:t xml:space="preserve"> eligible activity</w:t>
      </w:r>
      <w:r w:rsidRPr="04FD5428">
        <w:rPr>
          <w:rFonts w:asciiTheme="minorHAnsi" w:hAnsiTheme="minorHAnsi"/>
          <w:sz w:val="22"/>
          <w:szCs w:val="22"/>
        </w:rPr>
        <w:t xml:space="preserve"> before submitt</w:t>
      </w:r>
      <w:r w:rsidR="000A3246" w:rsidRPr="04FD5428">
        <w:rPr>
          <w:rFonts w:asciiTheme="minorHAnsi" w:hAnsiTheme="minorHAnsi"/>
          <w:sz w:val="22"/>
          <w:szCs w:val="22"/>
        </w:rPr>
        <w:t>ing a full application</w:t>
      </w:r>
      <w:r w:rsidRPr="04FD5428">
        <w:rPr>
          <w:rFonts w:asciiTheme="minorHAnsi" w:hAnsiTheme="minorHAnsi"/>
          <w:sz w:val="22"/>
          <w:szCs w:val="22"/>
        </w:rPr>
        <w:t>.</w:t>
      </w:r>
      <w:r w:rsidR="00967D64" w:rsidRPr="04FD5428">
        <w:rPr>
          <w:rFonts w:asciiTheme="minorHAnsi" w:hAnsiTheme="minorHAnsi"/>
          <w:sz w:val="22"/>
          <w:szCs w:val="22"/>
        </w:rPr>
        <w:t xml:space="preserve"> </w:t>
      </w:r>
      <w:r w:rsidR="00294BED" w:rsidRPr="04FD5428">
        <w:rPr>
          <w:rFonts w:asciiTheme="minorHAnsi" w:hAnsiTheme="minorHAnsi"/>
          <w:b/>
          <w:bCs/>
          <w:sz w:val="22"/>
          <w:szCs w:val="22"/>
          <w:highlight w:val="yellow"/>
        </w:rPr>
        <w:t>Proposals that do not include all the required elements, have incomplete or vague information, or contain statements such as “Will complete by application,” will not be invited to move</w:t>
      </w:r>
      <w:r w:rsidR="6F237A81" w:rsidRPr="04FD5428">
        <w:rPr>
          <w:rFonts w:asciiTheme="minorHAnsi" w:hAnsiTheme="minorHAnsi"/>
          <w:b/>
          <w:bCs/>
          <w:sz w:val="22"/>
          <w:szCs w:val="22"/>
          <w:highlight w:val="yellow"/>
        </w:rPr>
        <w:t xml:space="preserve"> </w:t>
      </w:r>
      <w:r w:rsidR="00294BED" w:rsidRPr="04FD5428">
        <w:rPr>
          <w:rFonts w:asciiTheme="minorHAnsi" w:hAnsiTheme="minorHAnsi"/>
          <w:b/>
          <w:bCs/>
          <w:sz w:val="22"/>
          <w:szCs w:val="22"/>
          <w:highlight w:val="yellow"/>
        </w:rPr>
        <w:t>to full application.</w:t>
      </w:r>
    </w:p>
    <w:p w14:paraId="28397090" w14:textId="77777777" w:rsidR="00BC7F89" w:rsidRDefault="00BC7F89" w:rsidP="00FD7713">
      <w:pPr>
        <w:pStyle w:val="BodyText"/>
        <w:jc w:val="left"/>
        <w:rPr>
          <w:rFonts w:asciiTheme="minorHAnsi" w:hAnsiTheme="minorHAnsi"/>
          <w:sz w:val="22"/>
          <w:szCs w:val="22"/>
        </w:rPr>
      </w:pPr>
    </w:p>
    <w:p w14:paraId="73323B37" w14:textId="4B94D843" w:rsidR="0039061A" w:rsidRPr="00B73FDF" w:rsidRDefault="00480D23" w:rsidP="00FD7713">
      <w:pPr>
        <w:pStyle w:val="BodyText"/>
        <w:jc w:val="left"/>
        <w:rPr>
          <w:rFonts w:asciiTheme="minorHAnsi" w:hAnsiTheme="minorHAnsi"/>
          <w:sz w:val="22"/>
          <w:szCs w:val="22"/>
        </w:rPr>
      </w:pPr>
      <w:r>
        <w:rPr>
          <w:rFonts w:asciiTheme="minorHAnsi" w:hAnsiTheme="minorHAnsi"/>
          <w:sz w:val="22"/>
          <w:szCs w:val="22"/>
        </w:rPr>
        <w:t>OCRA will also conduct a s</w:t>
      </w:r>
      <w:r w:rsidR="000A3246">
        <w:rPr>
          <w:rFonts w:asciiTheme="minorHAnsi" w:hAnsiTheme="minorHAnsi"/>
          <w:sz w:val="22"/>
          <w:szCs w:val="22"/>
        </w:rPr>
        <w:t>ite visit</w:t>
      </w:r>
      <w:r w:rsidR="00B177C4">
        <w:rPr>
          <w:rFonts w:asciiTheme="minorHAnsi" w:hAnsiTheme="minorHAnsi"/>
          <w:sz w:val="22"/>
          <w:szCs w:val="22"/>
        </w:rPr>
        <w:t xml:space="preserve"> </w:t>
      </w:r>
      <w:r w:rsidR="00A9110A">
        <w:rPr>
          <w:rFonts w:asciiTheme="minorHAnsi" w:hAnsiTheme="minorHAnsi"/>
          <w:sz w:val="22"/>
          <w:szCs w:val="22"/>
        </w:rPr>
        <w:t>betw</w:t>
      </w:r>
      <w:r w:rsidR="00B177C4">
        <w:rPr>
          <w:rFonts w:asciiTheme="minorHAnsi" w:hAnsiTheme="minorHAnsi"/>
          <w:sz w:val="22"/>
          <w:szCs w:val="22"/>
        </w:rPr>
        <w:t>een the Proposal and Application</w:t>
      </w:r>
      <w:r w:rsidR="000A3246">
        <w:rPr>
          <w:rFonts w:asciiTheme="minorHAnsi" w:hAnsiTheme="minorHAnsi"/>
          <w:sz w:val="22"/>
          <w:szCs w:val="22"/>
        </w:rPr>
        <w:t xml:space="preserve"> with the community to go over details of the project, explain the rules of the grant program, </w:t>
      </w:r>
      <w:r w:rsidR="00A9110A">
        <w:rPr>
          <w:rFonts w:asciiTheme="minorHAnsi" w:hAnsiTheme="minorHAnsi"/>
          <w:sz w:val="22"/>
          <w:szCs w:val="22"/>
        </w:rPr>
        <w:t>provide technical assistance,</w:t>
      </w:r>
      <w:r w:rsidR="00967D64">
        <w:rPr>
          <w:rFonts w:asciiTheme="minorHAnsi" w:hAnsiTheme="minorHAnsi"/>
          <w:sz w:val="22"/>
          <w:szCs w:val="22"/>
        </w:rPr>
        <w:t xml:space="preserve"> and address any questions.</w:t>
      </w:r>
    </w:p>
    <w:p w14:paraId="69169F9E" w14:textId="77777777" w:rsidR="0039061A" w:rsidRPr="00B73FDF" w:rsidRDefault="0039061A" w:rsidP="00FD7713">
      <w:pPr>
        <w:spacing w:after="0" w:line="240" w:lineRule="auto"/>
      </w:pPr>
    </w:p>
    <w:p w14:paraId="3FCC1B4F" w14:textId="7B237209" w:rsidR="0039061A" w:rsidRPr="00B73FDF" w:rsidRDefault="00D609BB" w:rsidP="00FD7713">
      <w:pPr>
        <w:spacing w:after="0" w:line="240" w:lineRule="auto"/>
      </w:pPr>
      <w:r>
        <w:t>The second stage is the</w:t>
      </w:r>
      <w:r w:rsidR="00AD44C6" w:rsidRPr="00B73FDF">
        <w:t xml:space="preserve"> full application. </w:t>
      </w:r>
      <w:r w:rsidR="0039061A" w:rsidRPr="00B73FDF">
        <w:t>Applicants should be aware that preparation of a full ap</w:t>
      </w:r>
      <w:r w:rsidR="00967D64">
        <w:t>plication is a complex process that requires</w:t>
      </w:r>
      <w:r w:rsidR="0039061A" w:rsidRPr="00B73FDF">
        <w:t xml:space="preserve"> a substantial investment of tim</w:t>
      </w:r>
      <w:r w:rsidR="00967D64">
        <w:t xml:space="preserve">e and resources. OCRA receives </w:t>
      </w:r>
      <w:r w:rsidR="0039061A" w:rsidRPr="00B73FDF">
        <w:t>more ap</w:t>
      </w:r>
      <w:r w:rsidR="00967D64">
        <w:t>plications in each</w:t>
      </w:r>
      <w:r w:rsidR="0039061A" w:rsidRPr="00B73FDF">
        <w:t xml:space="preserve"> grant cycle than can be funded. Applicants are strongly urged to take advant</w:t>
      </w:r>
      <w:r w:rsidR="00967D64">
        <w:t>age of the assistance of their Community L</w:t>
      </w:r>
      <w:r w:rsidR="0039061A" w:rsidRPr="00B73FDF">
        <w:t xml:space="preserve">iaison so the most competitive application </w:t>
      </w:r>
      <w:r w:rsidR="00F6369A">
        <w:t>can</w:t>
      </w:r>
      <w:r w:rsidR="0039061A" w:rsidRPr="00B73FDF">
        <w:t xml:space="preserve"> be submitted. A map of community l</w:t>
      </w:r>
      <w:r w:rsidR="009E0B99">
        <w:t xml:space="preserve">iaison districts is located at </w:t>
      </w:r>
      <w:hyperlink r:id="rId15" w:history="1">
        <w:r w:rsidR="00583FAD" w:rsidRPr="00F743FB">
          <w:rPr>
            <w:rStyle w:val="Hyperlink"/>
          </w:rPr>
          <w:t>www.in.gov/ocra/2330.htm</w:t>
        </w:r>
      </w:hyperlink>
      <w:r w:rsidR="00F6030D" w:rsidRPr="00B73FDF">
        <w:t>.</w:t>
      </w:r>
    </w:p>
    <w:p w14:paraId="4577C7F5" w14:textId="77777777" w:rsidR="003A4FCF" w:rsidRDefault="003A4FCF" w:rsidP="00FD7713">
      <w:pPr>
        <w:spacing w:after="0" w:line="240" w:lineRule="auto"/>
        <w:rPr>
          <w:b/>
        </w:rPr>
      </w:pPr>
    </w:p>
    <w:p w14:paraId="66674912" w14:textId="31F812D9" w:rsidR="003A4FCF" w:rsidRPr="006E44CD" w:rsidRDefault="00D609BB" w:rsidP="00FD7713">
      <w:pPr>
        <w:spacing w:after="0" w:line="240" w:lineRule="auto"/>
      </w:pPr>
      <w:r>
        <w:rPr>
          <w:b/>
        </w:rPr>
        <w:t xml:space="preserve">Submission of both a proposal and application </w:t>
      </w:r>
      <w:proofErr w:type="gramStart"/>
      <w:r>
        <w:rPr>
          <w:b/>
        </w:rPr>
        <w:t>requires</w:t>
      </w:r>
      <w:proofErr w:type="gramEnd"/>
      <w:r>
        <w:rPr>
          <w:b/>
        </w:rPr>
        <w:t xml:space="preserve"> </w:t>
      </w:r>
      <w:r w:rsidR="00E45AAE">
        <w:rPr>
          <w:b/>
        </w:rPr>
        <w:t>detailed supporting materials and documentation</w:t>
      </w:r>
      <w:r>
        <w:rPr>
          <w:b/>
        </w:rPr>
        <w:t xml:space="preserve">. </w:t>
      </w:r>
      <w:proofErr w:type="gramStart"/>
      <w:r w:rsidR="00E45AAE">
        <w:t>Therefore</w:t>
      </w:r>
      <w:proofErr w:type="gramEnd"/>
      <w:r w:rsidR="00E45AAE">
        <w:t xml:space="preserve"> such materials and documents must be </w:t>
      </w:r>
      <w:r w:rsidR="003A4FCF" w:rsidRPr="006E44CD">
        <w:t>reference</w:t>
      </w:r>
      <w:r w:rsidR="00E45AAE">
        <w:t>d in narratives</w:t>
      </w:r>
      <w:r w:rsidR="003A4FCF" w:rsidRPr="006E44CD">
        <w:t xml:space="preserve"> </w:t>
      </w:r>
      <w:r w:rsidR="00E45AAE">
        <w:t>using the file name and page number. For example, (Filename</w:t>
      </w:r>
      <w:r w:rsidR="003A4FCF" w:rsidRPr="006E44CD">
        <w:t>-00</w:t>
      </w:r>
      <w:r w:rsidR="00E45AAE">
        <w:t>). D</w:t>
      </w:r>
      <w:r w:rsidR="003A4FCF" w:rsidRPr="006E44CD">
        <w:t>o not include attachments that are not discussed and referenced in the narrative</w:t>
      </w:r>
      <w:r w:rsidR="00E45AAE">
        <w:t>s</w:t>
      </w:r>
      <w:r w:rsidR="003A4FCF" w:rsidRPr="006E44CD">
        <w:t xml:space="preserve"> unless</w:t>
      </w:r>
      <w:r w:rsidR="00E45AAE">
        <w:t xml:space="preserve"> required by</w:t>
      </w:r>
      <w:r w:rsidR="003A4FCF" w:rsidRPr="006E44CD">
        <w:t xml:space="preserve"> </w:t>
      </w:r>
      <w:r w:rsidR="00E45AAE">
        <w:t>federal or state policy</w:t>
      </w:r>
      <w:r w:rsidR="003A4FCF" w:rsidRPr="006E44CD">
        <w:t xml:space="preserve">. </w:t>
      </w:r>
    </w:p>
    <w:p w14:paraId="236B2EE7" w14:textId="77777777" w:rsidR="003A4FCF" w:rsidRPr="006E44CD" w:rsidRDefault="003A4FCF" w:rsidP="00FD7713">
      <w:pPr>
        <w:spacing w:after="0" w:line="240" w:lineRule="auto"/>
      </w:pPr>
    </w:p>
    <w:p w14:paraId="4951CCD5" w14:textId="2E912FEE" w:rsidR="00E4597C" w:rsidRPr="00E45AAE" w:rsidRDefault="00E4597C" w:rsidP="00FD7713">
      <w:pPr>
        <w:spacing w:after="0" w:line="240" w:lineRule="auto"/>
        <w:rPr>
          <w:b/>
          <w:u w:val="single"/>
        </w:rPr>
      </w:pPr>
      <w:r w:rsidRPr="00E45AAE">
        <w:rPr>
          <w:b/>
          <w:u w:val="single"/>
        </w:rPr>
        <w:t>Proposal</w:t>
      </w:r>
      <w:r w:rsidR="000A3246" w:rsidRPr="00E45AAE">
        <w:rPr>
          <w:b/>
          <w:u w:val="single"/>
        </w:rPr>
        <w:t xml:space="preserve"> Submission</w:t>
      </w:r>
    </w:p>
    <w:p w14:paraId="6C9A2E52" w14:textId="7F271EDE" w:rsidR="00967D64" w:rsidRPr="00E45AAE" w:rsidRDefault="00E45AAE" w:rsidP="00FD7713">
      <w:pPr>
        <w:spacing w:after="0" w:line="240" w:lineRule="auto"/>
      </w:pPr>
      <w:r w:rsidRPr="00E45AAE">
        <w:t>The proposal</w:t>
      </w:r>
      <w:r w:rsidR="00746C51" w:rsidRPr="00E45AAE">
        <w:t xml:space="preserve"> must be submitted via the Indiana Electroni</w:t>
      </w:r>
      <w:r w:rsidRPr="00E45AAE">
        <w:t>c Grants Management System (</w:t>
      </w:r>
      <w:proofErr w:type="spellStart"/>
      <w:r w:rsidRPr="00E45AAE">
        <w:t>INeG</w:t>
      </w:r>
      <w:r w:rsidR="00746C51" w:rsidRPr="00E45AAE">
        <w:t>MS</w:t>
      </w:r>
      <w:proofErr w:type="spellEnd"/>
      <w:r w:rsidR="00746C51" w:rsidRPr="00E45AAE">
        <w:t xml:space="preserve">) by a certified Grant Administrator. </w:t>
      </w:r>
      <w:r w:rsidR="000F6F36" w:rsidRPr="00E45AAE">
        <w:t xml:space="preserve">The system </w:t>
      </w:r>
      <w:r w:rsidRPr="00E45AAE">
        <w:t>is accessed via</w:t>
      </w:r>
      <w:r w:rsidR="000F6F36" w:rsidRPr="00E45AAE">
        <w:t xml:space="preserve"> the main CDBG webpage at </w:t>
      </w:r>
      <w:hyperlink r:id="rId16" w:history="1">
        <w:r w:rsidR="000F6F36" w:rsidRPr="00E45AAE">
          <w:rPr>
            <w:rStyle w:val="Hyperlink"/>
          </w:rPr>
          <w:t>www.in.gov/ocra/cdbg.htm</w:t>
        </w:r>
      </w:hyperlink>
      <w:r w:rsidR="000F6F36" w:rsidRPr="00E45AAE">
        <w:t xml:space="preserve">. Community members can also access the system but are not able to submit. </w:t>
      </w:r>
    </w:p>
    <w:p w14:paraId="4929AA7B" w14:textId="77777777" w:rsidR="00E4597C" w:rsidRPr="00E45AAE" w:rsidRDefault="00E4597C" w:rsidP="00FD7713">
      <w:pPr>
        <w:spacing w:after="0" w:line="240" w:lineRule="auto"/>
      </w:pPr>
    </w:p>
    <w:p w14:paraId="5E7E06A0" w14:textId="537F2D4F" w:rsidR="00E4597C" w:rsidRPr="00E45AAE" w:rsidRDefault="00E4597C" w:rsidP="00FD7713">
      <w:pPr>
        <w:spacing w:after="0" w:line="240" w:lineRule="auto"/>
      </w:pPr>
      <w:r w:rsidRPr="00E45AAE">
        <w:rPr>
          <w:b/>
          <w:i/>
          <w:u w:val="single"/>
        </w:rPr>
        <w:t xml:space="preserve">The proposal MUST be </w:t>
      </w:r>
      <w:r w:rsidR="0084026E" w:rsidRPr="00E45AAE">
        <w:rPr>
          <w:b/>
          <w:i/>
          <w:u w:val="single"/>
        </w:rPr>
        <w:t>submitted</w:t>
      </w:r>
      <w:r w:rsidR="000E46AE" w:rsidRPr="00E45AAE">
        <w:rPr>
          <w:b/>
          <w:i/>
          <w:u w:val="single"/>
        </w:rPr>
        <w:t xml:space="preserve"> by </w:t>
      </w:r>
      <w:r w:rsidR="003C1B0F">
        <w:rPr>
          <w:b/>
          <w:i/>
          <w:highlight w:val="yellow"/>
          <w:u w:val="single"/>
        </w:rPr>
        <w:t xml:space="preserve">11:59 </w:t>
      </w:r>
      <w:r w:rsidR="000F6F36" w:rsidRPr="00A90B82">
        <w:rPr>
          <w:b/>
          <w:i/>
          <w:highlight w:val="yellow"/>
          <w:u w:val="single"/>
        </w:rPr>
        <w:t>PM</w:t>
      </w:r>
      <w:r w:rsidR="000E46AE" w:rsidRPr="00A90B82">
        <w:rPr>
          <w:b/>
          <w:i/>
          <w:highlight w:val="yellow"/>
          <w:u w:val="single"/>
        </w:rPr>
        <w:t xml:space="preserve"> E</w:t>
      </w:r>
      <w:r w:rsidRPr="00A90B82">
        <w:rPr>
          <w:b/>
          <w:i/>
          <w:highlight w:val="yellow"/>
          <w:u w:val="single"/>
        </w:rPr>
        <w:t xml:space="preserve">T </w:t>
      </w:r>
      <w:r w:rsidR="00F6369A" w:rsidRPr="00A90B82">
        <w:rPr>
          <w:b/>
          <w:i/>
          <w:highlight w:val="yellow"/>
          <w:u w:val="single"/>
        </w:rPr>
        <w:t xml:space="preserve">Friday, </w:t>
      </w:r>
      <w:r w:rsidR="000F6F36" w:rsidRPr="00A90B82">
        <w:rPr>
          <w:b/>
          <w:i/>
          <w:highlight w:val="yellow"/>
          <w:u w:val="single"/>
        </w:rPr>
        <w:t xml:space="preserve">October </w:t>
      </w:r>
      <w:r w:rsidR="003C1B0F">
        <w:rPr>
          <w:b/>
          <w:i/>
          <w:highlight w:val="yellow"/>
          <w:u w:val="single"/>
        </w:rPr>
        <w:t>15</w:t>
      </w:r>
      <w:r w:rsidR="00DA52E1" w:rsidRPr="00A90B82">
        <w:rPr>
          <w:b/>
          <w:i/>
          <w:highlight w:val="yellow"/>
          <w:u w:val="single"/>
        </w:rPr>
        <w:t>, 20</w:t>
      </w:r>
      <w:r w:rsidR="00F07239">
        <w:rPr>
          <w:b/>
          <w:i/>
          <w:highlight w:val="yellow"/>
          <w:u w:val="single"/>
        </w:rPr>
        <w:t>21</w:t>
      </w:r>
      <w:r w:rsidR="00090187" w:rsidRPr="00A90B82">
        <w:rPr>
          <w:b/>
          <w:i/>
          <w:highlight w:val="yellow"/>
          <w:u w:val="single"/>
        </w:rPr>
        <w:t>.</w:t>
      </w:r>
      <w:r w:rsidRPr="00E45AAE">
        <w:t xml:space="preserve"> Failure to comply with submission requirements could render a project ineligible to submit a full application to the current roun</w:t>
      </w:r>
      <w:r w:rsidR="004823CB" w:rsidRPr="00E45AAE">
        <w:t>d.</w:t>
      </w:r>
    </w:p>
    <w:p w14:paraId="42AB8673" w14:textId="77777777" w:rsidR="00E4597C" w:rsidRPr="00E45AAE" w:rsidRDefault="00E4597C" w:rsidP="00FD7713">
      <w:pPr>
        <w:spacing w:after="0" w:line="240" w:lineRule="auto"/>
        <w:rPr>
          <w:b/>
          <w:u w:val="single"/>
        </w:rPr>
      </w:pPr>
    </w:p>
    <w:p w14:paraId="506F2E30" w14:textId="5AECF70E" w:rsidR="0039061A" w:rsidRPr="00E45AAE" w:rsidRDefault="00791537" w:rsidP="00FD7713">
      <w:pPr>
        <w:spacing w:after="0" w:line="240" w:lineRule="auto"/>
        <w:rPr>
          <w:b/>
          <w:u w:val="single"/>
        </w:rPr>
      </w:pPr>
      <w:r w:rsidRPr="00E45AAE">
        <w:rPr>
          <w:b/>
          <w:u w:val="single"/>
        </w:rPr>
        <w:t>Application</w:t>
      </w:r>
      <w:r w:rsidR="00D67907" w:rsidRPr="00E45AAE">
        <w:rPr>
          <w:b/>
          <w:u w:val="single"/>
        </w:rPr>
        <w:t xml:space="preserve"> Submission</w:t>
      </w:r>
    </w:p>
    <w:p w14:paraId="34927F24" w14:textId="7B261601" w:rsidR="00E45AAE" w:rsidRPr="00E45AAE" w:rsidRDefault="00E45AAE" w:rsidP="00E45AAE">
      <w:pPr>
        <w:spacing w:after="0" w:line="240" w:lineRule="auto"/>
      </w:pPr>
      <w:r w:rsidRPr="00E45AAE">
        <w:t>The application must be submitted via the Indiana Electronic Grants Management System (</w:t>
      </w:r>
      <w:proofErr w:type="spellStart"/>
      <w:r w:rsidRPr="00E45AAE">
        <w:t>INeGMS</w:t>
      </w:r>
      <w:proofErr w:type="spellEnd"/>
      <w:r w:rsidRPr="00E45AAE">
        <w:t xml:space="preserve">) by a certified Grant Administrator. The system is accessed via the main CDBG webpage at </w:t>
      </w:r>
      <w:hyperlink r:id="rId17" w:history="1">
        <w:r w:rsidRPr="00E45AAE">
          <w:rPr>
            <w:rStyle w:val="Hyperlink"/>
          </w:rPr>
          <w:t>www.in.gov/ocra/cdbg.htm</w:t>
        </w:r>
      </w:hyperlink>
      <w:r w:rsidRPr="00E45AAE">
        <w:t xml:space="preserve">. Community members can also access the system but are not able to submit. </w:t>
      </w:r>
    </w:p>
    <w:p w14:paraId="573ABAE2" w14:textId="77777777" w:rsidR="00791537" w:rsidRPr="00E45AAE" w:rsidRDefault="00791537" w:rsidP="00FD7713">
      <w:pPr>
        <w:spacing w:after="0" w:line="240" w:lineRule="auto"/>
      </w:pPr>
    </w:p>
    <w:p w14:paraId="22CBCCAD" w14:textId="23C96D35" w:rsidR="00D040E2" w:rsidRPr="00E45AAE" w:rsidRDefault="00BC536E" w:rsidP="00FD7713">
      <w:pPr>
        <w:spacing w:after="0" w:line="240" w:lineRule="auto"/>
      </w:pPr>
      <w:r w:rsidRPr="00E45AAE">
        <w:rPr>
          <w:b/>
          <w:i/>
          <w:u w:val="single"/>
        </w:rPr>
        <w:t>The application</w:t>
      </w:r>
      <w:r w:rsidR="009E0B99" w:rsidRPr="00E45AAE">
        <w:rPr>
          <w:b/>
          <w:i/>
          <w:u w:val="single"/>
        </w:rPr>
        <w:t xml:space="preserve"> </w:t>
      </w:r>
      <w:r w:rsidR="00493EE7" w:rsidRPr="00E45AAE">
        <w:rPr>
          <w:b/>
          <w:i/>
          <w:u w:val="single"/>
        </w:rPr>
        <w:t>MUST be</w:t>
      </w:r>
      <w:r w:rsidR="000F6F36" w:rsidRPr="00E45AAE">
        <w:rPr>
          <w:b/>
          <w:i/>
          <w:u w:val="single"/>
        </w:rPr>
        <w:t xml:space="preserve"> </w:t>
      </w:r>
      <w:r w:rsidR="000F6F36" w:rsidRPr="00356AB8">
        <w:rPr>
          <w:b/>
          <w:i/>
          <w:u w:val="single"/>
        </w:rPr>
        <w:t>submitted</w:t>
      </w:r>
      <w:r w:rsidR="000E46AE" w:rsidRPr="00356AB8">
        <w:rPr>
          <w:b/>
          <w:i/>
          <w:u w:val="single"/>
        </w:rPr>
        <w:t xml:space="preserve"> by </w:t>
      </w:r>
      <w:r w:rsidR="00F07239" w:rsidRPr="008C5F3F">
        <w:rPr>
          <w:b/>
          <w:i/>
          <w:highlight w:val="yellow"/>
          <w:u w:val="single"/>
        </w:rPr>
        <w:t>11:59</w:t>
      </w:r>
      <w:r w:rsidR="00E45AAE" w:rsidRPr="008C5F3F">
        <w:rPr>
          <w:b/>
          <w:i/>
          <w:highlight w:val="yellow"/>
          <w:u w:val="single"/>
        </w:rPr>
        <w:t xml:space="preserve"> PM</w:t>
      </w:r>
      <w:r w:rsidR="000E46AE" w:rsidRPr="008C5F3F">
        <w:rPr>
          <w:b/>
          <w:i/>
          <w:highlight w:val="yellow"/>
          <w:u w:val="single"/>
        </w:rPr>
        <w:t xml:space="preserve"> E</w:t>
      </w:r>
      <w:r w:rsidR="00493EE7" w:rsidRPr="008C5F3F">
        <w:rPr>
          <w:b/>
          <w:i/>
          <w:highlight w:val="yellow"/>
          <w:u w:val="single"/>
        </w:rPr>
        <w:t xml:space="preserve">T on </w:t>
      </w:r>
      <w:r w:rsidR="00C64541" w:rsidRPr="008C5F3F">
        <w:rPr>
          <w:b/>
          <w:i/>
          <w:highlight w:val="yellow"/>
          <w:u w:val="single"/>
        </w:rPr>
        <w:t>Friday</w:t>
      </w:r>
      <w:r w:rsidR="00090187" w:rsidRPr="008C5F3F">
        <w:rPr>
          <w:b/>
          <w:i/>
          <w:highlight w:val="yellow"/>
          <w:u w:val="single"/>
        </w:rPr>
        <w:t>,</w:t>
      </w:r>
      <w:r w:rsidR="00DA52E1" w:rsidRPr="008C5F3F">
        <w:rPr>
          <w:b/>
          <w:i/>
          <w:highlight w:val="yellow"/>
          <w:u w:val="single"/>
        </w:rPr>
        <w:t xml:space="preserve"> </w:t>
      </w:r>
      <w:r w:rsidR="00F07239" w:rsidRPr="008C5F3F">
        <w:rPr>
          <w:b/>
          <w:i/>
          <w:highlight w:val="yellow"/>
          <w:u w:val="single"/>
        </w:rPr>
        <w:t>December</w:t>
      </w:r>
      <w:r w:rsidR="000F6F36" w:rsidRPr="008C5F3F">
        <w:rPr>
          <w:b/>
          <w:i/>
          <w:highlight w:val="yellow"/>
          <w:u w:val="single"/>
        </w:rPr>
        <w:t xml:space="preserve"> </w:t>
      </w:r>
      <w:r w:rsidR="00F07239" w:rsidRPr="008C5F3F">
        <w:rPr>
          <w:b/>
          <w:i/>
          <w:highlight w:val="yellow"/>
          <w:u w:val="single"/>
        </w:rPr>
        <w:t>1</w:t>
      </w:r>
      <w:r w:rsidR="0069469F" w:rsidRPr="008C5F3F">
        <w:rPr>
          <w:b/>
          <w:i/>
          <w:highlight w:val="yellow"/>
          <w:u w:val="single"/>
        </w:rPr>
        <w:t>7</w:t>
      </w:r>
      <w:r w:rsidR="00DA52E1" w:rsidRPr="008C5F3F">
        <w:rPr>
          <w:b/>
          <w:i/>
          <w:highlight w:val="yellow"/>
          <w:u w:val="single"/>
        </w:rPr>
        <w:t>, 2</w:t>
      </w:r>
      <w:r w:rsidR="0069469F" w:rsidRPr="008C5F3F">
        <w:rPr>
          <w:b/>
          <w:i/>
          <w:highlight w:val="yellow"/>
          <w:u w:val="single"/>
        </w:rPr>
        <w:t>021</w:t>
      </w:r>
      <w:r w:rsidR="00493EE7" w:rsidRPr="008C5F3F">
        <w:rPr>
          <w:b/>
          <w:i/>
          <w:highlight w:val="yellow"/>
          <w:u w:val="single"/>
        </w:rPr>
        <w:t>.</w:t>
      </w:r>
      <w:r w:rsidR="00493EE7" w:rsidRPr="00E45AAE">
        <w:t xml:space="preserve"> Failure to comply with submission requirements could render a</w:t>
      </w:r>
      <w:r w:rsidR="006F4FC5" w:rsidRPr="00E45AAE">
        <w:t>n application ineligible</w:t>
      </w:r>
      <w:r w:rsidR="00493EE7" w:rsidRPr="00E45AAE">
        <w:t xml:space="preserve">. </w:t>
      </w:r>
    </w:p>
    <w:p w14:paraId="2FA42C52" w14:textId="77777777" w:rsidR="004823CB" w:rsidRPr="00E45AAE" w:rsidRDefault="004823CB" w:rsidP="00FD7713">
      <w:pPr>
        <w:spacing w:after="0" w:line="240" w:lineRule="auto"/>
        <w:rPr>
          <w:b/>
        </w:rPr>
      </w:pPr>
    </w:p>
    <w:p w14:paraId="7BB95A7B" w14:textId="77777777" w:rsidR="006F4FC5" w:rsidRPr="00E45AAE" w:rsidRDefault="006F4FC5" w:rsidP="00FD7713">
      <w:pPr>
        <w:spacing w:after="0" w:line="240" w:lineRule="auto"/>
        <w:rPr>
          <w:b/>
        </w:rPr>
      </w:pPr>
      <w:r w:rsidRPr="00E45AAE">
        <w:rPr>
          <w:b/>
        </w:rPr>
        <w:t>Reminders</w:t>
      </w:r>
    </w:p>
    <w:p w14:paraId="12B3255C" w14:textId="24F14C39" w:rsidR="006F4FC5" w:rsidRPr="00E45AAE" w:rsidRDefault="006F4FC5" w:rsidP="000F6F36">
      <w:pPr>
        <w:pStyle w:val="ListParagraph"/>
        <w:numPr>
          <w:ilvl w:val="0"/>
          <w:numId w:val="49"/>
        </w:numPr>
        <w:spacing w:after="0" w:line="240" w:lineRule="auto"/>
      </w:pPr>
      <w:r w:rsidRPr="00E45AAE">
        <w:t xml:space="preserve">Review </w:t>
      </w:r>
      <w:r w:rsidR="000F6F36" w:rsidRPr="00E45AAE">
        <w:t>each section and make sure all information is accurate</w:t>
      </w:r>
      <w:r w:rsidRPr="00E45AAE">
        <w:t xml:space="preserve">. </w:t>
      </w:r>
    </w:p>
    <w:p w14:paraId="6E2AB084" w14:textId="77777777" w:rsidR="000F6F36" w:rsidRPr="00E45AAE" w:rsidRDefault="000F6F36" w:rsidP="00FD7713">
      <w:pPr>
        <w:pStyle w:val="ListParagraph"/>
        <w:numPr>
          <w:ilvl w:val="0"/>
          <w:numId w:val="49"/>
        </w:numPr>
        <w:spacing w:after="0" w:line="240" w:lineRule="auto"/>
      </w:pPr>
      <w:r w:rsidRPr="00E45AAE">
        <w:t xml:space="preserve">Use line breaks to separate paragraphs in the narratives. </w:t>
      </w:r>
    </w:p>
    <w:p w14:paraId="47A032D9" w14:textId="76C2A2B9" w:rsidR="00480D23" w:rsidRPr="00E45AAE" w:rsidRDefault="00480D23" w:rsidP="00FD7713">
      <w:pPr>
        <w:pStyle w:val="ListParagraph"/>
        <w:numPr>
          <w:ilvl w:val="0"/>
          <w:numId w:val="49"/>
        </w:numPr>
        <w:spacing w:after="0" w:line="240" w:lineRule="auto"/>
      </w:pPr>
      <w:r w:rsidRPr="00E45AAE">
        <w:t>Pictures</w:t>
      </w:r>
      <w:r w:rsidR="000F6F36" w:rsidRPr="00E45AAE">
        <w:t xml:space="preserve"> should be in a single PDF file at </w:t>
      </w:r>
      <w:r w:rsidRPr="00E45AAE">
        <w:t xml:space="preserve">the </w:t>
      </w:r>
      <w:r w:rsidR="000F6F36" w:rsidRPr="00E45AAE">
        <w:t>highest resolution possible with clear captions and</w:t>
      </w:r>
      <w:r w:rsidRPr="00E45AAE">
        <w:t xml:space="preserve"> dates.</w:t>
      </w:r>
    </w:p>
    <w:p w14:paraId="44D1A932" w14:textId="0AD2F32B" w:rsidR="000F6F36" w:rsidRPr="00E45AAE" w:rsidRDefault="000F6F36" w:rsidP="000F6F36">
      <w:pPr>
        <w:pStyle w:val="ListParagraph"/>
        <w:numPr>
          <w:ilvl w:val="0"/>
          <w:numId w:val="49"/>
        </w:numPr>
        <w:spacing w:after="0" w:line="240" w:lineRule="auto"/>
      </w:pPr>
      <w:r w:rsidRPr="00E45AAE">
        <w:lastRenderedPageBreak/>
        <w:t xml:space="preserve">Be sure to reference the file name and page number of each piece of supporting documentation that has been uploaded, and do not include uploads that are not discussed or referenced in the </w:t>
      </w:r>
      <w:proofErr w:type="gramStart"/>
      <w:r w:rsidRPr="00E45AAE">
        <w:t>narrative, or</w:t>
      </w:r>
      <w:proofErr w:type="gramEnd"/>
      <w:r w:rsidRPr="00E45AAE">
        <w:t xml:space="preserve"> related to the project unless federal or state policy requires. </w:t>
      </w:r>
    </w:p>
    <w:p w14:paraId="1D0FEF7F" w14:textId="26A73EC4" w:rsidR="000F6F36" w:rsidRPr="00E45AAE" w:rsidRDefault="17F176C4" w:rsidP="000F6F36">
      <w:pPr>
        <w:pStyle w:val="ListParagraph"/>
        <w:numPr>
          <w:ilvl w:val="0"/>
          <w:numId w:val="49"/>
        </w:numPr>
        <w:spacing w:after="0" w:line="240" w:lineRule="auto"/>
      </w:pPr>
      <w:r>
        <w:t>There should be no handwritten notes, dates, etc. within any upload — handwritin</w:t>
      </w:r>
      <w:r w:rsidR="00D460C9">
        <w:t>g is not</w:t>
      </w:r>
      <w:r>
        <w:t xml:space="preserve"> considered in scoring.</w:t>
      </w:r>
    </w:p>
    <w:p w14:paraId="56C6A8CC" w14:textId="77777777" w:rsidR="00493EE7" w:rsidRPr="00E45AAE" w:rsidRDefault="00493EE7" w:rsidP="00FD7713">
      <w:pPr>
        <w:spacing w:after="0" w:line="240" w:lineRule="auto"/>
      </w:pPr>
    </w:p>
    <w:p w14:paraId="7E729195" w14:textId="06F749E6" w:rsidR="00C64541" w:rsidRPr="00E45AAE" w:rsidRDefault="00346066" w:rsidP="00FD7713">
      <w:pPr>
        <w:spacing w:after="0" w:line="240" w:lineRule="auto"/>
      </w:pPr>
      <w:r w:rsidRPr="00E45AAE">
        <w:t>If you have any questions</w:t>
      </w:r>
      <w:r w:rsidR="00E45AAE" w:rsidRPr="00E45AAE">
        <w:t xml:space="preserve"> about proposal or application content</w:t>
      </w:r>
      <w:r w:rsidRPr="00E45AAE">
        <w:t xml:space="preserve">, please reach out to your Community Liaison. </w:t>
      </w:r>
      <w:r w:rsidR="00C64541" w:rsidRPr="00E45AAE">
        <w:t xml:space="preserve">A map of community liaison districts is located at </w:t>
      </w:r>
      <w:hyperlink r:id="rId18" w:history="1">
        <w:r w:rsidR="00583FAD" w:rsidRPr="00F743FB">
          <w:rPr>
            <w:rStyle w:val="Hyperlink"/>
          </w:rPr>
          <w:t>www.in.gov/ocra/2330.htm</w:t>
        </w:r>
      </w:hyperlink>
      <w:r w:rsidR="00C64541" w:rsidRPr="00E45AAE">
        <w:t>.</w:t>
      </w:r>
    </w:p>
    <w:p w14:paraId="16DDB8C5" w14:textId="77777777" w:rsidR="00E45AAE" w:rsidRPr="00E45AAE" w:rsidRDefault="00E45AAE" w:rsidP="00FD7713">
      <w:pPr>
        <w:spacing w:after="0" w:line="240" w:lineRule="auto"/>
      </w:pPr>
    </w:p>
    <w:p w14:paraId="53060CC5" w14:textId="57FDEAE2" w:rsidR="00E45AAE" w:rsidRPr="00E45AAE" w:rsidRDefault="00E45AAE" w:rsidP="00FD7713">
      <w:pPr>
        <w:spacing w:after="0" w:line="240" w:lineRule="auto"/>
      </w:pPr>
      <w:r w:rsidRPr="00E45AAE">
        <w:t>If you have any questions about the Indiana Electronic Grants Management System (</w:t>
      </w:r>
      <w:proofErr w:type="spellStart"/>
      <w:r w:rsidRPr="00E45AAE">
        <w:t>INeGMS</w:t>
      </w:r>
      <w:proofErr w:type="spellEnd"/>
      <w:r w:rsidRPr="00E45AAE">
        <w:t xml:space="preserve">) contact the CDBG program staff or a member of our Grant Services team. Contact information can be found at </w:t>
      </w:r>
      <w:hyperlink r:id="rId19" w:history="1">
        <w:r w:rsidR="00583FAD" w:rsidRPr="00F743FB">
          <w:rPr>
            <w:rStyle w:val="Hyperlink"/>
          </w:rPr>
          <w:t>www.in.gov/ocra/2284.htm</w:t>
        </w:r>
      </w:hyperlink>
      <w:r w:rsidR="00D460C9">
        <w:t xml:space="preserve">. </w:t>
      </w:r>
    </w:p>
    <w:p w14:paraId="545E2860" w14:textId="77777777" w:rsidR="004823CB" w:rsidRDefault="004823CB" w:rsidP="00FD7713">
      <w:pPr>
        <w:spacing w:after="0" w:line="240" w:lineRule="auto"/>
      </w:pPr>
    </w:p>
    <w:p w14:paraId="18665C85" w14:textId="3DA74065" w:rsidR="00043E7C" w:rsidRPr="004823CB" w:rsidRDefault="00043E7C" w:rsidP="00FD7713">
      <w:pPr>
        <w:spacing w:after="0" w:line="240" w:lineRule="auto"/>
      </w:pPr>
      <w:r>
        <w:rPr>
          <w:b/>
          <w:u w:val="single"/>
        </w:rPr>
        <w:t>Proposal Threshold</w:t>
      </w:r>
    </w:p>
    <w:p w14:paraId="01753E53" w14:textId="7058C05B" w:rsidR="00EC4D77" w:rsidRDefault="000A3246" w:rsidP="00FD7713">
      <w:pPr>
        <w:spacing w:after="0" w:line="240" w:lineRule="auto"/>
      </w:pPr>
      <w:r>
        <w:t xml:space="preserve">OCRA will review each proposal and determine if </w:t>
      </w:r>
      <w:r w:rsidR="004823CB">
        <w:t xml:space="preserve">it is likely to </w:t>
      </w:r>
      <w:r>
        <w:t xml:space="preserve">meet a national objective and </w:t>
      </w:r>
      <w:r w:rsidR="004823CB">
        <w:t xml:space="preserve">is an </w:t>
      </w:r>
      <w:r>
        <w:t>eligible activity. Informati</w:t>
      </w:r>
      <w:r w:rsidR="00E45AAE">
        <w:t>on from the site visit will</w:t>
      </w:r>
      <w:r>
        <w:t xml:space="preserve"> be considered</w:t>
      </w:r>
      <w:r w:rsidR="000E46AE">
        <w:t xml:space="preserve"> in making that determination. Proposals must be approved to move forward to the application stage.</w:t>
      </w:r>
      <w:r w:rsidR="004823CB">
        <w:t xml:space="preserve"> </w:t>
      </w:r>
      <w:r w:rsidR="00F23A61" w:rsidRPr="04FD5428">
        <w:rPr>
          <w:b/>
          <w:bCs/>
          <w:highlight w:val="yellow"/>
        </w:rPr>
        <w:t xml:space="preserve">Failure to include </w:t>
      </w:r>
      <w:proofErr w:type="gramStart"/>
      <w:r w:rsidR="00F23A61" w:rsidRPr="04FD5428">
        <w:rPr>
          <w:b/>
          <w:bCs/>
          <w:highlight w:val="yellow"/>
        </w:rPr>
        <w:t>all</w:t>
      </w:r>
      <w:r w:rsidR="6F4E790C" w:rsidRPr="04FD5428">
        <w:rPr>
          <w:b/>
          <w:bCs/>
          <w:highlight w:val="yellow"/>
        </w:rPr>
        <w:t xml:space="preserve"> </w:t>
      </w:r>
      <w:r w:rsidR="00F23A61" w:rsidRPr="04FD5428">
        <w:rPr>
          <w:b/>
          <w:bCs/>
          <w:highlight w:val="yellow"/>
        </w:rPr>
        <w:t>of</w:t>
      </w:r>
      <w:proofErr w:type="gramEnd"/>
      <w:r w:rsidR="00F23A61" w:rsidRPr="04FD5428">
        <w:rPr>
          <w:b/>
          <w:bCs/>
          <w:highlight w:val="yellow"/>
        </w:rPr>
        <w:t xml:space="preserve"> the required elements, submission of incomplete or vague information, or the inclusion of statements such as “Will be completed by applications” will</w:t>
      </w:r>
      <w:r w:rsidR="298BC4CD" w:rsidRPr="04FD5428">
        <w:rPr>
          <w:b/>
          <w:bCs/>
          <w:highlight w:val="yellow"/>
        </w:rPr>
        <w:t xml:space="preserve"> </w:t>
      </w:r>
      <w:r w:rsidR="00F23A61" w:rsidRPr="04FD5428">
        <w:rPr>
          <w:b/>
          <w:bCs/>
          <w:highlight w:val="yellow"/>
        </w:rPr>
        <w:t>result in the proposal not being invited</w:t>
      </w:r>
      <w:r w:rsidR="4FFE41F5" w:rsidRPr="04FD5428">
        <w:rPr>
          <w:b/>
          <w:bCs/>
          <w:highlight w:val="yellow"/>
        </w:rPr>
        <w:t xml:space="preserve"> </w:t>
      </w:r>
      <w:r w:rsidR="00F23A61" w:rsidRPr="04FD5428">
        <w:rPr>
          <w:b/>
          <w:bCs/>
          <w:highlight w:val="yellow"/>
        </w:rPr>
        <w:t>to move forward to the full application.</w:t>
      </w:r>
    </w:p>
    <w:p w14:paraId="6D4BC4D8" w14:textId="77777777" w:rsidR="00700468" w:rsidRDefault="00700468" w:rsidP="00FD7713">
      <w:pPr>
        <w:spacing w:after="0" w:line="240" w:lineRule="auto"/>
        <w:rPr>
          <w:b/>
          <w:u w:val="single"/>
        </w:rPr>
      </w:pPr>
    </w:p>
    <w:p w14:paraId="446F715B" w14:textId="29F809D3" w:rsidR="00C64541" w:rsidRPr="006F4FC5" w:rsidRDefault="00C64541" w:rsidP="00FD7713">
      <w:pPr>
        <w:spacing w:after="0" w:line="240" w:lineRule="auto"/>
      </w:pPr>
      <w:r w:rsidRPr="00E53169">
        <w:rPr>
          <w:b/>
          <w:u w:val="single"/>
        </w:rPr>
        <w:t>Application Evaluation and Scoring</w:t>
      </w:r>
    </w:p>
    <w:p w14:paraId="73992565" w14:textId="3C68EF45" w:rsidR="00E53169" w:rsidRDefault="0007752A" w:rsidP="00FD7713">
      <w:pPr>
        <w:spacing w:after="0" w:line="240" w:lineRule="auto"/>
      </w:pPr>
      <w:r>
        <w:t>Each application will</w:t>
      </w:r>
      <w:r w:rsidR="00E53169">
        <w:t xml:space="preserve"> be evaluated </w:t>
      </w:r>
      <w:r w:rsidR="00272671">
        <w:t xml:space="preserve">and scored </w:t>
      </w:r>
      <w:r w:rsidR="00892853">
        <w:t xml:space="preserve">by a scoring committee </w:t>
      </w:r>
      <w:r w:rsidR="00272671">
        <w:t>based on the program</w:t>
      </w:r>
      <w:r w:rsidR="00E45AAE">
        <w:t>-</w:t>
      </w:r>
      <w:r w:rsidR="00E53169">
        <w:t>specific criteria that follow.</w:t>
      </w:r>
    </w:p>
    <w:p w14:paraId="6BD8CA27" w14:textId="77777777" w:rsidR="00DA52E1" w:rsidRDefault="00DA52E1" w:rsidP="00FD7713">
      <w:pPr>
        <w:spacing w:after="0" w:line="240" w:lineRule="auto"/>
      </w:pPr>
    </w:p>
    <w:p w14:paraId="76D02AEF" w14:textId="77777777" w:rsidR="00DA52E1" w:rsidRDefault="00DA52E1" w:rsidP="00FD7713">
      <w:pPr>
        <w:spacing w:after="0" w:line="240" w:lineRule="auto"/>
      </w:pPr>
    </w:p>
    <w:p w14:paraId="26549FC1" w14:textId="2FA09B19" w:rsidR="00EC4D77" w:rsidRPr="007F2875" w:rsidRDefault="000A19C0" w:rsidP="4D9DA260">
      <w:pPr>
        <w:spacing w:after="0"/>
        <w:jc w:val="center"/>
        <w:rPr>
          <w:rFonts w:eastAsia="Times New Roman"/>
          <w:b/>
          <w:bCs/>
        </w:rPr>
      </w:pPr>
      <w:r w:rsidRPr="4D9DA260">
        <w:rPr>
          <w:rFonts w:eastAsia="Times New Roman"/>
          <w:b/>
          <w:bCs/>
        </w:rPr>
        <w:t>GRANT EVALUATION CRITERIA</w:t>
      </w:r>
      <w:r w:rsidR="00EC4D77" w:rsidRPr="4D9DA260">
        <w:rPr>
          <w:rFonts w:eastAsia="Times New Roman"/>
          <w:b/>
          <w:bCs/>
        </w:rPr>
        <w:t xml:space="preserve"> </w:t>
      </w:r>
    </w:p>
    <w:p w14:paraId="66CEA3E9" w14:textId="5425ADF4" w:rsidR="000A19C0" w:rsidRPr="000A19C0" w:rsidRDefault="000A19C0" w:rsidP="00FD7713">
      <w:pPr>
        <w:spacing w:after="0" w:line="240" w:lineRule="auto"/>
        <w:rPr>
          <w:rFonts w:ascii="Calibri" w:eastAsia="Times New Roman" w:hAnsi="Calibri" w:cs="Calibri"/>
        </w:rPr>
      </w:pPr>
      <w:r>
        <w:rPr>
          <w:rFonts w:ascii="Calibri" w:eastAsia="Times New Roman" w:hAnsi="Calibri" w:cs="Calibri"/>
        </w:rPr>
        <w:t xml:space="preserve">There are a total of 700 points possible. </w:t>
      </w:r>
      <w:r w:rsidRPr="000A19C0">
        <w:rPr>
          <w:rFonts w:ascii="Calibri" w:eastAsia="Times New Roman" w:hAnsi="Calibri" w:cs="Calibri"/>
        </w:rPr>
        <w:t xml:space="preserve">Applications must achieve a minimum score of 450 points to be eligible for </w:t>
      </w:r>
      <w:r w:rsidR="00E45AAE">
        <w:rPr>
          <w:rFonts w:ascii="Calibri" w:eastAsia="Times New Roman" w:hAnsi="Calibri" w:cs="Calibri"/>
        </w:rPr>
        <w:t xml:space="preserve">an </w:t>
      </w:r>
      <w:r w:rsidRPr="000A19C0">
        <w:rPr>
          <w:rFonts w:ascii="Calibri" w:eastAsia="Times New Roman" w:hAnsi="Calibri" w:cs="Calibri"/>
        </w:rPr>
        <w:t>award.</w:t>
      </w:r>
    </w:p>
    <w:p w14:paraId="207309F2" w14:textId="77777777" w:rsidR="000A19C0" w:rsidRPr="000A19C0" w:rsidRDefault="000A19C0" w:rsidP="00FD7713">
      <w:pPr>
        <w:spacing w:after="0" w:line="240" w:lineRule="auto"/>
        <w:rPr>
          <w:rFonts w:ascii="Calibri" w:eastAsia="Times New Roman" w:hAnsi="Calibri" w:cs="Calibri"/>
        </w:rPr>
      </w:pPr>
    </w:p>
    <w:p w14:paraId="78515CC1" w14:textId="77777777" w:rsidR="000A19C0" w:rsidRPr="000A19C0" w:rsidRDefault="000A19C0" w:rsidP="00FD7713">
      <w:pPr>
        <w:spacing w:after="0" w:line="240" w:lineRule="auto"/>
        <w:rPr>
          <w:rFonts w:ascii="Calibri" w:eastAsia="Times New Roman" w:hAnsi="Calibri" w:cs="Calibri"/>
          <w:b/>
        </w:rPr>
      </w:pPr>
      <w:r w:rsidRPr="000A19C0">
        <w:rPr>
          <w:rFonts w:ascii="Calibri" w:eastAsia="Times New Roman" w:hAnsi="Calibri" w:cs="Calibri"/>
          <w:b/>
        </w:rPr>
        <w:t>NATIONAL OBJECTIVE SCORE (100 POINTS):</w:t>
      </w:r>
    </w:p>
    <w:p w14:paraId="64606221"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Depending on the National Objective to be met by the project, one of the following two mechanisms will be used to calculate the score for this category.</w:t>
      </w:r>
    </w:p>
    <w:p w14:paraId="60A17C4E" w14:textId="77777777" w:rsidR="000A19C0" w:rsidRPr="000A19C0" w:rsidRDefault="000A19C0" w:rsidP="00FD7713">
      <w:pPr>
        <w:spacing w:after="0" w:line="240" w:lineRule="auto"/>
        <w:rPr>
          <w:rFonts w:ascii="Calibri" w:eastAsia="Times New Roman" w:hAnsi="Calibri" w:cs="Calibri"/>
        </w:rPr>
      </w:pPr>
    </w:p>
    <w:p w14:paraId="2E2AA0E4"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b/>
        </w:rPr>
        <w:t>1. National Objective = Benefit to Low- and Moderate-Income Persons:</w:t>
      </w:r>
      <w:r w:rsidRPr="000A19C0">
        <w:rPr>
          <w:rFonts w:ascii="Calibri" w:eastAsia="Times New Roman" w:hAnsi="Calibri" w:cs="Calibri"/>
        </w:rPr>
        <w:t xml:space="preserve"> 100 points maximum awarded according to the percentage of low- and moderate-income individuals to be served by the project.  The total points given are computed as follows: </w:t>
      </w:r>
    </w:p>
    <w:p w14:paraId="346B1B87"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 xml:space="preserve">        </w:t>
      </w:r>
    </w:p>
    <w:p w14:paraId="0C0BD593" w14:textId="77777777" w:rsidR="000A19C0" w:rsidRPr="000A19C0" w:rsidRDefault="000A19C0" w:rsidP="00FD7713">
      <w:pPr>
        <w:spacing w:after="0" w:line="240" w:lineRule="auto"/>
        <w:ind w:left="720"/>
        <w:rPr>
          <w:rFonts w:ascii="Calibri" w:eastAsia="Times New Roman" w:hAnsi="Calibri" w:cs="Calibri"/>
          <w:b/>
        </w:rPr>
      </w:pPr>
      <w:r w:rsidRPr="000A19C0">
        <w:rPr>
          <w:rFonts w:ascii="Calibri" w:eastAsia="Times New Roman" w:hAnsi="Calibri" w:cs="Calibri"/>
          <w:b/>
        </w:rPr>
        <w:t>National Objective Score = % Low/Mod Beneficiaries X 1</w:t>
      </w:r>
    </w:p>
    <w:p w14:paraId="3D0D1F7A"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 xml:space="preserve">         </w:t>
      </w:r>
    </w:p>
    <w:p w14:paraId="3B7D5234"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b/>
        </w:rPr>
        <w:t>2. National Objective = Prevention or Elimination of Slums or Blight:</w:t>
      </w:r>
      <w:r w:rsidRPr="000A19C0">
        <w:rPr>
          <w:rFonts w:ascii="Calibri" w:eastAsia="Times New Roman" w:hAnsi="Calibri" w:cs="Calibri"/>
        </w:rPr>
        <w:t xml:space="preserve">  100 points maximum awarded based on the characteristics listed below. The total points given are computed as follows:</w:t>
      </w:r>
    </w:p>
    <w:p w14:paraId="51C76849" w14:textId="77777777" w:rsidR="000A19C0" w:rsidRPr="000A19C0" w:rsidRDefault="000A19C0" w:rsidP="00FD7713">
      <w:pPr>
        <w:spacing w:after="0" w:line="240" w:lineRule="auto"/>
        <w:rPr>
          <w:rFonts w:ascii="Calibri" w:eastAsia="Times New Roman" w:hAnsi="Calibri" w:cs="Calibri"/>
        </w:rPr>
      </w:pPr>
    </w:p>
    <w:p w14:paraId="69F898BA" w14:textId="77777777" w:rsidR="000A19C0" w:rsidRPr="000A19C0" w:rsidRDefault="000A19C0" w:rsidP="00FD7713">
      <w:pPr>
        <w:spacing w:after="0" w:line="240" w:lineRule="auto"/>
        <w:ind w:left="720"/>
        <w:rPr>
          <w:rFonts w:ascii="Calibri" w:eastAsia="Times New Roman" w:hAnsi="Calibri" w:cs="Calibri"/>
        </w:rPr>
      </w:pPr>
      <w:r w:rsidRPr="000A19C0">
        <w:rPr>
          <w:rFonts w:ascii="Calibri" w:eastAsia="Times New Roman" w:hAnsi="Calibri" w:cs="Calibri"/>
          <w:b/>
        </w:rPr>
        <w:t xml:space="preserve">National Objective Score = (Total of the points received in each category below) </w:t>
      </w:r>
    </w:p>
    <w:p w14:paraId="0107FA1B" w14:textId="77777777" w:rsidR="000A19C0" w:rsidRPr="000A19C0" w:rsidRDefault="000A19C0" w:rsidP="00FD7713">
      <w:pPr>
        <w:numPr>
          <w:ilvl w:val="1"/>
          <w:numId w:val="53"/>
        </w:numPr>
        <w:spacing w:after="0" w:line="240" w:lineRule="auto"/>
        <w:ind w:left="1080"/>
        <w:contextualSpacing/>
        <w:rPr>
          <w:rFonts w:ascii="Calibri" w:eastAsia="Times New Roman" w:hAnsi="Calibri" w:cs="Calibri"/>
        </w:rPr>
      </w:pPr>
      <w:r w:rsidRPr="000A19C0">
        <w:rPr>
          <w:rFonts w:ascii="Calibri" w:eastAsia="Times New Roman" w:hAnsi="Calibri" w:cs="Calibri"/>
        </w:rPr>
        <w:t xml:space="preserve">Applicant has a Slum/Blight Resolution for project area (50 pts.)  </w:t>
      </w:r>
    </w:p>
    <w:p w14:paraId="2A128BD1" w14:textId="77777777" w:rsidR="000A19C0" w:rsidRPr="000A19C0" w:rsidRDefault="000A19C0" w:rsidP="00FD7713">
      <w:pPr>
        <w:numPr>
          <w:ilvl w:val="1"/>
          <w:numId w:val="53"/>
        </w:numPr>
        <w:spacing w:after="0" w:line="240" w:lineRule="auto"/>
        <w:ind w:left="1080"/>
        <w:contextualSpacing/>
        <w:rPr>
          <w:rFonts w:ascii="Calibri" w:eastAsia="Times New Roman" w:hAnsi="Calibri" w:cs="Calibri"/>
        </w:rPr>
      </w:pPr>
      <w:r w:rsidRPr="000A19C0">
        <w:rPr>
          <w:rFonts w:ascii="Calibri" w:eastAsia="Times New Roman" w:hAnsi="Calibri" w:cs="Calibri"/>
        </w:rPr>
        <w:t xml:space="preserve">The project site is a brownfield* (25 pts.)  </w:t>
      </w:r>
    </w:p>
    <w:p w14:paraId="248A98A3" w14:textId="77777777" w:rsidR="000A19C0" w:rsidRPr="000A19C0" w:rsidRDefault="000A19C0" w:rsidP="00FD7713">
      <w:pPr>
        <w:numPr>
          <w:ilvl w:val="1"/>
          <w:numId w:val="53"/>
        </w:numPr>
        <w:spacing w:after="0" w:line="240" w:lineRule="auto"/>
        <w:ind w:left="1080"/>
        <w:contextualSpacing/>
        <w:rPr>
          <w:rFonts w:ascii="Calibri" w:eastAsia="Times New Roman" w:hAnsi="Calibri" w:cs="Calibri"/>
        </w:rPr>
      </w:pPr>
      <w:r w:rsidRPr="000A19C0">
        <w:rPr>
          <w:rFonts w:ascii="Calibri" w:eastAsia="Times New Roman" w:hAnsi="Calibri" w:cs="Calibri"/>
        </w:rPr>
        <w:t>The building or district is listed on the Indiana or National Register of Historic Places** (10 pts.)</w:t>
      </w:r>
    </w:p>
    <w:p w14:paraId="740E5DAC" w14:textId="77777777" w:rsidR="000A19C0" w:rsidRPr="000A19C0" w:rsidRDefault="000A19C0" w:rsidP="00FD7713">
      <w:pPr>
        <w:numPr>
          <w:ilvl w:val="1"/>
          <w:numId w:val="53"/>
        </w:numPr>
        <w:spacing w:after="0" w:line="240" w:lineRule="auto"/>
        <w:ind w:left="1080"/>
        <w:contextualSpacing/>
        <w:rPr>
          <w:rFonts w:ascii="Calibri" w:eastAsia="Times New Roman" w:hAnsi="Calibri" w:cs="Calibri"/>
        </w:rPr>
      </w:pPr>
      <w:r w:rsidRPr="000A19C0">
        <w:rPr>
          <w:rFonts w:ascii="Calibri" w:eastAsia="Times New Roman" w:hAnsi="Calibri" w:cs="Calibri"/>
        </w:rPr>
        <w:t xml:space="preserve">The building or district is eligible for listing on the Indiana or National Register of Historic Places** (10 pts.) </w:t>
      </w:r>
    </w:p>
    <w:p w14:paraId="662C775F" w14:textId="77777777" w:rsidR="000A19C0" w:rsidRPr="000A19C0" w:rsidRDefault="000A19C0" w:rsidP="00FD7713">
      <w:pPr>
        <w:numPr>
          <w:ilvl w:val="1"/>
          <w:numId w:val="53"/>
        </w:numPr>
        <w:spacing w:after="0" w:line="240" w:lineRule="auto"/>
        <w:ind w:left="1080"/>
        <w:contextualSpacing/>
        <w:rPr>
          <w:rFonts w:ascii="Calibri" w:eastAsia="Times New Roman" w:hAnsi="Calibri" w:cs="Calibri"/>
        </w:rPr>
      </w:pPr>
      <w:r w:rsidRPr="000A19C0">
        <w:rPr>
          <w:rFonts w:ascii="Calibri" w:eastAsia="Times New Roman" w:hAnsi="Calibri" w:cs="Calibri"/>
        </w:rPr>
        <w:t>The building is on the Historic Landmarks Foundation of Indiana’s “10 Most Endangered List” (15 pts.)</w:t>
      </w:r>
    </w:p>
    <w:p w14:paraId="52EC5EB0" w14:textId="77777777" w:rsidR="000A19C0" w:rsidRPr="000A19C0" w:rsidRDefault="000A19C0" w:rsidP="00FD7713">
      <w:pPr>
        <w:spacing w:after="0" w:line="240" w:lineRule="auto"/>
        <w:ind w:left="720" w:hanging="720"/>
        <w:rPr>
          <w:rFonts w:ascii="Calibri" w:eastAsia="Times New Roman" w:hAnsi="Calibri" w:cs="Calibri"/>
        </w:rPr>
      </w:pPr>
    </w:p>
    <w:p w14:paraId="50F96459"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 xml:space="preserve">* The State of Indiana defines a brownfield as an industrial or commercial property that is abandoned, inactive, or underutilized, on which expansion or redevelopment is complicated due to actual or perceived environmental contamination. </w:t>
      </w:r>
    </w:p>
    <w:p w14:paraId="0A8B7F14" w14:textId="77777777" w:rsidR="000A19C0" w:rsidRPr="000A19C0" w:rsidRDefault="000A19C0" w:rsidP="00FD7713">
      <w:pPr>
        <w:tabs>
          <w:tab w:val="left" w:pos="720"/>
        </w:tabs>
        <w:spacing w:after="0" w:line="240" w:lineRule="auto"/>
        <w:rPr>
          <w:rFonts w:ascii="Calibri" w:eastAsia="Times New Roman" w:hAnsi="Calibri" w:cs="Calibri"/>
        </w:rPr>
      </w:pPr>
      <w:r w:rsidRPr="000A19C0">
        <w:rPr>
          <w:rFonts w:ascii="Calibri" w:eastAsia="Times New Roman" w:hAnsi="Calibri" w:cs="Calibri"/>
        </w:rPr>
        <w:lastRenderedPageBreak/>
        <w:t xml:space="preserve">**Project may either be listed on </w:t>
      </w:r>
      <w:r w:rsidRPr="000A19C0">
        <w:rPr>
          <w:rFonts w:ascii="Calibri" w:eastAsia="Times New Roman" w:hAnsi="Calibri" w:cs="Calibri"/>
          <w:b/>
          <w:u w:val="single"/>
        </w:rPr>
        <w:t>or</w:t>
      </w:r>
      <w:r w:rsidRPr="000A19C0">
        <w:rPr>
          <w:rFonts w:ascii="Calibri" w:eastAsia="Times New Roman" w:hAnsi="Calibri" w:cs="Calibri"/>
        </w:rPr>
        <w:t xml:space="preserve"> eligible for listing on the Indiana or National Register of Historic Places. </w:t>
      </w:r>
      <w:r w:rsidRPr="000A19C0">
        <w:rPr>
          <w:rFonts w:ascii="Calibri" w:eastAsia="Times New Roman" w:hAnsi="Calibri" w:cs="Calibri"/>
          <w:b/>
          <w:i/>
        </w:rPr>
        <w:t>Both cannot be checked.</w:t>
      </w:r>
    </w:p>
    <w:p w14:paraId="2496E674" w14:textId="77777777" w:rsidR="000A19C0" w:rsidRPr="000A19C0" w:rsidRDefault="000A19C0" w:rsidP="00FD7713">
      <w:pPr>
        <w:tabs>
          <w:tab w:val="left" w:pos="720"/>
        </w:tabs>
        <w:spacing w:after="0" w:line="240" w:lineRule="auto"/>
        <w:rPr>
          <w:rFonts w:ascii="Calibri" w:eastAsia="Times New Roman" w:hAnsi="Calibri" w:cs="Calibri"/>
          <w:b/>
          <w:u w:val="single"/>
        </w:rPr>
      </w:pPr>
    </w:p>
    <w:p w14:paraId="4C13AEDB" w14:textId="77777777" w:rsidR="000A19C0" w:rsidRPr="000A19C0" w:rsidRDefault="000A19C0" w:rsidP="00FD7713">
      <w:pPr>
        <w:tabs>
          <w:tab w:val="left" w:pos="720"/>
        </w:tabs>
        <w:spacing w:after="0" w:line="240" w:lineRule="auto"/>
        <w:rPr>
          <w:rFonts w:ascii="Calibri" w:eastAsia="Times New Roman" w:hAnsi="Calibri" w:cs="Calibri"/>
          <w:b/>
        </w:rPr>
      </w:pPr>
      <w:r w:rsidRPr="000A19C0">
        <w:rPr>
          <w:rFonts w:ascii="Calibri" w:eastAsia="Times New Roman" w:hAnsi="Calibri" w:cs="Calibri"/>
          <w:b/>
        </w:rPr>
        <w:t>COMMUNITY DISTRESS FACTORS (175 POINTS):</w:t>
      </w:r>
    </w:p>
    <w:p w14:paraId="2A27E2AC" w14:textId="448F5862" w:rsidR="000A19C0" w:rsidRPr="000A19C0" w:rsidRDefault="000A19C0" w:rsidP="00FD7713">
      <w:pPr>
        <w:tabs>
          <w:tab w:val="left" w:pos="720"/>
        </w:tabs>
        <w:spacing w:after="0" w:line="240" w:lineRule="auto"/>
        <w:rPr>
          <w:rFonts w:ascii="Calibri" w:eastAsia="Times New Roman" w:hAnsi="Calibri" w:cs="Calibri"/>
          <w:b/>
        </w:rPr>
      </w:pPr>
      <w:r w:rsidRPr="000A19C0">
        <w:rPr>
          <w:rFonts w:ascii="Calibri" w:eastAsia="Times New Roman" w:hAnsi="Calibri" w:cs="Calibri"/>
        </w:rPr>
        <w:t xml:space="preserve">Various factors are used to determine the distress of a community.  </w:t>
      </w:r>
      <w:r w:rsidRPr="00356AB8">
        <w:rPr>
          <w:rFonts w:ascii="Calibri" w:eastAsia="Times New Roman" w:hAnsi="Calibri" w:cs="Calibri"/>
        </w:rPr>
        <w:t>IOCRA</w:t>
      </w:r>
      <w:r w:rsidRPr="000A19C0">
        <w:rPr>
          <w:rFonts w:ascii="Calibri" w:eastAsia="Times New Roman" w:hAnsi="Calibri" w:cs="Calibri"/>
        </w:rPr>
        <w:t xml:space="preserve"> has partnered with Stats Indiana, an Indiana University entity</w:t>
      </w:r>
      <w:r w:rsidR="0021320E">
        <w:rPr>
          <w:rFonts w:ascii="Calibri" w:eastAsia="Times New Roman" w:hAnsi="Calibri" w:cs="Calibri"/>
        </w:rPr>
        <w:t>,</w:t>
      </w:r>
      <w:r w:rsidRPr="000A19C0">
        <w:rPr>
          <w:rFonts w:ascii="Calibri" w:eastAsia="Times New Roman" w:hAnsi="Calibri" w:cs="Calibri"/>
        </w:rPr>
        <w:t xml:space="preserve"> to analyze and calculate the distress of Indiana’s small cities, towns, counties</w:t>
      </w:r>
      <w:r w:rsidR="00E45AAE">
        <w:rPr>
          <w:rFonts w:ascii="Calibri" w:eastAsia="Times New Roman" w:hAnsi="Calibri" w:cs="Calibri"/>
        </w:rPr>
        <w:t>,</w:t>
      </w:r>
      <w:r w:rsidRPr="000A19C0">
        <w:rPr>
          <w:rFonts w:ascii="Calibri" w:eastAsia="Times New Roman" w:hAnsi="Calibri" w:cs="Calibri"/>
        </w:rPr>
        <w:t xml:space="preserve"> and townships. Factors used to calculate the Community Distress points used for CDBG scoring include:</w:t>
      </w:r>
    </w:p>
    <w:p w14:paraId="572FB587" w14:textId="77777777" w:rsidR="000A19C0" w:rsidRPr="000A19C0" w:rsidRDefault="000A19C0" w:rsidP="00FD7713">
      <w:pPr>
        <w:tabs>
          <w:tab w:val="left" w:pos="720"/>
        </w:tabs>
        <w:spacing w:after="0" w:line="240" w:lineRule="auto"/>
        <w:rPr>
          <w:rFonts w:ascii="Calibri" w:eastAsia="Times New Roman" w:hAnsi="Calibri" w:cs="Calibri"/>
          <w:b/>
        </w:rPr>
      </w:pPr>
    </w:p>
    <w:p w14:paraId="5C53DC1A" w14:textId="77777777" w:rsidR="000A19C0" w:rsidRPr="000A19C0" w:rsidRDefault="000A19C0" w:rsidP="00FD7713">
      <w:pPr>
        <w:tabs>
          <w:tab w:val="left" w:pos="720"/>
        </w:tabs>
        <w:spacing w:after="0" w:line="240" w:lineRule="auto"/>
        <w:rPr>
          <w:rFonts w:ascii="Calibri" w:eastAsia="Times New Roman" w:hAnsi="Calibri" w:cs="Calibri"/>
          <w:b/>
        </w:rPr>
        <w:sectPr w:rsidR="000A19C0" w:rsidRPr="000A19C0" w:rsidSect="00231CCA">
          <w:headerReference w:type="even" r:id="rId20"/>
          <w:headerReference w:type="default" r:id="rId21"/>
          <w:headerReference w:type="first" r:id="rId22"/>
          <w:type w:val="continuous"/>
          <w:pgSz w:w="12240" w:h="15840"/>
          <w:pgMar w:top="720" w:right="720" w:bottom="720" w:left="720" w:header="720" w:footer="720" w:gutter="0"/>
          <w:cols w:space="720"/>
          <w:docGrid w:linePitch="360"/>
        </w:sectPr>
      </w:pPr>
    </w:p>
    <w:p w14:paraId="182FA60B" w14:textId="77777777" w:rsidR="000A19C0" w:rsidRPr="000A19C0" w:rsidRDefault="000A19C0" w:rsidP="00FD7713">
      <w:pPr>
        <w:tabs>
          <w:tab w:val="left" w:pos="720"/>
        </w:tabs>
        <w:spacing w:after="0" w:line="240" w:lineRule="auto"/>
        <w:rPr>
          <w:rFonts w:ascii="Calibri" w:eastAsia="Times New Roman" w:hAnsi="Calibri" w:cs="Calibri"/>
        </w:rPr>
      </w:pPr>
      <w:r w:rsidRPr="000A19C0">
        <w:rPr>
          <w:rFonts w:ascii="Calibri" w:eastAsia="Times New Roman" w:hAnsi="Calibri" w:cs="Calibri"/>
          <w:b/>
        </w:rPr>
        <w:t>Percentage of Households with Income under Poverty Level</w:t>
      </w:r>
    </w:p>
    <w:p w14:paraId="7701AA3E" w14:textId="77777777" w:rsidR="000A19C0" w:rsidRPr="000A19C0" w:rsidRDefault="000A19C0" w:rsidP="00FD7713">
      <w:pPr>
        <w:numPr>
          <w:ilvl w:val="12"/>
          <w:numId w:val="0"/>
        </w:numPr>
        <w:tabs>
          <w:tab w:val="left" w:pos="720"/>
        </w:tabs>
        <w:spacing w:after="0" w:line="240" w:lineRule="auto"/>
        <w:rPr>
          <w:rFonts w:ascii="Calibri" w:eastAsia="Times New Roman" w:hAnsi="Calibri" w:cs="Calibri"/>
        </w:rPr>
      </w:pPr>
      <w:r w:rsidRPr="000A19C0">
        <w:rPr>
          <w:rFonts w:ascii="Calibri" w:eastAsia="Times New Roman" w:hAnsi="Calibri" w:cs="Calibri"/>
          <w:b/>
        </w:rPr>
        <w:t xml:space="preserve">Median Household Income  </w:t>
      </w:r>
    </w:p>
    <w:p w14:paraId="15ECF9D9" w14:textId="77777777" w:rsidR="000A19C0" w:rsidRPr="000A19C0" w:rsidRDefault="000A19C0" w:rsidP="00FD7713">
      <w:pPr>
        <w:numPr>
          <w:ilvl w:val="12"/>
          <w:numId w:val="0"/>
        </w:numPr>
        <w:spacing w:after="0" w:line="240" w:lineRule="auto"/>
        <w:rPr>
          <w:rFonts w:ascii="Calibri" w:eastAsia="Times New Roman" w:hAnsi="Calibri" w:cs="Calibri"/>
          <w:b/>
        </w:rPr>
      </w:pPr>
      <w:r w:rsidRPr="000A19C0">
        <w:rPr>
          <w:rFonts w:ascii="Calibri" w:eastAsia="Times New Roman" w:hAnsi="Calibri" w:cs="Calibri"/>
          <w:b/>
        </w:rPr>
        <w:t>Percent of Housing Units that are Vacant</w:t>
      </w:r>
    </w:p>
    <w:p w14:paraId="3F39ADE8" w14:textId="77777777" w:rsidR="000A19C0" w:rsidRPr="000A19C0" w:rsidRDefault="000A19C0" w:rsidP="00FD7713">
      <w:pPr>
        <w:numPr>
          <w:ilvl w:val="12"/>
          <w:numId w:val="0"/>
        </w:numPr>
        <w:spacing w:after="0" w:line="240" w:lineRule="auto"/>
        <w:rPr>
          <w:rFonts w:ascii="Calibri" w:eastAsia="Times New Roman" w:hAnsi="Calibri" w:cs="Calibri"/>
          <w:b/>
        </w:rPr>
      </w:pPr>
      <w:r w:rsidRPr="000A19C0">
        <w:rPr>
          <w:rFonts w:ascii="Calibri" w:eastAsia="Times New Roman" w:hAnsi="Calibri" w:cs="Calibri"/>
          <w:b/>
        </w:rPr>
        <w:t>Median Home Value</w:t>
      </w:r>
    </w:p>
    <w:p w14:paraId="22D18057" w14:textId="77777777" w:rsidR="000A19C0" w:rsidRPr="000A19C0" w:rsidRDefault="000A19C0" w:rsidP="00FD7713">
      <w:pPr>
        <w:numPr>
          <w:ilvl w:val="12"/>
          <w:numId w:val="0"/>
        </w:numPr>
        <w:spacing w:after="0" w:line="240" w:lineRule="auto"/>
        <w:rPr>
          <w:rFonts w:ascii="Calibri" w:eastAsia="Times New Roman" w:hAnsi="Calibri" w:cs="Calibri"/>
        </w:rPr>
      </w:pPr>
      <w:r w:rsidRPr="000A19C0">
        <w:rPr>
          <w:rFonts w:ascii="Calibri" w:eastAsia="Times New Roman" w:hAnsi="Calibri" w:cs="Calibri"/>
          <w:b/>
        </w:rPr>
        <w:t>Unemployment Rate</w:t>
      </w:r>
    </w:p>
    <w:p w14:paraId="5A354206" w14:textId="77777777" w:rsidR="000A19C0" w:rsidRPr="000A19C0" w:rsidRDefault="000A19C0" w:rsidP="00FD7713">
      <w:pPr>
        <w:numPr>
          <w:ilvl w:val="12"/>
          <w:numId w:val="0"/>
        </w:numPr>
        <w:tabs>
          <w:tab w:val="left" w:pos="720"/>
        </w:tabs>
        <w:spacing w:after="0" w:line="240" w:lineRule="auto"/>
        <w:rPr>
          <w:rFonts w:ascii="Calibri" w:eastAsia="Times New Roman" w:hAnsi="Calibri" w:cs="Calibri"/>
          <w:b/>
        </w:rPr>
      </w:pPr>
      <w:r w:rsidRPr="000A19C0">
        <w:rPr>
          <w:rFonts w:ascii="Calibri" w:eastAsia="Times New Roman" w:hAnsi="Calibri" w:cs="Calibri"/>
          <w:b/>
        </w:rPr>
        <w:t>Labor Force Participation</w:t>
      </w:r>
    </w:p>
    <w:p w14:paraId="4832D7C4" w14:textId="77777777" w:rsidR="000A19C0" w:rsidRPr="000A19C0" w:rsidRDefault="000A19C0" w:rsidP="00FD7713">
      <w:pPr>
        <w:numPr>
          <w:ilvl w:val="12"/>
          <w:numId w:val="0"/>
        </w:numPr>
        <w:tabs>
          <w:tab w:val="left" w:pos="720"/>
        </w:tabs>
        <w:spacing w:after="0" w:line="240" w:lineRule="auto"/>
        <w:rPr>
          <w:rFonts w:ascii="Calibri" w:eastAsia="Times New Roman" w:hAnsi="Calibri" w:cs="Calibri"/>
          <w:b/>
        </w:rPr>
        <w:sectPr w:rsidR="000A19C0" w:rsidRPr="000A19C0" w:rsidSect="00231CCA">
          <w:type w:val="continuous"/>
          <w:pgSz w:w="12240" w:h="15840"/>
          <w:pgMar w:top="720" w:right="720" w:bottom="720" w:left="720" w:header="720" w:footer="720" w:gutter="0"/>
          <w:cols w:space="720"/>
          <w:docGrid w:linePitch="360"/>
        </w:sectPr>
      </w:pPr>
    </w:p>
    <w:p w14:paraId="618C5025" w14:textId="77777777" w:rsidR="000A19C0" w:rsidRPr="000A19C0" w:rsidRDefault="000A19C0" w:rsidP="00FD7713">
      <w:pPr>
        <w:numPr>
          <w:ilvl w:val="12"/>
          <w:numId w:val="0"/>
        </w:numPr>
        <w:tabs>
          <w:tab w:val="left" w:pos="720"/>
        </w:tabs>
        <w:spacing w:after="0" w:line="240" w:lineRule="auto"/>
        <w:rPr>
          <w:rFonts w:ascii="Calibri" w:eastAsia="Times New Roman" w:hAnsi="Calibri" w:cs="Calibri"/>
          <w:b/>
        </w:rPr>
      </w:pPr>
    </w:p>
    <w:p w14:paraId="5EEB8264" w14:textId="4A3E9346" w:rsidR="000A19C0" w:rsidRPr="000A19C0" w:rsidRDefault="000A19C0" w:rsidP="00FD7713">
      <w:pPr>
        <w:numPr>
          <w:ilvl w:val="12"/>
          <w:numId w:val="0"/>
        </w:numPr>
        <w:tabs>
          <w:tab w:val="left" w:pos="720"/>
        </w:tabs>
        <w:spacing w:after="0" w:line="240" w:lineRule="auto"/>
        <w:rPr>
          <w:rFonts w:ascii="Calibri" w:eastAsia="Times New Roman" w:hAnsi="Calibri" w:cs="Calibri"/>
        </w:rPr>
      </w:pPr>
      <w:r w:rsidRPr="000A19C0">
        <w:rPr>
          <w:rFonts w:ascii="Calibri" w:eastAsia="Times New Roman" w:hAnsi="Calibri" w:cs="Calibri"/>
        </w:rPr>
        <w:t xml:space="preserve">Local government scores, which are updated and published annually, can be found at </w:t>
      </w:r>
      <w:hyperlink r:id="rId23" w:history="1">
        <w:r w:rsidRPr="009620E6">
          <w:rPr>
            <w:rStyle w:val="Hyperlink"/>
            <w:rFonts w:ascii="Calibri" w:eastAsia="Times New Roman" w:hAnsi="Calibri" w:cs="Calibri"/>
          </w:rPr>
          <w:t>www.stats.indiana.edu</w:t>
        </w:r>
      </w:hyperlink>
      <w:r w:rsidRPr="000A19C0">
        <w:rPr>
          <w:rFonts w:ascii="Calibri" w:eastAsia="Times New Roman" w:hAnsi="Calibri" w:cs="Calibri"/>
        </w:rPr>
        <w:t>.</w:t>
      </w:r>
    </w:p>
    <w:p w14:paraId="0BF62633" w14:textId="77777777" w:rsidR="000A19C0" w:rsidRPr="000A19C0" w:rsidRDefault="000A19C0" w:rsidP="00FD7713">
      <w:pPr>
        <w:spacing w:after="0" w:line="240" w:lineRule="auto"/>
        <w:ind w:right="36"/>
        <w:rPr>
          <w:rFonts w:ascii="Calibri" w:eastAsia="Times New Roman" w:hAnsi="Calibri" w:cs="Calibri"/>
        </w:rPr>
      </w:pPr>
    </w:p>
    <w:p w14:paraId="7D242D45" w14:textId="77777777" w:rsidR="000A19C0" w:rsidRPr="000A19C0" w:rsidRDefault="000A19C0" w:rsidP="00FD7713">
      <w:pPr>
        <w:spacing w:after="0" w:line="240" w:lineRule="auto"/>
        <w:ind w:left="-1440" w:firstLine="1440"/>
        <w:rPr>
          <w:rFonts w:ascii="Calibri" w:eastAsia="Times New Roman" w:hAnsi="Calibri" w:cs="Calibri"/>
        </w:rPr>
      </w:pPr>
      <w:r w:rsidRPr="000A19C0">
        <w:rPr>
          <w:rFonts w:ascii="Calibri" w:eastAsia="Times New Roman" w:hAnsi="Calibri" w:cs="Calibri"/>
          <w:b/>
        </w:rPr>
        <w:t>LOCAL MATCH CONTRIBUTION (75 POINTS):</w:t>
      </w:r>
    </w:p>
    <w:p w14:paraId="6FE9997D" w14:textId="7465375C"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A maximum of 75 points based on the percentage of local funds devoted to the project</w:t>
      </w:r>
      <w:r w:rsidR="00225136">
        <w:rPr>
          <w:rFonts w:ascii="Calibri" w:eastAsia="Times New Roman" w:hAnsi="Calibri" w:cs="Calibri"/>
        </w:rPr>
        <w:t>, not grant request</w:t>
      </w:r>
      <w:r w:rsidRPr="000A19C0">
        <w:rPr>
          <w:rFonts w:ascii="Calibri" w:eastAsia="Times New Roman" w:hAnsi="Calibri" w:cs="Calibri"/>
        </w:rPr>
        <w:t>.  This total is determined as follows:</w:t>
      </w:r>
    </w:p>
    <w:p w14:paraId="6FB24020" w14:textId="77777777" w:rsidR="000A19C0" w:rsidRPr="000A19C0" w:rsidRDefault="000A19C0" w:rsidP="00FD7713">
      <w:pPr>
        <w:spacing w:after="0" w:line="240" w:lineRule="auto"/>
        <w:rPr>
          <w:rFonts w:ascii="Calibri" w:eastAsia="Times New Roman" w:hAnsi="Calibri" w:cs="Calibri"/>
        </w:rPr>
      </w:pPr>
    </w:p>
    <w:p w14:paraId="2453053C" w14:textId="77777777" w:rsidR="000A19C0" w:rsidRPr="000A19C0" w:rsidRDefault="000A19C0" w:rsidP="00FD7713">
      <w:pPr>
        <w:spacing w:after="0" w:line="240" w:lineRule="auto"/>
        <w:ind w:left="720"/>
        <w:rPr>
          <w:rFonts w:ascii="Calibri" w:eastAsia="Times New Roman" w:hAnsi="Calibri" w:cs="Calibri"/>
          <w:b/>
        </w:rPr>
      </w:pPr>
      <w:r w:rsidRPr="000A19C0">
        <w:rPr>
          <w:rFonts w:ascii="Calibri" w:eastAsia="Times New Roman" w:hAnsi="Calibri" w:cs="Calibri"/>
          <w:b/>
        </w:rPr>
        <w:t>Total Match Points = % Eligible Local Match X 1</w:t>
      </w:r>
    </w:p>
    <w:p w14:paraId="1FFCA125" w14:textId="77777777" w:rsidR="000A19C0" w:rsidRPr="000A19C0" w:rsidRDefault="000A19C0" w:rsidP="00FD7713">
      <w:pPr>
        <w:spacing w:after="0" w:line="240" w:lineRule="auto"/>
        <w:rPr>
          <w:rFonts w:ascii="Calibri" w:eastAsia="Times New Roman" w:hAnsi="Calibri" w:cs="Calibri"/>
          <w:b/>
        </w:rPr>
      </w:pPr>
    </w:p>
    <w:p w14:paraId="39BED3D2" w14:textId="5DA4BEF1"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 xml:space="preserve">The points total is capped at 75 points or 75% match, i.e., a project with </w:t>
      </w:r>
      <w:r w:rsidR="00E45AAE">
        <w:rPr>
          <w:rFonts w:ascii="Calibri" w:eastAsia="Times New Roman" w:hAnsi="Calibri" w:cs="Calibri"/>
        </w:rPr>
        <w:t xml:space="preserve">a </w:t>
      </w:r>
      <w:r w:rsidRPr="000A19C0">
        <w:rPr>
          <w:rFonts w:ascii="Calibri" w:eastAsia="Times New Roman" w:hAnsi="Calibri" w:cs="Calibri"/>
        </w:rPr>
        <w:t>75% match or greater will receive 75 points.  Below 75% match, the formula calculation will apply.</w:t>
      </w:r>
      <w:r w:rsidR="00225136">
        <w:rPr>
          <w:rFonts w:ascii="Calibri" w:eastAsia="Times New Roman" w:hAnsi="Calibri" w:cs="Calibri"/>
        </w:rPr>
        <w:t xml:space="preserve"> </w:t>
      </w:r>
    </w:p>
    <w:p w14:paraId="68D0EEC9" w14:textId="77777777" w:rsidR="000A19C0" w:rsidRPr="000A19C0" w:rsidRDefault="000A19C0" w:rsidP="00FD7713">
      <w:pPr>
        <w:spacing w:after="0" w:line="240" w:lineRule="auto"/>
        <w:rPr>
          <w:rFonts w:ascii="Calibri" w:eastAsia="Times New Roman" w:hAnsi="Calibri" w:cs="Calibri"/>
        </w:rPr>
      </w:pPr>
    </w:p>
    <w:p w14:paraId="32658A82" w14:textId="2A8C1EBE" w:rsidR="000A19C0" w:rsidRPr="000A19C0" w:rsidRDefault="00E45AAE" w:rsidP="00FD7713">
      <w:pPr>
        <w:spacing w:after="0" w:line="240" w:lineRule="auto"/>
        <w:rPr>
          <w:rFonts w:ascii="Calibri" w:eastAsia="Times New Roman" w:hAnsi="Calibri" w:cs="Calibri"/>
        </w:rPr>
      </w:pPr>
      <w:r>
        <w:rPr>
          <w:rFonts w:ascii="Calibri" w:eastAsia="Times New Roman" w:hAnsi="Calibri" w:cs="Calibri"/>
        </w:rPr>
        <w:t>The e</w:t>
      </w:r>
      <w:r w:rsidR="000A19C0" w:rsidRPr="000A19C0">
        <w:rPr>
          <w:rFonts w:ascii="Calibri" w:eastAsia="Times New Roman" w:hAnsi="Calibri" w:cs="Calibri"/>
        </w:rPr>
        <w:t>ligible local match can be local cash, debt</w:t>
      </w:r>
      <w:r>
        <w:rPr>
          <w:rFonts w:ascii="Calibri" w:eastAsia="Times New Roman" w:hAnsi="Calibri" w:cs="Calibri"/>
        </w:rPr>
        <w:t>,</w:t>
      </w:r>
      <w:r w:rsidR="000A19C0" w:rsidRPr="000A19C0">
        <w:rPr>
          <w:rFonts w:ascii="Calibri" w:eastAsia="Times New Roman" w:hAnsi="Calibri" w:cs="Calibri"/>
        </w:rPr>
        <w:t xml:space="preserve"> or in-kind sources.  Federal, state, and local government grants are considered eligible match.  In-kind sources may provide eligible local match for the project, but the amount that can be counted as </w:t>
      </w:r>
      <w:r>
        <w:rPr>
          <w:rFonts w:ascii="Calibri" w:eastAsia="Times New Roman" w:hAnsi="Calibri" w:cs="Calibri"/>
        </w:rPr>
        <w:t xml:space="preserve">the </w:t>
      </w:r>
      <w:r w:rsidR="000A19C0" w:rsidRPr="000A19C0">
        <w:rPr>
          <w:rFonts w:ascii="Calibri" w:eastAsia="Times New Roman" w:hAnsi="Calibri" w:cs="Calibri"/>
        </w:rPr>
        <w:t xml:space="preserve">local match is limited to 5% of the total project budget or a maximum of $25,000.  Use of in-kind donations as eligible match requires approval from the CDBG Program Director </w:t>
      </w:r>
      <w:r w:rsidR="000A19C0" w:rsidRPr="000A19C0">
        <w:rPr>
          <w:rFonts w:ascii="Calibri" w:eastAsia="Times New Roman" w:hAnsi="Calibri" w:cs="Calibri"/>
          <w:u w:val="single"/>
        </w:rPr>
        <w:t xml:space="preserve">approximately </w:t>
      </w:r>
      <w:r>
        <w:rPr>
          <w:rFonts w:ascii="Calibri" w:eastAsia="Times New Roman" w:hAnsi="Calibri" w:cs="Calibri"/>
          <w:u w:val="single"/>
        </w:rPr>
        <w:t>one</w:t>
      </w:r>
      <w:r w:rsidR="000A19C0" w:rsidRPr="000A19C0">
        <w:rPr>
          <w:rFonts w:ascii="Calibri" w:eastAsia="Times New Roman" w:hAnsi="Calibri" w:cs="Calibri"/>
          <w:u w:val="single"/>
        </w:rPr>
        <w:t xml:space="preserve"> week </w:t>
      </w:r>
      <w:r>
        <w:rPr>
          <w:rFonts w:ascii="Calibri" w:eastAsia="Times New Roman" w:hAnsi="Calibri" w:cs="Calibri"/>
          <w:u w:val="single"/>
        </w:rPr>
        <w:t>before</w:t>
      </w:r>
      <w:r w:rsidR="000A19C0" w:rsidRPr="000A19C0">
        <w:rPr>
          <w:rFonts w:ascii="Calibri" w:eastAsia="Times New Roman" w:hAnsi="Calibri" w:cs="Calibri"/>
          <w:u w:val="single"/>
        </w:rPr>
        <w:t xml:space="preserve"> application submission (date of </w:t>
      </w:r>
      <w:r>
        <w:rPr>
          <w:rFonts w:ascii="Calibri" w:eastAsia="Times New Roman" w:hAnsi="Calibri" w:cs="Calibri"/>
          <w:u w:val="single"/>
        </w:rPr>
        <w:t xml:space="preserve">the </w:t>
      </w:r>
      <w:r w:rsidR="000A19C0" w:rsidRPr="000A19C0">
        <w:rPr>
          <w:rFonts w:ascii="Calibri" w:eastAsia="Times New Roman" w:hAnsi="Calibri" w:cs="Calibri"/>
          <w:u w:val="single"/>
        </w:rPr>
        <w:t>deadline will be announced each round)</w:t>
      </w:r>
      <w:r w:rsidR="000A19C0" w:rsidRPr="000A19C0">
        <w:rPr>
          <w:rFonts w:ascii="Calibri" w:eastAsia="Times New Roman" w:hAnsi="Calibri" w:cs="Calibri"/>
        </w:rPr>
        <w:t xml:space="preserve">.  </w:t>
      </w:r>
    </w:p>
    <w:p w14:paraId="7C7F6FDE" w14:textId="77777777" w:rsidR="000A19C0" w:rsidRPr="000A19C0" w:rsidRDefault="000A19C0" w:rsidP="00FD7713">
      <w:pPr>
        <w:spacing w:after="0" w:line="240" w:lineRule="auto"/>
        <w:rPr>
          <w:rFonts w:ascii="Calibri" w:eastAsia="Times New Roman" w:hAnsi="Calibri" w:cs="Calibri"/>
          <w:b/>
          <w:u w:val="single"/>
        </w:rPr>
      </w:pPr>
    </w:p>
    <w:p w14:paraId="3FF3A543"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b/>
        </w:rPr>
        <w:t>PROJECT DESIGN FACTORS (300 POINTS):</w:t>
      </w:r>
    </w:p>
    <w:p w14:paraId="0117E0DF"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rPr>
        <w:t>A maximum of 300 points awarded according to the evaluation in three areas:</w:t>
      </w:r>
    </w:p>
    <w:p w14:paraId="0C1A8336" w14:textId="77777777" w:rsidR="000A19C0" w:rsidRPr="000A19C0" w:rsidRDefault="000A19C0" w:rsidP="00FD7713">
      <w:pPr>
        <w:spacing w:after="0" w:line="240" w:lineRule="auto"/>
        <w:rPr>
          <w:rFonts w:ascii="Calibri" w:eastAsia="Times New Roman" w:hAnsi="Calibri" w:cs="Calibri"/>
          <w:b/>
        </w:rPr>
      </w:pPr>
    </w:p>
    <w:p w14:paraId="70286AEF" w14:textId="77777777" w:rsidR="000A19C0" w:rsidRPr="000A19C0" w:rsidRDefault="000A19C0" w:rsidP="00FD7713">
      <w:pPr>
        <w:tabs>
          <w:tab w:val="left" w:pos="360"/>
        </w:tabs>
        <w:spacing w:after="0" w:line="240" w:lineRule="auto"/>
        <w:ind w:left="720"/>
        <w:rPr>
          <w:rFonts w:ascii="Calibri" w:eastAsia="Times New Roman" w:hAnsi="Calibri" w:cs="Calibri"/>
          <w:b/>
        </w:rPr>
      </w:pPr>
      <w:r w:rsidRPr="000A19C0">
        <w:rPr>
          <w:rFonts w:ascii="Calibri" w:eastAsia="Times New Roman" w:hAnsi="Calibri" w:cs="Calibri"/>
          <w:b/>
        </w:rPr>
        <w:t xml:space="preserve">Project Description </w:t>
      </w:r>
      <w:r w:rsidRPr="000A19C0">
        <w:rPr>
          <w:rFonts w:ascii="Calibri" w:eastAsia="Times New Roman" w:hAnsi="Calibri" w:cs="Calibri"/>
        </w:rPr>
        <w:t>– Is the project clearly defined as to determine eligibility? – 50 points</w:t>
      </w:r>
    </w:p>
    <w:p w14:paraId="599B40A1" w14:textId="77777777" w:rsidR="000A19C0" w:rsidRPr="000A19C0" w:rsidRDefault="000A19C0" w:rsidP="00FD7713">
      <w:pPr>
        <w:tabs>
          <w:tab w:val="left" w:pos="360"/>
        </w:tabs>
        <w:spacing w:after="0" w:line="240" w:lineRule="auto"/>
        <w:ind w:left="720"/>
        <w:rPr>
          <w:rFonts w:ascii="Calibri" w:eastAsia="Times New Roman" w:hAnsi="Calibri" w:cs="Calibri"/>
          <w:b/>
        </w:rPr>
      </w:pPr>
      <w:r w:rsidRPr="000A19C0">
        <w:rPr>
          <w:rFonts w:ascii="Calibri" w:eastAsia="Times New Roman" w:hAnsi="Calibri" w:cs="Calibri"/>
          <w:b/>
        </w:rPr>
        <w:t xml:space="preserve">Project Need </w:t>
      </w:r>
      <w:r w:rsidRPr="000A19C0">
        <w:rPr>
          <w:rFonts w:ascii="Calibri" w:eastAsia="Times New Roman" w:hAnsi="Calibri" w:cs="Calibri"/>
        </w:rPr>
        <w:t>- Is the community need for this project documented and compelling? – 125 points</w:t>
      </w:r>
    </w:p>
    <w:p w14:paraId="340B5501" w14:textId="77777777" w:rsidR="000A19C0" w:rsidRPr="000A19C0" w:rsidRDefault="000A19C0" w:rsidP="00FD7713">
      <w:pPr>
        <w:tabs>
          <w:tab w:val="left" w:pos="360"/>
        </w:tabs>
        <w:spacing w:after="0" w:line="240" w:lineRule="auto"/>
        <w:ind w:left="720"/>
        <w:rPr>
          <w:rFonts w:ascii="Calibri" w:eastAsia="Times New Roman" w:hAnsi="Calibri" w:cs="Calibri"/>
          <w:b/>
        </w:rPr>
      </w:pPr>
      <w:r w:rsidRPr="000A19C0">
        <w:rPr>
          <w:rFonts w:ascii="Calibri" w:eastAsia="Times New Roman" w:hAnsi="Calibri" w:cs="Calibri"/>
          <w:b/>
        </w:rPr>
        <w:t xml:space="preserve">Financial Impact </w:t>
      </w:r>
      <w:r w:rsidRPr="000A19C0">
        <w:rPr>
          <w:rFonts w:ascii="Calibri" w:eastAsia="Times New Roman" w:hAnsi="Calibri" w:cs="Calibri"/>
        </w:rPr>
        <w:t>- Why is grant assistance necessary to complete this project? – 125 points</w:t>
      </w:r>
    </w:p>
    <w:p w14:paraId="31C8CC26" w14:textId="77777777" w:rsidR="000A19C0" w:rsidRPr="000A19C0" w:rsidRDefault="000A19C0" w:rsidP="00FD7713">
      <w:pPr>
        <w:spacing w:after="0" w:line="240" w:lineRule="auto"/>
        <w:rPr>
          <w:rFonts w:ascii="Calibri" w:eastAsia="Times New Roman" w:hAnsi="Calibri" w:cs="Calibri"/>
        </w:rPr>
      </w:pPr>
    </w:p>
    <w:p w14:paraId="7F4C9DE6" w14:textId="77777777" w:rsidR="000A19C0" w:rsidRPr="000A19C0" w:rsidRDefault="000A19C0" w:rsidP="00FD7713">
      <w:pPr>
        <w:spacing w:after="0" w:line="240" w:lineRule="auto"/>
        <w:ind w:right="36"/>
        <w:rPr>
          <w:rFonts w:ascii="Calibri" w:eastAsia="Times New Roman" w:hAnsi="Calibri" w:cs="Calibri"/>
        </w:rPr>
      </w:pPr>
      <w:r w:rsidRPr="000A19C0">
        <w:rPr>
          <w:rFonts w:ascii="Calibri" w:eastAsia="Times New Roman" w:hAnsi="Calibri" w:cs="Calibri"/>
        </w:rPr>
        <w:t>The points in these categories are awarded by the OCRA Scoring Committee when evaluating the projects</w:t>
      </w:r>
      <w:r w:rsidRPr="000A19C0">
        <w:rPr>
          <w:rFonts w:ascii="Calibri" w:eastAsia="Times New Roman" w:hAnsi="Calibri" w:cs="Calibri"/>
          <w:b/>
        </w:rPr>
        <w:t xml:space="preserve">. </w:t>
      </w:r>
      <w:r w:rsidRPr="000A19C0">
        <w:rPr>
          <w:rFonts w:ascii="Calibri" w:eastAsia="Times New Roman" w:hAnsi="Calibri" w:cs="Calibri"/>
          <w:b/>
          <w:u w:val="single"/>
        </w:rPr>
        <w:t xml:space="preserve">Applicants should refer to the application </w:t>
      </w:r>
      <w:proofErr w:type="gramStart"/>
      <w:r w:rsidRPr="000A19C0">
        <w:rPr>
          <w:rFonts w:ascii="Calibri" w:eastAsia="Times New Roman" w:hAnsi="Calibri" w:cs="Calibri"/>
          <w:b/>
          <w:u w:val="single"/>
        </w:rPr>
        <w:t>packet, and</w:t>
      </w:r>
      <w:proofErr w:type="gramEnd"/>
      <w:r w:rsidRPr="000A19C0">
        <w:rPr>
          <w:rFonts w:ascii="Calibri" w:eastAsia="Times New Roman" w:hAnsi="Calibri" w:cs="Calibri"/>
          <w:b/>
          <w:u w:val="single"/>
        </w:rPr>
        <w:t xml:space="preserve"> scoring guide and address all questions present</w:t>
      </w:r>
      <w:r w:rsidRPr="000A19C0">
        <w:rPr>
          <w:rFonts w:ascii="Calibri" w:eastAsia="Times New Roman" w:hAnsi="Calibri" w:cs="Calibri"/>
          <w:b/>
        </w:rPr>
        <w:t>.</w:t>
      </w:r>
      <w:r w:rsidRPr="000A19C0">
        <w:rPr>
          <w:rFonts w:ascii="Calibri" w:eastAsia="Times New Roman" w:hAnsi="Calibri" w:cs="Calibri"/>
        </w:rPr>
        <w:t xml:space="preserve">  Applicants should work with their OCRA Community Liaison to identify ways to increase their project’s competitiveness in these areas. </w:t>
      </w:r>
    </w:p>
    <w:p w14:paraId="3952876D" w14:textId="77777777" w:rsidR="000A19C0" w:rsidRPr="000A19C0" w:rsidRDefault="000A19C0" w:rsidP="00FD7713">
      <w:pPr>
        <w:spacing w:after="0" w:line="240" w:lineRule="auto"/>
        <w:rPr>
          <w:rFonts w:ascii="Calibri" w:eastAsia="Times New Roman" w:hAnsi="Calibri" w:cs="Calibri"/>
        </w:rPr>
      </w:pPr>
    </w:p>
    <w:p w14:paraId="2E2238A4" w14:textId="77777777" w:rsidR="000A19C0" w:rsidRPr="000A19C0" w:rsidRDefault="000A19C0" w:rsidP="00FD7713">
      <w:pPr>
        <w:spacing w:after="0" w:line="240" w:lineRule="auto"/>
        <w:rPr>
          <w:rFonts w:ascii="Calibri" w:eastAsia="Times New Roman" w:hAnsi="Calibri" w:cs="Calibri"/>
        </w:rPr>
      </w:pPr>
      <w:r w:rsidRPr="000A19C0">
        <w:rPr>
          <w:rFonts w:ascii="Calibri" w:eastAsia="Times New Roman" w:hAnsi="Calibri" w:cs="Calibri"/>
          <w:b/>
        </w:rPr>
        <w:t>PROGRAM SPECIFIC POINTS (50 POINTS):</w:t>
      </w:r>
    </w:p>
    <w:p w14:paraId="6BF6BB5A" w14:textId="77777777" w:rsidR="000A19C0" w:rsidRPr="000A19C0" w:rsidRDefault="000A19C0" w:rsidP="00FD7713">
      <w:pPr>
        <w:spacing w:after="0" w:line="240" w:lineRule="auto"/>
        <w:ind w:left="360" w:right="36"/>
        <w:rPr>
          <w:rFonts w:ascii="Calibri" w:eastAsia="Times New Roman" w:hAnsi="Calibri" w:cs="Calibri"/>
          <w:b/>
        </w:rPr>
      </w:pPr>
      <w:r w:rsidRPr="000A19C0">
        <w:rPr>
          <w:rFonts w:ascii="Calibri" w:eastAsia="Times New Roman" w:hAnsi="Calibri" w:cs="Calibri"/>
          <w:b/>
        </w:rPr>
        <w:t>Public Facilities Program (PFP)</w:t>
      </w:r>
    </w:p>
    <w:p w14:paraId="737E4D06" w14:textId="77777777" w:rsidR="000A19C0" w:rsidRPr="000A19C0" w:rsidRDefault="000A19C0" w:rsidP="00FD7713">
      <w:pPr>
        <w:numPr>
          <w:ilvl w:val="0"/>
          <w:numId w:val="55"/>
        </w:numPr>
        <w:autoSpaceDE w:val="0"/>
        <w:autoSpaceDN w:val="0"/>
        <w:adjustRightInd w:val="0"/>
        <w:spacing w:after="0" w:line="240" w:lineRule="auto"/>
        <w:ind w:left="1080"/>
        <w:contextualSpacing/>
        <w:rPr>
          <w:rFonts w:ascii="Calibri" w:eastAsia="Times New Roman" w:hAnsi="Calibri" w:cs="Calibri"/>
        </w:rPr>
      </w:pPr>
      <w:r w:rsidRPr="000A19C0">
        <w:rPr>
          <w:rFonts w:ascii="Calibri" w:eastAsia="Times New Roman" w:hAnsi="Calibri" w:cs="Calibri"/>
          <w:b/>
        </w:rPr>
        <w:t xml:space="preserve">Philanthropic Contributions </w:t>
      </w:r>
      <w:r w:rsidRPr="000A19C0">
        <w:rPr>
          <w:rFonts w:ascii="Calibri" w:eastAsia="Times New Roman" w:hAnsi="Calibri" w:cs="Calibri"/>
        </w:rPr>
        <w:t>- Points are assigned based on philanthropic contribution as a percentage of total project costs.</w:t>
      </w:r>
    </w:p>
    <w:p w14:paraId="4F5DDD95"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t>Less than 1% - 0 points</w:t>
      </w:r>
    </w:p>
    <w:p w14:paraId="5F0A8773"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t>1-2% - 10 points</w:t>
      </w:r>
    </w:p>
    <w:p w14:paraId="31FB3D51"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t>2-3% - 15 points</w:t>
      </w:r>
    </w:p>
    <w:p w14:paraId="0E6C0D8B"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lastRenderedPageBreak/>
        <w:t>3-4% - 20 points</w:t>
      </w:r>
    </w:p>
    <w:p w14:paraId="62503B0D"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t>4%+ - 25 points</w:t>
      </w:r>
    </w:p>
    <w:p w14:paraId="3AF64C59" w14:textId="28424AB4" w:rsidR="000A19C0" w:rsidRPr="000A19C0" w:rsidRDefault="000A19C0" w:rsidP="00FD7713">
      <w:pPr>
        <w:numPr>
          <w:ilvl w:val="0"/>
          <w:numId w:val="55"/>
        </w:numPr>
        <w:autoSpaceDE w:val="0"/>
        <w:autoSpaceDN w:val="0"/>
        <w:adjustRightInd w:val="0"/>
        <w:spacing w:after="0" w:line="240" w:lineRule="auto"/>
        <w:ind w:left="1080"/>
        <w:contextualSpacing/>
        <w:rPr>
          <w:rFonts w:ascii="Calibri" w:eastAsia="Times New Roman" w:hAnsi="Calibri" w:cs="Calibri"/>
        </w:rPr>
      </w:pPr>
      <w:r w:rsidRPr="000A19C0">
        <w:rPr>
          <w:rFonts w:ascii="Calibri" w:eastAsia="Times New Roman" w:hAnsi="Calibri" w:cs="Calibri"/>
          <w:b/>
        </w:rPr>
        <w:t>Project Sustainability</w:t>
      </w:r>
      <w:r w:rsidRPr="000A19C0">
        <w:rPr>
          <w:rFonts w:ascii="Calibri" w:eastAsia="Times New Roman" w:hAnsi="Calibri" w:cs="Calibri"/>
        </w:rPr>
        <w:t xml:space="preserve"> - A maximum of 25 points for the establishment of a (or documentation of existing) permanent Community Facility Fund</w:t>
      </w:r>
      <w:r w:rsidR="00F70413">
        <w:rPr>
          <w:rFonts w:ascii="Calibri" w:eastAsia="Times New Roman" w:hAnsi="Calibri" w:cs="Calibri"/>
        </w:rPr>
        <w:t xml:space="preserve"> at a Community Foundation</w:t>
      </w:r>
      <w:r w:rsidRPr="000A19C0">
        <w:rPr>
          <w:rFonts w:ascii="Calibri" w:eastAsia="Times New Roman" w:hAnsi="Calibri" w:cs="Calibri"/>
        </w:rPr>
        <w:t>, to be used for ongoing operation and maintenance activities of the project.</w:t>
      </w:r>
    </w:p>
    <w:p w14:paraId="15DBB805" w14:textId="20AA1878" w:rsidR="000A19C0" w:rsidRPr="000A19C0" w:rsidRDefault="00EC4D77"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Pr>
          <w:rFonts w:ascii="Calibri" w:eastAsia="Times New Roman" w:hAnsi="Calibri" w:cs="Calibri"/>
        </w:rPr>
        <w:t>0 points - U</w:t>
      </w:r>
      <w:r w:rsidR="000A19C0" w:rsidRPr="000A19C0">
        <w:rPr>
          <w:rFonts w:ascii="Calibri" w:eastAsia="Times New Roman" w:hAnsi="Calibri" w:cs="Calibri"/>
        </w:rPr>
        <w:t>nder $3,000</w:t>
      </w:r>
    </w:p>
    <w:p w14:paraId="292F4872" w14:textId="77777777" w:rsidR="000A19C0" w:rsidRPr="000A19C0" w:rsidRDefault="000A19C0" w:rsidP="00FD7713">
      <w:pPr>
        <w:numPr>
          <w:ilvl w:val="1"/>
          <w:numId w:val="55"/>
        </w:numPr>
        <w:autoSpaceDE w:val="0"/>
        <w:autoSpaceDN w:val="0"/>
        <w:adjustRightInd w:val="0"/>
        <w:spacing w:after="0" w:line="240" w:lineRule="auto"/>
        <w:ind w:left="1800"/>
        <w:contextualSpacing/>
        <w:rPr>
          <w:rFonts w:ascii="Calibri" w:eastAsia="Times New Roman" w:hAnsi="Calibri" w:cs="Calibri"/>
        </w:rPr>
      </w:pPr>
      <w:r w:rsidRPr="000A19C0">
        <w:rPr>
          <w:rFonts w:ascii="Calibri" w:eastAsia="Times New Roman" w:hAnsi="Calibri" w:cs="Calibri"/>
        </w:rPr>
        <w:t xml:space="preserve">10 points - $3,000-$5,000 </w:t>
      </w:r>
    </w:p>
    <w:p w14:paraId="15FB12D6" w14:textId="24710F58" w:rsidR="000A19C0" w:rsidRPr="000A19C0" w:rsidRDefault="00EC4D77" w:rsidP="00FD7713">
      <w:pPr>
        <w:numPr>
          <w:ilvl w:val="1"/>
          <w:numId w:val="55"/>
        </w:numPr>
        <w:autoSpaceDE w:val="0"/>
        <w:autoSpaceDN w:val="0"/>
        <w:adjustRightInd w:val="0"/>
        <w:spacing w:after="0" w:line="240" w:lineRule="auto"/>
        <w:ind w:left="1800" w:right="36"/>
        <w:contextualSpacing/>
        <w:rPr>
          <w:rFonts w:ascii="Calibri" w:eastAsia="Times New Roman" w:hAnsi="Calibri" w:cs="Calibri"/>
          <w:b/>
        </w:rPr>
      </w:pPr>
      <w:r>
        <w:rPr>
          <w:rFonts w:ascii="Calibri" w:eastAsia="Times New Roman" w:hAnsi="Calibri" w:cs="Calibri"/>
        </w:rPr>
        <w:t xml:space="preserve">25 points - </w:t>
      </w:r>
      <w:r w:rsidR="000A19C0" w:rsidRPr="000A19C0">
        <w:rPr>
          <w:rFonts w:ascii="Calibri" w:eastAsia="Times New Roman" w:hAnsi="Calibri" w:cs="Calibri"/>
        </w:rPr>
        <w:t xml:space="preserve">More than $5,000 </w:t>
      </w:r>
    </w:p>
    <w:p w14:paraId="73C3463A" w14:textId="77777777" w:rsidR="000A19C0" w:rsidRDefault="000A19C0" w:rsidP="002D2763">
      <w:pPr>
        <w:tabs>
          <w:tab w:val="left" w:pos="720"/>
        </w:tabs>
        <w:spacing w:after="0" w:line="240" w:lineRule="auto"/>
        <w:rPr>
          <w:rFonts w:ascii="Calibri" w:eastAsia="Times New Roman" w:hAnsi="Calibri" w:cs="Calibri"/>
        </w:rPr>
      </w:pPr>
    </w:p>
    <w:p w14:paraId="256A275E" w14:textId="52EBD3B1" w:rsidR="000A19C0" w:rsidRPr="000A19C0" w:rsidRDefault="00EC4D77" w:rsidP="00FD7713">
      <w:pPr>
        <w:spacing w:after="0" w:line="240" w:lineRule="auto"/>
        <w:ind w:left="360" w:right="36"/>
        <w:rPr>
          <w:rFonts w:ascii="Calibri" w:eastAsia="Times New Roman" w:hAnsi="Calibri" w:cs="Calibri"/>
          <w:b/>
        </w:rPr>
      </w:pPr>
      <w:r>
        <w:rPr>
          <w:rFonts w:ascii="Calibri" w:eastAsia="Times New Roman" w:hAnsi="Calibri" w:cs="Calibri"/>
          <w:b/>
        </w:rPr>
        <w:t>St</w:t>
      </w:r>
      <w:r w:rsidR="000A19C0" w:rsidRPr="000A19C0">
        <w:rPr>
          <w:rFonts w:ascii="Calibri" w:eastAsia="Times New Roman" w:hAnsi="Calibri" w:cs="Calibri"/>
          <w:b/>
        </w:rPr>
        <w:t xml:space="preserve">ormwater Improvements Program (SIP) </w:t>
      </w:r>
    </w:p>
    <w:p w14:paraId="74750435" w14:textId="0AA3048A" w:rsidR="000A19C0" w:rsidRDefault="000A19C0" w:rsidP="00FD7713">
      <w:pPr>
        <w:numPr>
          <w:ilvl w:val="0"/>
          <w:numId w:val="56"/>
        </w:numPr>
        <w:spacing w:after="0" w:line="240" w:lineRule="auto"/>
        <w:ind w:left="1080" w:right="36"/>
        <w:contextualSpacing/>
        <w:rPr>
          <w:rFonts w:ascii="Calibri" w:eastAsia="Times New Roman" w:hAnsi="Calibri" w:cs="Calibri"/>
        </w:rPr>
      </w:pPr>
      <w:r w:rsidRPr="000A19C0">
        <w:rPr>
          <w:rFonts w:ascii="Calibri" w:eastAsia="Times New Roman" w:hAnsi="Calibri" w:cs="Calibri"/>
          <w:b/>
        </w:rPr>
        <w:t>Financial Gap</w:t>
      </w:r>
      <w:r w:rsidRPr="000A19C0">
        <w:rPr>
          <w:rFonts w:ascii="Calibri" w:eastAsia="Times New Roman" w:hAnsi="Calibri" w:cs="Calibri"/>
        </w:rPr>
        <w:t xml:space="preserve"> – A maximum of 25 points per each $1 in financial gap. The result of the OCRA Gap Calculation Worksheet should give you the amount that your community would have to increase the monthly rate charged to each customer without grant assistance, gi</w:t>
      </w:r>
      <w:r w:rsidR="00D460C9">
        <w:rPr>
          <w:rFonts w:ascii="Calibri" w:eastAsia="Times New Roman" w:hAnsi="Calibri" w:cs="Calibri"/>
        </w:rPr>
        <w:t xml:space="preserve">ven the above assumptions. This amount </w:t>
      </w:r>
      <w:r w:rsidRPr="000A19C0">
        <w:rPr>
          <w:rFonts w:ascii="Calibri" w:eastAsia="Times New Roman" w:hAnsi="Calibri" w:cs="Calibri"/>
        </w:rPr>
        <w:t>is the “gap,” which is the amount by which grant funds will reduce or “buy down” your utility rates. This amount added to the actual rates anticipated with OCRA grant funds will give you the rates needed “without OCRA grant funds</w:t>
      </w:r>
      <w:r w:rsidR="00E45AAE">
        <w:rPr>
          <w:rFonts w:ascii="Calibri" w:eastAsia="Times New Roman" w:hAnsi="Calibri" w:cs="Calibri"/>
        </w:rPr>
        <w:t>.”</w:t>
      </w:r>
      <w:r w:rsidRPr="000A19C0">
        <w:rPr>
          <w:rFonts w:ascii="Calibri" w:eastAsia="Times New Roman" w:hAnsi="Calibri" w:cs="Calibri"/>
        </w:rPr>
        <w:t xml:space="preserve"> (Maximum 25 points)</w:t>
      </w:r>
    </w:p>
    <w:p w14:paraId="2AF1EB7D" w14:textId="77777777" w:rsidR="00356AB8" w:rsidRPr="00356AB8" w:rsidRDefault="00356AB8" w:rsidP="00356AB8">
      <w:pPr>
        <w:spacing w:after="0" w:line="240" w:lineRule="auto"/>
        <w:ind w:left="1080" w:right="36"/>
        <w:contextualSpacing/>
        <w:rPr>
          <w:rFonts w:ascii="Calibri" w:eastAsia="Times New Roman" w:hAnsi="Calibri" w:cs="Calibri"/>
          <w:sz w:val="12"/>
          <w:szCs w:val="12"/>
        </w:rPr>
      </w:pPr>
    </w:p>
    <w:p w14:paraId="482F54E6" w14:textId="4C5E3E65" w:rsidR="000A19C0" w:rsidRPr="000A19C0" w:rsidRDefault="000A19C0" w:rsidP="00FD7713">
      <w:pPr>
        <w:numPr>
          <w:ilvl w:val="0"/>
          <w:numId w:val="56"/>
        </w:numPr>
        <w:spacing w:after="0" w:line="240" w:lineRule="auto"/>
        <w:ind w:left="1080" w:right="36"/>
        <w:contextualSpacing/>
        <w:rPr>
          <w:rFonts w:ascii="Calibri" w:eastAsia="Times New Roman" w:hAnsi="Calibri" w:cs="Calibri"/>
        </w:rPr>
      </w:pPr>
      <w:r w:rsidRPr="000A19C0">
        <w:rPr>
          <w:rFonts w:ascii="Calibri" w:eastAsia="Times New Roman" w:hAnsi="Calibri" w:cs="Calibri"/>
          <w:b/>
        </w:rPr>
        <w:t>Project Sustainability</w:t>
      </w:r>
      <w:r w:rsidRPr="000A19C0">
        <w:rPr>
          <w:rFonts w:ascii="Calibri" w:eastAsia="Times New Roman" w:hAnsi="Calibri" w:cs="Calibri"/>
        </w:rPr>
        <w:t xml:space="preserve"> - A maximum of 25 points for the establishment of, or documentation of existing stormwater utility rate for the ongoing operation and maintenance activities of the storm system.</w:t>
      </w:r>
    </w:p>
    <w:p w14:paraId="5AD8C7E8" w14:textId="568C83E1" w:rsidR="000A19C0" w:rsidRPr="000A19C0" w:rsidRDefault="000A19C0" w:rsidP="00FD7713">
      <w:pPr>
        <w:numPr>
          <w:ilvl w:val="1"/>
          <w:numId w:val="56"/>
        </w:numPr>
        <w:spacing w:after="0" w:line="240" w:lineRule="auto"/>
        <w:ind w:left="1800" w:right="36"/>
        <w:contextualSpacing/>
        <w:rPr>
          <w:rFonts w:ascii="Calibri" w:eastAsia="Times New Roman" w:hAnsi="Calibri" w:cs="Calibri"/>
        </w:rPr>
      </w:pPr>
      <w:r w:rsidRPr="000A19C0">
        <w:rPr>
          <w:rFonts w:ascii="Calibri" w:eastAsia="Times New Roman" w:hAnsi="Calibri" w:cs="Calibri"/>
        </w:rPr>
        <w:t>0 points – under $3 monthly Stormwater utility user rate</w:t>
      </w:r>
    </w:p>
    <w:p w14:paraId="4979ECA4" w14:textId="7DA81484" w:rsidR="000A19C0" w:rsidRPr="000A19C0" w:rsidRDefault="000A19C0" w:rsidP="00FD7713">
      <w:pPr>
        <w:numPr>
          <w:ilvl w:val="1"/>
          <w:numId w:val="56"/>
        </w:numPr>
        <w:spacing w:after="0" w:line="240" w:lineRule="auto"/>
        <w:ind w:left="1800" w:right="36"/>
        <w:contextualSpacing/>
        <w:rPr>
          <w:rFonts w:ascii="Calibri" w:eastAsia="Times New Roman" w:hAnsi="Calibri" w:cs="Calibri"/>
        </w:rPr>
      </w:pPr>
      <w:r w:rsidRPr="000A19C0">
        <w:rPr>
          <w:rFonts w:ascii="Calibri" w:eastAsia="Times New Roman" w:hAnsi="Calibri" w:cs="Calibri"/>
        </w:rPr>
        <w:t>10 points – $3-$5 monthly stormwater utility user rate</w:t>
      </w:r>
    </w:p>
    <w:p w14:paraId="657835DA" w14:textId="34280902" w:rsidR="000A19C0" w:rsidRPr="000A19C0" w:rsidRDefault="000A19C0" w:rsidP="00FD7713">
      <w:pPr>
        <w:numPr>
          <w:ilvl w:val="1"/>
          <w:numId w:val="56"/>
        </w:numPr>
        <w:spacing w:after="0" w:line="240" w:lineRule="auto"/>
        <w:ind w:left="1800" w:right="36"/>
        <w:contextualSpacing/>
        <w:rPr>
          <w:rFonts w:ascii="Calibri" w:eastAsia="Times New Roman" w:hAnsi="Calibri" w:cs="Calibri"/>
        </w:rPr>
      </w:pPr>
      <w:r w:rsidRPr="000A19C0">
        <w:rPr>
          <w:rFonts w:ascii="Calibri" w:eastAsia="Times New Roman" w:hAnsi="Calibri" w:cs="Calibri"/>
        </w:rPr>
        <w:t>25 points – $5 or higher monthly stormwater utility user rate</w:t>
      </w:r>
    </w:p>
    <w:p w14:paraId="4FB6EA13" w14:textId="77777777" w:rsidR="000A19C0" w:rsidRPr="000A19C0" w:rsidRDefault="000A19C0" w:rsidP="00FD7713">
      <w:pPr>
        <w:spacing w:after="0" w:line="240" w:lineRule="auto"/>
        <w:ind w:left="360" w:right="36"/>
        <w:rPr>
          <w:rFonts w:ascii="Calibri" w:eastAsia="Times New Roman" w:hAnsi="Calibri" w:cs="Calibri"/>
          <w:b/>
        </w:rPr>
      </w:pPr>
    </w:p>
    <w:p w14:paraId="373EBABD" w14:textId="77777777" w:rsidR="000A19C0" w:rsidRPr="000A19C0" w:rsidRDefault="000A19C0" w:rsidP="00FD7713">
      <w:pPr>
        <w:spacing w:after="0" w:line="240" w:lineRule="auto"/>
        <w:ind w:left="360" w:right="36"/>
        <w:rPr>
          <w:rFonts w:ascii="Calibri" w:eastAsia="Times New Roman" w:hAnsi="Calibri" w:cs="Calibri"/>
          <w:b/>
        </w:rPr>
      </w:pPr>
      <w:r w:rsidRPr="000A19C0">
        <w:rPr>
          <w:rFonts w:ascii="Calibri" w:eastAsia="Times New Roman" w:hAnsi="Calibri" w:cs="Calibri"/>
          <w:b/>
        </w:rPr>
        <w:t>Wastewater Drinking Water (WDW)</w:t>
      </w:r>
    </w:p>
    <w:p w14:paraId="7C8EA459" w14:textId="1DE3ED95" w:rsidR="000A19C0" w:rsidRDefault="000A19C0" w:rsidP="00FD7713">
      <w:pPr>
        <w:numPr>
          <w:ilvl w:val="0"/>
          <w:numId w:val="56"/>
        </w:numPr>
        <w:spacing w:after="0" w:line="240" w:lineRule="auto"/>
        <w:ind w:left="1080" w:right="36"/>
        <w:contextualSpacing/>
        <w:rPr>
          <w:rFonts w:ascii="Calibri" w:eastAsia="Times New Roman" w:hAnsi="Calibri" w:cs="Calibri"/>
        </w:rPr>
      </w:pPr>
      <w:r w:rsidRPr="000A19C0">
        <w:rPr>
          <w:rFonts w:ascii="Calibri" w:eastAsia="Times New Roman" w:hAnsi="Calibri" w:cs="Calibri"/>
          <w:b/>
        </w:rPr>
        <w:t>Financial Gap</w:t>
      </w:r>
      <w:r w:rsidRPr="000A19C0">
        <w:rPr>
          <w:rFonts w:ascii="Calibri" w:eastAsia="Times New Roman" w:hAnsi="Calibri" w:cs="Calibri"/>
        </w:rPr>
        <w:t xml:space="preserve"> – A maximum of 25 points per each $1 in </w:t>
      </w:r>
      <w:r w:rsidR="00E45AAE">
        <w:rPr>
          <w:rFonts w:ascii="Calibri" w:eastAsia="Times New Roman" w:hAnsi="Calibri" w:cs="Calibri"/>
        </w:rPr>
        <w:t xml:space="preserve">the </w:t>
      </w:r>
      <w:r w:rsidRPr="000A19C0">
        <w:rPr>
          <w:rFonts w:ascii="Calibri" w:eastAsia="Times New Roman" w:hAnsi="Calibri" w:cs="Calibri"/>
        </w:rPr>
        <w:t>financial gap. The result of the OCRA Gap Calculation Worksheet should give you the amount that your community would have to increase the monthly rate charged to each customer without grant assistance, given the above assumptions. This</w:t>
      </w:r>
      <w:r w:rsidR="00D460C9">
        <w:rPr>
          <w:rFonts w:ascii="Calibri" w:eastAsia="Times New Roman" w:hAnsi="Calibri" w:cs="Calibri"/>
        </w:rPr>
        <w:t xml:space="preserve"> amount</w:t>
      </w:r>
      <w:r w:rsidRPr="000A19C0">
        <w:rPr>
          <w:rFonts w:ascii="Calibri" w:eastAsia="Times New Roman" w:hAnsi="Calibri" w:cs="Calibri"/>
        </w:rPr>
        <w:t xml:space="preserve"> is the “gap,” which is the amount by which grant funds will reduce or “buy down” your utility rates. This amount added to the actual rates anticipated with OCRA grant funds will give you the rates needed “without OCRA grant funds</w:t>
      </w:r>
      <w:r w:rsidR="00E45AAE">
        <w:rPr>
          <w:rFonts w:ascii="Calibri" w:eastAsia="Times New Roman" w:hAnsi="Calibri" w:cs="Calibri"/>
        </w:rPr>
        <w:t>.”</w:t>
      </w:r>
      <w:r w:rsidRPr="000A19C0">
        <w:rPr>
          <w:rFonts w:ascii="Calibri" w:eastAsia="Times New Roman" w:hAnsi="Calibri" w:cs="Calibri"/>
        </w:rPr>
        <w:t xml:space="preserve"> (Maximum 25 points)</w:t>
      </w:r>
    </w:p>
    <w:p w14:paraId="4C1E386E" w14:textId="77777777" w:rsidR="00356AB8" w:rsidRPr="00356AB8" w:rsidRDefault="00356AB8" w:rsidP="00356AB8">
      <w:pPr>
        <w:spacing w:after="0" w:line="240" w:lineRule="auto"/>
        <w:ind w:left="1080" w:right="36"/>
        <w:contextualSpacing/>
        <w:rPr>
          <w:rFonts w:ascii="Calibri" w:eastAsia="Times New Roman" w:hAnsi="Calibri" w:cs="Calibri"/>
          <w:sz w:val="12"/>
          <w:szCs w:val="12"/>
        </w:rPr>
      </w:pPr>
    </w:p>
    <w:p w14:paraId="0743D34F" w14:textId="77777777" w:rsidR="000A19C0" w:rsidRPr="000A19C0" w:rsidRDefault="000A19C0" w:rsidP="00FD7713">
      <w:pPr>
        <w:numPr>
          <w:ilvl w:val="0"/>
          <w:numId w:val="56"/>
        </w:numPr>
        <w:spacing w:after="0" w:line="240" w:lineRule="auto"/>
        <w:ind w:left="1080" w:right="36"/>
        <w:contextualSpacing/>
        <w:rPr>
          <w:rFonts w:ascii="Calibri" w:eastAsia="Times New Roman" w:hAnsi="Calibri" w:cs="Calibri"/>
        </w:rPr>
      </w:pPr>
      <w:r w:rsidRPr="000A19C0">
        <w:rPr>
          <w:rFonts w:ascii="Calibri" w:eastAsia="Times New Roman" w:hAnsi="Calibri" w:cs="Calibri"/>
          <w:b/>
        </w:rPr>
        <w:t>Project Sustainability</w:t>
      </w:r>
      <w:r w:rsidRPr="000A19C0">
        <w:rPr>
          <w:rFonts w:ascii="Calibri" w:eastAsia="Times New Roman" w:hAnsi="Calibri" w:cs="Calibri"/>
        </w:rPr>
        <w:t xml:space="preserve"> - A maximum of 25 points for the establishment of, or documentation of existing wastewater or drinking water utility rate for the ongoing operation and maintenance activities of the wastewater or drinking water system.</w:t>
      </w:r>
    </w:p>
    <w:p w14:paraId="500E439B" w14:textId="77777777" w:rsidR="000A19C0" w:rsidRPr="000A19C0" w:rsidRDefault="000A19C0" w:rsidP="00FD7713">
      <w:pPr>
        <w:spacing w:after="0" w:line="240" w:lineRule="auto"/>
        <w:ind w:left="1800" w:right="36"/>
        <w:rPr>
          <w:rFonts w:ascii="Calibri" w:eastAsia="Times New Roman" w:hAnsi="Calibri" w:cs="Calibri"/>
        </w:rPr>
      </w:pPr>
      <w:r w:rsidRPr="000A19C0">
        <w:rPr>
          <w:rFonts w:ascii="Calibri" w:eastAsia="Times New Roman" w:hAnsi="Calibri" w:cs="Calibri"/>
        </w:rPr>
        <w:t xml:space="preserve">0 points – </w:t>
      </w:r>
      <w:r w:rsidRPr="000A19C0">
        <w:rPr>
          <w:rFonts w:ascii="Calibri" w:eastAsia="Times New Roman" w:hAnsi="Calibri" w:cs="Calibri"/>
        </w:rPr>
        <w:tab/>
        <w:t>under $15 monthly wastewater or drinking water utility user rate</w:t>
      </w:r>
    </w:p>
    <w:p w14:paraId="4E447D34" w14:textId="77777777" w:rsidR="000A19C0" w:rsidRPr="000A19C0" w:rsidRDefault="000A19C0" w:rsidP="00FD7713">
      <w:pPr>
        <w:spacing w:after="0" w:line="240" w:lineRule="auto"/>
        <w:ind w:left="1800" w:right="36"/>
        <w:rPr>
          <w:rFonts w:ascii="Calibri" w:eastAsia="Times New Roman" w:hAnsi="Calibri" w:cs="Calibri"/>
        </w:rPr>
      </w:pPr>
      <w:r w:rsidRPr="000A19C0">
        <w:rPr>
          <w:rFonts w:ascii="Calibri" w:eastAsia="Times New Roman" w:hAnsi="Calibri" w:cs="Calibri"/>
        </w:rPr>
        <w:t xml:space="preserve">10 points – </w:t>
      </w:r>
      <w:r w:rsidRPr="000A19C0">
        <w:rPr>
          <w:rFonts w:ascii="Calibri" w:eastAsia="Times New Roman" w:hAnsi="Calibri" w:cs="Calibri"/>
        </w:rPr>
        <w:tab/>
        <w:t>$15-$25 monthly wastewater or drinking water utility user rate</w:t>
      </w:r>
    </w:p>
    <w:p w14:paraId="3484234F" w14:textId="3E67C2DB" w:rsidR="000A19C0" w:rsidRDefault="000A19C0" w:rsidP="00FD7713">
      <w:pPr>
        <w:spacing w:after="0" w:line="240" w:lineRule="auto"/>
        <w:ind w:left="1800" w:right="36"/>
        <w:rPr>
          <w:rFonts w:ascii="Calibri" w:eastAsia="Times New Roman" w:hAnsi="Calibri" w:cs="Calibri"/>
        </w:rPr>
      </w:pPr>
      <w:r w:rsidRPr="000A19C0">
        <w:rPr>
          <w:rFonts w:ascii="Calibri" w:eastAsia="Times New Roman" w:hAnsi="Calibri" w:cs="Calibri"/>
        </w:rPr>
        <w:t xml:space="preserve">25 points – </w:t>
      </w:r>
      <w:r w:rsidRPr="000A19C0">
        <w:rPr>
          <w:rFonts w:ascii="Calibri" w:eastAsia="Times New Roman" w:hAnsi="Calibri" w:cs="Calibri"/>
        </w:rPr>
        <w:tab/>
        <w:t>$25 or higher monthly wastewater or drinking water utility user rate</w:t>
      </w:r>
    </w:p>
    <w:p w14:paraId="2DAB1ECE" w14:textId="77777777" w:rsidR="00356AB8" w:rsidRDefault="00356AB8" w:rsidP="00FD7713">
      <w:pPr>
        <w:spacing w:after="0" w:line="240" w:lineRule="auto"/>
        <w:ind w:left="1800" w:right="36"/>
        <w:rPr>
          <w:rFonts w:ascii="Calibri" w:eastAsia="Times New Roman" w:hAnsi="Calibri" w:cs="Calibri"/>
        </w:rPr>
      </w:pPr>
    </w:p>
    <w:p w14:paraId="16974EA2" w14:textId="1903E703" w:rsidR="00861990" w:rsidRDefault="00861990" w:rsidP="00861990">
      <w:pPr>
        <w:spacing w:after="0" w:line="240" w:lineRule="auto"/>
        <w:ind w:right="36" w:firstLine="720"/>
        <w:rPr>
          <w:rFonts w:ascii="Calibri" w:eastAsia="Times New Roman" w:hAnsi="Calibri" w:cs="Calibri"/>
          <w:b/>
          <w:bCs/>
        </w:rPr>
      </w:pPr>
      <w:r w:rsidRPr="00356AB8">
        <w:rPr>
          <w:rFonts w:ascii="Calibri" w:eastAsia="Times New Roman" w:hAnsi="Calibri" w:cs="Calibri"/>
          <w:b/>
          <w:bCs/>
          <w:strike/>
        </w:rPr>
        <w:t>Blight Clearance Program (BCP)</w:t>
      </w:r>
      <w:r w:rsidR="00356AB8">
        <w:rPr>
          <w:rFonts w:ascii="Calibri" w:eastAsia="Times New Roman" w:hAnsi="Calibri" w:cs="Calibri"/>
          <w:b/>
          <w:bCs/>
        </w:rPr>
        <w:t xml:space="preserve"> – N/A for 2021 Round 2</w:t>
      </w:r>
    </w:p>
    <w:p w14:paraId="44017399" w14:textId="77777777" w:rsidR="0000498E" w:rsidRPr="00356AB8" w:rsidRDefault="00861990" w:rsidP="0000498E">
      <w:pPr>
        <w:pStyle w:val="ListParagraph"/>
        <w:numPr>
          <w:ilvl w:val="0"/>
          <w:numId w:val="60"/>
        </w:numPr>
        <w:spacing w:after="0" w:line="240" w:lineRule="auto"/>
        <w:ind w:right="36"/>
        <w:rPr>
          <w:rFonts w:ascii="Calibri" w:eastAsia="Times New Roman" w:hAnsi="Calibri" w:cs="Calibri"/>
          <w:strike/>
        </w:rPr>
      </w:pPr>
      <w:r w:rsidRPr="00356AB8">
        <w:rPr>
          <w:rFonts w:ascii="Calibri" w:eastAsia="Times New Roman" w:hAnsi="Calibri" w:cs="Calibri"/>
          <w:b/>
          <w:bCs/>
          <w:strike/>
        </w:rPr>
        <w:t>IFA Registry</w:t>
      </w:r>
      <w:r w:rsidRPr="00356AB8">
        <w:rPr>
          <w:rFonts w:ascii="Calibri" w:eastAsia="Times New Roman" w:hAnsi="Calibri" w:cs="Calibri"/>
          <w:strike/>
        </w:rPr>
        <w:t>–A maximum of 25 points awarded for projects listed on the IFA Brownfield registry (IFA program site number) which indicates prior involvement of the Indiana Brownfield Program.</w:t>
      </w:r>
    </w:p>
    <w:p w14:paraId="7CAF6C82" w14:textId="0A6446EC" w:rsidR="00C2797E" w:rsidRPr="00356AB8" w:rsidRDefault="00861990" w:rsidP="0000498E">
      <w:pPr>
        <w:pStyle w:val="ListParagraph"/>
        <w:numPr>
          <w:ilvl w:val="0"/>
          <w:numId w:val="60"/>
        </w:numPr>
        <w:spacing w:after="0" w:line="240" w:lineRule="auto"/>
        <w:ind w:right="36"/>
        <w:rPr>
          <w:rFonts w:ascii="Calibri" w:eastAsia="Times New Roman" w:hAnsi="Calibri" w:cs="Calibri"/>
          <w:b/>
          <w:bCs/>
          <w:strike/>
        </w:rPr>
      </w:pPr>
      <w:r w:rsidRPr="00356AB8">
        <w:rPr>
          <w:rFonts w:ascii="Calibri" w:eastAsia="Times New Roman" w:hAnsi="Calibri" w:cs="Calibri"/>
          <w:b/>
          <w:bCs/>
          <w:strike/>
        </w:rPr>
        <w:t>Site Redevelopment Plan</w:t>
      </w:r>
      <w:r w:rsidRPr="00356AB8">
        <w:rPr>
          <w:rFonts w:ascii="Calibri" w:eastAsia="Times New Roman" w:hAnsi="Calibri" w:cs="Calibri"/>
          <w:strike/>
        </w:rPr>
        <w:t xml:space="preserve">–A maximum of 25 points will be awarded for projects that have a site redevelopment </w:t>
      </w:r>
      <w:proofErr w:type="gramStart"/>
      <w:r w:rsidRPr="00356AB8">
        <w:rPr>
          <w:rFonts w:ascii="Calibri" w:eastAsia="Times New Roman" w:hAnsi="Calibri" w:cs="Calibri"/>
          <w:strike/>
        </w:rPr>
        <w:t>plan for the future</w:t>
      </w:r>
      <w:proofErr w:type="gramEnd"/>
      <w:r w:rsidRPr="00356AB8">
        <w:rPr>
          <w:rFonts w:ascii="Calibri" w:eastAsia="Times New Roman" w:hAnsi="Calibri" w:cs="Calibri"/>
          <w:strike/>
        </w:rPr>
        <w:t xml:space="preserve"> use of the Brownfield site</w:t>
      </w:r>
    </w:p>
    <w:p w14:paraId="4C4B6B5C" w14:textId="77777777" w:rsidR="000A19C0" w:rsidRPr="000A19C0" w:rsidRDefault="000A19C0" w:rsidP="00FD7713">
      <w:pPr>
        <w:spacing w:after="0" w:line="240" w:lineRule="auto"/>
        <w:ind w:right="36"/>
        <w:rPr>
          <w:rFonts w:ascii="Calibri" w:eastAsia="Times New Roman" w:hAnsi="Calibri" w:cs="Calibri"/>
          <w:b/>
          <w:u w:val="single"/>
        </w:rPr>
      </w:pPr>
    </w:p>
    <w:p w14:paraId="04628437" w14:textId="77777777" w:rsidR="000A19C0" w:rsidRPr="000A19C0" w:rsidRDefault="000A19C0" w:rsidP="00FD7713">
      <w:pPr>
        <w:spacing w:after="0" w:line="240" w:lineRule="auto"/>
        <w:ind w:right="36"/>
        <w:rPr>
          <w:rFonts w:ascii="Calibri" w:eastAsia="Times New Roman" w:hAnsi="Calibri" w:cs="Calibri"/>
          <w:b/>
        </w:rPr>
      </w:pPr>
      <w:r w:rsidRPr="000A19C0">
        <w:rPr>
          <w:rFonts w:ascii="Calibri" w:eastAsia="Times New Roman" w:hAnsi="Calibri" w:cs="Calibri"/>
          <w:b/>
        </w:rPr>
        <w:t>BONUS POINTS POLICY:</w:t>
      </w:r>
    </w:p>
    <w:p w14:paraId="5276D2A6" w14:textId="69CEC366" w:rsidR="000A19C0" w:rsidRPr="000A19C0" w:rsidRDefault="000A19C0" w:rsidP="00FD7713">
      <w:pPr>
        <w:spacing w:after="0" w:line="240" w:lineRule="auto"/>
        <w:ind w:right="36"/>
        <w:rPr>
          <w:rFonts w:ascii="Calibri" w:eastAsia="Times New Roman" w:hAnsi="Calibri" w:cs="Calibri"/>
        </w:rPr>
      </w:pPr>
      <w:r w:rsidRPr="000A19C0">
        <w:rPr>
          <w:rFonts w:ascii="Calibri" w:eastAsia="Times New Roman" w:hAnsi="Calibri" w:cs="Calibri"/>
        </w:rPr>
        <w:t>It is OCRA’s policy to encourage and support regional coordination amongst rural communities. As such</w:t>
      </w:r>
      <w:r w:rsidR="00E45AAE">
        <w:rPr>
          <w:rFonts w:ascii="Calibri" w:eastAsia="Times New Roman" w:hAnsi="Calibri" w:cs="Calibri"/>
        </w:rPr>
        <w:t>,</w:t>
      </w:r>
      <w:r w:rsidRPr="000A19C0">
        <w:rPr>
          <w:rFonts w:ascii="Calibri" w:eastAsia="Times New Roman" w:hAnsi="Calibri" w:cs="Calibri"/>
        </w:rPr>
        <w:t xml:space="preserve"> a grant application that is included in a regional plan will be awarded 25 bonus points. To receive these bonus points requires verification of the regional plan from the CDBG Program Director </w:t>
      </w:r>
      <w:r w:rsidRPr="000A19C0">
        <w:rPr>
          <w:rFonts w:ascii="Calibri" w:eastAsia="Times New Roman" w:hAnsi="Calibri" w:cs="Calibri"/>
          <w:u w:val="single"/>
        </w:rPr>
        <w:t xml:space="preserve">approximately </w:t>
      </w:r>
      <w:r w:rsidR="00E45AAE">
        <w:rPr>
          <w:rFonts w:ascii="Calibri" w:eastAsia="Times New Roman" w:hAnsi="Calibri" w:cs="Calibri"/>
          <w:u w:val="single"/>
        </w:rPr>
        <w:t>one</w:t>
      </w:r>
      <w:r w:rsidRPr="000A19C0">
        <w:rPr>
          <w:rFonts w:ascii="Calibri" w:eastAsia="Times New Roman" w:hAnsi="Calibri" w:cs="Calibri"/>
          <w:u w:val="single"/>
        </w:rPr>
        <w:t xml:space="preserve"> week </w:t>
      </w:r>
      <w:r w:rsidR="00E45AAE">
        <w:rPr>
          <w:rFonts w:ascii="Calibri" w:eastAsia="Times New Roman" w:hAnsi="Calibri" w:cs="Calibri"/>
          <w:u w:val="single"/>
        </w:rPr>
        <w:t>before</w:t>
      </w:r>
      <w:r w:rsidRPr="000A19C0">
        <w:rPr>
          <w:rFonts w:ascii="Calibri" w:eastAsia="Times New Roman" w:hAnsi="Calibri" w:cs="Calibri"/>
          <w:u w:val="single"/>
        </w:rPr>
        <w:t xml:space="preserve"> application submission (deadline will be announced each round)</w:t>
      </w:r>
      <w:r w:rsidRPr="000A19C0">
        <w:rPr>
          <w:rFonts w:ascii="Calibri" w:eastAsia="Times New Roman" w:hAnsi="Calibri" w:cs="Calibri"/>
        </w:rPr>
        <w:t xml:space="preserve">. </w:t>
      </w:r>
    </w:p>
    <w:p w14:paraId="337C0BA3" w14:textId="77777777" w:rsidR="000A19C0" w:rsidRPr="000A19C0" w:rsidRDefault="000A19C0" w:rsidP="00FD7713">
      <w:pPr>
        <w:spacing w:after="0" w:line="240" w:lineRule="auto"/>
        <w:ind w:right="36"/>
        <w:rPr>
          <w:rFonts w:ascii="Calibri" w:eastAsia="Times New Roman" w:hAnsi="Calibri" w:cs="Calibri"/>
        </w:rPr>
      </w:pPr>
    </w:p>
    <w:p w14:paraId="38D7442E" w14:textId="77777777" w:rsidR="000A19C0" w:rsidRPr="000A19C0" w:rsidRDefault="000A19C0" w:rsidP="00FD7713">
      <w:pPr>
        <w:spacing w:after="0" w:line="240" w:lineRule="auto"/>
        <w:ind w:right="36"/>
        <w:rPr>
          <w:rFonts w:ascii="Calibri" w:eastAsia="Times New Roman" w:hAnsi="Calibri" w:cs="Calibri"/>
        </w:rPr>
      </w:pPr>
      <w:r w:rsidRPr="000A19C0">
        <w:rPr>
          <w:rFonts w:ascii="Calibri" w:eastAsia="Times New Roman" w:hAnsi="Calibri" w:cs="Calibri"/>
        </w:rPr>
        <w:tab/>
      </w:r>
      <w:r w:rsidRPr="000A19C0">
        <w:rPr>
          <w:rFonts w:ascii="Calibri" w:eastAsia="Times New Roman" w:hAnsi="Calibri" w:cs="Calibri"/>
          <w:b/>
        </w:rPr>
        <w:t>Bonus Points for Regional Planning</w:t>
      </w:r>
      <w:r w:rsidRPr="000A19C0">
        <w:rPr>
          <w:rFonts w:ascii="Calibri" w:eastAsia="Times New Roman" w:hAnsi="Calibri" w:cs="Calibri"/>
        </w:rPr>
        <w:t xml:space="preserve"> – 25 points</w:t>
      </w:r>
    </w:p>
    <w:p w14:paraId="355F7BFE" w14:textId="77777777" w:rsidR="000A19C0" w:rsidRPr="000A19C0" w:rsidRDefault="000A19C0" w:rsidP="00FD7713">
      <w:pPr>
        <w:spacing w:after="0" w:line="240" w:lineRule="auto"/>
        <w:ind w:right="36"/>
        <w:rPr>
          <w:rFonts w:ascii="Calibri" w:eastAsia="Times New Roman" w:hAnsi="Calibri" w:cs="Calibri"/>
          <w:b/>
          <w:u w:val="single"/>
        </w:rPr>
      </w:pPr>
    </w:p>
    <w:p w14:paraId="2B248C9A" w14:textId="77777777" w:rsidR="000A19C0" w:rsidRPr="000A19C0" w:rsidRDefault="000A19C0" w:rsidP="00FD7713">
      <w:pPr>
        <w:spacing w:after="0" w:line="240" w:lineRule="auto"/>
        <w:ind w:right="36"/>
        <w:rPr>
          <w:rFonts w:ascii="Calibri" w:eastAsia="Times New Roman" w:hAnsi="Calibri" w:cs="Calibri"/>
          <w:b/>
        </w:rPr>
      </w:pPr>
      <w:r w:rsidRPr="000A19C0">
        <w:rPr>
          <w:rFonts w:ascii="Calibri" w:eastAsia="Times New Roman" w:hAnsi="Calibri" w:cs="Calibri"/>
          <w:b/>
        </w:rPr>
        <w:lastRenderedPageBreak/>
        <w:t>POINTS REDUCTION POLICY:</w:t>
      </w:r>
    </w:p>
    <w:p w14:paraId="3432B4CE" w14:textId="3C2B0CC7" w:rsidR="000A19C0" w:rsidRPr="000A19C0" w:rsidRDefault="000A19C0" w:rsidP="00FD7713">
      <w:pPr>
        <w:spacing w:after="0" w:line="240" w:lineRule="auto"/>
        <w:ind w:right="36"/>
        <w:rPr>
          <w:rFonts w:ascii="Calibri" w:eastAsia="Times New Roman" w:hAnsi="Calibri" w:cs="Calibri"/>
        </w:rPr>
      </w:pPr>
      <w:r w:rsidRPr="000A19C0">
        <w:rPr>
          <w:rFonts w:ascii="Calibri" w:eastAsia="Times New Roman" w:hAnsi="Calibri" w:cs="Calibri"/>
        </w:rPr>
        <w:t xml:space="preserve">It is the policy of OCRA not to fund more than one phase or component of a single project type in different funding rounds.  This applies to all project types, although it is particularly relevant to utility projects.  If a community needs to phase a project </w:t>
      </w:r>
      <w:proofErr w:type="gramStart"/>
      <w:r w:rsidRPr="000A19C0">
        <w:rPr>
          <w:rFonts w:ascii="Calibri" w:eastAsia="Times New Roman" w:hAnsi="Calibri" w:cs="Calibri"/>
        </w:rPr>
        <w:t>in order to</w:t>
      </w:r>
      <w:proofErr w:type="gramEnd"/>
      <w:r w:rsidRPr="000A19C0">
        <w:rPr>
          <w:rFonts w:ascii="Calibri" w:eastAsia="Times New Roman" w:hAnsi="Calibri" w:cs="Calibri"/>
        </w:rPr>
        <w:t xml:space="preserve"> complete it, they should consider which phase would be most appropriate for CDBG assistance.  Even if a community doesn’t intentionally phase a project, OCRA will </w:t>
      </w:r>
      <w:proofErr w:type="gramStart"/>
      <w:r w:rsidRPr="000A19C0">
        <w:rPr>
          <w:rFonts w:ascii="Calibri" w:eastAsia="Times New Roman" w:hAnsi="Calibri" w:cs="Calibri"/>
        </w:rPr>
        <w:t>take into account</w:t>
      </w:r>
      <w:proofErr w:type="gramEnd"/>
      <w:r w:rsidRPr="000A19C0">
        <w:rPr>
          <w:rFonts w:ascii="Calibri" w:eastAsia="Times New Roman" w:hAnsi="Calibri" w:cs="Calibri"/>
        </w:rPr>
        <w:t xml:space="preserve"> previously awarded projects for the same project type.  A Community that has previously been awarded a grant for the same project type will likely not be competitive and will be subject to the follow</w:t>
      </w:r>
      <w:r w:rsidR="00E45AAE">
        <w:rPr>
          <w:rFonts w:ascii="Calibri" w:eastAsia="Times New Roman" w:hAnsi="Calibri" w:cs="Calibri"/>
        </w:rPr>
        <w:t>ing</w:t>
      </w:r>
      <w:r w:rsidRPr="000A19C0">
        <w:rPr>
          <w:rFonts w:ascii="Calibri" w:eastAsia="Times New Roman" w:hAnsi="Calibri" w:cs="Calibri"/>
        </w:rPr>
        <w:t xml:space="preserve"> point reduction. This applies to all project types, although it is particularly relevant to utility projects.</w:t>
      </w:r>
    </w:p>
    <w:p w14:paraId="184F19E8" w14:textId="77777777" w:rsidR="000A19C0" w:rsidRPr="000A19C0" w:rsidRDefault="000A19C0" w:rsidP="00FD7713">
      <w:pPr>
        <w:spacing w:after="0" w:line="240" w:lineRule="auto"/>
        <w:ind w:right="36"/>
        <w:rPr>
          <w:rFonts w:ascii="Calibri" w:eastAsia="Times New Roman" w:hAnsi="Calibri" w:cs="Calibri"/>
        </w:rPr>
      </w:pPr>
    </w:p>
    <w:p w14:paraId="2DA18F4E" w14:textId="77777777" w:rsidR="000A19C0" w:rsidRPr="000A19C0" w:rsidRDefault="000A19C0" w:rsidP="00FD7713">
      <w:pPr>
        <w:spacing w:after="0" w:line="240" w:lineRule="auto"/>
        <w:ind w:left="720" w:right="36"/>
        <w:rPr>
          <w:rFonts w:ascii="Calibri" w:eastAsia="Times New Roman" w:hAnsi="Calibri" w:cs="Calibri"/>
        </w:rPr>
      </w:pPr>
      <w:r w:rsidRPr="000A19C0">
        <w:rPr>
          <w:rFonts w:ascii="Calibri" w:eastAsia="Times New Roman" w:hAnsi="Calibri" w:cs="Calibri"/>
          <w:b/>
        </w:rPr>
        <w:t>0 – 5 years since previous funding</w:t>
      </w:r>
      <w:r w:rsidRPr="000A19C0">
        <w:rPr>
          <w:rFonts w:ascii="Calibri" w:eastAsia="Times New Roman" w:hAnsi="Calibri" w:cs="Calibri"/>
        </w:rPr>
        <w:t xml:space="preserve"> – -50 points</w:t>
      </w:r>
    </w:p>
    <w:p w14:paraId="2A037BC1" w14:textId="77777777" w:rsidR="000A19C0" w:rsidRPr="000A19C0" w:rsidRDefault="000A19C0" w:rsidP="00FD7713">
      <w:pPr>
        <w:spacing w:after="0" w:line="240" w:lineRule="auto"/>
        <w:ind w:right="36"/>
        <w:rPr>
          <w:rFonts w:ascii="Calibri" w:eastAsia="Times New Roman" w:hAnsi="Calibri" w:cs="Calibri"/>
        </w:rPr>
      </w:pPr>
    </w:p>
    <w:p w14:paraId="7D337AD7" w14:textId="17818300" w:rsidR="000A38DC" w:rsidRPr="00EC4D77" w:rsidRDefault="000A19C0" w:rsidP="00FD7713">
      <w:pPr>
        <w:rPr>
          <w:b/>
          <w:sz w:val="20"/>
        </w:rPr>
      </w:pPr>
      <w:r w:rsidRPr="000A19C0">
        <w:rPr>
          <w:rFonts w:ascii="Calibri" w:eastAsia="Times New Roman" w:hAnsi="Calibri" w:cs="Calibri"/>
          <w:b/>
        </w:rPr>
        <w:t xml:space="preserve">Example: </w:t>
      </w:r>
      <w:r w:rsidRPr="000A19C0">
        <w:rPr>
          <w:rFonts w:ascii="Calibri" w:eastAsia="Times New Roman" w:hAnsi="Calibri" w:cs="Calibri"/>
        </w:rPr>
        <w:t>Community submits and receives a Wastewater Drinking Water (WDW) grant in 2015.  When applying for a WDW grant in 2020, they would be subject to a point reduction of 50pts. In 2021 they would have no point reduction.</w:t>
      </w:r>
    </w:p>
    <w:p w14:paraId="14BA07B7" w14:textId="1E89C542" w:rsidR="00FD7713" w:rsidRPr="00FA0996" w:rsidRDefault="00BA7F71" w:rsidP="00FD7713">
      <w:pPr>
        <w:spacing w:after="0" w:line="240" w:lineRule="auto"/>
        <w:rPr>
          <w:bCs/>
        </w:rPr>
      </w:pPr>
      <w:r w:rsidRPr="00BA7F71">
        <w:rPr>
          <w:b/>
          <w:u w:val="single"/>
        </w:rPr>
        <w:t>Note:</w:t>
      </w:r>
      <w:r w:rsidR="00FA0996">
        <w:rPr>
          <w:b/>
          <w:u w:val="single"/>
        </w:rPr>
        <w:t xml:space="preserve"> </w:t>
      </w:r>
      <w:r w:rsidRPr="00FA0996">
        <w:rPr>
          <w:bCs/>
        </w:rPr>
        <w:t>This policy applies for the Blight Clearance Program (BCP) as it is part of the regular granting rounds.</w:t>
      </w:r>
    </w:p>
    <w:p w14:paraId="78513333" w14:textId="77777777" w:rsidR="00FA0996" w:rsidRDefault="00FA0996" w:rsidP="00FD7713">
      <w:pPr>
        <w:spacing w:after="0" w:line="240" w:lineRule="auto"/>
        <w:rPr>
          <w:bCs/>
        </w:rPr>
      </w:pPr>
    </w:p>
    <w:p w14:paraId="40F63702" w14:textId="2661283B" w:rsidR="0099556C" w:rsidRPr="00FA0996" w:rsidRDefault="00837EF2" w:rsidP="00FD7713">
      <w:pPr>
        <w:spacing w:after="0" w:line="240" w:lineRule="auto"/>
        <w:rPr>
          <w:b/>
          <w:u w:val="single"/>
        </w:rPr>
      </w:pPr>
      <w:r w:rsidRPr="00FA0996">
        <w:rPr>
          <w:b/>
          <w:u w:val="single"/>
        </w:rPr>
        <w:t>Award and Feedback</w:t>
      </w:r>
    </w:p>
    <w:p w14:paraId="6BF7ADE4" w14:textId="437EB7C9" w:rsidR="00DF2825" w:rsidRDefault="0099556C" w:rsidP="00FD7713">
      <w:pPr>
        <w:spacing w:after="0" w:line="240" w:lineRule="auto"/>
        <w:ind w:right="43"/>
      </w:pPr>
      <w:r>
        <w:t xml:space="preserve">Awards will be announced on </w:t>
      </w:r>
      <w:r w:rsidRPr="04FD5428">
        <w:rPr>
          <w:highlight w:val="yellow"/>
        </w:rPr>
        <w:t xml:space="preserve">Thursday, </w:t>
      </w:r>
      <w:r w:rsidR="000C13CA">
        <w:rPr>
          <w:highlight w:val="yellow"/>
        </w:rPr>
        <w:t>February</w:t>
      </w:r>
      <w:r w:rsidR="00E45AAE" w:rsidRPr="04FD5428">
        <w:rPr>
          <w:highlight w:val="yellow"/>
        </w:rPr>
        <w:t xml:space="preserve"> </w:t>
      </w:r>
      <w:r w:rsidR="009C58F5">
        <w:rPr>
          <w:highlight w:val="yellow"/>
        </w:rPr>
        <w:t>10</w:t>
      </w:r>
      <w:r w:rsidR="0021320E" w:rsidRPr="04FD5428">
        <w:rPr>
          <w:highlight w:val="yellow"/>
        </w:rPr>
        <w:t>, 2</w:t>
      </w:r>
      <w:r w:rsidR="00E45AAE" w:rsidRPr="04FD5428">
        <w:rPr>
          <w:highlight w:val="yellow"/>
        </w:rPr>
        <w:t>02</w:t>
      </w:r>
      <w:r w:rsidR="00252970" w:rsidRPr="04FD5428">
        <w:rPr>
          <w:highlight w:val="yellow"/>
        </w:rPr>
        <w:t>2</w:t>
      </w:r>
      <w:r w:rsidR="00E45AAE" w:rsidRPr="04FD5428">
        <w:rPr>
          <w:highlight w:val="yellow"/>
        </w:rPr>
        <w:t>,</w:t>
      </w:r>
      <w:r>
        <w:t xml:space="preserve"> through a press release. Grant Services will contact each community after the announcement to start the next steps in the grant</w:t>
      </w:r>
      <w:r w:rsidR="008664A3">
        <w:t>ing</w:t>
      </w:r>
      <w:r>
        <w:t xml:space="preserve"> process.</w:t>
      </w:r>
      <w:r w:rsidR="00A30717">
        <w:t xml:space="preserve"> </w:t>
      </w:r>
      <w:r>
        <w:t>Applications that are not funded will be contact</w:t>
      </w:r>
      <w:r w:rsidR="009E0B99">
        <w:t>ed</w:t>
      </w:r>
      <w:r>
        <w:t xml:space="preserve"> by their Community Liaison to schedule a</w:t>
      </w:r>
      <w:r w:rsidR="009E0B99">
        <w:t xml:space="preserve"> feedback </w:t>
      </w:r>
      <w:r w:rsidR="00F637C4">
        <w:t>meeting</w:t>
      </w:r>
      <w:r w:rsidR="00A30717">
        <w:t>.</w:t>
      </w:r>
    </w:p>
    <w:p w14:paraId="2B2AA20A" w14:textId="77777777" w:rsidR="00DF2825" w:rsidRDefault="00DF2825" w:rsidP="00FD7713">
      <w:pPr>
        <w:spacing w:after="0" w:line="240" w:lineRule="auto"/>
        <w:ind w:right="43"/>
      </w:pPr>
    </w:p>
    <w:p w14:paraId="1D972204" w14:textId="4B4E63AB" w:rsidR="00DF2825" w:rsidRDefault="00DF2825" w:rsidP="00FD7713">
      <w:pPr>
        <w:spacing w:after="0" w:line="240" w:lineRule="auto"/>
      </w:pPr>
      <w:r w:rsidRPr="00B73FDF">
        <w:t xml:space="preserve">If you have any questions, please reach out to your Community Liaison. A map of community </w:t>
      </w:r>
      <w:r w:rsidR="00832F9C">
        <w:t>liaison districts can be found at</w:t>
      </w:r>
      <w:r w:rsidRPr="00B73FDF">
        <w:t xml:space="preserve"> </w:t>
      </w:r>
      <w:hyperlink r:id="rId24" w:history="1">
        <w:r w:rsidR="00583FAD" w:rsidRPr="00F743FB">
          <w:rPr>
            <w:rStyle w:val="Hyperlink"/>
          </w:rPr>
          <w:t>www.in.gov/ocra/2330.htm</w:t>
        </w:r>
      </w:hyperlink>
      <w:r w:rsidR="00832F9C">
        <w:t>.</w:t>
      </w:r>
    </w:p>
    <w:p w14:paraId="4047BD99" w14:textId="6A6A09F9" w:rsidR="00263EC6" w:rsidRPr="0099556C" w:rsidRDefault="00263EC6" w:rsidP="00FD7713">
      <w:pPr>
        <w:spacing w:after="0" w:line="240" w:lineRule="auto"/>
        <w:ind w:right="43"/>
        <w:rPr>
          <w:b/>
          <w:sz w:val="20"/>
          <w:u w:val="single"/>
        </w:rPr>
      </w:pPr>
    </w:p>
    <w:sectPr w:rsidR="00263EC6" w:rsidRPr="0099556C" w:rsidSect="007C3FA3">
      <w:footerReference w:type="default" r:id="rId25"/>
      <w:type w:val="continuous"/>
      <w:pgSz w:w="12240" w:h="15840" w:code="1"/>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640D2" w14:textId="77777777" w:rsidR="00737A29" w:rsidRDefault="00737A29" w:rsidP="00995AD4">
      <w:pPr>
        <w:spacing w:after="0" w:line="240" w:lineRule="auto"/>
      </w:pPr>
      <w:r>
        <w:separator/>
      </w:r>
    </w:p>
  </w:endnote>
  <w:endnote w:type="continuationSeparator" w:id="0">
    <w:p w14:paraId="79012DFD" w14:textId="77777777" w:rsidR="00737A29" w:rsidRDefault="00737A29" w:rsidP="00995AD4">
      <w:pPr>
        <w:spacing w:after="0" w:line="240" w:lineRule="auto"/>
      </w:pPr>
      <w:r>
        <w:continuationSeparator/>
      </w:r>
    </w:p>
  </w:endnote>
  <w:endnote w:type="continuationNotice" w:id="1">
    <w:p w14:paraId="7D8B8BA0" w14:textId="77777777" w:rsidR="00737A29" w:rsidRDefault="00737A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060836"/>
      <w:docPartObj>
        <w:docPartGallery w:val="Page Numbers (Bottom of Page)"/>
        <w:docPartUnique/>
      </w:docPartObj>
    </w:sdtPr>
    <w:sdtEndPr/>
    <w:sdtContent>
      <w:p w14:paraId="1626A8FB" w14:textId="77777777" w:rsidR="000F6F36" w:rsidRDefault="000F6F36">
        <w:pPr>
          <w:pStyle w:val="Footer"/>
          <w:jc w:val="right"/>
        </w:pPr>
        <w:r>
          <w:t xml:space="preserve">Page | </w:t>
        </w:r>
        <w:r>
          <w:fldChar w:fldCharType="begin"/>
        </w:r>
        <w:r>
          <w:instrText xml:space="preserve"> PAGE   \* MERGEFORMAT </w:instrText>
        </w:r>
        <w:r>
          <w:fldChar w:fldCharType="separate"/>
        </w:r>
        <w:r w:rsidR="00583FAD">
          <w:rPr>
            <w:noProof/>
          </w:rPr>
          <w:t>9</w:t>
        </w:r>
        <w:r>
          <w:rPr>
            <w:noProof/>
          </w:rPr>
          <w:fldChar w:fldCharType="end"/>
        </w:r>
        <w:r>
          <w:t xml:space="preserve"> </w:t>
        </w:r>
      </w:p>
    </w:sdtContent>
  </w:sdt>
  <w:p w14:paraId="7B17C337" w14:textId="576258EA" w:rsidR="000F6F36" w:rsidRDefault="000F6F36" w:rsidP="00E17323">
    <w:pPr>
      <w:spacing w:after="0" w:line="240" w:lineRule="auto"/>
    </w:pPr>
    <w:r>
      <w:t>CDBG 20</w:t>
    </w:r>
    <w:r w:rsidR="009E4C02">
      <w:t>21</w:t>
    </w:r>
    <w:r>
      <w:t xml:space="preserve"> Round </w:t>
    </w:r>
    <w:r w:rsidR="009E4C02">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764651"/>
      <w:docPartObj>
        <w:docPartGallery w:val="Page Numbers (Bottom of Page)"/>
        <w:docPartUnique/>
      </w:docPartObj>
    </w:sdtPr>
    <w:sdtEndPr/>
    <w:sdtContent>
      <w:p w14:paraId="4FE817E6" w14:textId="77777777" w:rsidR="000F6F36" w:rsidRDefault="000F6F36">
        <w:pPr>
          <w:pStyle w:val="Footer"/>
          <w:jc w:val="right"/>
        </w:pPr>
        <w:r>
          <w:t xml:space="preserve">Page | </w:t>
        </w:r>
        <w:r>
          <w:fldChar w:fldCharType="begin"/>
        </w:r>
        <w:r>
          <w:instrText xml:space="preserve"> PAGE   \* MERGEFORMAT </w:instrText>
        </w:r>
        <w:r>
          <w:fldChar w:fldCharType="separate"/>
        </w:r>
        <w:r w:rsidR="00583FAD">
          <w:rPr>
            <w:noProof/>
          </w:rPr>
          <w:t>12</w:t>
        </w:r>
        <w:r>
          <w:rPr>
            <w:noProof/>
          </w:rPr>
          <w:fldChar w:fldCharType="end"/>
        </w:r>
        <w:r>
          <w:t xml:space="preserve"> </w:t>
        </w:r>
      </w:p>
    </w:sdtContent>
  </w:sdt>
  <w:p w14:paraId="15E9B6A9" w14:textId="6F13EBA0" w:rsidR="000F6F36" w:rsidRDefault="000F6F36" w:rsidP="00E17323">
    <w:pPr>
      <w:spacing w:after="0" w:line="240" w:lineRule="auto"/>
    </w:pPr>
    <w:r>
      <w:t>CDBG 20</w:t>
    </w:r>
    <w:r w:rsidR="00B61342">
      <w:t>21 Round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6CC8A" w14:textId="77777777" w:rsidR="00737A29" w:rsidRDefault="00737A29" w:rsidP="00995AD4">
      <w:pPr>
        <w:spacing w:after="0" w:line="240" w:lineRule="auto"/>
      </w:pPr>
      <w:r>
        <w:separator/>
      </w:r>
    </w:p>
  </w:footnote>
  <w:footnote w:type="continuationSeparator" w:id="0">
    <w:p w14:paraId="17373B21" w14:textId="77777777" w:rsidR="00737A29" w:rsidRDefault="00737A29" w:rsidP="00995AD4">
      <w:pPr>
        <w:spacing w:after="0" w:line="240" w:lineRule="auto"/>
      </w:pPr>
      <w:r>
        <w:continuationSeparator/>
      </w:r>
    </w:p>
  </w:footnote>
  <w:footnote w:type="continuationNotice" w:id="1">
    <w:p w14:paraId="1553A682" w14:textId="77777777" w:rsidR="00737A29" w:rsidRDefault="00737A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53248" w14:textId="77777777" w:rsidR="000F6F36" w:rsidRDefault="000F6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9F80" w14:textId="77777777" w:rsidR="000F6F36" w:rsidRDefault="000F6F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B18E4" w14:textId="77777777" w:rsidR="000F6F36" w:rsidRDefault="000F6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B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BC0894"/>
    <w:multiLevelType w:val="hybridMultilevel"/>
    <w:tmpl w:val="6FC69C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F20A1F"/>
    <w:multiLevelType w:val="hybridMultilevel"/>
    <w:tmpl w:val="290042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F18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C1534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EE2ED9"/>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0F6D0571"/>
    <w:multiLevelType w:val="hybridMultilevel"/>
    <w:tmpl w:val="A4F2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D6E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2DE13A0"/>
    <w:multiLevelType w:val="hybridMultilevel"/>
    <w:tmpl w:val="4446B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A266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FD2C25"/>
    <w:multiLevelType w:val="hybridMultilevel"/>
    <w:tmpl w:val="6060C4C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2058A"/>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1F070901"/>
    <w:multiLevelType w:val="multilevel"/>
    <w:tmpl w:val="1F5C6940"/>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F3563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2DF7915"/>
    <w:multiLevelType w:val="hybridMultilevel"/>
    <w:tmpl w:val="D8FE3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8273E"/>
    <w:multiLevelType w:val="hybridMultilevel"/>
    <w:tmpl w:val="BDB2C6A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156FB"/>
    <w:multiLevelType w:val="multilevel"/>
    <w:tmpl w:val="21E6CA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2B40697E"/>
    <w:multiLevelType w:val="hybridMultilevel"/>
    <w:tmpl w:val="876E1C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F86D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6B02BB"/>
    <w:multiLevelType w:val="hybridMultilevel"/>
    <w:tmpl w:val="F006BEE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37CE2B4E"/>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8294515"/>
    <w:multiLevelType w:val="singleLevel"/>
    <w:tmpl w:val="04090001"/>
    <w:lvl w:ilvl="0">
      <w:start w:val="1"/>
      <w:numFmt w:val="bullet"/>
      <w:lvlText w:val=""/>
      <w:lvlJc w:val="left"/>
      <w:pPr>
        <w:ind w:left="720" w:hanging="360"/>
      </w:pPr>
      <w:rPr>
        <w:rFonts w:ascii="Symbol" w:hAnsi="Symbol" w:hint="default"/>
      </w:rPr>
    </w:lvl>
  </w:abstractNum>
  <w:abstractNum w:abstractNumId="22" w15:restartNumberingAfterBreak="0">
    <w:nsid w:val="3869565D"/>
    <w:multiLevelType w:val="multilevel"/>
    <w:tmpl w:val="F3882B2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9A0788A"/>
    <w:multiLevelType w:val="hybridMultilevel"/>
    <w:tmpl w:val="5336B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A1D2EDB"/>
    <w:multiLevelType w:val="hybridMultilevel"/>
    <w:tmpl w:val="84E6F1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477B6"/>
    <w:multiLevelType w:val="hybridMultilevel"/>
    <w:tmpl w:val="BC2A179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2B25FC"/>
    <w:multiLevelType w:val="hybridMultilevel"/>
    <w:tmpl w:val="C458E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6423C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8" w15:restartNumberingAfterBreak="0">
    <w:nsid w:val="4511673F"/>
    <w:multiLevelType w:val="hybridMultilevel"/>
    <w:tmpl w:val="3A4CE2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21836"/>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48C74D7A"/>
    <w:multiLevelType w:val="hybridMultilevel"/>
    <w:tmpl w:val="EE1A16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9587473"/>
    <w:multiLevelType w:val="hybridMultilevel"/>
    <w:tmpl w:val="67081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F27181"/>
    <w:multiLevelType w:val="hybridMultilevel"/>
    <w:tmpl w:val="6F5A6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B360F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4BC507FE"/>
    <w:multiLevelType w:val="hybridMultilevel"/>
    <w:tmpl w:val="897C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EC759D"/>
    <w:multiLevelType w:val="hybridMultilevel"/>
    <w:tmpl w:val="A3EAC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440895"/>
    <w:multiLevelType w:val="hybridMultilevel"/>
    <w:tmpl w:val="EB78D9A4"/>
    <w:lvl w:ilvl="0" w:tplc="04090005">
      <w:start w:val="1"/>
      <w:numFmt w:val="bullet"/>
      <w:lvlText w:val=""/>
      <w:lvlJc w:val="left"/>
      <w:pPr>
        <w:tabs>
          <w:tab w:val="num" w:pos="1080"/>
        </w:tabs>
        <w:ind w:left="1080" w:hanging="360"/>
      </w:pPr>
      <w:rPr>
        <w:rFonts w:ascii="Wingdings" w:hAnsi="Wingdings" w:hint="default"/>
      </w:rPr>
    </w:lvl>
    <w:lvl w:ilvl="1" w:tplc="04090005">
      <w:start w:val="1"/>
      <w:numFmt w:val="bullet"/>
      <w:lvlText w:val=""/>
      <w:lvlJc w:val="left"/>
      <w:pPr>
        <w:tabs>
          <w:tab w:val="num" w:pos="1800"/>
        </w:tabs>
        <w:ind w:left="1800" w:hanging="360"/>
      </w:pPr>
      <w:rPr>
        <w:rFonts w:ascii="Wingdings" w:hAnsi="Wingding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31E7CD4"/>
    <w:multiLevelType w:val="hybridMultilevel"/>
    <w:tmpl w:val="6A1E7DB4"/>
    <w:lvl w:ilvl="0" w:tplc="C4883430">
      <w:start w:val="1"/>
      <w:numFmt w:val="decimal"/>
      <w:lvlText w:val="%1."/>
      <w:lvlJc w:val="left"/>
      <w:pPr>
        <w:ind w:left="720" w:hanging="360"/>
      </w:pPr>
    </w:lvl>
    <w:lvl w:ilvl="1" w:tplc="6DDC122A">
      <w:start w:val="1"/>
      <w:numFmt w:val="lowerLetter"/>
      <w:lvlText w:val="%2."/>
      <w:lvlJc w:val="left"/>
      <w:pPr>
        <w:ind w:left="1440" w:hanging="360"/>
      </w:pPr>
    </w:lvl>
    <w:lvl w:ilvl="2" w:tplc="581467FA">
      <w:start w:val="1"/>
      <w:numFmt w:val="lowerRoman"/>
      <w:lvlText w:val="%3."/>
      <w:lvlJc w:val="right"/>
      <w:pPr>
        <w:ind w:left="2160" w:hanging="180"/>
      </w:pPr>
    </w:lvl>
    <w:lvl w:ilvl="3" w:tplc="6FCAF27C">
      <w:start w:val="1"/>
      <w:numFmt w:val="decimal"/>
      <w:lvlText w:val="%4."/>
      <w:lvlJc w:val="left"/>
      <w:pPr>
        <w:ind w:left="2880" w:hanging="360"/>
      </w:pPr>
    </w:lvl>
    <w:lvl w:ilvl="4" w:tplc="213687BE">
      <w:start w:val="1"/>
      <w:numFmt w:val="lowerLetter"/>
      <w:lvlText w:val="%5."/>
      <w:lvlJc w:val="left"/>
      <w:pPr>
        <w:ind w:left="3600" w:hanging="360"/>
      </w:pPr>
    </w:lvl>
    <w:lvl w:ilvl="5" w:tplc="FF0AE3D2">
      <w:start w:val="1"/>
      <w:numFmt w:val="lowerRoman"/>
      <w:lvlText w:val="%6."/>
      <w:lvlJc w:val="right"/>
      <w:pPr>
        <w:ind w:left="4320" w:hanging="180"/>
      </w:pPr>
    </w:lvl>
    <w:lvl w:ilvl="6" w:tplc="A0766106">
      <w:start w:val="1"/>
      <w:numFmt w:val="decimal"/>
      <w:lvlText w:val="%7."/>
      <w:lvlJc w:val="left"/>
      <w:pPr>
        <w:ind w:left="5040" w:hanging="360"/>
      </w:pPr>
    </w:lvl>
    <w:lvl w:ilvl="7" w:tplc="8E10938A">
      <w:start w:val="1"/>
      <w:numFmt w:val="lowerLetter"/>
      <w:lvlText w:val="%8."/>
      <w:lvlJc w:val="left"/>
      <w:pPr>
        <w:ind w:left="5760" w:hanging="360"/>
      </w:pPr>
    </w:lvl>
    <w:lvl w:ilvl="8" w:tplc="BBCC073E">
      <w:start w:val="1"/>
      <w:numFmt w:val="lowerRoman"/>
      <w:lvlText w:val="%9."/>
      <w:lvlJc w:val="right"/>
      <w:pPr>
        <w:ind w:left="6480" w:hanging="180"/>
      </w:pPr>
    </w:lvl>
  </w:abstractNum>
  <w:abstractNum w:abstractNumId="38" w15:restartNumberingAfterBreak="0">
    <w:nsid w:val="5E3F56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5EAB037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5FC253D7"/>
    <w:multiLevelType w:val="hybridMultilevel"/>
    <w:tmpl w:val="4A20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A56027"/>
    <w:multiLevelType w:val="hybridMultilevel"/>
    <w:tmpl w:val="2390C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1A715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34A6ACB"/>
    <w:multiLevelType w:val="hybridMultilevel"/>
    <w:tmpl w:val="155A9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52B7983"/>
    <w:multiLevelType w:val="hybridMultilevel"/>
    <w:tmpl w:val="C7D6D2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5746EE2"/>
    <w:multiLevelType w:val="hybridMultilevel"/>
    <w:tmpl w:val="AE08F1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58E48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9D321B9"/>
    <w:multiLevelType w:val="hybridMultilevel"/>
    <w:tmpl w:val="C9BA80A2"/>
    <w:lvl w:ilvl="0" w:tplc="30A2255E">
      <w:start w:val="1"/>
      <w:numFmt w:val="bullet"/>
      <w:lvlText w:val=""/>
      <w:lvlJc w:val="left"/>
      <w:pPr>
        <w:ind w:left="720" w:hanging="360"/>
      </w:pPr>
      <w:rPr>
        <w:rFonts w:ascii="Symbol" w:hAnsi="Symbol" w:hint="default"/>
      </w:rPr>
    </w:lvl>
    <w:lvl w:ilvl="1" w:tplc="F78696C0">
      <w:start w:val="1"/>
      <w:numFmt w:val="bullet"/>
      <w:lvlText w:val="o"/>
      <w:lvlJc w:val="left"/>
      <w:pPr>
        <w:ind w:left="1440" w:hanging="360"/>
      </w:pPr>
      <w:rPr>
        <w:rFonts w:ascii="Courier New" w:hAnsi="Courier New" w:hint="default"/>
      </w:rPr>
    </w:lvl>
    <w:lvl w:ilvl="2" w:tplc="B5809500">
      <w:start w:val="1"/>
      <w:numFmt w:val="bullet"/>
      <w:lvlText w:val=""/>
      <w:lvlJc w:val="left"/>
      <w:pPr>
        <w:ind w:left="2160" w:hanging="360"/>
      </w:pPr>
      <w:rPr>
        <w:rFonts w:ascii="Wingdings" w:hAnsi="Wingdings" w:hint="default"/>
      </w:rPr>
    </w:lvl>
    <w:lvl w:ilvl="3" w:tplc="C12AF566">
      <w:start w:val="1"/>
      <w:numFmt w:val="bullet"/>
      <w:lvlText w:val=""/>
      <w:lvlJc w:val="left"/>
      <w:pPr>
        <w:ind w:left="2880" w:hanging="360"/>
      </w:pPr>
      <w:rPr>
        <w:rFonts w:ascii="Symbol" w:hAnsi="Symbol" w:hint="default"/>
      </w:rPr>
    </w:lvl>
    <w:lvl w:ilvl="4" w:tplc="F67A3D42">
      <w:start w:val="1"/>
      <w:numFmt w:val="bullet"/>
      <w:lvlText w:val="o"/>
      <w:lvlJc w:val="left"/>
      <w:pPr>
        <w:ind w:left="3600" w:hanging="360"/>
      </w:pPr>
      <w:rPr>
        <w:rFonts w:ascii="Courier New" w:hAnsi="Courier New" w:hint="default"/>
      </w:rPr>
    </w:lvl>
    <w:lvl w:ilvl="5" w:tplc="8EB09B4C">
      <w:start w:val="1"/>
      <w:numFmt w:val="bullet"/>
      <w:lvlText w:val=""/>
      <w:lvlJc w:val="left"/>
      <w:pPr>
        <w:ind w:left="4320" w:hanging="360"/>
      </w:pPr>
      <w:rPr>
        <w:rFonts w:ascii="Wingdings" w:hAnsi="Wingdings" w:hint="default"/>
      </w:rPr>
    </w:lvl>
    <w:lvl w:ilvl="6" w:tplc="1CAC6F22">
      <w:start w:val="1"/>
      <w:numFmt w:val="bullet"/>
      <w:lvlText w:val=""/>
      <w:lvlJc w:val="left"/>
      <w:pPr>
        <w:ind w:left="5040" w:hanging="360"/>
      </w:pPr>
      <w:rPr>
        <w:rFonts w:ascii="Symbol" w:hAnsi="Symbol" w:hint="default"/>
      </w:rPr>
    </w:lvl>
    <w:lvl w:ilvl="7" w:tplc="E8DE2DA8">
      <w:start w:val="1"/>
      <w:numFmt w:val="bullet"/>
      <w:lvlText w:val="o"/>
      <w:lvlJc w:val="left"/>
      <w:pPr>
        <w:ind w:left="5760" w:hanging="360"/>
      </w:pPr>
      <w:rPr>
        <w:rFonts w:ascii="Courier New" w:hAnsi="Courier New" w:hint="default"/>
      </w:rPr>
    </w:lvl>
    <w:lvl w:ilvl="8" w:tplc="132E4F46">
      <w:start w:val="1"/>
      <w:numFmt w:val="bullet"/>
      <w:lvlText w:val=""/>
      <w:lvlJc w:val="left"/>
      <w:pPr>
        <w:ind w:left="6480" w:hanging="360"/>
      </w:pPr>
      <w:rPr>
        <w:rFonts w:ascii="Wingdings" w:hAnsi="Wingdings" w:hint="default"/>
      </w:rPr>
    </w:lvl>
  </w:abstractNum>
  <w:abstractNum w:abstractNumId="48" w15:restartNumberingAfterBreak="0">
    <w:nsid w:val="69EC635F"/>
    <w:multiLevelType w:val="hybridMultilevel"/>
    <w:tmpl w:val="DCA6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0D36B6"/>
    <w:multiLevelType w:val="hybridMultilevel"/>
    <w:tmpl w:val="2126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89547A"/>
    <w:multiLevelType w:val="singleLevel"/>
    <w:tmpl w:val="04090001"/>
    <w:lvl w:ilvl="0">
      <w:start w:val="1"/>
      <w:numFmt w:val="bullet"/>
      <w:lvlText w:val=""/>
      <w:lvlJc w:val="left"/>
      <w:pPr>
        <w:ind w:left="720" w:hanging="360"/>
      </w:pPr>
      <w:rPr>
        <w:rFonts w:ascii="Symbol" w:hAnsi="Symbol" w:hint="default"/>
      </w:rPr>
    </w:lvl>
  </w:abstractNum>
  <w:abstractNum w:abstractNumId="51" w15:restartNumberingAfterBreak="0">
    <w:nsid w:val="6D800496"/>
    <w:multiLevelType w:val="hybridMultilevel"/>
    <w:tmpl w:val="88CEA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CE36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29A572E"/>
    <w:multiLevelType w:val="hybridMultilevel"/>
    <w:tmpl w:val="98F80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9AA3807"/>
    <w:multiLevelType w:val="singleLevel"/>
    <w:tmpl w:val="0409000F"/>
    <w:lvl w:ilvl="0">
      <w:start w:val="1"/>
      <w:numFmt w:val="decimal"/>
      <w:lvlText w:val="%1."/>
      <w:lvlJc w:val="left"/>
      <w:pPr>
        <w:tabs>
          <w:tab w:val="num" w:pos="360"/>
        </w:tabs>
        <w:ind w:left="360" w:hanging="360"/>
      </w:pPr>
    </w:lvl>
  </w:abstractNum>
  <w:abstractNum w:abstractNumId="55" w15:restartNumberingAfterBreak="0">
    <w:nsid w:val="79F16718"/>
    <w:multiLevelType w:val="hybridMultilevel"/>
    <w:tmpl w:val="B53E9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32274E"/>
    <w:multiLevelType w:val="hybridMultilevel"/>
    <w:tmpl w:val="0CD47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3D1FFE"/>
    <w:multiLevelType w:val="hybridMultilevel"/>
    <w:tmpl w:val="23946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058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7E0672E7"/>
    <w:multiLevelType w:val="singleLevel"/>
    <w:tmpl w:val="0409000F"/>
    <w:lvl w:ilvl="0">
      <w:start w:val="1"/>
      <w:numFmt w:val="decimal"/>
      <w:lvlText w:val="%1."/>
      <w:lvlJc w:val="left"/>
      <w:pPr>
        <w:tabs>
          <w:tab w:val="num" w:pos="360"/>
        </w:tabs>
        <w:ind w:left="360" w:hanging="360"/>
      </w:pPr>
    </w:lvl>
  </w:abstractNum>
  <w:num w:numId="1">
    <w:abstractNumId w:val="47"/>
  </w:num>
  <w:num w:numId="2">
    <w:abstractNumId w:val="37"/>
  </w:num>
  <w:num w:numId="3">
    <w:abstractNumId w:val="52"/>
  </w:num>
  <w:num w:numId="4">
    <w:abstractNumId w:val="9"/>
  </w:num>
  <w:num w:numId="5">
    <w:abstractNumId w:val="42"/>
  </w:num>
  <w:num w:numId="6">
    <w:abstractNumId w:val="7"/>
  </w:num>
  <w:num w:numId="7">
    <w:abstractNumId w:val="58"/>
  </w:num>
  <w:num w:numId="8">
    <w:abstractNumId w:val="21"/>
  </w:num>
  <w:num w:numId="9">
    <w:abstractNumId w:val="39"/>
  </w:num>
  <w:num w:numId="10">
    <w:abstractNumId w:val="20"/>
  </w:num>
  <w:num w:numId="11">
    <w:abstractNumId w:val="59"/>
  </w:num>
  <w:num w:numId="12">
    <w:abstractNumId w:val="33"/>
  </w:num>
  <w:num w:numId="13">
    <w:abstractNumId w:val="38"/>
  </w:num>
  <w:num w:numId="14">
    <w:abstractNumId w:val="0"/>
  </w:num>
  <w:num w:numId="15">
    <w:abstractNumId w:val="4"/>
  </w:num>
  <w:num w:numId="16">
    <w:abstractNumId w:val="13"/>
  </w:num>
  <w:num w:numId="17">
    <w:abstractNumId w:val="3"/>
  </w:num>
  <w:num w:numId="18">
    <w:abstractNumId w:val="50"/>
  </w:num>
  <w:num w:numId="19">
    <w:abstractNumId w:val="46"/>
  </w:num>
  <w:num w:numId="20">
    <w:abstractNumId w:val="43"/>
  </w:num>
  <w:num w:numId="21">
    <w:abstractNumId w:val="36"/>
  </w:num>
  <w:num w:numId="22">
    <w:abstractNumId w:val="15"/>
  </w:num>
  <w:num w:numId="23">
    <w:abstractNumId w:val="27"/>
  </w:num>
  <w:num w:numId="24">
    <w:abstractNumId w:val="29"/>
  </w:num>
  <w:num w:numId="25">
    <w:abstractNumId w:val="5"/>
  </w:num>
  <w:num w:numId="26">
    <w:abstractNumId w:val="54"/>
  </w:num>
  <w:num w:numId="27">
    <w:abstractNumId w:val="11"/>
  </w:num>
  <w:num w:numId="28">
    <w:abstractNumId w:val="19"/>
  </w:num>
  <w:num w:numId="29">
    <w:abstractNumId w:val="16"/>
  </w:num>
  <w:num w:numId="30">
    <w:abstractNumId w:val="35"/>
  </w:num>
  <w:num w:numId="31">
    <w:abstractNumId w:val="56"/>
  </w:num>
  <w:num w:numId="32">
    <w:abstractNumId w:val="57"/>
  </w:num>
  <w:num w:numId="33">
    <w:abstractNumId w:val="40"/>
  </w:num>
  <w:num w:numId="34">
    <w:abstractNumId w:val="34"/>
  </w:num>
  <w:num w:numId="35">
    <w:abstractNumId w:val="17"/>
  </w:num>
  <w:num w:numId="36">
    <w:abstractNumId w:val="44"/>
  </w:num>
  <w:num w:numId="37">
    <w:abstractNumId w:val="28"/>
  </w:num>
  <w:num w:numId="38">
    <w:abstractNumId w:val="25"/>
  </w:num>
  <w:num w:numId="39">
    <w:abstractNumId w:val="30"/>
  </w:num>
  <w:num w:numId="40">
    <w:abstractNumId w:val="18"/>
  </w:num>
  <w:num w:numId="41">
    <w:abstractNumId w:val="22"/>
  </w:num>
  <w:num w:numId="42">
    <w:abstractNumId w:val="2"/>
  </w:num>
  <w:num w:numId="43">
    <w:abstractNumId w:val="12"/>
  </w:num>
  <w:num w:numId="44">
    <w:abstractNumId w:val="31"/>
  </w:num>
  <w:num w:numId="45">
    <w:abstractNumId w:val="55"/>
  </w:num>
  <w:num w:numId="46">
    <w:abstractNumId w:val="26"/>
  </w:num>
  <w:num w:numId="47">
    <w:abstractNumId w:val="24"/>
  </w:num>
  <w:num w:numId="48">
    <w:abstractNumId w:val="10"/>
  </w:num>
  <w:num w:numId="49">
    <w:abstractNumId w:val="48"/>
  </w:num>
  <w:num w:numId="50">
    <w:abstractNumId w:val="41"/>
  </w:num>
  <w:num w:numId="51">
    <w:abstractNumId w:val="45"/>
  </w:num>
  <w:num w:numId="52">
    <w:abstractNumId w:val="23"/>
  </w:num>
  <w:num w:numId="53">
    <w:abstractNumId w:val="14"/>
  </w:num>
  <w:num w:numId="54">
    <w:abstractNumId w:val="8"/>
  </w:num>
  <w:num w:numId="55">
    <w:abstractNumId w:val="51"/>
  </w:num>
  <w:num w:numId="56">
    <w:abstractNumId w:val="6"/>
  </w:num>
  <w:num w:numId="57">
    <w:abstractNumId w:val="53"/>
  </w:num>
  <w:num w:numId="58">
    <w:abstractNumId w:val="32"/>
  </w:num>
  <w:num w:numId="59">
    <w:abstractNumId w:val="49"/>
  </w:num>
  <w:num w:numId="60">
    <w:abstractNumId w:val="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axtDS2NDIyMTBX0lEKTi0uzszPAykwqQUAvoitqiwAAAA="/>
  </w:docVars>
  <w:rsids>
    <w:rsidRoot w:val="00750796"/>
    <w:rsid w:val="00001AA5"/>
    <w:rsid w:val="00002AB1"/>
    <w:rsid w:val="00002B1B"/>
    <w:rsid w:val="0000498E"/>
    <w:rsid w:val="00011EED"/>
    <w:rsid w:val="0001540A"/>
    <w:rsid w:val="00015A83"/>
    <w:rsid w:val="0002728E"/>
    <w:rsid w:val="00030929"/>
    <w:rsid w:val="00037EF8"/>
    <w:rsid w:val="00043E7C"/>
    <w:rsid w:val="0004748B"/>
    <w:rsid w:val="00054014"/>
    <w:rsid w:val="00062039"/>
    <w:rsid w:val="000661FF"/>
    <w:rsid w:val="00071082"/>
    <w:rsid w:val="00071FA0"/>
    <w:rsid w:val="0007752A"/>
    <w:rsid w:val="0008740D"/>
    <w:rsid w:val="00090187"/>
    <w:rsid w:val="000945AA"/>
    <w:rsid w:val="00094F69"/>
    <w:rsid w:val="000A19C0"/>
    <w:rsid w:val="000A3246"/>
    <w:rsid w:val="000A38DC"/>
    <w:rsid w:val="000B3778"/>
    <w:rsid w:val="000C02E3"/>
    <w:rsid w:val="000C13CA"/>
    <w:rsid w:val="000C1845"/>
    <w:rsid w:val="000C3D39"/>
    <w:rsid w:val="000E2A6C"/>
    <w:rsid w:val="000E46AE"/>
    <w:rsid w:val="000F0ACE"/>
    <w:rsid w:val="000F6F36"/>
    <w:rsid w:val="0010393F"/>
    <w:rsid w:val="00105115"/>
    <w:rsid w:val="00116512"/>
    <w:rsid w:val="00136FB1"/>
    <w:rsid w:val="001439D2"/>
    <w:rsid w:val="001547BC"/>
    <w:rsid w:val="00157A84"/>
    <w:rsid w:val="001608D2"/>
    <w:rsid w:val="00181E28"/>
    <w:rsid w:val="001853A6"/>
    <w:rsid w:val="0018771A"/>
    <w:rsid w:val="00192194"/>
    <w:rsid w:val="00193B79"/>
    <w:rsid w:val="00193CBA"/>
    <w:rsid w:val="0019428F"/>
    <w:rsid w:val="001B2148"/>
    <w:rsid w:val="001D1E74"/>
    <w:rsid w:val="001D45EA"/>
    <w:rsid w:val="001F3A2B"/>
    <w:rsid w:val="002021D2"/>
    <w:rsid w:val="002051B4"/>
    <w:rsid w:val="0021305D"/>
    <w:rsid w:val="0021320E"/>
    <w:rsid w:val="00225136"/>
    <w:rsid w:val="00226193"/>
    <w:rsid w:val="002308F7"/>
    <w:rsid w:val="00231CCA"/>
    <w:rsid w:val="0023322D"/>
    <w:rsid w:val="00235941"/>
    <w:rsid w:val="00240577"/>
    <w:rsid w:val="00252970"/>
    <w:rsid w:val="00263EC6"/>
    <w:rsid w:val="00270BB5"/>
    <w:rsid w:val="00271809"/>
    <w:rsid w:val="00272671"/>
    <w:rsid w:val="0027392F"/>
    <w:rsid w:val="00273BCC"/>
    <w:rsid w:val="00277BBC"/>
    <w:rsid w:val="00282A76"/>
    <w:rsid w:val="00285E23"/>
    <w:rsid w:val="00294BED"/>
    <w:rsid w:val="00294DB3"/>
    <w:rsid w:val="00296A09"/>
    <w:rsid w:val="002A4513"/>
    <w:rsid w:val="002A5014"/>
    <w:rsid w:val="002B77A0"/>
    <w:rsid w:val="002B798C"/>
    <w:rsid w:val="002C0FA0"/>
    <w:rsid w:val="002C4085"/>
    <w:rsid w:val="002C6425"/>
    <w:rsid w:val="002D2763"/>
    <w:rsid w:val="002D5226"/>
    <w:rsid w:val="002E0AA2"/>
    <w:rsid w:val="002E222C"/>
    <w:rsid w:val="002E78D6"/>
    <w:rsid w:val="002F2EA5"/>
    <w:rsid w:val="00303606"/>
    <w:rsid w:val="00305279"/>
    <w:rsid w:val="00315248"/>
    <w:rsid w:val="00317E76"/>
    <w:rsid w:val="00324618"/>
    <w:rsid w:val="00327CD8"/>
    <w:rsid w:val="00335982"/>
    <w:rsid w:val="00337817"/>
    <w:rsid w:val="003431FA"/>
    <w:rsid w:val="00346066"/>
    <w:rsid w:val="0034650D"/>
    <w:rsid w:val="00351432"/>
    <w:rsid w:val="003530D1"/>
    <w:rsid w:val="00356AB8"/>
    <w:rsid w:val="00367FA7"/>
    <w:rsid w:val="00375613"/>
    <w:rsid w:val="00382D00"/>
    <w:rsid w:val="0039061A"/>
    <w:rsid w:val="003947F5"/>
    <w:rsid w:val="003A4FCF"/>
    <w:rsid w:val="003A6D79"/>
    <w:rsid w:val="003B08A1"/>
    <w:rsid w:val="003B136E"/>
    <w:rsid w:val="003B33C8"/>
    <w:rsid w:val="003B65E3"/>
    <w:rsid w:val="003C1B0F"/>
    <w:rsid w:val="003C630C"/>
    <w:rsid w:val="003C766E"/>
    <w:rsid w:val="003F5BB1"/>
    <w:rsid w:val="003F678A"/>
    <w:rsid w:val="00403AF7"/>
    <w:rsid w:val="00420068"/>
    <w:rsid w:val="004240D9"/>
    <w:rsid w:val="00432329"/>
    <w:rsid w:val="0043513F"/>
    <w:rsid w:val="00441E65"/>
    <w:rsid w:val="004438C9"/>
    <w:rsid w:val="0044450C"/>
    <w:rsid w:val="00446C61"/>
    <w:rsid w:val="00450003"/>
    <w:rsid w:val="00450833"/>
    <w:rsid w:val="004560F8"/>
    <w:rsid w:val="00480D23"/>
    <w:rsid w:val="004819F1"/>
    <w:rsid w:val="004823CB"/>
    <w:rsid w:val="00493EE7"/>
    <w:rsid w:val="004A0F9C"/>
    <w:rsid w:val="004A15A9"/>
    <w:rsid w:val="004A410A"/>
    <w:rsid w:val="004C5A88"/>
    <w:rsid w:val="004F15D0"/>
    <w:rsid w:val="004F49D0"/>
    <w:rsid w:val="00500190"/>
    <w:rsid w:val="005074BA"/>
    <w:rsid w:val="00507BBA"/>
    <w:rsid w:val="00513792"/>
    <w:rsid w:val="00517BB5"/>
    <w:rsid w:val="005314E3"/>
    <w:rsid w:val="0054080C"/>
    <w:rsid w:val="00541600"/>
    <w:rsid w:val="0055151B"/>
    <w:rsid w:val="005557FB"/>
    <w:rsid w:val="00556739"/>
    <w:rsid w:val="00557599"/>
    <w:rsid w:val="005601BB"/>
    <w:rsid w:val="00563CA9"/>
    <w:rsid w:val="00567715"/>
    <w:rsid w:val="00583FAD"/>
    <w:rsid w:val="005904CC"/>
    <w:rsid w:val="005913D9"/>
    <w:rsid w:val="005B4310"/>
    <w:rsid w:val="005D1DEB"/>
    <w:rsid w:val="005F0A6B"/>
    <w:rsid w:val="005F5D45"/>
    <w:rsid w:val="00604290"/>
    <w:rsid w:val="00616A43"/>
    <w:rsid w:val="00621741"/>
    <w:rsid w:val="00637123"/>
    <w:rsid w:val="006401E0"/>
    <w:rsid w:val="00644CF7"/>
    <w:rsid w:val="006571E7"/>
    <w:rsid w:val="006615FF"/>
    <w:rsid w:val="00670F6F"/>
    <w:rsid w:val="006747D0"/>
    <w:rsid w:val="00674C69"/>
    <w:rsid w:val="00674C8C"/>
    <w:rsid w:val="00683A72"/>
    <w:rsid w:val="00683AB4"/>
    <w:rsid w:val="0069469F"/>
    <w:rsid w:val="00696DAC"/>
    <w:rsid w:val="006C5164"/>
    <w:rsid w:val="006D27F3"/>
    <w:rsid w:val="006D47E0"/>
    <w:rsid w:val="006E2163"/>
    <w:rsid w:val="006E4457"/>
    <w:rsid w:val="006E44CD"/>
    <w:rsid w:val="006E79CB"/>
    <w:rsid w:val="006F2D40"/>
    <w:rsid w:val="006F4FC5"/>
    <w:rsid w:val="00700468"/>
    <w:rsid w:val="007045C2"/>
    <w:rsid w:val="00727C6C"/>
    <w:rsid w:val="0073054A"/>
    <w:rsid w:val="00730B65"/>
    <w:rsid w:val="0073549E"/>
    <w:rsid w:val="00737A29"/>
    <w:rsid w:val="00744C2F"/>
    <w:rsid w:val="00744DC1"/>
    <w:rsid w:val="00746C51"/>
    <w:rsid w:val="00750796"/>
    <w:rsid w:val="00752D96"/>
    <w:rsid w:val="00753E4F"/>
    <w:rsid w:val="007561E0"/>
    <w:rsid w:val="00757915"/>
    <w:rsid w:val="00762E5B"/>
    <w:rsid w:val="00763736"/>
    <w:rsid w:val="007731D3"/>
    <w:rsid w:val="007731DD"/>
    <w:rsid w:val="007758FE"/>
    <w:rsid w:val="00777A3E"/>
    <w:rsid w:val="00790202"/>
    <w:rsid w:val="00791537"/>
    <w:rsid w:val="00791F84"/>
    <w:rsid w:val="0079342D"/>
    <w:rsid w:val="00793C69"/>
    <w:rsid w:val="00794C8E"/>
    <w:rsid w:val="00796C4A"/>
    <w:rsid w:val="007A1998"/>
    <w:rsid w:val="007A35FE"/>
    <w:rsid w:val="007A4D09"/>
    <w:rsid w:val="007C1E38"/>
    <w:rsid w:val="007C3FA3"/>
    <w:rsid w:val="007D07AC"/>
    <w:rsid w:val="007D7441"/>
    <w:rsid w:val="007E4B9C"/>
    <w:rsid w:val="007F0EE4"/>
    <w:rsid w:val="007F2875"/>
    <w:rsid w:val="0080183B"/>
    <w:rsid w:val="00806CD7"/>
    <w:rsid w:val="00811210"/>
    <w:rsid w:val="0081654C"/>
    <w:rsid w:val="00826FC9"/>
    <w:rsid w:val="00832789"/>
    <w:rsid w:val="00832F9C"/>
    <w:rsid w:val="008371DE"/>
    <w:rsid w:val="00837EF2"/>
    <w:rsid w:val="0084026E"/>
    <w:rsid w:val="00841621"/>
    <w:rsid w:val="008461FB"/>
    <w:rsid w:val="00846A92"/>
    <w:rsid w:val="00846FD0"/>
    <w:rsid w:val="00861990"/>
    <w:rsid w:val="00864D29"/>
    <w:rsid w:val="008664A3"/>
    <w:rsid w:val="00870DD6"/>
    <w:rsid w:val="00871320"/>
    <w:rsid w:val="008831F0"/>
    <w:rsid w:val="00892853"/>
    <w:rsid w:val="008A39C8"/>
    <w:rsid w:val="008A5FFB"/>
    <w:rsid w:val="008B366B"/>
    <w:rsid w:val="008B7981"/>
    <w:rsid w:val="008C0C50"/>
    <w:rsid w:val="008C1CB3"/>
    <w:rsid w:val="008C2CB7"/>
    <w:rsid w:val="008C5F3F"/>
    <w:rsid w:val="008C6457"/>
    <w:rsid w:val="008D0EFC"/>
    <w:rsid w:val="008D4B72"/>
    <w:rsid w:val="008D6398"/>
    <w:rsid w:val="008E1B72"/>
    <w:rsid w:val="008F081B"/>
    <w:rsid w:val="008F54CB"/>
    <w:rsid w:val="008F7172"/>
    <w:rsid w:val="00902259"/>
    <w:rsid w:val="00907323"/>
    <w:rsid w:val="00910EE0"/>
    <w:rsid w:val="00917064"/>
    <w:rsid w:val="00920C15"/>
    <w:rsid w:val="0092426F"/>
    <w:rsid w:val="00926F06"/>
    <w:rsid w:val="00931157"/>
    <w:rsid w:val="0093329A"/>
    <w:rsid w:val="009426FA"/>
    <w:rsid w:val="0094600A"/>
    <w:rsid w:val="00951204"/>
    <w:rsid w:val="00954492"/>
    <w:rsid w:val="009620E6"/>
    <w:rsid w:val="00963278"/>
    <w:rsid w:val="00964230"/>
    <w:rsid w:val="00965A45"/>
    <w:rsid w:val="00967D64"/>
    <w:rsid w:val="00976CD8"/>
    <w:rsid w:val="009926B1"/>
    <w:rsid w:val="0099556C"/>
    <w:rsid w:val="00995AD4"/>
    <w:rsid w:val="009A308D"/>
    <w:rsid w:val="009A3A3F"/>
    <w:rsid w:val="009B238A"/>
    <w:rsid w:val="009C1C25"/>
    <w:rsid w:val="009C58F5"/>
    <w:rsid w:val="009E0B99"/>
    <w:rsid w:val="009E186F"/>
    <w:rsid w:val="009E2FFC"/>
    <w:rsid w:val="009E4C02"/>
    <w:rsid w:val="009E60F1"/>
    <w:rsid w:val="009E7F59"/>
    <w:rsid w:val="009F161F"/>
    <w:rsid w:val="009F375C"/>
    <w:rsid w:val="00A0242E"/>
    <w:rsid w:val="00A05F5A"/>
    <w:rsid w:val="00A068B6"/>
    <w:rsid w:val="00A22282"/>
    <w:rsid w:val="00A26938"/>
    <w:rsid w:val="00A30717"/>
    <w:rsid w:val="00A378A4"/>
    <w:rsid w:val="00A4280C"/>
    <w:rsid w:val="00A509D9"/>
    <w:rsid w:val="00A526D2"/>
    <w:rsid w:val="00A6391F"/>
    <w:rsid w:val="00A63C10"/>
    <w:rsid w:val="00A64B91"/>
    <w:rsid w:val="00A7471B"/>
    <w:rsid w:val="00A76108"/>
    <w:rsid w:val="00A84AE2"/>
    <w:rsid w:val="00A87492"/>
    <w:rsid w:val="00A9035C"/>
    <w:rsid w:val="00A90B82"/>
    <w:rsid w:val="00A9110A"/>
    <w:rsid w:val="00A9381C"/>
    <w:rsid w:val="00AA3F59"/>
    <w:rsid w:val="00AA4013"/>
    <w:rsid w:val="00AB25A6"/>
    <w:rsid w:val="00AB4FEB"/>
    <w:rsid w:val="00AB5DA3"/>
    <w:rsid w:val="00AB7ADA"/>
    <w:rsid w:val="00AC3B2C"/>
    <w:rsid w:val="00AD06CF"/>
    <w:rsid w:val="00AD44C6"/>
    <w:rsid w:val="00AD663F"/>
    <w:rsid w:val="00AE3117"/>
    <w:rsid w:val="00AE4A5B"/>
    <w:rsid w:val="00AF1408"/>
    <w:rsid w:val="00B12550"/>
    <w:rsid w:val="00B177C4"/>
    <w:rsid w:val="00B2444E"/>
    <w:rsid w:val="00B25AC6"/>
    <w:rsid w:val="00B37152"/>
    <w:rsid w:val="00B42117"/>
    <w:rsid w:val="00B42709"/>
    <w:rsid w:val="00B44B91"/>
    <w:rsid w:val="00B513BE"/>
    <w:rsid w:val="00B57124"/>
    <w:rsid w:val="00B574BF"/>
    <w:rsid w:val="00B574FC"/>
    <w:rsid w:val="00B61342"/>
    <w:rsid w:val="00B6238E"/>
    <w:rsid w:val="00B62BEC"/>
    <w:rsid w:val="00B73FDF"/>
    <w:rsid w:val="00B75629"/>
    <w:rsid w:val="00B81F4A"/>
    <w:rsid w:val="00B90C9D"/>
    <w:rsid w:val="00BA7F71"/>
    <w:rsid w:val="00BC536E"/>
    <w:rsid w:val="00BC73AF"/>
    <w:rsid w:val="00BC7F89"/>
    <w:rsid w:val="00BD080C"/>
    <w:rsid w:val="00BD27CE"/>
    <w:rsid w:val="00BD671B"/>
    <w:rsid w:val="00BD7CD5"/>
    <w:rsid w:val="00BF0A06"/>
    <w:rsid w:val="00BF6F9E"/>
    <w:rsid w:val="00C02BE3"/>
    <w:rsid w:val="00C12392"/>
    <w:rsid w:val="00C21EF5"/>
    <w:rsid w:val="00C2797E"/>
    <w:rsid w:val="00C30549"/>
    <w:rsid w:val="00C34B33"/>
    <w:rsid w:val="00C417E2"/>
    <w:rsid w:val="00C535AB"/>
    <w:rsid w:val="00C548D8"/>
    <w:rsid w:val="00C64541"/>
    <w:rsid w:val="00C71FF9"/>
    <w:rsid w:val="00C73541"/>
    <w:rsid w:val="00C81BE2"/>
    <w:rsid w:val="00C81C27"/>
    <w:rsid w:val="00C82DC4"/>
    <w:rsid w:val="00C852D6"/>
    <w:rsid w:val="00C94C8C"/>
    <w:rsid w:val="00C97E3D"/>
    <w:rsid w:val="00CC49C8"/>
    <w:rsid w:val="00CD2619"/>
    <w:rsid w:val="00CE1A76"/>
    <w:rsid w:val="00CE7CD4"/>
    <w:rsid w:val="00CF004C"/>
    <w:rsid w:val="00CF366F"/>
    <w:rsid w:val="00CF60FA"/>
    <w:rsid w:val="00D00B16"/>
    <w:rsid w:val="00D040E2"/>
    <w:rsid w:val="00D1427D"/>
    <w:rsid w:val="00D15C3A"/>
    <w:rsid w:val="00D20EBE"/>
    <w:rsid w:val="00D237DD"/>
    <w:rsid w:val="00D32057"/>
    <w:rsid w:val="00D32B1D"/>
    <w:rsid w:val="00D34C1C"/>
    <w:rsid w:val="00D3716D"/>
    <w:rsid w:val="00D40272"/>
    <w:rsid w:val="00D40AE6"/>
    <w:rsid w:val="00D41D09"/>
    <w:rsid w:val="00D41DE5"/>
    <w:rsid w:val="00D425E4"/>
    <w:rsid w:val="00D42713"/>
    <w:rsid w:val="00D44C26"/>
    <w:rsid w:val="00D4599E"/>
    <w:rsid w:val="00D460C9"/>
    <w:rsid w:val="00D509DC"/>
    <w:rsid w:val="00D50B9E"/>
    <w:rsid w:val="00D57D40"/>
    <w:rsid w:val="00D609BB"/>
    <w:rsid w:val="00D66ACB"/>
    <w:rsid w:val="00D67907"/>
    <w:rsid w:val="00D76747"/>
    <w:rsid w:val="00D951EA"/>
    <w:rsid w:val="00DA1BE9"/>
    <w:rsid w:val="00DA261B"/>
    <w:rsid w:val="00DA52E1"/>
    <w:rsid w:val="00DB7159"/>
    <w:rsid w:val="00DC2416"/>
    <w:rsid w:val="00DC66C1"/>
    <w:rsid w:val="00DD42E6"/>
    <w:rsid w:val="00DF2825"/>
    <w:rsid w:val="00DF3B35"/>
    <w:rsid w:val="00E04290"/>
    <w:rsid w:val="00E0504A"/>
    <w:rsid w:val="00E17323"/>
    <w:rsid w:val="00E22F47"/>
    <w:rsid w:val="00E309D8"/>
    <w:rsid w:val="00E32CA1"/>
    <w:rsid w:val="00E3327F"/>
    <w:rsid w:val="00E41D42"/>
    <w:rsid w:val="00E43280"/>
    <w:rsid w:val="00E4597C"/>
    <w:rsid w:val="00E45AAE"/>
    <w:rsid w:val="00E53169"/>
    <w:rsid w:val="00E544B5"/>
    <w:rsid w:val="00E71C3F"/>
    <w:rsid w:val="00E779B5"/>
    <w:rsid w:val="00E92D8F"/>
    <w:rsid w:val="00EA284F"/>
    <w:rsid w:val="00EA5EEA"/>
    <w:rsid w:val="00EB470B"/>
    <w:rsid w:val="00EB48AB"/>
    <w:rsid w:val="00EB525A"/>
    <w:rsid w:val="00EC0354"/>
    <w:rsid w:val="00EC4D77"/>
    <w:rsid w:val="00EC5B61"/>
    <w:rsid w:val="00EC750E"/>
    <w:rsid w:val="00F07239"/>
    <w:rsid w:val="00F114FA"/>
    <w:rsid w:val="00F21262"/>
    <w:rsid w:val="00F23A61"/>
    <w:rsid w:val="00F26DC6"/>
    <w:rsid w:val="00F34F62"/>
    <w:rsid w:val="00F36554"/>
    <w:rsid w:val="00F417B5"/>
    <w:rsid w:val="00F43F2A"/>
    <w:rsid w:val="00F4757C"/>
    <w:rsid w:val="00F50BA6"/>
    <w:rsid w:val="00F52D21"/>
    <w:rsid w:val="00F5352B"/>
    <w:rsid w:val="00F56A86"/>
    <w:rsid w:val="00F6030D"/>
    <w:rsid w:val="00F6369A"/>
    <w:rsid w:val="00F637C4"/>
    <w:rsid w:val="00F6451A"/>
    <w:rsid w:val="00F70413"/>
    <w:rsid w:val="00F93FBA"/>
    <w:rsid w:val="00FA0996"/>
    <w:rsid w:val="00FA4EDE"/>
    <w:rsid w:val="00FA54C1"/>
    <w:rsid w:val="00FA67A0"/>
    <w:rsid w:val="00FB3A70"/>
    <w:rsid w:val="00FB6B79"/>
    <w:rsid w:val="00FB79F9"/>
    <w:rsid w:val="00FC0405"/>
    <w:rsid w:val="00FC3B5D"/>
    <w:rsid w:val="00FC4E76"/>
    <w:rsid w:val="00FD62E7"/>
    <w:rsid w:val="00FD7713"/>
    <w:rsid w:val="00FE1F43"/>
    <w:rsid w:val="00FE43AA"/>
    <w:rsid w:val="00FF665E"/>
    <w:rsid w:val="04FD5428"/>
    <w:rsid w:val="17F176C4"/>
    <w:rsid w:val="2194D8C8"/>
    <w:rsid w:val="298BC4CD"/>
    <w:rsid w:val="40191235"/>
    <w:rsid w:val="4D9DA260"/>
    <w:rsid w:val="4FFE41F5"/>
    <w:rsid w:val="501BF9E2"/>
    <w:rsid w:val="5F7476C9"/>
    <w:rsid w:val="64CFE995"/>
    <w:rsid w:val="69AD9931"/>
    <w:rsid w:val="6BB59C87"/>
    <w:rsid w:val="6F237A81"/>
    <w:rsid w:val="6F4E7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7D2CA0"/>
  <w15:chartTrackingRefBased/>
  <w15:docId w15:val="{14D3DDE9-7E87-4ACD-A52D-9A86CB38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5AB"/>
  </w:style>
  <w:style w:type="paragraph" w:styleId="Heading1">
    <w:name w:val="heading 1"/>
    <w:basedOn w:val="Normal"/>
    <w:next w:val="Normal"/>
    <w:link w:val="Heading1Char"/>
    <w:uiPriority w:val="9"/>
    <w:qFormat/>
    <w:rsid w:val="00C535A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C535A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C535A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535A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C535A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535A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535A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535A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C535A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C6425"/>
    <w:pPr>
      <w:tabs>
        <w:tab w:val="center" w:pos="4680"/>
        <w:tab w:val="right" w:pos="9360"/>
      </w:tabs>
      <w:spacing w:after="0" w:line="240" w:lineRule="auto"/>
    </w:pPr>
    <w:rPr>
      <w:rFonts w:cs="Times New Roman"/>
    </w:rPr>
  </w:style>
  <w:style w:type="character" w:customStyle="1" w:styleId="FooterChar">
    <w:name w:val="Footer Char"/>
    <w:basedOn w:val="DefaultParagraphFont"/>
    <w:link w:val="Footer"/>
    <w:uiPriority w:val="99"/>
    <w:rsid w:val="002C6425"/>
    <w:rPr>
      <w:rFonts w:eastAsiaTheme="minorEastAsia" w:cs="Times New Roman"/>
    </w:rPr>
  </w:style>
  <w:style w:type="table" w:styleId="TableGrid">
    <w:name w:val="Table Grid"/>
    <w:basedOn w:val="TableNormal"/>
    <w:uiPriority w:val="39"/>
    <w:rsid w:val="00B57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08D2"/>
    <w:pPr>
      <w:ind w:left="720"/>
      <w:contextualSpacing/>
    </w:pPr>
  </w:style>
  <w:style w:type="paragraph" w:styleId="BalloonText">
    <w:name w:val="Balloon Text"/>
    <w:basedOn w:val="Normal"/>
    <w:link w:val="BalloonTextChar"/>
    <w:uiPriority w:val="99"/>
    <w:semiHidden/>
    <w:unhideWhenUsed/>
    <w:rsid w:val="00A509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D9"/>
    <w:rPr>
      <w:rFonts w:ascii="Segoe UI" w:hAnsi="Segoe UI" w:cs="Segoe UI"/>
      <w:sz w:val="18"/>
      <w:szCs w:val="18"/>
    </w:rPr>
  </w:style>
  <w:style w:type="character" w:customStyle="1" w:styleId="Heading9Char">
    <w:name w:val="Heading 9 Char"/>
    <w:basedOn w:val="DefaultParagraphFont"/>
    <w:link w:val="Heading9"/>
    <w:uiPriority w:val="9"/>
    <w:rsid w:val="00C535AB"/>
    <w:rPr>
      <w:rFonts w:asciiTheme="majorHAnsi" w:eastAsiaTheme="majorEastAsia" w:hAnsiTheme="majorHAnsi" w:cstheme="majorBidi"/>
      <w:i/>
      <w:iCs/>
      <w:color w:val="1F4E79" w:themeColor="accent1" w:themeShade="80"/>
    </w:rPr>
  </w:style>
  <w:style w:type="paragraph" w:styleId="NoSpacing">
    <w:name w:val="No Spacing"/>
    <w:link w:val="NoSpacingChar"/>
    <w:uiPriority w:val="1"/>
    <w:qFormat/>
    <w:rsid w:val="00C535AB"/>
    <w:pPr>
      <w:spacing w:after="0" w:line="240" w:lineRule="auto"/>
    </w:pPr>
  </w:style>
  <w:style w:type="paragraph" w:styleId="Header">
    <w:name w:val="header"/>
    <w:basedOn w:val="Normal"/>
    <w:link w:val="HeaderChar"/>
    <w:uiPriority w:val="99"/>
    <w:unhideWhenUsed/>
    <w:rsid w:val="00277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BBC"/>
  </w:style>
  <w:style w:type="character" w:customStyle="1" w:styleId="NoSpacingChar">
    <w:name w:val="No Spacing Char"/>
    <w:basedOn w:val="DefaultParagraphFont"/>
    <w:link w:val="NoSpacing"/>
    <w:uiPriority w:val="1"/>
    <w:rsid w:val="00D32057"/>
  </w:style>
  <w:style w:type="character" w:styleId="CommentReference">
    <w:name w:val="annotation reference"/>
    <w:basedOn w:val="DefaultParagraphFont"/>
    <w:unhideWhenUsed/>
    <w:rsid w:val="00C71FF9"/>
    <w:rPr>
      <w:sz w:val="16"/>
      <w:szCs w:val="16"/>
    </w:rPr>
  </w:style>
  <w:style w:type="paragraph" w:styleId="CommentText">
    <w:name w:val="annotation text"/>
    <w:basedOn w:val="Normal"/>
    <w:link w:val="CommentTextChar"/>
    <w:unhideWhenUsed/>
    <w:rsid w:val="00C71FF9"/>
    <w:pPr>
      <w:spacing w:line="240" w:lineRule="auto"/>
    </w:pPr>
    <w:rPr>
      <w:sz w:val="20"/>
      <w:szCs w:val="20"/>
    </w:rPr>
  </w:style>
  <w:style w:type="character" w:customStyle="1" w:styleId="CommentTextChar">
    <w:name w:val="Comment Text Char"/>
    <w:basedOn w:val="DefaultParagraphFont"/>
    <w:link w:val="CommentText"/>
    <w:rsid w:val="00C71FF9"/>
    <w:rPr>
      <w:sz w:val="20"/>
      <w:szCs w:val="20"/>
    </w:rPr>
  </w:style>
  <w:style w:type="paragraph" w:styleId="CommentSubject">
    <w:name w:val="annotation subject"/>
    <w:basedOn w:val="CommentText"/>
    <w:next w:val="CommentText"/>
    <w:link w:val="CommentSubjectChar"/>
    <w:uiPriority w:val="99"/>
    <w:semiHidden/>
    <w:unhideWhenUsed/>
    <w:rsid w:val="00C71FF9"/>
    <w:rPr>
      <w:b/>
      <w:bCs/>
    </w:rPr>
  </w:style>
  <w:style w:type="character" w:customStyle="1" w:styleId="CommentSubjectChar">
    <w:name w:val="Comment Subject Char"/>
    <w:basedOn w:val="CommentTextChar"/>
    <w:link w:val="CommentSubject"/>
    <w:uiPriority w:val="99"/>
    <w:semiHidden/>
    <w:rsid w:val="00C71FF9"/>
    <w:rPr>
      <w:b/>
      <w:bCs/>
      <w:sz w:val="20"/>
      <w:szCs w:val="20"/>
    </w:rPr>
  </w:style>
  <w:style w:type="character" w:customStyle="1" w:styleId="Heading2Char">
    <w:name w:val="Heading 2 Char"/>
    <w:basedOn w:val="DefaultParagraphFont"/>
    <w:link w:val="Heading2"/>
    <w:uiPriority w:val="9"/>
    <w:rsid w:val="00C535A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535AB"/>
    <w:rPr>
      <w:rFonts w:asciiTheme="majorHAnsi" w:eastAsiaTheme="majorEastAsia" w:hAnsiTheme="majorHAnsi" w:cstheme="majorBidi"/>
      <w:color w:val="2E74B5" w:themeColor="accent1" w:themeShade="BF"/>
      <w:sz w:val="28"/>
      <w:szCs w:val="28"/>
    </w:rPr>
  </w:style>
  <w:style w:type="character" w:customStyle="1" w:styleId="Heading6Char">
    <w:name w:val="Heading 6 Char"/>
    <w:basedOn w:val="DefaultParagraphFont"/>
    <w:link w:val="Heading6"/>
    <w:uiPriority w:val="9"/>
    <w:semiHidden/>
    <w:rsid w:val="00C535AB"/>
    <w:rPr>
      <w:rFonts w:asciiTheme="majorHAnsi" w:eastAsiaTheme="majorEastAsia" w:hAnsiTheme="majorHAnsi" w:cstheme="majorBidi"/>
      <w:i/>
      <w:iCs/>
      <w:caps/>
      <w:color w:val="1F4E79" w:themeColor="accent1" w:themeShade="80"/>
    </w:rPr>
  </w:style>
  <w:style w:type="paragraph" w:styleId="BodyText">
    <w:name w:val="Body Text"/>
    <w:basedOn w:val="Normal"/>
    <w:link w:val="BodyTextChar"/>
    <w:rsid w:val="0039061A"/>
    <w:pPr>
      <w:spacing w:after="0" w:line="240" w:lineRule="auto"/>
      <w:jc w:val="both"/>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39061A"/>
    <w:rPr>
      <w:rFonts w:ascii="Times New Roman" w:eastAsia="Times New Roman" w:hAnsi="Times New Roman" w:cs="Times New Roman"/>
      <w:color w:val="000000"/>
      <w:sz w:val="20"/>
      <w:szCs w:val="20"/>
    </w:rPr>
  </w:style>
  <w:style w:type="paragraph" w:styleId="BodyTextIndent">
    <w:name w:val="Body Text Indent"/>
    <w:basedOn w:val="Normal"/>
    <w:link w:val="BodyTextIndentChar"/>
    <w:rsid w:val="0039061A"/>
    <w:pPr>
      <w:spacing w:after="0" w:line="240" w:lineRule="auto"/>
      <w:ind w:left="180"/>
      <w:jc w:val="both"/>
    </w:pPr>
    <w:rPr>
      <w:rFonts w:ascii="Times New Roman" w:eastAsia="Times New Roman" w:hAnsi="Times New Roman" w:cs="Times New Roman"/>
      <w:b/>
      <w:color w:val="000000"/>
      <w:sz w:val="20"/>
      <w:szCs w:val="20"/>
    </w:rPr>
  </w:style>
  <w:style w:type="character" w:customStyle="1" w:styleId="BodyTextIndentChar">
    <w:name w:val="Body Text Indent Char"/>
    <w:basedOn w:val="DefaultParagraphFont"/>
    <w:link w:val="BodyTextIndent"/>
    <w:rsid w:val="0039061A"/>
    <w:rPr>
      <w:rFonts w:ascii="Times New Roman" w:eastAsia="Times New Roman" w:hAnsi="Times New Roman" w:cs="Times New Roman"/>
      <w:b/>
      <w:color w:val="000000"/>
      <w:sz w:val="20"/>
      <w:szCs w:val="20"/>
    </w:rPr>
  </w:style>
  <w:style w:type="character" w:styleId="Hyperlink">
    <w:name w:val="Hyperlink"/>
    <w:uiPriority w:val="99"/>
    <w:rsid w:val="0039061A"/>
    <w:rPr>
      <w:color w:val="0000FF"/>
      <w:u w:val="single"/>
    </w:rPr>
  </w:style>
  <w:style w:type="paragraph" w:customStyle="1" w:styleId="Default">
    <w:name w:val="Default"/>
    <w:rsid w:val="0039061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7Char">
    <w:name w:val="Heading 7 Char"/>
    <w:basedOn w:val="DefaultParagraphFont"/>
    <w:link w:val="Heading7"/>
    <w:uiPriority w:val="9"/>
    <w:semiHidden/>
    <w:rsid w:val="00C535AB"/>
    <w:rPr>
      <w:rFonts w:asciiTheme="majorHAnsi" w:eastAsiaTheme="majorEastAsia" w:hAnsiTheme="majorHAnsi" w:cstheme="majorBidi"/>
      <w:b/>
      <w:bCs/>
      <w:color w:val="1F4E79" w:themeColor="accent1" w:themeShade="80"/>
    </w:rPr>
  </w:style>
  <w:style w:type="character" w:styleId="Emphasis">
    <w:name w:val="Emphasis"/>
    <w:basedOn w:val="DefaultParagraphFont"/>
    <w:uiPriority w:val="20"/>
    <w:qFormat/>
    <w:rsid w:val="00C535AB"/>
    <w:rPr>
      <w:i/>
      <w:iCs/>
    </w:rPr>
  </w:style>
  <w:style w:type="character" w:styleId="FollowedHyperlink">
    <w:name w:val="FollowedHyperlink"/>
    <w:basedOn w:val="DefaultParagraphFont"/>
    <w:uiPriority w:val="99"/>
    <w:semiHidden/>
    <w:unhideWhenUsed/>
    <w:rsid w:val="00790202"/>
    <w:rPr>
      <w:color w:val="954F72" w:themeColor="followedHyperlink"/>
      <w:u w:val="single"/>
    </w:rPr>
  </w:style>
  <w:style w:type="character" w:customStyle="1" w:styleId="Heading1Char">
    <w:name w:val="Heading 1 Char"/>
    <w:basedOn w:val="DefaultParagraphFont"/>
    <w:link w:val="Heading1"/>
    <w:uiPriority w:val="9"/>
    <w:rsid w:val="00C535AB"/>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C535AB"/>
    <w:pPr>
      <w:outlineLvl w:val="9"/>
    </w:pPr>
  </w:style>
  <w:style w:type="paragraph" w:styleId="TOC9">
    <w:name w:val="toc 9"/>
    <w:basedOn w:val="Normal"/>
    <w:next w:val="Normal"/>
    <w:autoRedefine/>
    <w:uiPriority w:val="39"/>
    <w:unhideWhenUsed/>
    <w:rsid w:val="0021305D"/>
    <w:pPr>
      <w:spacing w:after="100"/>
      <w:ind w:left="1760"/>
    </w:pPr>
  </w:style>
  <w:style w:type="paragraph" w:styleId="Subtitle">
    <w:name w:val="Subtitle"/>
    <w:basedOn w:val="Normal"/>
    <w:next w:val="Normal"/>
    <w:link w:val="SubtitleChar"/>
    <w:uiPriority w:val="11"/>
    <w:qFormat/>
    <w:rsid w:val="00C535AB"/>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OC1">
    <w:name w:val="toc 1"/>
    <w:basedOn w:val="Normal"/>
    <w:next w:val="Normal"/>
    <w:autoRedefine/>
    <w:uiPriority w:val="39"/>
    <w:unhideWhenUsed/>
    <w:rsid w:val="0021305D"/>
    <w:pPr>
      <w:spacing w:after="100"/>
    </w:pPr>
  </w:style>
  <w:style w:type="character" w:customStyle="1" w:styleId="SubtitleChar">
    <w:name w:val="Subtitle Char"/>
    <w:basedOn w:val="DefaultParagraphFont"/>
    <w:link w:val="Subtitle"/>
    <w:uiPriority w:val="11"/>
    <w:rsid w:val="00C535AB"/>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C535A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535AB"/>
    <w:rPr>
      <w:rFonts w:asciiTheme="majorHAnsi" w:eastAsiaTheme="majorEastAsia" w:hAnsiTheme="majorHAnsi" w:cstheme="majorBidi"/>
      <w:caps/>
      <w:color w:val="2E74B5" w:themeColor="accent1" w:themeShade="BF"/>
    </w:rPr>
  </w:style>
  <w:style w:type="character" w:customStyle="1" w:styleId="Heading8Char">
    <w:name w:val="Heading 8 Char"/>
    <w:basedOn w:val="DefaultParagraphFont"/>
    <w:link w:val="Heading8"/>
    <w:uiPriority w:val="9"/>
    <w:semiHidden/>
    <w:rsid w:val="00C535AB"/>
    <w:rPr>
      <w:rFonts w:asciiTheme="majorHAnsi" w:eastAsiaTheme="majorEastAsia" w:hAnsiTheme="majorHAnsi" w:cstheme="majorBidi"/>
      <w:b/>
      <w:bCs/>
      <w:i/>
      <w:iCs/>
      <w:color w:val="1F4E79" w:themeColor="accent1" w:themeShade="80"/>
    </w:rPr>
  </w:style>
  <w:style w:type="paragraph" w:styleId="Caption">
    <w:name w:val="caption"/>
    <w:basedOn w:val="Normal"/>
    <w:next w:val="Normal"/>
    <w:uiPriority w:val="35"/>
    <w:semiHidden/>
    <w:unhideWhenUsed/>
    <w:qFormat/>
    <w:rsid w:val="00C535AB"/>
    <w:pPr>
      <w:spacing w:line="240" w:lineRule="auto"/>
    </w:pPr>
    <w:rPr>
      <w:b/>
      <w:bCs/>
      <w:smallCaps/>
      <w:color w:val="44546A" w:themeColor="text2"/>
    </w:rPr>
  </w:style>
  <w:style w:type="paragraph" w:styleId="Title">
    <w:name w:val="Title"/>
    <w:basedOn w:val="Normal"/>
    <w:next w:val="Normal"/>
    <w:link w:val="TitleChar"/>
    <w:uiPriority w:val="10"/>
    <w:qFormat/>
    <w:rsid w:val="00C535A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535AB"/>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C535AB"/>
    <w:rPr>
      <w:b/>
      <w:bCs/>
    </w:rPr>
  </w:style>
  <w:style w:type="paragraph" w:styleId="Quote">
    <w:name w:val="Quote"/>
    <w:basedOn w:val="Normal"/>
    <w:next w:val="Normal"/>
    <w:link w:val="QuoteChar"/>
    <w:uiPriority w:val="29"/>
    <w:qFormat/>
    <w:rsid w:val="00C535A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535AB"/>
    <w:rPr>
      <w:color w:val="44546A" w:themeColor="text2"/>
      <w:sz w:val="24"/>
      <w:szCs w:val="24"/>
    </w:rPr>
  </w:style>
  <w:style w:type="paragraph" w:styleId="IntenseQuote">
    <w:name w:val="Intense Quote"/>
    <w:basedOn w:val="Normal"/>
    <w:next w:val="Normal"/>
    <w:link w:val="IntenseQuoteChar"/>
    <w:uiPriority w:val="30"/>
    <w:qFormat/>
    <w:rsid w:val="00C535A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535A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535AB"/>
    <w:rPr>
      <w:i/>
      <w:iCs/>
      <w:color w:val="595959" w:themeColor="text1" w:themeTint="A6"/>
    </w:rPr>
  </w:style>
  <w:style w:type="character" w:styleId="IntenseEmphasis">
    <w:name w:val="Intense Emphasis"/>
    <w:basedOn w:val="DefaultParagraphFont"/>
    <w:uiPriority w:val="21"/>
    <w:qFormat/>
    <w:rsid w:val="00C535AB"/>
    <w:rPr>
      <w:b/>
      <w:bCs/>
      <w:i/>
      <w:iCs/>
    </w:rPr>
  </w:style>
  <w:style w:type="character" w:styleId="SubtleReference">
    <w:name w:val="Subtle Reference"/>
    <w:basedOn w:val="DefaultParagraphFont"/>
    <w:uiPriority w:val="31"/>
    <w:qFormat/>
    <w:rsid w:val="00C535A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535AB"/>
    <w:rPr>
      <w:b/>
      <w:bCs/>
      <w:smallCaps/>
      <w:color w:val="44546A" w:themeColor="text2"/>
      <w:u w:val="single"/>
    </w:rPr>
  </w:style>
  <w:style w:type="character" w:styleId="BookTitle">
    <w:name w:val="Book Title"/>
    <w:basedOn w:val="DefaultParagraphFont"/>
    <w:uiPriority w:val="33"/>
    <w:qFormat/>
    <w:rsid w:val="00C535AB"/>
    <w:rPr>
      <w:b/>
      <w:bCs/>
      <w:smallCaps/>
      <w:spacing w:val="10"/>
    </w:rPr>
  </w:style>
  <w:style w:type="paragraph" w:styleId="TOC2">
    <w:name w:val="toc 2"/>
    <w:basedOn w:val="Normal"/>
    <w:next w:val="Normal"/>
    <w:autoRedefine/>
    <w:uiPriority w:val="39"/>
    <w:unhideWhenUsed/>
    <w:rsid w:val="00F50BA6"/>
    <w:pPr>
      <w:spacing w:after="100"/>
      <w:ind w:left="220"/>
    </w:pPr>
  </w:style>
  <w:style w:type="paragraph" w:styleId="Revision">
    <w:name w:val="Revision"/>
    <w:hidden/>
    <w:uiPriority w:val="99"/>
    <w:semiHidden/>
    <w:rsid w:val="00A64B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in.gov/ocra/2330.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in.gov/ocra/cdbg.ht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in.gov/ocra/cdbg.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ocra/2330.htm" TargetMode="External"/><Relationship Id="rId5" Type="http://schemas.openxmlformats.org/officeDocument/2006/relationships/numbering" Target="numbering.xml"/><Relationship Id="rId15" Type="http://schemas.openxmlformats.org/officeDocument/2006/relationships/hyperlink" Target="http://www.in.gov/ocra/2330.htm" TargetMode="External"/><Relationship Id="rId23" Type="http://schemas.openxmlformats.org/officeDocument/2006/relationships/hyperlink" Target="file:///C:\Users\eogle\Desktop\www.stats.indiana.edu" TargetMode="External"/><Relationship Id="rId10" Type="http://schemas.openxmlformats.org/officeDocument/2006/relationships/endnotes" Target="endnotes.xml"/><Relationship Id="rId19" Type="http://schemas.openxmlformats.org/officeDocument/2006/relationships/hyperlink" Target="http://www.in.gov/ocra/2284.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ocra/2536.htm" TargetMode="Externa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DCDE67915C824396537AEBF49B0CA4" ma:contentTypeVersion="2" ma:contentTypeDescription="Create a new document." ma:contentTypeScope="" ma:versionID="06e6b7abb5712a8a75a0a3d5cd4cf93e">
  <xsd:schema xmlns:xsd="http://www.w3.org/2001/XMLSchema" xmlns:xs="http://www.w3.org/2001/XMLSchema" xmlns:p="http://schemas.microsoft.com/office/2006/metadata/properties" xmlns:ns2="1be77148-d46d-4c14-82e7-9c9a5f9d17f6" targetNamespace="http://schemas.microsoft.com/office/2006/metadata/properties" ma:root="true" ma:fieldsID="9a8b355c36e909f2c64ecd98070feef5" ns2:_="">
    <xsd:import namespace="1be77148-d46d-4c14-82e7-9c9a5f9d17f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e77148-d46d-4c14-82e7-9c9a5f9d1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A00A9-E2CC-4970-BA0F-F8CF423A9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e77148-d46d-4c14-82e7-9c9a5f9d1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EC2211-0937-4880-A644-C18819F4EE00}">
  <ds:schemaRefs>
    <ds:schemaRef ds:uri="http://schemas.microsoft.com/sharepoint/v3/contenttype/forms"/>
  </ds:schemaRefs>
</ds:datastoreItem>
</file>

<file path=customXml/itemProps3.xml><?xml version="1.0" encoding="utf-8"?>
<ds:datastoreItem xmlns:ds="http://schemas.openxmlformats.org/officeDocument/2006/customXml" ds:itemID="{8685EBF8-0CD9-4EA7-BB6E-66099D9932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EE95F6-8FE5-44A5-B8B5-F6A3A605E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5148</Words>
  <Characters>29346</Characters>
  <Application>Microsoft Office Word</Application>
  <DocSecurity>0</DocSecurity>
  <Lines>244</Lines>
  <Paragraphs>68</Paragraphs>
  <ScaleCrop>false</ScaleCrop>
  <Company/>
  <LinksUpToDate>false</LinksUpToDate>
  <CharactersWithSpaces>3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le, Eric (OCRA)</dc:creator>
  <cp:keywords/>
  <dc:description/>
  <cp:lastModifiedBy>Hudgens, Christmas</cp:lastModifiedBy>
  <cp:revision>66</cp:revision>
  <cp:lastPrinted>2021-09-08T17:39:00Z</cp:lastPrinted>
  <dcterms:created xsi:type="dcterms:W3CDTF">2021-09-08T17:35:00Z</dcterms:created>
  <dcterms:modified xsi:type="dcterms:W3CDTF">2021-09-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CDE67915C824396537AEBF49B0CA4</vt:lpwstr>
  </property>
</Properties>
</file>